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2BC95" w14:textId="77777777" w:rsidR="003B5562" w:rsidRDefault="003B5562" w:rsidP="003B5562">
      <w:pPr>
        <w:pStyle w:val="Title"/>
        <w:rPr>
          <w:rStyle w:val="newheadline"/>
          <w:b w:val="0"/>
          <w:bCs w:val="0"/>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60"/>
      </w:tblGrid>
      <w:tr w:rsidR="003B5562" w:rsidRPr="000A64C7" w14:paraId="4C881D71" w14:textId="77777777" w:rsidTr="008F30A7">
        <w:trPr>
          <w:trHeight w:val="3168"/>
        </w:trPr>
        <w:tc>
          <w:tcPr>
            <w:tcW w:w="9360" w:type="dxa"/>
            <w:vAlign w:val="center"/>
          </w:tcPr>
          <w:p w14:paraId="11498536" w14:textId="77777777" w:rsidR="003B5562" w:rsidRPr="000A64C7" w:rsidRDefault="003B5562" w:rsidP="008F30A7">
            <w:pPr>
              <w:pStyle w:val="CoverSubtitle2"/>
            </w:pPr>
            <w:r w:rsidRPr="000A64C7">
              <w:t>[Insert Product or AASHTOWare Icon Here]</w:t>
            </w:r>
          </w:p>
        </w:tc>
      </w:tr>
      <w:tr w:rsidR="003B5562" w:rsidRPr="000A64C7" w14:paraId="2DEE2BB8" w14:textId="77777777" w:rsidTr="008F30A7">
        <w:trPr>
          <w:trHeight w:val="3168"/>
        </w:trPr>
        <w:tc>
          <w:tcPr>
            <w:tcW w:w="9360" w:type="dxa"/>
            <w:vAlign w:val="center"/>
          </w:tcPr>
          <w:p w14:paraId="1CDE5411" w14:textId="77777777" w:rsidR="003B5562" w:rsidRPr="000A64C7" w:rsidRDefault="003B5562" w:rsidP="008F30A7">
            <w:pPr>
              <w:pStyle w:val="CoverTitle"/>
            </w:pPr>
            <w:r w:rsidRPr="000A64C7">
              <w:t>[ProJECT NAME]</w:t>
            </w:r>
          </w:p>
          <w:p w14:paraId="184BC5C1" w14:textId="77777777" w:rsidR="003B5562" w:rsidRPr="000A64C7" w:rsidRDefault="003B5562" w:rsidP="008F30A7">
            <w:pPr>
              <w:pStyle w:val="CoverTitle"/>
            </w:pPr>
            <w:r w:rsidRPr="000A64C7">
              <w:t>Work Plan</w:t>
            </w:r>
          </w:p>
        </w:tc>
      </w:tr>
      <w:tr w:rsidR="003B5562" w:rsidRPr="000A64C7" w14:paraId="4CE00C11" w14:textId="77777777" w:rsidTr="008F30A7">
        <w:trPr>
          <w:trHeight w:val="576"/>
        </w:trPr>
        <w:tc>
          <w:tcPr>
            <w:tcW w:w="9360" w:type="dxa"/>
            <w:vAlign w:val="center"/>
          </w:tcPr>
          <w:p w14:paraId="25100AEF" w14:textId="77777777" w:rsidR="003B5562" w:rsidRPr="000A64C7" w:rsidRDefault="003B5562" w:rsidP="008F30A7">
            <w:pPr>
              <w:pStyle w:val="CoverSubtitle2"/>
            </w:pPr>
          </w:p>
          <w:p w14:paraId="73804B89" w14:textId="77777777" w:rsidR="003B5562" w:rsidRPr="000A64C7" w:rsidRDefault="003B5562" w:rsidP="008F30A7">
            <w:pPr>
              <w:pStyle w:val="CoverSubtitle2"/>
            </w:pPr>
            <w:r w:rsidRPr="000A64C7">
              <w:t>[Document Date]</w:t>
            </w:r>
          </w:p>
          <w:p w14:paraId="1BDEC95F" w14:textId="77777777" w:rsidR="003B5562" w:rsidRPr="000A64C7" w:rsidRDefault="003B5562" w:rsidP="008F30A7">
            <w:pPr>
              <w:pStyle w:val="CoverSubtitle2"/>
            </w:pPr>
            <w:r w:rsidRPr="000A64C7">
              <w:t>[Document Version]</w:t>
            </w:r>
          </w:p>
        </w:tc>
      </w:tr>
      <w:tr w:rsidR="003B5562" w:rsidRPr="000A64C7" w14:paraId="1C3508B7" w14:textId="77777777" w:rsidTr="008F30A7">
        <w:trPr>
          <w:trHeight w:val="576"/>
        </w:trPr>
        <w:tc>
          <w:tcPr>
            <w:tcW w:w="9360" w:type="dxa"/>
            <w:vAlign w:val="center"/>
          </w:tcPr>
          <w:p w14:paraId="4A3BB7C0" w14:textId="77777777" w:rsidR="003B5562" w:rsidRPr="000A64C7" w:rsidRDefault="003B5562" w:rsidP="008F30A7">
            <w:pPr>
              <w:pStyle w:val="Body1C"/>
            </w:pPr>
          </w:p>
          <w:p w14:paraId="700516D7" w14:textId="77777777" w:rsidR="003B5562" w:rsidRPr="000A64C7" w:rsidRDefault="003B5562" w:rsidP="008F30A7">
            <w:pPr>
              <w:pStyle w:val="Body1C"/>
            </w:pPr>
          </w:p>
          <w:p w14:paraId="0E4A2AFF" w14:textId="77777777" w:rsidR="003B5562" w:rsidRPr="000A64C7" w:rsidRDefault="003B5562" w:rsidP="008F30A7">
            <w:pPr>
              <w:pStyle w:val="Body1C"/>
            </w:pPr>
          </w:p>
          <w:p w14:paraId="4E6039E6" w14:textId="77777777" w:rsidR="003B5562" w:rsidRPr="000A64C7" w:rsidRDefault="003B5562" w:rsidP="008F30A7">
            <w:pPr>
              <w:pStyle w:val="Body1C"/>
            </w:pPr>
          </w:p>
          <w:p w14:paraId="5C9A0E69" w14:textId="77777777" w:rsidR="003B5562" w:rsidRPr="000A64C7" w:rsidRDefault="003B5562" w:rsidP="008F30A7">
            <w:pPr>
              <w:pStyle w:val="Body1C"/>
            </w:pPr>
          </w:p>
          <w:p w14:paraId="1D27B487" w14:textId="77777777" w:rsidR="003B5562" w:rsidRPr="000A64C7" w:rsidRDefault="003B5562" w:rsidP="008F30A7">
            <w:pPr>
              <w:pStyle w:val="Body1C"/>
            </w:pPr>
          </w:p>
          <w:p w14:paraId="1745657A" w14:textId="77777777" w:rsidR="003B5562" w:rsidRPr="000A64C7" w:rsidRDefault="003B5562" w:rsidP="008F30A7">
            <w:pPr>
              <w:pStyle w:val="Body1C"/>
            </w:pPr>
          </w:p>
          <w:p w14:paraId="5C52C944" w14:textId="77777777" w:rsidR="003B5562" w:rsidRPr="000A64C7" w:rsidRDefault="003B5562" w:rsidP="008F30A7">
            <w:pPr>
              <w:pStyle w:val="Body1C"/>
            </w:pPr>
          </w:p>
          <w:p w14:paraId="6F002EA3" w14:textId="77777777" w:rsidR="003B5562" w:rsidRPr="000A64C7" w:rsidRDefault="003B5562" w:rsidP="008F30A7">
            <w:pPr>
              <w:pStyle w:val="Body1C"/>
            </w:pPr>
          </w:p>
          <w:p w14:paraId="750A037F" w14:textId="77777777" w:rsidR="003B5562" w:rsidRPr="000A64C7" w:rsidRDefault="003B5562" w:rsidP="008F30A7">
            <w:pPr>
              <w:pStyle w:val="Body1C"/>
            </w:pPr>
          </w:p>
        </w:tc>
      </w:tr>
      <w:tr w:rsidR="003B5562" w:rsidRPr="000A64C7" w14:paraId="31885813" w14:textId="77777777" w:rsidTr="008F30A7">
        <w:trPr>
          <w:trHeight w:val="2070"/>
        </w:trPr>
        <w:tc>
          <w:tcPr>
            <w:tcW w:w="9360" w:type="dxa"/>
            <w:vAlign w:val="center"/>
          </w:tcPr>
          <w:p w14:paraId="399C0569" w14:textId="77777777" w:rsidR="003B5562" w:rsidRPr="000A64C7" w:rsidRDefault="003B5562" w:rsidP="008F30A7">
            <w:pPr>
              <w:pStyle w:val="Body1C"/>
            </w:pPr>
            <w:r w:rsidRPr="000A64C7">
              <w:rPr>
                <w:noProof/>
              </w:rPr>
              <w:drawing>
                <wp:inline distT="0" distB="0" distL="0" distR="0" wp14:anchorId="0880BF26" wp14:editId="4E31D65E">
                  <wp:extent cx="2234100" cy="1092200"/>
                  <wp:effectExtent l="19050" t="0" r="0" b="0"/>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2234100" cy="1092200"/>
                          </a:xfrm>
                          <a:prstGeom prst="rect">
                            <a:avLst/>
                          </a:prstGeom>
                          <a:noFill/>
                          <a:ln w="9525">
                            <a:noFill/>
                            <a:miter lim="800000"/>
                            <a:headEnd/>
                            <a:tailEnd/>
                          </a:ln>
                        </pic:spPr>
                      </pic:pic>
                    </a:graphicData>
                  </a:graphic>
                </wp:inline>
              </w:drawing>
            </w:r>
          </w:p>
        </w:tc>
      </w:tr>
    </w:tbl>
    <w:p w14:paraId="56A79CF4" w14:textId="77777777" w:rsidR="009A5E36" w:rsidRPr="000A64C7" w:rsidRDefault="009A5E36" w:rsidP="003B5562">
      <w:pPr>
        <w:pStyle w:val="Instruction1"/>
        <w:sectPr w:rsidR="009A5E36" w:rsidRPr="000A64C7" w:rsidSect="008A6F08">
          <w:headerReference w:type="default" r:id="rId12"/>
          <w:footerReference w:type="default" r:id="rId13"/>
          <w:type w:val="continuous"/>
          <w:pgSz w:w="12240" w:h="15840" w:code="1"/>
          <w:pgMar w:top="720" w:right="1440" w:bottom="720" w:left="1440" w:header="576" w:footer="360" w:gutter="0"/>
          <w:pgNumType w:fmt="lowerRoman"/>
          <w:cols w:space="720"/>
          <w:docGrid w:linePitch="326"/>
        </w:sectPr>
      </w:pPr>
    </w:p>
    <w:p w14:paraId="773D247D" w14:textId="051B0B94" w:rsidR="003B5562" w:rsidRPr="000A64C7" w:rsidRDefault="003B5562" w:rsidP="003B5562">
      <w:pPr>
        <w:pStyle w:val="Instruction1"/>
      </w:pPr>
      <w:r w:rsidRPr="000A64C7">
        <w:lastRenderedPageBreak/>
        <w:t xml:space="preserve">Instructions: This is a standard template for creating AASHTOWare </w:t>
      </w:r>
      <w:r w:rsidR="008711F1">
        <w:t>p</w:t>
      </w:r>
      <w:r w:rsidRPr="000A64C7">
        <w:t xml:space="preserve">roject </w:t>
      </w:r>
      <w:r w:rsidR="008711F1">
        <w:t>w</w:t>
      </w:r>
      <w:r w:rsidRPr="000A64C7">
        <w:t xml:space="preserve">ork </w:t>
      </w:r>
      <w:r w:rsidR="008711F1">
        <w:t>p</w:t>
      </w:r>
      <w:r w:rsidRPr="000A64C7">
        <w:t>lans. The blue italicized text in this document provides instructions for entering data into the template.</w:t>
      </w:r>
    </w:p>
    <w:p w14:paraId="7FADC62B" w14:textId="54ADB591" w:rsidR="003B5562" w:rsidRPr="000A64C7" w:rsidRDefault="003B5562" w:rsidP="003B5562">
      <w:pPr>
        <w:pStyle w:val="Instruction1"/>
      </w:pPr>
      <w:r w:rsidRPr="000A64C7">
        <w:t xml:space="preserve">The front cover page may be modified as needed; however, the cover </w:t>
      </w:r>
      <w:r w:rsidR="00C126ED">
        <w:t>shall</w:t>
      </w:r>
      <w:r w:rsidRPr="000A64C7">
        <w:t xml:space="preserve"> include the work plan title, work plan period, document date, and document version.</w:t>
      </w:r>
    </w:p>
    <w:p w14:paraId="48985C14" w14:textId="4B8D3A02" w:rsidR="003B5562" w:rsidRPr="000A64C7" w:rsidRDefault="003B5562" w:rsidP="003B5562">
      <w:pPr>
        <w:pStyle w:val="Instruction1"/>
      </w:pPr>
      <w:r w:rsidRPr="000A64C7">
        <w:t xml:space="preserve">All sections of the document </w:t>
      </w:r>
      <w:r w:rsidR="00B410C5">
        <w:t>shall</w:t>
      </w:r>
      <w:r w:rsidRPr="000A64C7">
        <w:t xml:space="preserve"> be completed unless noted as optional.  If a section is not applicable, note that the section is “Not Applicable” instead of removing the section.</w:t>
      </w:r>
      <w:r w:rsidR="003C72EA" w:rsidRPr="000A64C7">
        <w:t xml:space="preserve">  Additional information may be included in the work plan as deemed necessary by the contractor or stakeholders.</w:t>
      </w:r>
    </w:p>
    <w:p w14:paraId="181139DE" w14:textId="7997D8AC" w:rsidR="003B5562" w:rsidRPr="000A64C7" w:rsidRDefault="003B5562" w:rsidP="003B5562">
      <w:pPr>
        <w:pStyle w:val="Instruction1"/>
      </w:pPr>
      <w:r w:rsidRPr="000A64C7">
        <w:t>The “</w:t>
      </w:r>
      <w:r w:rsidRPr="000A64C7">
        <w:sym w:font="Symbol" w:char="F0DE"/>
      </w:r>
      <w:r w:rsidRPr="000A64C7">
        <w:t xml:space="preserve">” character in most of the sections and subsections, indicates the location where text should be entered, and should be replaced by the text entry.  Many sections also include tables that should be completed.  </w:t>
      </w:r>
      <w:r w:rsidR="008711F1">
        <w:t>Rows</w:t>
      </w:r>
      <w:r w:rsidR="008711F1" w:rsidRPr="000A64C7">
        <w:t xml:space="preserve"> </w:t>
      </w:r>
      <w:r w:rsidRPr="000A64C7">
        <w:t>may be added or removed from the tables as required.</w:t>
      </w:r>
    </w:p>
    <w:p w14:paraId="67E5C1E1" w14:textId="77777777" w:rsidR="00C30EEE" w:rsidRPr="000A64C7" w:rsidRDefault="00C30EEE" w:rsidP="00C30EEE">
      <w:pPr>
        <w:pStyle w:val="Instruction1"/>
      </w:pPr>
      <w:r w:rsidRPr="000A64C7">
        <w:t>After completing this document, delete all instruction text and unused example text, including the text in this paragraph.</w:t>
      </w:r>
    </w:p>
    <w:p w14:paraId="744BB279" w14:textId="77777777" w:rsidR="008E2A48" w:rsidRPr="000A64C7" w:rsidRDefault="008E2A48" w:rsidP="008E2A48">
      <w:pPr>
        <w:pStyle w:val="Body1"/>
      </w:pPr>
    </w:p>
    <w:p w14:paraId="170AAEB7" w14:textId="77777777" w:rsidR="008E2A48" w:rsidRPr="000A64C7" w:rsidRDefault="008E2A48" w:rsidP="008E2A48">
      <w:pPr>
        <w:sectPr w:rsidR="008E2A48" w:rsidRPr="000A64C7" w:rsidSect="009A5E36">
          <w:footerReference w:type="default" r:id="rId14"/>
          <w:pgSz w:w="12240" w:h="15840" w:code="1"/>
          <w:pgMar w:top="720" w:right="1440" w:bottom="720" w:left="1440" w:header="576" w:footer="360" w:gutter="0"/>
          <w:pgNumType w:fmt="lowerRoman" w:start="1"/>
          <w:cols w:space="720"/>
          <w:docGrid w:linePitch="326"/>
        </w:sectPr>
      </w:pPr>
    </w:p>
    <w:p w14:paraId="0FDD658B" w14:textId="77777777" w:rsidR="008F30A7" w:rsidRPr="000A64C7" w:rsidRDefault="008F30A7">
      <w:pPr>
        <w:rPr>
          <w:rFonts w:ascii="Arial" w:hAnsi="Arial"/>
          <w:b/>
          <w:lang w:val="fr-FR" w:eastAsia="de-DE"/>
        </w:rPr>
      </w:pPr>
      <w:r w:rsidRPr="000A64C7">
        <w:rPr>
          <w:rFonts w:ascii="Arial" w:hAnsi="Arial"/>
          <w:b/>
          <w:lang w:val="fr-FR" w:eastAsia="de-DE"/>
        </w:rPr>
        <w:br w:type="page"/>
      </w:r>
    </w:p>
    <w:p w14:paraId="3B8D4EC7" w14:textId="77777777" w:rsidR="003B5562" w:rsidRPr="000A64C7" w:rsidRDefault="003B5562" w:rsidP="003B5562">
      <w:pPr>
        <w:pStyle w:val="Contents"/>
      </w:pPr>
      <w:r w:rsidRPr="000A64C7">
        <w:lastRenderedPageBreak/>
        <w:t>Table of Contents</w:t>
      </w:r>
    </w:p>
    <w:p w14:paraId="3713F47F" w14:textId="77777777" w:rsidR="003B5562" w:rsidRPr="000A64C7" w:rsidRDefault="0015478C" w:rsidP="003B5562">
      <w:pPr>
        <w:pStyle w:val="Instruction1"/>
      </w:pPr>
      <w:r w:rsidRPr="000A64C7">
        <w:t>Update the TOC after crea</w:t>
      </w:r>
      <w:r w:rsidR="007F7EF2" w:rsidRPr="000A64C7">
        <w:t xml:space="preserve">ting or modifying the document by: </w:t>
      </w:r>
      <w:r w:rsidR="003B5562" w:rsidRPr="000A64C7">
        <w:t>Right-click</w:t>
      </w:r>
      <w:r w:rsidR="007F7EF2" w:rsidRPr="000A64C7">
        <w:t>ing</w:t>
      </w:r>
      <w:r w:rsidR="003B5562" w:rsidRPr="000A64C7">
        <w:t xml:space="preserve"> in the </w:t>
      </w:r>
      <w:r w:rsidR="00A23A28" w:rsidRPr="000A64C7">
        <w:t xml:space="preserve">body of the </w:t>
      </w:r>
      <w:r w:rsidR="003B5562" w:rsidRPr="000A64C7">
        <w:t>TOC</w:t>
      </w:r>
      <w:r w:rsidR="00A23A28" w:rsidRPr="000A64C7">
        <w:t>; c</w:t>
      </w:r>
      <w:r w:rsidR="003B5562" w:rsidRPr="000A64C7">
        <w:t>lick</w:t>
      </w:r>
      <w:r w:rsidR="007F7EF2" w:rsidRPr="000A64C7">
        <w:t xml:space="preserve">ing </w:t>
      </w:r>
      <w:r w:rsidR="003B5562" w:rsidRPr="000A64C7">
        <w:t xml:space="preserve">on </w:t>
      </w:r>
      <w:r w:rsidRPr="000A64C7">
        <w:t>“</w:t>
      </w:r>
      <w:r w:rsidR="003B5562" w:rsidRPr="000A64C7">
        <w:t>Update Field</w:t>
      </w:r>
      <w:r w:rsidRPr="000A64C7">
        <w:t>”</w:t>
      </w:r>
      <w:r w:rsidR="00A23A28" w:rsidRPr="000A64C7">
        <w:t xml:space="preserve">; </w:t>
      </w:r>
      <w:r w:rsidR="000074B3" w:rsidRPr="000A64C7">
        <w:t xml:space="preserve">and </w:t>
      </w:r>
      <w:r w:rsidR="00A23A28" w:rsidRPr="000A64C7">
        <w:t>c</w:t>
      </w:r>
      <w:r w:rsidRPr="000A64C7">
        <w:t>lick</w:t>
      </w:r>
      <w:r w:rsidR="007F7EF2" w:rsidRPr="000A64C7">
        <w:t>ing</w:t>
      </w:r>
      <w:r w:rsidRPr="000A64C7">
        <w:t xml:space="preserve"> on “</w:t>
      </w:r>
      <w:r w:rsidR="003B5562" w:rsidRPr="000A64C7">
        <w:t>Page numbers only</w:t>
      </w:r>
      <w:r w:rsidRPr="000A64C7">
        <w:t>”</w:t>
      </w:r>
      <w:r w:rsidR="003B5562" w:rsidRPr="000A64C7">
        <w:t xml:space="preserve"> </w:t>
      </w:r>
      <w:r w:rsidR="00A23A28" w:rsidRPr="000A64C7">
        <w:t xml:space="preserve">or </w:t>
      </w:r>
      <w:r w:rsidRPr="000A64C7">
        <w:t>“Entire table”</w:t>
      </w:r>
      <w:r w:rsidR="00A23A28" w:rsidRPr="000A64C7">
        <w:t>.</w:t>
      </w:r>
    </w:p>
    <w:p w14:paraId="6FFB064D" w14:textId="3E5C9DD3" w:rsidR="00F334A2" w:rsidRDefault="000357B3">
      <w:pPr>
        <w:pStyle w:val="TOC1"/>
        <w:rPr>
          <w:rFonts w:asciiTheme="minorHAnsi" w:eastAsiaTheme="minorEastAsia" w:hAnsiTheme="minorHAnsi" w:cstheme="minorBidi"/>
          <w:b w:val="0"/>
          <w:sz w:val="22"/>
          <w:szCs w:val="22"/>
          <w:lang w:eastAsia="en-US"/>
        </w:rPr>
      </w:pPr>
      <w:r w:rsidRPr="000A64C7">
        <w:rPr>
          <w:bCs/>
          <w:i/>
          <w:iCs/>
        </w:rPr>
        <w:fldChar w:fldCharType="begin"/>
      </w:r>
      <w:r w:rsidR="003B5562" w:rsidRPr="000A64C7">
        <w:rPr>
          <w:bCs/>
          <w:i/>
          <w:iCs/>
        </w:rPr>
        <w:instrText xml:space="preserve"> TOC \o "2-2" \h \z \t "Heading 1,1" </w:instrText>
      </w:r>
      <w:r w:rsidRPr="000A64C7">
        <w:rPr>
          <w:bCs/>
          <w:i/>
          <w:iCs/>
        </w:rPr>
        <w:fldChar w:fldCharType="separate"/>
      </w:r>
      <w:hyperlink w:anchor="_Toc46915435" w:history="1">
        <w:r w:rsidR="00F334A2" w:rsidRPr="00FE35A5">
          <w:rPr>
            <w:rStyle w:val="Hyperlink"/>
          </w:rPr>
          <w:t>1.</w:t>
        </w:r>
        <w:r w:rsidR="00F334A2">
          <w:rPr>
            <w:rFonts w:asciiTheme="minorHAnsi" w:eastAsiaTheme="minorEastAsia" w:hAnsiTheme="minorHAnsi" w:cstheme="minorBidi"/>
            <w:b w:val="0"/>
            <w:sz w:val="22"/>
            <w:szCs w:val="22"/>
            <w:lang w:eastAsia="en-US"/>
          </w:rPr>
          <w:tab/>
        </w:r>
        <w:r w:rsidR="00F334A2" w:rsidRPr="00FE35A5">
          <w:rPr>
            <w:rStyle w:val="Hyperlink"/>
          </w:rPr>
          <w:t>Project Overview</w:t>
        </w:r>
        <w:r w:rsidR="00F334A2">
          <w:rPr>
            <w:webHidden/>
          </w:rPr>
          <w:tab/>
        </w:r>
        <w:r w:rsidR="00F334A2">
          <w:rPr>
            <w:webHidden/>
          </w:rPr>
          <w:fldChar w:fldCharType="begin"/>
        </w:r>
        <w:r w:rsidR="00F334A2">
          <w:rPr>
            <w:webHidden/>
          </w:rPr>
          <w:instrText xml:space="preserve"> PAGEREF _Toc46915435 \h </w:instrText>
        </w:r>
        <w:r w:rsidR="00F334A2">
          <w:rPr>
            <w:webHidden/>
          </w:rPr>
        </w:r>
        <w:r w:rsidR="00F334A2">
          <w:rPr>
            <w:webHidden/>
          </w:rPr>
          <w:fldChar w:fldCharType="separate"/>
        </w:r>
        <w:r w:rsidR="00F334A2">
          <w:rPr>
            <w:webHidden/>
          </w:rPr>
          <w:t>1</w:t>
        </w:r>
        <w:r w:rsidR="00F334A2">
          <w:rPr>
            <w:webHidden/>
          </w:rPr>
          <w:fldChar w:fldCharType="end"/>
        </w:r>
      </w:hyperlink>
    </w:p>
    <w:p w14:paraId="0C2DB149" w14:textId="22D682DE" w:rsidR="00F334A2" w:rsidRDefault="00C679E3">
      <w:pPr>
        <w:pStyle w:val="TOC2"/>
        <w:rPr>
          <w:rFonts w:asciiTheme="minorHAnsi" w:eastAsiaTheme="minorEastAsia" w:hAnsiTheme="minorHAnsi" w:cstheme="minorBidi"/>
          <w:b w:val="0"/>
          <w:szCs w:val="22"/>
          <w:lang w:eastAsia="en-US"/>
        </w:rPr>
      </w:pPr>
      <w:hyperlink w:anchor="_Toc46915436" w:history="1">
        <w:r w:rsidR="00F334A2" w:rsidRPr="00FE35A5">
          <w:rPr>
            <w:rStyle w:val="Hyperlink"/>
          </w:rPr>
          <w:t>1.1</w:t>
        </w:r>
        <w:r w:rsidR="00F334A2">
          <w:rPr>
            <w:rFonts w:asciiTheme="minorHAnsi" w:eastAsiaTheme="minorEastAsia" w:hAnsiTheme="minorHAnsi" w:cstheme="minorBidi"/>
            <w:b w:val="0"/>
            <w:szCs w:val="22"/>
            <w:lang w:eastAsia="en-US"/>
          </w:rPr>
          <w:tab/>
        </w:r>
        <w:r w:rsidR="00F334A2" w:rsidRPr="00FE35A5">
          <w:rPr>
            <w:rStyle w:val="Hyperlink"/>
          </w:rPr>
          <w:t>Purpose</w:t>
        </w:r>
        <w:r w:rsidR="00F334A2">
          <w:rPr>
            <w:webHidden/>
          </w:rPr>
          <w:tab/>
        </w:r>
        <w:r w:rsidR="00F334A2">
          <w:rPr>
            <w:webHidden/>
          </w:rPr>
          <w:fldChar w:fldCharType="begin"/>
        </w:r>
        <w:r w:rsidR="00F334A2">
          <w:rPr>
            <w:webHidden/>
          </w:rPr>
          <w:instrText xml:space="preserve"> PAGEREF _Toc46915436 \h </w:instrText>
        </w:r>
        <w:r w:rsidR="00F334A2">
          <w:rPr>
            <w:webHidden/>
          </w:rPr>
        </w:r>
        <w:r w:rsidR="00F334A2">
          <w:rPr>
            <w:webHidden/>
          </w:rPr>
          <w:fldChar w:fldCharType="separate"/>
        </w:r>
        <w:r w:rsidR="00F334A2">
          <w:rPr>
            <w:webHidden/>
          </w:rPr>
          <w:t>1</w:t>
        </w:r>
        <w:r w:rsidR="00F334A2">
          <w:rPr>
            <w:webHidden/>
          </w:rPr>
          <w:fldChar w:fldCharType="end"/>
        </w:r>
      </w:hyperlink>
    </w:p>
    <w:p w14:paraId="4FF6F3FE" w14:textId="74BE2B97" w:rsidR="00F334A2" w:rsidRDefault="00C679E3">
      <w:pPr>
        <w:pStyle w:val="TOC2"/>
        <w:rPr>
          <w:rFonts w:asciiTheme="minorHAnsi" w:eastAsiaTheme="minorEastAsia" w:hAnsiTheme="minorHAnsi" w:cstheme="minorBidi"/>
          <w:b w:val="0"/>
          <w:szCs w:val="22"/>
          <w:lang w:eastAsia="en-US"/>
        </w:rPr>
      </w:pPr>
      <w:hyperlink w:anchor="_Toc46915437" w:history="1">
        <w:r w:rsidR="00F334A2" w:rsidRPr="00FE35A5">
          <w:rPr>
            <w:rStyle w:val="Hyperlink"/>
          </w:rPr>
          <w:t>1.2</w:t>
        </w:r>
        <w:r w:rsidR="00F334A2">
          <w:rPr>
            <w:rFonts w:asciiTheme="minorHAnsi" w:eastAsiaTheme="minorEastAsia" w:hAnsiTheme="minorHAnsi" w:cstheme="minorBidi"/>
            <w:b w:val="0"/>
            <w:szCs w:val="22"/>
            <w:lang w:eastAsia="en-US"/>
          </w:rPr>
          <w:tab/>
        </w:r>
        <w:r w:rsidR="00F334A2" w:rsidRPr="00FE35A5">
          <w:rPr>
            <w:rStyle w:val="Hyperlink"/>
          </w:rPr>
          <w:t>Goals and Objectives</w:t>
        </w:r>
        <w:r w:rsidR="00F334A2">
          <w:rPr>
            <w:webHidden/>
          </w:rPr>
          <w:tab/>
        </w:r>
        <w:r w:rsidR="00F334A2">
          <w:rPr>
            <w:webHidden/>
          </w:rPr>
          <w:fldChar w:fldCharType="begin"/>
        </w:r>
        <w:r w:rsidR="00F334A2">
          <w:rPr>
            <w:webHidden/>
          </w:rPr>
          <w:instrText xml:space="preserve"> PAGEREF _Toc46915437 \h </w:instrText>
        </w:r>
        <w:r w:rsidR="00F334A2">
          <w:rPr>
            <w:webHidden/>
          </w:rPr>
        </w:r>
        <w:r w:rsidR="00F334A2">
          <w:rPr>
            <w:webHidden/>
          </w:rPr>
          <w:fldChar w:fldCharType="separate"/>
        </w:r>
        <w:r w:rsidR="00F334A2">
          <w:rPr>
            <w:webHidden/>
          </w:rPr>
          <w:t>1</w:t>
        </w:r>
        <w:r w:rsidR="00F334A2">
          <w:rPr>
            <w:webHidden/>
          </w:rPr>
          <w:fldChar w:fldCharType="end"/>
        </w:r>
      </w:hyperlink>
    </w:p>
    <w:p w14:paraId="4FFB3323" w14:textId="541052ED" w:rsidR="00F334A2" w:rsidRDefault="00C679E3">
      <w:pPr>
        <w:pStyle w:val="TOC2"/>
        <w:rPr>
          <w:rFonts w:asciiTheme="minorHAnsi" w:eastAsiaTheme="minorEastAsia" w:hAnsiTheme="minorHAnsi" w:cstheme="minorBidi"/>
          <w:b w:val="0"/>
          <w:szCs w:val="22"/>
          <w:lang w:eastAsia="en-US"/>
        </w:rPr>
      </w:pPr>
      <w:hyperlink w:anchor="_Toc46915438" w:history="1">
        <w:r w:rsidR="00F334A2" w:rsidRPr="00FE35A5">
          <w:rPr>
            <w:rStyle w:val="Hyperlink"/>
          </w:rPr>
          <w:t>1.3</w:t>
        </w:r>
        <w:r w:rsidR="00F334A2">
          <w:rPr>
            <w:rFonts w:asciiTheme="minorHAnsi" w:eastAsiaTheme="minorEastAsia" w:hAnsiTheme="minorHAnsi" w:cstheme="minorBidi"/>
            <w:b w:val="0"/>
            <w:szCs w:val="22"/>
            <w:lang w:eastAsia="en-US"/>
          </w:rPr>
          <w:tab/>
        </w:r>
        <w:r w:rsidR="00F334A2" w:rsidRPr="00FE35A5">
          <w:rPr>
            <w:rStyle w:val="Hyperlink"/>
          </w:rPr>
          <w:t>Scope</w:t>
        </w:r>
        <w:r w:rsidR="00F334A2">
          <w:rPr>
            <w:webHidden/>
          </w:rPr>
          <w:tab/>
        </w:r>
        <w:r w:rsidR="00F334A2">
          <w:rPr>
            <w:webHidden/>
          </w:rPr>
          <w:fldChar w:fldCharType="begin"/>
        </w:r>
        <w:r w:rsidR="00F334A2">
          <w:rPr>
            <w:webHidden/>
          </w:rPr>
          <w:instrText xml:space="preserve"> PAGEREF _Toc46915438 \h </w:instrText>
        </w:r>
        <w:r w:rsidR="00F334A2">
          <w:rPr>
            <w:webHidden/>
          </w:rPr>
        </w:r>
        <w:r w:rsidR="00F334A2">
          <w:rPr>
            <w:webHidden/>
          </w:rPr>
          <w:fldChar w:fldCharType="separate"/>
        </w:r>
        <w:r w:rsidR="00F334A2">
          <w:rPr>
            <w:webHidden/>
          </w:rPr>
          <w:t>1</w:t>
        </w:r>
        <w:r w:rsidR="00F334A2">
          <w:rPr>
            <w:webHidden/>
          </w:rPr>
          <w:fldChar w:fldCharType="end"/>
        </w:r>
      </w:hyperlink>
    </w:p>
    <w:p w14:paraId="72E593B6" w14:textId="2BA96EE7" w:rsidR="00F334A2" w:rsidRDefault="00C679E3">
      <w:pPr>
        <w:pStyle w:val="TOC2"/>
        <w:rPr>
          <w:rFonts w:asciiTheme="minorHAnsi" w:eastAsiaTheme="minorEastAsia" w:hAnsiTheme="minorHAnsi" w:cstheme="minorBidi"/>
          <w:b w:val="0"/>
          <w:szCs w:val="22"/>
          <w:lang w:eastAsia="en-US"/>
        </w:rPr>
      </w:pPr>
      <w:hyperlink w:anchor="_Toc46915439" w:history="1">
        <w:r w:rsidR="00F334A2" w:rsidRPr="00FE35A5">
          <w:rPr>
            <w:rStyle w:val="Hyperlink"/>
          </w:rPr>
          <w:t>1.4</w:t>
        </w:r>
        <w:r w:rsidR="00F334A2">
          <w:rPr>
            <w:rFonts w:asciiTheme="minorHAnsi" w:eastAsiaTheme="minorEastAsia" w:hAnsiTheme="minorHAnsi" w:cstheme="minorBidi"/>
            <w:b w:val="0"/>
            <w:szCs w:val="22"/>
            <w:lang w:eastAsia="en-US"/>
          </w:rPr>
          <w:tab/>
        </w:r>
        <w:r w:rsidR="00F334A2" w:rsidRPr="00FE35A5">
          <w:rPr>
            <w:rStyle w:val="Hyperlink"/>
          </w:rPr>
          <w:t>Assumptions</w:t>
        </w:r>
        <w:r w:rsidR="00F334A2">
          <w:rPr>
            <w:webHidden/>
          </w:rPr>
          <w:tab/>
        </w:r>
        <w:r w:rsidR="00F334A2">
          <w:rPr>
            <w:webHidden/>
          </w:rPr>
          <w:fldChar w:fldCharType="begin"/>
        </w:r>
        <w:r w:rsidR="00F334A2">
          <w:rPr>
            <w:webHidden/>
          </w:rPr>
          <w:instrText xml:space="preserve"> PAGEREF _Toc46915439 \h </w:instrText>
        </w:r>
        <w:r w:rsidR="00F334A2">
          <w:rPr>
            <w:webHidden/>
          </w:rPr>
        </w:r>
        <w:r w:rsidR="00F334A2">
          <w:rPr>
            <w:webHidden/>
          </w:rPr>
          <w:fldChar w:fldCharType="separate"/>
        </w:r>
        <w:r w:rsidR="00F334A2">
          <w:rPr>
            <w:webHidden/>
          </w:rPr>
          <w:t>1</w:t>
        </w:r>
        <w:r w:rsidR="00F334A2">
          <w:rPr>
            <w:webHidden/>
          </w:rPr>
          <w:fldChar w:fldCharType="end"/>
        </w:r>
      </w:hyperlink>
    </w:p>
    <w:p w14:paraId="6C60B0B0" w14:textId="5DBF75B7" w:rsidR="00F334A2" w:rsidRDefault="00C679E3">
      <w:pPr>
        <w:pStyle w:val="TOC2"/>
        <w:rPr>
          <w:rFonts w:asciiTheme="minorHAnsi" w:eastAsiaTheme="minorEastAsia" w:hAnsiTheme="minorHAnsi" w:cstheme="minorBidi"/>
          <w:b w:val="0"/>
          <w:szCs w:val="22"/>
          <w:lang w:eastAsia="en-US"/>
        </w:rPr>
      </w:pPr>
      <w:hyperlink w:anchor="_Toc46915440" w:history="1">
        <w:r w:rsidR="00F334A2" w:rsidRPr="00FE35A5">
          <w:rPr>
            <w:rStyle w:val="Hyperlink"/>
          </w:rPr>
          <w:t>1.5</w:t>
        </w:r>
        <w:r w:rsidR="00F334A2">
          <w:rPr>
            <w:rFonts w:asciiTheme="minorHAnsi" w:eastAsiaTheme="minorEastAsia" w:hAnsiTheme="minorHAnsi" w:cstheme="minorBidi"/>
            <w:b w:val="0"/>
            <w:szCs w:val="22"/>
            <w:lang w:eastAsia="en-US"/>
          </w:rPr>
          <w:tab/>
        </w:r>
        <w:r w:rsidR="00F334A2" w:rsidRPr="00FE35A5">
          <w:rPr>
            <w:rStyle w:val="Hyperlink"/>
          </w:rPr>
          <w:t>Constraints</w:t>
        </w:r>
        <w:r w:rsidR="00F334A2">
          <w:rPr>
            <w:webHidden/>
          </w:rPr>
          <w:tab/>
        </w:r>
        <w:r w:rsidR="00F334A2">
          <w:rPr>
            <w:webHidden/>
          </w:rPr>
          <w:fldChar w:fldCharType="begin"/>
        </w:r>
        <w:r w:rsidR="00F334A2">
          <w:rPr>
            <w:webHidden/>
          </w:rPr>
          <w:instrText xml:space="preserve"> PAGEREF _Toc46915440 \h </w:instrText>
        </w:r>
        <w:r w:rsidR="00F334A2">
          <w:rPr>
            <w:webHidden/>
          </w:rPr>
        </w:r>
        <w:r w:rsidR="00F334A2">
          <w:rPr>
            <w:webHidden/>
          </w:rPr>
          <w:fldChar w:fldCharType="separate"/>
        </w:r>
        <w:r w:rsidR="00F334A2">
          <w:rPr>
            <w:webHidden/>
          </w:rPr>
          <w:t>2</w:t>
        </w:r>
        <w:r w:rsidR="00F334A2">
          <w:rPr>
            <w:webHidden/>
          </w:rPr>
          <w:fldChar w:fldCharType="end"/>
        </w:r>
      </w:hyperlink>
    </w:p>
    <w:p w14:paraId="54674EA4" w14:textId="702A37FD" w:rsidR="00F334A2" w:rsidRDefault="00C679E3">
      <w:pPr>
        <w:pStyle w:val="TOC1"/>
        <w:rPr>
          <w:rFonts w:asciiTheme="minorHAnsi" w:eastAsiaTheme="minorEastAsia" w:hAnsiTheme="minorHAnsi" w:cstheme="minorBidi"/>
          <w:b w:val="0"/>
          <w:sz w:val="22"/>
          <w:szCs w:val="22"/>
          <w:lang w:eastAsia="en-US"/>
        </w:rPr>
      </w:pPr>
      <w:hyperlink w:anchor="_Toc46915441" w:history="1">
        <w:r w:rsidR="00F334A2" w:rsidRPr="00FE35A5">
          <w:rPr>
            <w:rStyle w:val="Hyperlink"/>
          </w:rPr>
          <w:t>2.</w:t>
        </w:r>
        <w:r w:rsidR="00F334A2">
          <w:rPr>
            <w:rFonts w:asciiTheme="minorHAnsi" w:eastAsiaTheme="minorEastAsia" w:hAnsiTheme="minorHAnsi" w:cstheme="minorBidi"/>
            <w:b w:val="0"/>
            <w:sz w:val="22"/>
            <w:szCs w:val="22"/>
            <w:lang w:eastAsia="en-US"/>
          </w:rPr>
          <w:tab/>
        </w:r>
        <w:r w:rsidR="00F334A2" w:rsidRPr="00FE35A5">
          <w:rPr>
            <w:rStyle w:val="Hyperlink"/>
          </w:rPr>
          <w:t>User Requirements and Specifications</w:t>
        </w:r>
        <w:r w:rsidR="00F334A2">
          <w:rPr>
            <w:webHidden/>
          </w:rPr>
          <w:tab/>
        </w:r>
        <w:r w:rsidR="00F334A2">
          <w:rPr>
            <w:webHidden/>
          </w:rPr>
          <w:fldChar w:fldCharType="begin"/>
        </w:r>
        <w:r w:rsidR="00F334A2">
          <w:rPr>
            <w:webHidden/>
          </w:rPr>
          <w:instrText xml:space="preserve"> PAGEREF _Toc46915441 \h </w:instrText>
        </w:r>
        <w:r w:rsidR="00F334A2">
          <w:rPr>
            <w:webHidden/>
          </w:rPr>
        </w:r>
        <w:r w:rsidR="00F334A2">
          <w:rPr>
            <w:webHidden/>
          </w:rPr>
          <w:fldChar w:fldCharType="separate"/>
        </w:r>
        <w:r w:rsidR="00F334A2">
          <w:rPr>
            <w:webHidden/>
          </w:rPr>
          <w:t>3</w:t>
        </w:r>
        <w:r w:rsidR="00F334A2">
          <w:rPr>
            <w:webHidden/>
          </w:rPr>
          <w:fldChar w:fldCharType="end"/>
        </w:r>
      </w:hyperlink>
    </w:p>
    <w:p w14:paraId="1A40C96A" w14:textId="09EF271B" w:rsidR="00F334A2" w:rsidRDefault="00C679E3">
      <w:pPr>
        <w:pStyle w:val="TOC1"/>
        <w:rPr>
          <w:rFonts w:asciiTheme="minorHAnsi" w:eastAsiaTheme="minorEastAsia" w:hAnsiTheme="minorHAnsi" w:cstheme="minorBidi"/>
          <w:b w:val="0"/>
          <w:sz w:val="22"/>
          <w:szCs w:val="22"/>
          <w:lang w:eastAsia="en-US"/>
        </w:rPr>
      </w:pPr>
      <w:hyperlink w:anchor="_Toc46915442" w:history="1">
        <w:r w:rsidR="00F334A2" w:rsidRPr="00FE35A5">
          <w:rPr>
            <w:rStyle w:val="Hyperlink"/>
          </w:rPr>
          <w:t>3.</w:t>
        </w:r>
        <w:r w:rsidR="00F334A2">
          <w:rPr>
            <w:rFonts w:asciiTheme="minorHAnsi" w:eastAsiaTheme="minorEastAsia" w:hAnsiTheme="minorHAnsi" w:cstheme="minorBidi"/>
            <w:b w:val="0"/>
            <w:sz w:val="22"/>
            <w:szCs w:val="22"/>
            <w:lang w:eastAsia="en-US"/>
          </w:rPr>
          <w:tab/>
        </w:r>
        <w:r w:rsidR="00F334A2" w:rsidRPr="00FE35A5">
          <w:rPr>
            <w:rStyle w:val="Hyperlink"/>
          </w:rPr>
          <w:t>Work Activities</w:t>
        </w:r>
        <w:r w:rsidR="00F334A2">
          <w:rPr>
            <w:webHidden/>
          </w:rPr>
          <w:tab/>
        </w:r>
        <w:r w:rsidR="00F334A2">
          <w:rPr>
            <w:webHidden/>
          </w:rPr>
          <w:fldChar w:fldCharType="begin"/>
        </w:r>
        <w:r w:rsidR="00F334A2">
          <w:rPr>
            <w:webHidden/>
          </w:rPr>
          <w:instrText xml:space="preserve"> PAGEREF _Toc46915442 \h </w:instrText>
        </w:r>
        <w:r w:rsidR="00F334A2">
          <w:rPr>
            <w:webHidden/>
          </w:rPr>
        </w:r>
        <w:r w:rsidR="00F334A2">
          <w:rPr>
            <w:webHidden/>
          </w:rPr>
          <w:fldChar w:fldCharType="separate"/>
        </w:r>
        <w:r w:rsidR="00F334A2">
          <w:rPr>
            <w:webHidden/>
          </w:rPr>
          <w:t>4</w:t>
        </w:r>
        <w:r w:rsidR="00F334A2">
          <w:rPr>
            <w:webHidden/>
          </w:rPr>
          <w:fldChar w:fldCharType="end"/>
        </w:r>
      </w:hyperlink>
    </w:p>
    <w:p w14:paraId="427BA732" w14:textId="7DAB3C54" w:rsidR="00F334A2" w:rsidRDefault="00C679E3">
      <w:pPr>
        <w:pStyle w:val="TOC1"/>
        <w:rPr>
          <w:rFonts w:asciiTheme="minorHAnsi" w:eastAsiaTheme="minorEastAsia" w:hAnsiTheme="minorHAnsi" w:cstheme="minorBidi"/>
          <w:b w:val="0"/>
          <w:sz w:val="22"/>
          <w:szCs w:val="22"/>
          <w:lang w:eastAsia="en-US"/>
        </w:rPr>
      </w:pPr>
      <w:hyperlink w:anchor="_Toc46915443" w:history="1">
        <w:r w:rsidR="00F334A2" w:rsidRPr="00FE35A5">
          <w:rPr>
            <w:rStyle w:val="Hyperlink"/>
          </w:rPr>
          <w:t>4.</w:t>
        </w:r>
        <w:r w:rsidR="00F334A2">
          <w:rPr>
            <w:rFonts w:asciiTheme="minorHAnsi" w:eastAsiaTheme="minorEastAsia" w:hAnsiTheme="minorHAnsi" w:cstheme="minorBidi"/>
            <w:b w:val="0"/>
            <w:sz w:val="22"/>
            <w:szCs w:val="22"/>
            <w:lang w:eastAsia="en-US"/>
          </w:rPr>
          <w:tab/>
        </w:r>
        <w:r w:rsidR="00F334A2" w:rsidRPr="00FE35A5">
          <w:rPr>
            <w:rStyle w:val="Hyperlink"/>
          </w:rPr>
          <w:t>Project Schedule, Milestones, and Cost</w:t>
        </w:r>
        <w:r w:rsidR="00F334A2">
          <w:rPr>
            <w:webHidden/>
          </w:rPr>
          <w:tab/>
        </w:r>
        <w:r w:rsidR="00F334A2">
          <w:rPr>
            <w:webHidden/>
          </w:rPr>
          <w:fldChar w:fldCharType="begin"/>
        </w:r>
        <w:r w:rsidR="00F334A2">
          <w:rPr>
            <w:webHidden/>
          </w:rPr>
          <w:instrText xml:space="preserve"> PAGEREF _Toc46915443 \h </w:instrText>
        </w:r>
        <w:r w:rsidR="00F334A2">
          <w:rPr>
            <w:webHidden/>
          </w:rPr>
        </w:r>
        <w:r w:rsidR="00F334A2">
          <w:rPr>
            <w:webHidden/>
          </w:rPr>
          <w:fldChar w:fldCharType="separate"/>
        </w:r>
        <w:r w:rsidR="00F334A2">
          <w:rPr>
            <w:webHidden/>
          </w:rPr>
          <w:t>5</w:t>
        </w:r>
        <w:r w:rsidR="00F334A2">
          <w:rPr>
            <w:webHidden/>
          </w:rPr>
          <w:fldChar w:fldCharType="end"/>
        </w:r>
      </w:hyperlink>
    </w:p>
    <w:p w14:paraId="1CCA1224" w14:textId="3EFBD1B0" w:rsidR="00F334A2" w:rsidRDefault="00C679E3">
      <w:pPr>
        <w:pStyle w:val="TOC2"/>
        <w:rPr>
          <w:rFonts w:asciiTheme="minorHAnsi" w:eastAsiaTheme="minorEastAsia" w:hAnsiTheme="minorHAnsi" w:cstheme="minorBidi"/>
          <w:b w:val="0"/>
          <w:szCs w:val="22"/>
          <w:lang w:eastAsia="en-US"/>
        </w:rPr>
      </w:pPr>
      <w:hyperlink w:anchor="_Toc46915444" w:history="1">
        <w:r w:rsidR="00F334A2" w:rsidRPr="00FE35A5">
          <w:rPr>
            <w:rStyle w:val="Hyperlink"/>
          </w:rPr>
          <w:t>4.1</w:t>
        </w:r>
        <w:r w:rsidR="00F334A2">
          <w:rPr>
            <w:rFonts w:asciiTheme="minorHAnsi" w:eastAsiaTheme="minorEastAsia" w:hAnsiTheme="minorHAnsi" w:cstheme="minorBidi"/>
            <w:b w:val="0"/>
            <w:szCs w:val="22"/>
            <w:lang w:eastAsia="en-US"/>
          </w:rPr>
          <w:tab/>
        </w:r>
        <w:r w:rsidR="00F334A2" w:rsidRPr="00FE35A5">
          <w:rPr>
            <w:rStyle w:val="Hyperlink"/>
          </w:rPr>
          <w:t>Project Schedule</w:t>
        </w:r>
        <w:r w:rsidR="00F334A2">
          <w:rPr>
            <w:webHidden/>
          </w:rPr>
          <w:tab/>
        </w:r>
        <w:r w:rsidR="00F334A2">
          <w:rPr>
            <w:webHidden/>
          </w:rPr>
          <w:fldChar w:fldCharType="begin"/>
        </w:r>
        <w:r w:rsidR="00F334A2">
          <w:rPr>
            <w:webHidden/>
          </w:rPr>
          <w:instrText xml:space="preserve"> PAGEREF _Toc46915444 \h </w:instrText>
        </w:r>
        <w:r w:rsidR="00F334A2">
          <w:rPr>
            <w:webHidden/>
          </w:rPr>
        </w:r>
        <w:r w:rsidR="00F334A2">
          <w:rPr>
            <w:webHidden/>
          </w:rPr>
          <w:fldChar w:fldCharType="separate"/>
        </w:r>
        <w:r w:rsidR="00F334A2">
          <w:rPr>
            <w:webHidden/>
          </w:rPr>
          <w:t>5</w:t>
        </w:r>
        <w:r w:rsidR="00F334A2">
          <w:rPr>
            <w:webHidden/>
          </w:rPr>
          <w:fldChar w:fldCharType="end"/>
        </w:r>
      </w:hyperlink>
    </w:p>
    <w:p w14:paraId="0F26B4EA" w14:textId="7A60308B" w:rsidR="00F334A2" w:rsidRDefault="00C679E3">
      <w:pPr>
        <w:pStyle w:val="TOC2"/>
        <w:rPr>
          <w:rFonts w:asciiTheme="minorHAnsi" w:eastAsiaTheme="minorEastAsia" w:hAnsiTheme="minorHAnsi" w:cstheme="minorBidi"/>
          <w:b w:val="0"/>
          <w:szCs w:val="22"/>
          <w:lang w:eastAsia="en-US"/>
        </w:rPr>
      </w:pPr>
      <w:hyperlink w:anchor="_Toc46915445" w:history="1">
        <w:r w:rsidR="00F334A2" w:rsidRPr="00FE35A5">
          <w:rPr>
            <w:rStyle w:val="Hyperlink"/>
          </w:rPr>
          <w:t>4.2</w:t>
        </w:r>
        <w:r w:rsidR="00F334A2">
          <w:rPr>
            <w:rFonts w:asciiTheme="minorHAnsi" w:eastAsiaTheme="minorEastAsia" w:hAnsiTheme="minorHAnsi" w:cstheme="minorBidi"/>
            <w:b w:val="0"/>
            <w:szCs w:val="22"/>
            <w:lang w:eastAsia="en-US"/>
          </w:rPr>
          <w:tab/>
        </w:r>
        <w:r w:rsidR="00F334A2" w:rsidRPr="00FE35A5">
          <w:rPr>
            <w:rStyle w:val="Hyperlink"/>
          </w:rPr>
          <w:t>Milestones, Review Gates, and Deliverables</w:t>
        </w:r>
        <w:r w:rsidR="00F334A2">
          <w:rPr>
            <w:webHidden/>
          </w:rPr>
          <w:tab/>
        </w:r>
        <w:r w:rsidR="00F334A2">
          <w:rPr>
            <w:webHidden/>
          </w:rPr>
          <w:fldChar w:fldCharType="begin"/>
        </w:r>
        <w:r w:rsidR="00F334A2">
          <w:rPr>
            <w:webHidden/>
          </w:rPr>
          <w:instrText xml:space="preserve"> PAGEREF _Toc46915445 \h </w:instrText>
        </w:r>
        <w:r w:rsidR="00F334A2">
          <w:rPr>
            <w:webHidden/>
          </w:rPr>
        </w:r>
        <w:r w:rsidR="00F334A2">
          <w:rPr>
            <w:webHidden/>
          </w:rPr>
          <w:fldChar w:fldCharType="separate"/>
        </w:r>
        <w:r w:rsidR="00F334A2">
          <w:rPr>
            <w:webHidden/>
          </w:rPr>
          <w:t>5</w:t>
        </w:r>
        <w:r w:rsidR="00F334A2">
          <w:rPr>
            <w:webHidden/>
          </w:rPr>
          <w:fldChar w:fldCharType="end"/>
        </w:r>
      </w:hyperlink>
    </w:p>
    <w:p w14:paraId="5AF73392" w14:textId="620674FD" w:rsidR="00F334A2" w:rsidRDefault="00C679E3">
      <w:pPr>
        <w:pStyle w:val="TOC2"/>
        <w:rPr>
          <w:rFonts w:asciiTheme="minorHAnsi" w:eastAsiaTheme="minorEastAsia" w:hAnsiTheme="minorHAnsi" w:cstheme="minorBidi"/>
          <w:b w:val="0"/>
          <w:szCs w:val="22"/>
          <w:lang w:eastAsia="en-US"/>
        </w:rPr>
      </w:pPr>
      <w:hyperlink w:anchor="_Toc46915446" w:history="1">
        <w:r w:rsidR="00F334A2" w:rsidRPr="00FE35A5">
          <w:rPr>
            <w:rStyle w:val="Hyperlink"/>
          </w:rPr>
          <w:t>4.3</w:t>
        </w:r>
        <w:r w:rsidR="00F334A2">
          <w:rPr>
            <w:rFonts w:asciiTheme="minorHAnsi" w:eastAsiaTheme="minorEastAsia" w:hAnsiTheme="minorHAnsi" w:cstheme="minorBidi"/>
            <w:b w:val="0"/>
            <w:szCs w:val="22"/>
            <w:lang w:eastAsia="en-US"/>
          </w:rPr>
          <w:tab/>
        </w:r>
        <w:r w:rsidR="00F334A2" w:rsidRPr="00FE35A5">
          <w:rPr>
            <w:rStyle w:val="Hyperlink"/>
          </w:rPr>
          <w:t>Project Cost</w:t>
        </w:r>
        <w:r w:rsidR="00F334A2">
          <w:rPr>
            <w:webHidden/>
          </w:rPr>
          <w:tab/>
        </w:r>
        <w:r w:rsidR="00F334A2">
          <w:rPr>
            <w:webHidden/>
          </w:rPr>
          <w:fldChar w:fldCharType="begin"/>
        </w:r>
        <w:r w:rsidR="00F334A2">
          <w:rPr>
            <w:webHidden/>
          </w:rPr>
          <w:instrText xml:space="preserve"> PAGEREF _Toc46915446 \h </w:instrText>
        </w:r>
        <w:r w:rsidR="00F334A2">
          <w:rPr>
            <w:webHidden/>
          </w:rPr>
        </w:r>
        <w:r w:rsidR="00F334A2">
          <w:rPr>
            <w:webHidden/>
          </w:rPr>
          <w:fldChar w:fldCharType="separate"/>
        </w:r>
        <w:r w:rsidR="00F334A2">
          <w:rPr>
            <w:webHidden/>
          </w:rPr>
          <w:t>6</w:t>
        </w:r>
        <w:r w:rsidR="00F334A2">
          <w:rPr>
            <w:webHidden/>
          </w:rPr>
          <w:fldChar w:fldCharType="end"/>
        </w:r>
      </w:hyperlink>
    </w:p>
    <w:p w14:paraId="58825B94" w14:textId="3F1D71AE" w:rsidR="00F334A2" w:rsidRDefault="00C679E3">
      <w:pPr>
        <w:pStyle w:val="TOC2"/>
        <w:rPr>
          <w:rFonts w:asciiTheme="minorHAnsi" w:eastAsiaTheme="minorEastAsia" w:hAnsiTheme="minorHAnsi" w:cstheme="minorBidi"/>
          <w:b w:val="0"/>
          <w:szCs w:val="22"/>
          <w:lang w:eastAsia="en-US"/>
        </w:rPr>
      </w:pPr>
      <w:hyperlink w:anchor="_Toc46915447" w:history="1">
        <w:r w:rsidR="00F334A2" w:rsidRPr="00FE35A5">
          <w:rPr>
            <w:rStyle w:val="Hyperlink"/>
          </w:rPr>
          <w:t>4.4</w:t>
        </w:r>
        <w:r w:rsidR="00F334A2">
          <w:rPr>
            <w:rFonts w:asciiTheme="minorHAnsi" w:eastAsiaTheme="minorEastAsia" w:hAnsiTheme="minorHAnsi" w:cstheme="minorBidi"/>
            <w:b w:val="0"/>
            <w:szCs w:val="22"/>
            <w:lang w:eastAsia="en-US"/>
          </w:rPr>
          <w:tab/>
        </w:r>
        <w:r w:rsidR="00F334A2" w:rsidRPr="00FE35A5">
          <w:rPr>
            <w:rStyle w:val="Hyperlink"/>
          </w:rPr>
          <w:t>Estimation Methods and Estimates</w:t>
        </w:r>
        <w:r w:rsidR="00F334A2">
          <w:rPr>
            <w:webHidden/>
          </w:rPr>
          <w:tab/>
        </w:r>
        <w:r w:rsidR="00F334A2">
          <w:rPr>
            <w:webHidden/>
          </w:rPr>
          <w:fldChar w:fldCharType="begin"/>
        </w:r>
        <w:r w:rsidR="00F334A2">
          <w:rPr>
            <w:webHidden/>
          </w:rPr>
          <w:instrText xml:space="preserve"> PAGEREF _Toc46915447 \h </w:instrText>
        </w:r>
        <w:r w:rsidR="00F334A2">
          <w:rPr>
            <w:webHidden/>
          </w:rPr>
        </w:r>
        <w:r w:rsidR="00F334A2">
          <w:rPr>
            <w:webHidden/>
          </w:rPr>
          <w:fldChar w:fldCharType="separate"/>
        </w:r>
        <w:r w:rsidR="00F334A2">
          <w:rPr>
            <w:webHidden/>
          </w:rPr>
          <w:t>6</w:t>
        </w:r>
        <w:r w:rsidR="00F334A2">
          <w:rPr>
            <w:webHidden/>
          </w:rPr>
          <w:fldChar w:fldCharType="end"/>
        </w:r>
      </w:hyperlink>
    </w:p>
    <w:p w14:paraId="1C001A0E" w14:textId="3609BA47" w:rsidR="00F334A2" w:rsidRDefault="00C679E3">
      <w:pPr>
        <w:pStyle w:val="TOC1"/>
        <w:rPr>
          <w:rFonts w:asciiTheme="minorHAnsi" w:eastAsiaTheme="minorEastAsia" w:hAnsiTheme="minorHAnsi" w:cstheme="minorBidi"/>
          <w:b w:val="0"/>
          <w:sz w:val="22"/>
          <w:szCs w:val="22"/>
          <w:lang w:eastAsia="en-US"/>
        </w:rPr>
      </w:pPr>
      <w:hyperlink w:anchor="_Toc46915448" w:history="1">
        <w:r w:rsidR="00F334A2" w:rsidRPr="00FE35A5">
          <w:rPr>
            <w:rStyle w:val="Hyperlink"/>
          </w:rPr>
          <w:t>5.</w:t>
        </w:r>
        <w:r w:rsidR="00F334A2">
          <w:rPr>
            <w:rFonts w:asciiTheme="minorHAnsi" w:eastAsiaTheme="minorEastAsia" w:hAnsiTheme="minorHAnsi" w:cstheme="minorBidi"/>
            <w:b w:val="0"/>
            <w:sz w:val="22"/>
            <w:szCs w:val="22"/>
            <w:lang w:eastAsia="en-US"/>
          </w:rPr>
          <w:tab/>
        </w:r>
        <w:r w:rsidR="00F334A2" w:rsidRPr="00FE35A5">
          <w:rPr>
            <w:rStyle w:val="Hyperlink"/>
          </w:rPr>
          <w:t>Project Organization and Staffing</w:t>
        </w:r>
        <w:r w:rsidR="00F334A2">
          <w:rPr>
            <w:webHidden/>
          </w:rPr>
          <w:tab/>
        </w:r>
        <w:r w:rsidR="00F334A2">
          <w:rPr>
            <w:webHidden/>
          </w:rPr>
          <w:fldChar w:fldCharType="begin"/>
        </w:r>
        <w:r w:rsidR="00F334A2">
          <w:rPr>
            <w:webHidden/>
          </w:rPr>
          <w:instrText xml:space="preserve"> PAGEREF _Toc46915448 \h </w:instrText>
        </w:r>
        <w:r w:rsidR="00F334A2">
          <w:rPr>
            <w:webHidden/>
          </w:rPr>
        </w:r>
        <w:r w:rsidR="00F334A2">
          <w:rPr>
            <w:webHidden/>
          </w:rPr>
          <w:fldChar w:fldCharType="separate"/>
        </w:r>
        <w:r w:rsidR="00F334A2">
          <w:rPr>
            <w:webHidden/>
          </w:rPr>
          <w:t>7</w:t>
        </w:r>
        <w:r w:rsidR="00F334A2">
          <w:rPr>
            <w:webHidden/>
          </w:rPr>
          <w:fldChar w:fldCharType="end"/>
        </w:r>
      </w:hyperlink>
    </w:p>
    <w:p w14:paraId="4AF44408" w14:textId="5C949DEC" w:rsidR="00F334A2" w:rsidRDefault="00C679E3">
      <w:pPr>
        <w:pStyle w:val="TOC2"/>
        <w:rPr>
          <w:rFonts w:asciiTheme="minorHAnsi" w:eastAsiaTheme="minorEastAsia" w:hAnsiTheme="minorHAnsi" w:cstheme="minorBidi"/>
          <w:b w:val="0"/>
          <w:szCs w:val="22"/>
          <w:lang w:eastAsia="en-US"/>
        </w:rPr>
      </w:pPr>
      <w:hyperlink w:anchor="_Toc46915449" w:history="1">
        <w:r w:rsidR="00F334A2" w:rsidRPr="00FE35A5">
          <w:rPr>
            <w:rStyle w:val="Hyperlink"/>
          </w:rPr>
          <w:t>5.1</w:t>
        </w:r>
        <w:r w:rsidR="00F334A2">
          <w:rPr>
            <w:rFonts w:asciiTheme="minorHAnsi" w:eastAsiaTheme="minorEastAsia" w:hAnsiTheme="minorHAnsi" w:cstheme="minorBidi"/>
            <w:b w:val="0"/>
            <w:szCs w:val="22"/>
            <w:lang w:eastAsia="en-US"/>
          </w:rPr>
          <w:tab/>
        </w:r>
        <w:r w:rsidR="00F334A2" w:rsidRPr="00FE35A5">
          <w:rPr>
            <w:rStyle w:val="Hyperlink"/>
          </w:rPr>
          <w:t>Project Organizational Structure</w:t>
        </w:r>
        <w:r w:rsidR="00F334A2">
          <w:rPr>
            <w:webHidden/>
          </w:rPr>
          <w:tab/>
        </w:r>
        <w:r w:rsidR="00F334A2">
          <w:rPr>
            <w:webHidden/>
          </w:rPr>
          <w:fldChar w:fldCharType="begin"/>
        </w:r>
        <w:r w:rsidR="00F334A2">
          <w:rPr>
            <w:webHidden/>
          </w:rPr>
          <w:instrText xml:space="preserve"> PAGEREF _Toc46915449 \h </w:instrText>
        </w:r>
        <w:r w:rsidR="00F334A2">
          <w:rPr>
            <w:webHidden/>
          </w:rPr>
        </w:r>
        <w:r w:rsidR="00F334A2">
          <w:rPr>
            <w:webHidden/>
          </w:rPr>
          <w:fldChar w:fldCharType="separate"/>
        </w:r>
        <w:r w:rsidR="00F334A2">
          <w:rPr>
            <w:webHidden/>
          </w:rPr>
          <w:t>7</w:t>
        </w:r>
        <w:r w:rsidR="00F334A2">
          <w:rPr>
            <w:webHidden/>
          </w:rPr>
          <w:fldChar w:fldCharType="end"/>
        </w:r>
      </w:hyperlink>
    </w:p>
    <w:p w14:paraId="17E2C28C" w14:textId="17CDFC95" w:rsidR="00F334A2" w:rsidRDefault="00C679E3">
      <w:pPr>
        <w:pStyle w:val="TOC2"/>
        <w:rPr>
          <w:rFonts w:asciiTheme="minorHAnsi" w:eastAsiaTheme="minorEastAsia" w:hAnsiTheme="minorHAnsi" w:cstheme="minorBidi"/>
          <w:b w:val="0"/>
          <w:szCs w:val="22"/>
          <w:lang w:eastAsia="en-US"/>
        </w:rPr>
      </w:pPr>
      <w:hyperlink w:anchor="_Toc46915450" w:history="1">
        <w:r w:rsidR="00F334A2" w:rsidRPr="00FE35A5">
          <w:rPr>
            <w:rStyle w:val="Hyperlink"/>
          </w:rPr>
          <w:t>5.2</w:t>
        </w:r>
        <w:r w:rsidR="00F334A2">
          <w:rPr>
            <w:rFonts w:asciiTheme="minorHAnsi" w:eastAsiaTheme="minorEastAsia" w:hAnsiTheme="minorHAnsi" w:cstheme="minorBidi"/>
            <w:b w:val="0"/>
            <w:szCs w:val="22"/>
            <w:lang w:eastAsia="en-US"/>
          </w:rPr>
          <w:tab/>
        </w:r>
        <w:r w:rsidR="00F334A2" w:rsidRPr="00FE35A5">
          <w:rPr>
            <w:rStyle w:val="Hyperlink"/>
          </w:rPr>
          <w:t>Roles and Responsibilities</w:t>
        </w:r>
        <w:r w:rsidR="00F334A2">
          <w:rPr>
            <w:webHidden/>
          </w:rPr>
          <w:tab/>
        </w:r>
        <w:r w:rsidR="00F334A2">
          <w:rPr>
            <w:webHidden/>
          </w:rPr>
          <w:fldChar w:fldCharType="begin"/>
        </w:r>
        <w:r w:rsidR="00F334A2">
          <w:rPr>
            <w:webHidden/>
          </w:rPr>
          <w:instrText xml:space="preserve"> PAGEREF _Toc46915450 \h </w:instrText>
        </w:r>
        <w:r w:rsidR="00F334A2">
          <w:rPr>
            <w:webHidden/>
          </w:rPr>
        </w:r>
        <w:r w:rsidR="00F334A2">
          <w:rPr>
            <w:webHidden/>
          </w:rPr>
          <w:fldChar w:fldCharType="separate"/>
        </w:r>
        <w:r w:rsidR="00F334A2">
          <w:rPr>
            <w:webHidden/>
          </w:rPr>
          <w:t>7</w:t>
        </w:r>
        <w:r w:rsidR="00F334A2">
          <w:rPr>
            <w:webHidden/>
          </w:rPr>
          <w:fldChar w:fldCharType="end"/>
        </w:r>
      </w:hyperlink>
    </w:p>
    <w:p w14:paraId="714E2DF4" w14:textId="0D401693" w:rsidR="00F334A2" w:rsidRDefault="00C679E3">
      <w:pPr>
        <w:pStyle w:val="TOC2"/>
        <w:rPr>
          <w:rFonts w:asciiTheme="minorHAnsi" w:eastAsiaTheme="minorEastAsia" w:hAnsiTheme="minorHAnsi" w:cstheme="minorBidi"/>
          <w:b w:val="0"/>
          <w:szCs w:val="22"/>
          <w:lang w:eastAsia="en-US"/>
        </w:rPr>
      </w:pPr>
      <w:hyperlink w:anchor="_Toc46915451" w:history="1">
        <w:r w:rsidR="00F334A2" w:rsidRPr="00FE35A5">
          <w:rPr>
            <w:rStyle w:val="Hyperlink"/>
          </w:rPr>
          <w:t>5.3</w:t>
        </w:r>
        <w:r w:rsidR="00F334A2">
          <w:rPr>
            <w:rFonts w:asciiTheme="minorHAnsi" w:eastAsiaTheme="minorEastAsia" w:hAnsiTheme="minorHAnsi" w:cstheme="minorBidi"/>
            <w:b w:val="0"/>
            <w:szCs w:val="22"/>
            <w:lang w:eastAsia="en-US"/>
          </w:rPr>
          <w:tab/>
        </w:r>
        <w:r w:rsidR="00F334A2" w:rsidRPr="00FE35A5">
          <w:rPr>
            <w:rStyle w:val="Hyperlink"/>
          </w:rPr>
          <w:t>Contractor Staffing</w:t>
        </w:r>
        <w:r w:rsidR="00F334A2">
          <w:rPr>
            <w:webHidden/>
          </w:rPr>
          <w:tab/>
        </w:r>
        <w:r w:rsidR="00F334A2">
          <w:rPr>
            <w:webHidden/>
          </w:rPr>
          <w:fldChar w:fldCharType="begin"/>
        </w:r>
        <w:r w:rsidR="00F334A2">
          <w:rPr>
            <w:webHidden/>
          </w:rPr>
          <w:instrText xml:space="preserve"> PAGEREF _Toc46915451 \h </w:instrText>
        </w:r>
        <w:r w:rsidR="00F334A2">
          <w:rPr>
            <w:webHidden/>
          </w:rPr>
        </w:r>
        <w:r w:rsidR="00F334A2">
          <w:rPr>
            <w:webHidden/>
          </w:rPr>
          <w:fldChar w:fldCharType="separate"/>
        </w:r>
        <w:r w:rsidR="00F334A2">
          <w:rPr>
            <w:webHidden/>
          </w:rPr>
          <w:t>7</w:t>
        </w:r>
        <w:r w:rsidR="00F334A2">
          <w:rPr>
            <w:webHidden/>
          </w:rPr>
          <w:fldChar w:fldCharType="end"/>
        </w:r>
      </w:hyperlink>
    </w:p>
    <w:p w14:paraId="5F45D337" w14:textId="26E394F0" w:rsidR="00F334A2" w:rsidRDefault="00C679E3">
      <w:pPr>
        <w:pStyle w:val="TOC1"/>
        <w:rPr>
          <w:rFonts w:asciiTheme="minorHAnsi" w:eastAsiaTheme="minorEastAsia" w:hAnsiTheme="minorHAnsi" w:cstheme="minorBidi"/>
          <w:b w:val="0"/>
          <w:sz w:val="22"/>
          <w:szCs w:val="22"/>
          <w:lang w:eastAsia="en-US"/>
        </w:rPr>
      </w:pPr>
      <w:hyperlink w:anchor="_Toc46915452" w:history="1">
        <w:r w:rsidR="00F334A2" w:rsidRPr="00FE35A5">
          <w:rPr>
            <w:rStyle w:val="Hyperlink"/>
          </w:rPr>
          <w:t>6.</w:t>
        </w:r>
        <w:r w:rsidR="00F334A2">
          <w:rPr>
            <w:rFonts w:asciiTheme="minorHAnsi" w:eastAsiaTheme="minorEastAsia" w:hAnsiTheme="minorHAnsi" w:cstheme="minorBidi"/>
            <w:b w:val="0"/>
            <w:sz w:val="22"/>
            <w:szCs w:val="22"/>
            <w:lang w:eastAsia="en-US"/>
          </w:rPr>
          <w:tab/>
        </w:r>
        <w:r w:rsidR="00F334A2" w:rsidRPr="00FE35A5">
          <w:rPr>
            <w:rStyle w:val="Hyperlink"/>
          </w:rPr>
          <w:t>Technical Process and Technologies</w:t>
        </w:r>
        <w:r w:rsidR="00F334A2">
          <w:rPr>
            <w:webHidden/>
          </w:rPr>
          <w:tab/>
        </w:r>
        <w:r w:rsidR="00F334A2">
          <w:rPr>
            <w:webHidden/>
          </w:rPr>
          <w:fldChar w:fldCharType="begin"/>
        </w:r>
        <w:r w:rsidR="00F334A2">
          <w:rPr>
            <w:webHidden/>
          </w:rPr>
          <w:instrText xml:space="preserve"> PAGEREF _Toc46915452 \h </w:instrText>
        </w:r>
        <w:r w:rsidR="00F334A2">
          <w:rPr>
            <w:webHidden/>
          </w:rPr>
        </w:r>
        <w:r w:rsidR="00F334A2">
          <w:rPr>
            <w:webHidden/>
          </w:rPr>
          <w:fldChar w:fldCharType="separate"/>
        </w:r>
        <w:r w:rsidR="00F334A2">
          <w:rPr>
            <w:webHidden/>
          </w:rPr>
          <w:t>8</w:t>
        </w:r>
        <w:r w:rsidR="00F334A2">
          <w:rPr>
            <w:webHidden/>
          </w:rPr>
          <w:fldChar w:fldCharType="end"/>
        </w:r>
      </w:hyperlink>
    </w:p>
    <w:p w14:paraId="14C4BC46" w14:textId="16F7678C" w:rsidR="00F334A2" w:rsidRDefault="00C679E3">
      <w:pPr>
        <w:pStyle w:val="TOC2"/>
        <w:rPr>
          <w:rFonts w:asciiTheme="minorHAnsi" w:eastAsiaTheme="minorEastAsia" w:hAnsiTheme="minorHAnsi" w:cstheme="minorBidi"/>
          <w:b w:val="0"/>
          <w:szCs w:val="22"/>
          <w:lang w:eastAsia="en-US"/>
        </w:rPr>
      </w:pPr>
      <w:hyperlink w:anchor="_Toc46915453" w:history="1">
        <w:r w:rsidR="00F334A2" w:rsidRPr="00FE35A5">
          <w:rPr>
            <w:rStyle w:val="Hyperlink"/>
          </w:rPr>
          <w:t>6.1</w:t>
        </w:r>
        <w:r w:rsidR="00F334A2">
          <w:rPr>
            <w:rFonts w:asciiTheme="minorHAnsi" w:eastAsiaTheme="minorEastAsia" w:hAnsiTheme="minorHAnsi" w:cstheme="minorBidi"/>
            <w:b w:val="0"/>
            <w:szCs w:val="22"/>
            <w:lang w:eastAsia="en-US"/>
          </w:rPr>
          <w:tab/>
        </w:r>
        <w:r w:rsidR="00F334A2" w:rsidRPr="00FE35A5">
          <w:rPr>
            <w:rStyle w:val="Hyperlink"/>
          </w:rPr>
          <w:t>Methods and Standards</w:t>
        </w:r>
        <w:r w:rsidR="00F334A2">
          <w:rPr>
            <w:webHidden/>
          </w:rPr>
          <w:tab/>
        </w:r>
        <w:r w:rsidR="00F334A2">
          <w:rPr>
            <w:webHidden/>
          </w:rPr>
          <w:fldChar w:fldCharType="begin"/>
        </w:r>
        <w:r w:rsidR="00F334A2">
          <w:rPr>
            <w:webHidden/>
          </w:rPr>
          <w:instrText xml:space="preserve"> PAGEREF _Toc46915453 \h </w:instrText>
        </w:r>
        <w:r w:rsidR="00F334A2">
          <w:rPr>
            <w:webHidden/>
          </w:rPr>
        </w:r>
        <w:r w:rsidR="00F334A2">
          <w:rPr>
            <w:webHidden/>
          </w:rPr>
          <w:fldChar w:fldCharType="separate"/>
        </w:r>
        <w:r w:rsidR="00F334A2">
          <w:rPr>
            <w:webHidden/>
          </w:rPr>
          <w:t>8</w:t>
        </w:r>
        <w:r w:rsidR="00F334A2">
          <w:rPr>
            <w:webHidden/>
          </w:rPr>
          <w:fldChar w:fldCharType="end"/>
        </w:r>
      </w:hyperlink>
    </w:p>
    <w:p w14:paraId="5A77945B" w14:textId="0932532C" w:rsidR="00F334A2" w:rsidRDefault="00C679E3">
      <w:pPr>
        <w:pStyle w:val="TOC2"/>
        <w:rPr>
          <w:rFonts w:asciiTheme="minorHAnsi" w:eastAsiaTheme="minorEastAsia" w:hAnsiTheme="minorHAnsi" w:cstheme="minorBidi"/>
          <w:b w:val="0"/>
          <w:szCs w:val="22"/>
          <w:lang w:eastAsia="en-US"/>
        </w:rPr>
      </w:pPr>
      <w:hyperlink w:anchor="_Toc46915454" w:history="1">
        <w:r w:rsidR="00F334A2" w:rsidRPr="00FE35A5">
          <w:rPr>
            <w:rStyle w:val="Hyperlink"/>
          </w:rPr>
          <w:t>6.2</w:t>
        </w:r>
        <w:r w:rsidR="00F334A2">
          <w:rPr>
            <w:rFonts w:asciiTheme="minorHAnsi" w:eastAsiaTheme="minorEastAsia" w:hAnsiTheme="minorHAnsi" w:cstheme="minorBidi"/>
            <w:b w:val="0"/>
            <w:szCs w:val="22"/>
            <w:lang w:eastAsia="en-US"/>
          </w:rPr>
          <w:tab/>
        </w:r>
        <w:r w:rsidR="00F334A2" w:rsidRPr="00FE35A5">
          <w:rPr>
            <w:rStyle w:val="Hyperlink"/>
          </w:rPr>
          <w:t>Project Life Cycle</w:t>
        </w:r>
        <w:r w:rsidR="00F334A2">
          <w:rPr>
            <w:webHidden/>
          </w:rPr>
          <w:tab/>
        </w:r>
        <w:r w:rsidR="00F334A2">
          <w:rPr>
            <w:webHidden/>
          </w:rPr>
          <w:fldChar w:fldCharType="begin"/>
        </w:r>
        <w:r w:rsidR="00F334A2">
          <w:rPr>
            <w:webHidden/>
          </w:rPr>
          <w:instrText xml:space="preserve"> PAGEREF _Toc46915454 \h </w:instrText>
        </w:r>
        <w:r w:rsidR="00F334A2">
          <w:rPr>
            <w:webHidden/>
          </w:rPr>
        </w:r>
        <w:r w:rsidR="00F334A2">
          <w:rPr>
            <w:webHidden/>
          </w:rPr>
          <w:fldChar w:fldCharType="separate"/>
        </w:r>
        <w:r w:rsidR="00F334A2">
          <w:rPr>
            <w:webHidden/>
          </w:rPr>
          <w:t>8</w:t>
        </w:r>
        <w:r w:rsidR="00F334A2">
          <w:rPr>
            <w:webHidden/>
          </w:rPr>
          <w:fldChar w:fldCharType="end"/>
        </w:r>
      </w:hyperlink>
    </w:p>
    <w:p w14:paraId="3883597A" w14:textId="34CECD1C" w:rsidR="00F334A2" w:rsidRDefault="00C679E3">
      <w:pPr>
        <w:pStyle w:val="TOC2"/>
        <w:rPr>
          <w:rFonts w:asciiTheme="minorHAnsi" w:eastAsiaTheme="minorEastAsia" w:hAnsiTheme="minorHAnsi" w:cstheme="minorBidi"/>
          <w:b w:val="0"/>
          <w:szCs w:val="22"/>
          <w:lang w:eastAsia="en-US"/>
        </w:rPr>
      </w:pPr>
      <w:hyperlink w:anchor="_Toc46915455" w:history="1">
        <w:r w:rsidR="00F334A2" w:rsidRPr="00FE35A5">
          <w:rPr>
            <w:rStyle w:val="Hyperlink"/>
          </w:rPr>
          <w:t>6.3</w:t>
        </w:r>
        <w:r w:rsidR="00F334A2">
          <w:rPr>
            <w:rFonts w:asciiTheme="minorHAnsi" w:eastAsiaTheme="minorEastAsia" w:hAnsiTheme="minorHAnsi" w:cstheme="minorBidi"/>
            <w:b w:val="0"/>
            <w:szCs w:val="22"/>
            <w:lang w:eastAsia="en-US"/>
          </w:rPr>
          <w:tab/>
        </w:r>
        <w:r w:rsidR="00F334A2" w:rsidRPr="00FE35A5">
          <w:rPr>
            <w:rStyle w:val="Hyperlink"/>
          </w:rPr>
          <w:t>Tools and Technologies</w:t>
        </w:r>
        <w:r w:rsidR="00F334A2">
          <w:rPr>
            <w:webHidden/>
          </w:rPr>
          <w:tab/>
        </w:r>
        <w:r w:rsidR="00F334A2">
          <w:rPr>
            <w:webHidden/>
          </w:rPr>
          <w:fldChar w:fldCharType="begin"/>
        </w:r>
        <w:r w:rsidR="00F334A2">
          <w:rPr>
            <w:webHidden/>
          </w:rPr>
          <w:instrText xml:space="preserve"> PAGEREF _Toc46915455 \h </w:instrText>
        </w:r>
        <w:r w:rsidR="00F334A2">
          <w:rPr>
            <w:webHidden/>
          </w:rPr>
        </w:r>
        <w:r w:rsidR="00F334A2">
          <w:rPr>
            <w:webHidden/>
          </w:rPr>
          <w:fldChar w:fldCharType="separate"/>
        </w:r>
        <w:r w:rsidR="00F334A2">
          <w:rPr>
            <w:webHidden/>
          </w:rPr>
          <w:t>8</w:t>
        </w:r>
        <w:r w:rsidR="00F334A2">
          <w:rPr>
            <w:webHidden/>
          </w:rPr>
          <w:fldChar w:fldCharType="end"/>
        </w:r>
      </w:hyperlink>
    </w:p>
    <w:p w14:paraId="220C5ECF" w14:textId="284090AA" w:rsidR="00F334A2" w:rsidRDefault="00C679E3">
      <w:pPr>
        <w:pStyle w:val="TOC2"/>
        <w:rPr>
          <w:rFonts w:asciiTheme="minorHAnsi" w:eastAsiaTheme="minorEastAsia" w:hAnsiTheme="minorHAnsi" w:cstheme="minorBidi"/>
          <w:b w:val="0"/>
          <w:szCs w:val="22"/>
          <w:lang w:eastAsia="en-US"/>
        </w:rPr>
      </w:pPr>
      <w:hyperlink w:anchor="_Toc46915456" w:history="1">
        <w:r w:rsidR="00F334A2" w:rsidRPr="00FE35A5">
          <w:rPr>
            <w:rStyle w:val="Hyperlink"/>
          </w:rPr>
          <w:t>6.4</w:t>
        </w:r>
        <w:r w:rsidR="00F334A2">
          <w:rPr>
            <w:rFonts w:asciiTheme="minorHAnsi" w:eastAsiaTheme="minorEastAsia" w:hAnsiTheme="minorHAnsi" w:cstheme="minorBidi"/>
            <w:b w:val="0"/>
            <w:szCs w:val="22"/>
            <w:lang w:eastAsia="en-US"/>
          </w:rPr>
          <w:tab/>
        </w:r>
        <w:r w:rsidR="00F334A2" w:rsidRPr="00FE35A5">
          <w:rPr>
            <w:rStyle w:val="Hyperlink"/>
          </w:rPr>
          <w:t>Exceptions to AASHTOWare Standards</w:t>
        </w:r>
        <w:r w:rsidR="00F334A2">
          <w:rPr>
            <w:webHidden/>
          </w:rPr>
          <w:tab/>
        </w:r>
        <w:r w:rsidR="00F334A2">
          <w:rPr>
            <w:webHidden/>
          </w:rPr>
          <w:fldChar w:fldCharType="begin"/>
        </w:r>
        <w:r w:rsidR="00F334A2">
          <w:rPr>
            <w:webHidden/>
          </w:rPr>
          <w:instrText xml:space="preserve"> PAGEREF _Toc46915456 \h </w:instrText>
        </w:r>
        <w:r w:rsidR="00F334A2">
          <w:rPr>
            <w:webHidden/>
          </w:rPr>
        </w:r>
        <w:r w:rsidR="00F334A2">
          <w:rPr>
            <w:webHidden/>
          </w:rPr>
          <w:fldChar w:fldCharType="separate"/>
        </w:r>
        <w:r w:rsidR="00F334A2">
          <w:rPr>
            <w:webHidden/>
          </w:rPr>
          <w:t>8</w:t>
        </w:r>
        <w:r w:rsidR="00F334A2">
          <w:rPr>
            <w:webHidden/>
          </w:rPr>
          <w:fldChar w:fldCharType="end"/>
        </w:r>
      </w:hyperlink>
    </w:p>
    <w:p w14:paraId="4F9DFB99" w14:textId="1D1A16F4" w:rsidR="00F334A2" w:rsidRDefault="00C679E3">
      <w:pPr>
        <w:pStyle w:val="TOC1"/>
        <w:rPr>
          <w:rFonts w:asciiTheme="minorHAnsi" w:eastAsiaTheme="minorEastAsia" w:hAnsiTheme="minorHAnsi" w:cstheme="minorBidi"/>
          <w:b w:val="0"/>
          <w:sz w:val="22"/>
          <w:szCs w:val="22"/>
          <w:lang w:eastAsia="en-US"/>
        </w:rPr>
      </w:pPr>
      <w:hyperlink w:anchor="_Toc46915457" w:history="1">
        <w:r w:rsidR="00F334A2" w:rsidRPr="00FE35A5">
          <w:rPr>
            <w:rStyle w:val="Hyperlink"/>
          </w:rPr>
          <w:t>7.</w:t>
        </w:r>
        <w:r w:rsidR="00F334A2">
          <w:rPr>
            <w:rFonts w:asciiTheme="minorHAnsi" w:eastAsiaTheme="minorEastAsia" w:hAnsiTheme="minorHAnsi" w:cstheme="minorBidi"/>
            <w:b w:val="0"/>
            <w:sz w:val="22"/>
            <w:szCs w:val="22"/>
            <w:lang w:eastAsia="en-US"/>
          </w:rPr>
          <w:tab/>
        </w:r>
        <w:r w:rsidR="00F334A2" w:rsidRPr="00FE35A5">
          <w:rPr>
            <w:rStyle w:val="Hyperlink"/>
          </w:rPr>
          <w:t>Monitoring and Control</w:t>
        </w:r>
        <w:r w:rsidR="00F334A2">
          <w:rPr>
            <w:webHidden/>
          </w:rPr>
          <w:tab/>
        </w:r>
        <w:r w:rsidR="00F334A2">
          <w:rPr>
            <w:webHidden/>
          </w:rPr>
          <w:fldChar w:fldCharType="begin"/>
        </w:r>
        <w:r w:rsidR="00F334A2">
          <w:rPr>
            <w:webHidden/>
          </w:rPr>
          <w:instrText xml:space="preserve"> PAGEREF _Toc46915457 \h </w:instrText>
        </w:r>
        <w:r w:rsidR="00F334A2">
          <w:rPr>
            <w:webHidden/>
          </w:rPr>
        </w:r>
        <w:r w:rsidR="00F334A2">
          <w:rPr>
            <w:webHidden/>
          </w:rPr>
          <w:fldChar w:fldCharType="separate"/>
        </w:r>
        <w:r w:rsidR="00F334A2">
          <w:rPr>
            <w:webHidden/>
          </w:rPr>
          <w:t>9</w:t>
        </w:r>
        <w:r w:rsidR="00F334A2">
          <w:rPr>
            <w:webHidden/>
          </w:rPr>
          <w:fldChar w:fldCharType="end"/>
        </w:r>
      </w:hyperlink>
    </w:p>
    <w:p w14:paraId="7AC9F299" w14:textId="1ED82B92" w:rsidR="00F334A2" w:rsidRDefault="00C679E3">
      <w:pPr>
        <w:pStyle w:val="TOC2"/>
        <w:rPr>
          <w:rFonts w:asciiTheme="minorHAnsi" w:eastAsiaTheme="minorEastAsia" w:hAnsiTheme="minorHAnsi" w:cstheme="minorBidi"/>
          <w:b w:val="0"/>
          <w:szCs w:val="22"/>
          <w:lang w:eastAsia="en-US"/>
        </w:rPr>
      </w:pPr>
      <w:hyperlink w:anchor="_Toc46915458" w:history="1">
        <w:r w:rsidR="00F334A2" w:rsidRPr="00FE35A5">
          <w:rPr>
            <w:rStyle w:val="Hyperlink"/>
          </w:rPr>
          <w:t>7.1</w:t>
        </w:r>
        <w:r w:rsidR="00F334A2">
          <w:rPr>
            <w:rFonts w:asciiTheme="minorHAnsi" w:eastAsiaTheme="minorEastAsia" w:hAnsiTheme="minorHAnsi" w:cstheme="minorBidi"/>
            <w:b w:val="0"/>
            <w:szCs w:val="22"/>
            <w:lang w:eastAsia="en-US"/>
          </w:rPr>
          <w:tab/>
        </w:r>
        <w:r w:rsidR="00F334A2" w:rsidRPr="00FE35A5">
          <w:rPr>
            <w:rStyle w:val="Hyperlink"/>
          </w:rPr>
          <w:t>Issue Management</w:t>
        </w:r>
        <w:r w:rsidR="00F334A2">
          <w:rPr>
            <w:webHidden/>
          </w:rPr>
          <w:tab/>
        </w:r>
        <w:r w:rsidR="00F334A2">
          <w:rPr>
            <w:webHidden/>
          </w:rPr>
          <w:fldChar w:fldCharType="begin"/>
        </w:r>
        <w:r w:rsidR="00F334A2">
          <w:rPr>
            <w:webHidden/>
          </w:rPr>
          <w:instrText xml:space="preserve"> PAGEREF _Toc46915458 \h </w:instrText>
        </w:r>
        <w:r w:rsidR="00F334A2">
          <w:rPr>
            <w:webHidden/>
          </w:rPr>
        </w:r>
        <w:r w:rsidR="00F334A2">
          <w:rPr>
            <w:webHidden/>
          </w:rPr>
          <w:fldChar w:fldCharType="separate"/>
        </w:r>
        <w:r w:rsidR="00F334A2">
          <w:rPr>
            <w:webHidden/>
          </w:rPr>
          <w:t>9</w:t>
        </w:r>
        <w:r w:rsidR="00F334A2">
          <w:rPr>
            <w:webHidden/>
          </w:rPr>
          <w:fldChar w:fldCharType="end"/>
        </w:r>
      </w:hyperlink>
    </w:p>
    <w:p w14:paraId="306CC581" w14:textId="6CD9BB9D" w:rsidR="00F334A2" w:rsidRDefault="00C679E3">
      <w:pPr>
        <w:pStyle w:val="TOC2"/>
        <w:rPr>
          <w:rFonts w:asciiTheme="minorHAnsi" w:eastAsiaTheme="minorEastAsia" w:hAnsiTheme="minorHAnsi" w:cstheme="minorBidi"/>
          <w:b w:val="0"/>
          <w:szCs w:val="22"/>
          <w:lang w:eastAsia="en-US"/>
        </w:rPr>
      </w:pPr>
      <w:hyperlink w:anchor="_Toc46915459" w:history="1">
        <w:r w:rsidR="00F334A2" w:rsidRPr="00FE35A5">
          <w:rPr>
            <w:rStyle w:val="Hyperlink"/>
          </w:rPr>
          <w:t>7.2</w:t>
        </w:r>
        <w:r w:rsidR="00F334A2">
          <w:rPr>
            <w:rFonts w:asciiTheme="minorHAnsi" w:eastAsiaTheme="minorEastAsia" w:hAnsiTheme="minorHAnsi" w:cstheme="minorBidi"/>
            <w:b w:val="0"/>
            <w:szCs w:val="22"/>
            <w:lang w:eastAsia="en-US"/>
          </w:rPr>
          <w:tab/>
        </w:r>
        <w:r w:rsidR="00F334A2" w:rsidRPr="00FE35A5">
          <w:rPr>
            <w:rStyle w:val="Hyperlink"/>
          </w:rPr>
          <w:t>Change Management</w:t>
        </w:r>
        <w:r w:rsidR="00F334A2">
          <w:rPr>
            <w:webHidden/>
          </w:rPr>
          <w:tab/>
        </w:r>
        <w:r w:rsidR="00F334A2">
          <w:rPr>
            <w:webHidden/>
          </w:rPr>
          <w:fldChar w:fldCharType="begin"/>
        </w:r>
        <w:r w:rsidR="00F334A2">
          <w:rPr>
            <w:webHidden/>
          </w:rPr>
          <w:instrText xml:space="preserve"> PAGEREF _Toc46915459 \h </w:instrText>
        </w:r>
        <w:r w:rsidR="00F334A2">
          <w:rPr>
            <w:webHidden/>
          </w:rPr>
        </w:r>
        <w:r w:rsidR="00F334A2">
          <w:rPr>
            <w:webHidden/>
          </w:rPr>
          <w:fldChar w:fldCharType="separate"/>
        </w:r>
        <w:r w:rsidR="00F334A2">
          <w:rPr>
            <w:webHidden/>
          </w:rPr>
          <w:t>9</w:t>
        </w:r>
        <w:r w:rsidR="00F334A2">
          <w:rPr>
            <w:webHidden/>
          </w:rPr>
          <w:fldChar w:fldCharType="end"/>
        </w:r>
      </w:hyperlink>
    </w:p>
    <w:p w14:paraId="57E1AB52" w14:textId="1614E45C" w:rsidR="00F334A2" w:rsidRDefault="00C679E3">
      <w:pPr>
        <w:pStyle w:val="TOC2"/>
        <w:rPr>
          <w:rFonts w:asciiTheme="minorHAnsi" w:eastAsiaTheme="minorEastAsia" w:hAnsiTheme="minorHAnsi" w:cstheme="minorBidi"/>
          <w:b w:val="0"/>
          <w:szCs w:val="22"/>
          <w:lang w:eastAsia="en-US"/>
        </w:rPr>
      </w:pPr>
      <w:hyperlink w:anchor="_Toc46915460" w:history="1">
        <w:r w:rsidR="00F334A2" w:rsidRPr="00FE35A5">
          <w:rPr>
            <w:rStyle w:val="Hyperlink"/>
          </w:rPr>
          <w:t>7.3</w:t>
        </w:r>
        <w:r w:rsidR="00F334A2">
          <w:rPr>
            <w:rFonts w:asciiTheme="minorHAnsi" w:eastAsiaTheme="minorEastAsia" w:hAnsiTheme="minorHAnsi" w:cstheme="minorBidi"/>
            <w:b w:val="0"/>
            <w:szCs w:val="22"/>
            <w:lang w:eastAsia="en-US"/>
          </w:rPr>
          <w:tab/>
        </w:r>
        <w:r w:rsidR="00F334A2" w:rsidRPr="00FE35A5">
          <w:rPr>
            <w:rStyle w:val="Hyperlink"/>
          </w:rPr>
          <w:t>Status Reporting</w:t>
        </w:r>
        <w:r w:rsidR="00F334A2">
          <w:rPr>
            <w:webHidden/>
          </w:rPr>
          <w:tab/>
        </w:r>
        <w:r w:rsidR="00F334A2">
          <w:rPr>
            <w:webHidden/>
          </w:rPr>
          <w:fldChar w:fldCharType="begin"/>
        </w:r>
        <w:r w:rsidR="00F334A2">
          <w:rPr>
            <w:webHidden/>
          </w:rPr>
          <w:instrText xml:space="preserve"> PAGEREF _Toc46915460 \h </w:instrText>
        </w:r>
        <w:r w:rsidR="00F334A2">
          <w:rPr>
            <w:webHidden/>
          </w:rPr>
        </w:r>
        <w:r w:rsidR="00F334A2">
          <w:rPr>
            <w:webHidden/>
          </w:rPr>
          <w:fldChar w:fldCharType="separate"/>
        </w:r>
        <w:r w:rsidR="00F334A2">
          <w:rPr>
            <w:webHidden/>
          </w:rPr>
          <w:t>9</w:t>
        </w:r>
        <w:r w:rsidR="00F334A2">
          <w:rPr>
            <w:webHidden/>
          </w:rPr>
          <w:fldChar w:fldCharType="end"/>
        </w:r>
      </w:hyperlink>
    </w:p>
    <w:p w14:paraId="0776513E" w14:textId="79E4F5BC" w:rsidR="00F334A2" w:rsidRDefault="00C679E3">
      <w:pPr>
        <w:pStyle w:val="TOC1"/>
        <w:rPr>
          <w:rFonts w:asciiTheme="minorHAnsi" w:eastAsiaTheme="minorEastAsia" w:hAnsiTheme="minorHAnsi" w:cstheme="minorBidi"/>
          <w:b w:val="0"/>
          <w:sz w:val="22"/>
          <w:szCs w:val="22"/>
          <w:lang w:eastAsia="en-US"/>
        </w:rPr>
      </w:pPr>
      <w:hyperlink w:anchor="_Toc46915461" w:history="1">
        <w:r w:rsidR="00F334A2" w:rsidRPr="00FE35A5">
          <w:rPr>
            <w:rStyle w:val="Hyperlink"/>
          </w:rPr>
          <w:t>8.</w:t>
        </w:r>
        <w:r w:rsidR="00F334A2">
          <w:rPr>
            <w:rFonts w:asciiTheme="minorHAnsi" w:eastAsiaTheme="minorEastAsia" w:hAnsiTheme="minorHAnsi" w:cstheme="minorBidi"/>
            <w:b w:val="0"/>
            <w:sz w:val="22"/>
            <w:szCs w:val="22"/>
            <w:lang w:eastAsia="en-US"/>
          </w:rPr>
          <w:tab/>
        </w:r>
        <w:r w:rsidR="00F334A2" w:rsidRPr="00FE35A5">
          <w:rPr>
            <w:rStyle w:val="Hyperlink"/>
          </w:rPr>
          <w:t>Quality Management</w:t>
        </w:r>
        <w:r w:rsidR="00F334A2">
          <w:rPr>
            <w:webHidden/>
          </w:rPr>
          <w:tab/>
        </w:r>
        <w:r w:rsidR="00F334A2">
          <w:rPr>
            <w:webHidden/>
          </w:rPr>
          <w:fldChar w:fldCharType="begin"/>
        </w:r>
        <w:r w:rsidR="00F334A2">
          <w:rPr>
            <w:webHidden/>
          </w:rPr>
          <w:instrText xml:space="preserve"> PAGEREF _Toc46915461 \h </w:instrText>
        </w:r>
        <w:r w:rsidR="00F334A2">
          <w:rPr>
            <w:webHidden/>
          </w:rPr>
        </w:r>
        <w:r w:rsidR="00F334A2">
          <w:rPr>
            <w:webHidden/>
          </w:rPr>
          <w:fldChar w:fldCharType="separate"/>
        </w:r>
        <w:r w:rsidR="00F334A2">
          <w:rPr>
            <w:webHidden/>
          </w:rPr>
          <w:t>10</w:t>
        </w:r>
        <w:r w:rsidR="00F334A2">
          <w:rPr>
            <w:webHidden/>
          </w:rPr>
          <w:fldChar w:fldCharType="end"/>
        </w:r>
      </w:hyperlink>
    </w:p>
    <w:p w14:paraId="611772F1" w14:textId="70C82DEA" w:rsidR="00F334A2" w:rsidRDefault="00C679E3">
      <w:pPr>
        <w:pStyle w:val="TOC2"/>
        <w:rPr>
          <w:rFonts w:asciiTheme="minorHAnsi" w:eastAsiaTheme="minorEastAsia" w:hAnsiTheme="minorHAnsi" w:cstheme="minorBidi"/>
          <w:b w:val="0"/>
          <w:szCs w:val="22"/>
          <w:lang w:eastAsia="en-US"/>
        </w:rPr>
      </w:pPr>
      <w:hyperlink w:anchor="_Toc46915462" w:history="1">
        <w:r w:rsidR="00F334A2" w:rsidRPr="00FE35A5">
          <w:rPr>
            <w:rStyle w:val="Hyperlink"/>
          </w:rPr>
          <w:t>8.1</w:t>
        </w:r>
        <w:r w:rsidR="00F334A2">
          <w:rPr>
            <w:rFonts w:asciiTheme="minorHAnsi" w:eastAsiaTheme="minorEastAsia" w:hAnsiTheme="minorHAnsi" w:cstheme="minorBidi"/>
            <w:b w:val="0"/>
            <w:szCs w:val="22"/>
            <w:lang w:eastAsia="en-US"/>
          </w:rPr>
          <w:tab/>
        </w:r>
        <w:r w:rsidR="00F334A2" w:rsidRPr="00FE35A5">
          <w:rPr>
            <w:rStyle w:val="Hyperlink"/>
          </w:rPr>
          <w:t>Quality Assurance</w:t>
        </w:r>
        <w:r w:rsidR="00F334A2">
          <w:rPr>
            <w:webHidden/>
          </w:rPr>
          <w:tab/>
        </w:r>
        <w:r w:rsidR="00F334A2">
          <w:rPr>
            <w:webHidden/>
          </w:rPr>
          <w:fldChar w:fldCharType="begin"/>
        </w:r>
        <w:r w:rsidR="00F334A2">
          <w:rPr>
            <w:webHidden/>
          </w:rPr>
          <w:instrText xml:space="preserve"> PAGEREF _Toc46915462 \h </w:instrText>
        </w:r>
        <w:r w:rsidR="00F334A2">
          <w:rPr>
            <w:webHidden/>
          </w:rPr>
        </w:r>
        <w:r w:rsidR="00F334A2">
          <w:rPr>
            <w:webHidden/>
          </w:rPr>
          <w:fldChar w:fldCharType="separate"/>
        </w:r>
        <w:r w:rsidR="00F334A2">
          <w:rPr>
            <w:webHidden/>
          </w:rPr>
          <w:t>10</w:t>
        </w:r>
        <w:r w:rsidR="00F334A2">
          <w:rPr>
            <w:webHidden/>
          </w:rPr>
          <w:fldChar w:fldCharType="end"/>
        </w:r>
      </w:hyperlink>
    </w:p>
    <w:p w14:paraId="5BA162F6" w14:textId="505F3662" w:rsidR="00F334A2" w:rsidRDefault="00C679E3">
      <w:pPr>
        <w:pStyle w:val="TOC2"/>
        <w:rPr>
          <w:rFonts w:asciiTheme="minorHAnsi" w:eastAsiaTheme="minorEastAsia" w:hAnsiTheme="minorHAnsi" w:cstheme="minorBidi"/>
          <w:b w:val="0"/>
          <w:szCs w:val="22"/>
          <w:lang w:eastAsia="en-US"/>
        </w:rPr>
      </w:pPr>
      <w:hyperlink w:anchor="_Toc46915463" w:history="1">
        <w:r w:rsidR="00F334A2" w:rsidRPr="00FE35A5">
          <w:rPr>
            <w:rStyle w:val="Hyperlink"/>
          </w:rPr>
          <w:t>8.2</w:t>
        </w:r>
        <w:r w:rsidR="00F334A2">
          <w:rPr>
            <w:rFonts w:asciiTheme="minorHAnsi" w:eastAsiaTheme="minorEastAsia" w:hAnsiTheme="minorHAnsi" w:cstheme="minorBidi"/>
            <w:b w:val="0"/>
            <w:szCs w:val="22"/>
            <w:lang w:eastAsia="en-US"/>
          </w:rPr>
          <w:tab/>
        </w:r>
        <w:r w:rsidR="00F334A2" w:rsidRPr="00FE35A5">
          <w:rPr>
            <w:rStyle w:val="Hyperlink"/>
          </w:rPr>
          <w:t>Quality Control</w:t>
        </w:r>
        <w:r w:rsidR="00F334A2">
          <w:rPr>
            <w:webHidden/>
          </w:rPr>
          <w:tab/>
        </w:r>
        <w:r w:rsidR="00F334A2">
          <w:rPr>
            <w:webHidden/>
          </w:rPr>
          <w:fldChar w:fldCharType="begin"/>
        </w:r>
        <w:r w:rsidR="00F334A2">
          <w:rPr>
            <w:webHidden/>
          </w:rPr>
          <w:instrText xml:space="preserve"> PAGEREF _Toc46915463 \h </w:instrText>
        </w:r>
        <w:r w:rsidR="00F334A2">
          <w:rPr>
            <w:webHidden/>
          </w:rPr>
        </w:r>
        <w:r w:rsidR="00F334A2">
          <w:rPr>
            <w:webHidden/>
          </w:rPr>
          <w:fldChar w:fldCharType="separate"/>
        </w:r>
        <w:r w:rsidR="00F334A2">
          <w:rPr>
            <w:webHidden/>
          </w:rPr>
          <w:t>10</w:t>
        </w:r>
        <w:r w:rsidR="00F334A2">
          <w:rPr>
            <w:webHidden/>
          </w:rPr>
          <w:fldChar w:fldCharType="end"/>
        </w:r>
      </w:hyperlink>
    </w:p>
    <w:p w14:paraId="595E6848" w14:textId="590B948B" w:rsidR="00F334A2" w:rsidRDefault="00C679E3">
      <w:pPr>
        <w:pStyle w:val="TOC2"/>
        <w:rPr>
          <w:rFonts w:asciiTheme="minorHAnsi" w:eastAsiaTheme="minorEastAsia" w:hAnsiTheme="minorHAnsi" w:cstheme="minorBidi"/>
          <w:b w:val="0"/>
          <w:szCs w:val="22"/>
          <w:lang w:eastAsia="en-US"/>
        </w:rPr>
      </w:pPr>
      <w:hyperlink w:anchor="_Toc46915464" w:history="1">
        <w:r w:rsidR="00F334A2" w:rsidRPr="00FE35A5">
          <w:rPr>
            <w:rStyle w:val="Hyperlink"/>
          </w:rPr>
          <w:t>8.3</w:t>
        </w:r>
        <w:r w:rsidR="00F334A2">
          <w:rPr>
            <w:rFonts w:asciiTheme="minorHAnsi" w:eastAsiaTheme="minorEastAsia" w:hAnsiTheme="minorHAnsi" w:cstheme="minorBidi"/>
            <w:b w:val="0"/>
            <w:szCs w:val="22"/>
            <w:lang w:eastAsia="en-US"/>
          </w:rPr>
          <w:tab/>
        </w:r>
        <w:r w:rsidR="00F334A2" w:rsidRPr="00FE35A5">
          <w:rPr>
            <w:rStyle w:val="Hyperlink"/>
          </w:rPr>
          <w:t>Project Test Plan</w:t>
        </w:r>
        <w:r w:rsidR="00F334A2">
          <w:rPr>
            <w:webHidden/>
          </w:rPr>
          <w:tab/>
        </w:r>
        <w:r w:rsidR="00F334A2">
          <w:rPr>
            <w:webHidden/>
          </w:rPr>
          <w:fldChar w:fldCharType="begin"/>
        </w:r>
        <w:r w:rsidR="00F334A2">
          <w:rPr>
            <w:webHidden/>
          </w:rPr>
          <w:instrText xml:space="preserve"> PAGEREF _Toc46915464 \h </w:instrText>
        </w:r>
        <w:r w:rsidR="00F334A2">
          <w:rPr>
            <w:webHidden/>
          </w:rPr>
        </w:r>
        <w:r w:rsidR="00F334A2">
          <w:rPr>
            <w:webHidden/>
          </w:rPr>
          <w:fldChar w:fldCharType="separate"/>
        </w:r>
        <w:r w:rsidR="00F334A2">
          <w:rPr>
            <w:webHidden/>
          </w:rPr>
          <w:t>11</w:t>
        </w:r>
        <w:r w:rsidR="00F334A2">
          <w:rPr>
            <w:webHidden/>
          </w:rPr>
          <w:fldChar w:fldCharType="end"/>
        </w:r>
      </w:hyperlink>
    </w:p>
    <w:p w14:paraId="15D38819" w14:textId="1AD63871" w:rsidR="00F334A2" w:rsidRDefault="00C679E3">
      <w:pPr>
        <w:pStyle w:val="TOC1"/>
        <w:rPr>
          <w:rFonts w:asciiTheme="minorHAnsi" w:eastAsiaTheme="minorEastAsia" w:hAnsiTheme="minorHAnsi" w:cstheme="minorBidi"/>
          <w:b w:val="0"/>
          <w:sz w:val="22"/>
          <w:szCs w:val="22"/>
          <w:lang w:eastAsia="en-US"/>
        </w:rPr>
      </w:pPr>
      <w:hyperlink w:anchor="_Toc46915465" w:history="1">
        <w:r w:rsidR="00F334A2" w:rsidRPr="00FE35A5">
          <w:rPr>
            <w:rStyle w:val="Hyperlink"/>
          </w:rPr>
          <w:t>9.</w:t>
        </w:r>
        <w:r w:rsidR="00F334A2">
          <w:rPr>
            <w:rFonts w:asciiTheme="minorHAnsi" w:eastAsiaTheme="minorEastAsia" w:hAnsiTheme="minorHAnsi" w:cstheme="minorBidi"/>
            <w:b w:val="0"/>
            <w:sz w:val="22"/>
            <w:szCs w:val="22"/>
            <w:lang w:eastAsia="en-US"/>
          </w:rPr>
          <w:tab/>
        </w:r>
        <w:r w:rsidR="00F334A2" w:rsidRPr="00FE35A5">
          <w:rPr>
            <w:rStyle w:val="Hyperlink"/>
          </w:rPr>
          <w:t>Communication Management</w:t>
        </w:r>
        <w:r w:rsidR="00F334A2">
          <w:rPr>
            <w:webHidden/>
          </w:rPr>
          <w:tab/>
        </w:r>
        <w:r w:rsidR="00F334A2">
          <w:rPr>
            <w:webHidden/>
          </w:rPr>
          <w:fldChar w:fldCharType="begin"/>
        </w:r>
        <w:r w:rsidR="00F334A2">
          <w:rPr>
            <w:webHidden/>
          </w:rPr>
          <w:instrText xml:space="preserve"> PAGEREF _Toc46915465 \h </w:instrText>
        </w:r>
        <w:r w:rsidR="00F334A2">
          <w:rPr>
            <w:webHidden/>
          </w:rPr>
        </w:r>
        <w:r w:rsidR="00F334A2">
          <w:rPr>
            <w:webHidden/>
          </w:rPr>
          <w:fldChar w:fldCharType="separate"/>
        </w:r>
        <w:r w:rsidR="00F334A2">
          <w:rPr>
            <w:webHidden/>
          </w:rPr>
          <w:t>12</w:t>
        </w:r>
        <w:r w:rsidR="00F334A2">
          <w:rPr>
            <w:webHidden/>
          </w:rPr>
          <w:fldChar w:fldCharType="end"/>
        </w:r>
      </w:hyperlink>
    </w:p>
    <w:p w14:paraId="6F18D6CF" w14:textId="60F2EED5" w:rsidR="00F334A2" w:rsidRDefault="00C679E3">
      <w:pPr>
        <w:pStyle w:val="TOC1"/>
        <w:rPr>
          <w:rFonts w:asciiTheme="minorHAnsi" w:eastAsiaTheme="minorEastAsia" w:hAnsiTheme="minorHAnsi" w:cstheme="minorBidi"/>
          <w:b w:val="0"/>
          <w:sz w:val="22"/>
          <w:szCs w:val="22"/>
          <w:lang w:eastAsia="en-US"/>
        </w:rPr>
      </w:pPr>
      <w:hyperlink w:anchor="_Toc46915466" w:history="1">
        <w:r w:rsidR="00F334A2" w:rsidRPr="00FE35A5">
          <w:rPr>
            <w:rStyle w:val="Hyperlink"/>
          </w:rPr>
          <w:t>10.</w:t>
        </w:r>
        <w:r w:rsidR="00F334A2">
          <w:rPr>
            <w:rFonts w:asciiTheme="minorHAnsi" w:eastAsiaTheme="minorEastAsia" w:hAnsiTheme="minorHAnsi" w:cstheme="minorBidi"/>
            <w:b w:val="0"/>
            <w:sz w:val="22"/>
            <w:szCs w:val="22"/>
            <w:lang w:eastAsia="en-US"/>
          </w:rPr>
          <w:tab/>
        </w:r>
        <w:r w:rsidR="00F334A2" w:rsidRPr="00FE35A5">
          <w:rPr>
            <w:rStyle w:val="Hyperlink"/>
          </w:rPr>
          <w:t>Configuration Management and Project Repository</w:t>
        </w:r>
        <w:r w:rsidR="00F334A2">
          <w:rPr>
            <w:webHidden/>
          </w:rPr>
          <w:tab/>
        </w:r>
        <w:r w:rsidR="00F334A2">
          <w:rPr>
            <w:webHidden/>
          </w:rPr>
          <w:fldChar w:fldCharType="begin"/>
        </w:r>
        <w:r w:rsidR="00F334A2">
          <w:rPr>
            <w:webHidden/>
          </w:rPr>
          <w:instrText xml:space="preserve"> PAGEREF _Toc46915466 \h </w:instrText>
        </w:r>
        <w:r w:rsidR="00F334A2">
          <w:rPr>
            <w:webHidden/>
          </w:rPr>
        </w:r>
        <w:r w:rsidR="00F334A2">
          <w:rPr>
            <w:webHidden/>
          </w:rPr>
          <w:fldChar w:fldCharType="separate"/>
        </w:r>
        <w:r w:rsidR="00F334A2">
          <w:rPr>
            <w:webHidden/>
          </w:rPr>
          <w:t>13</w:t>
        </w:r>
        <w:r w:rsidR="00F334A2">
          <w:rPr>
            <w:webHidden/>
          </w:rPr>
          <w:fldChar w:fldCharType="end"/>
        </w:r>
      </w:hyperlink>
    </w:p>
    <w:p w14:paraId="26F5B817" w14:textId="3016AD4D" w:rsidR="00F334A2" w:rsidRDefault="00C679E3">
      <w:pPr>
        <w:pStyle w:val="TOC2"/>
        <w:rPr>
          <w:rFonts w:asciiTheme="minorHAnsi" w:eastAsiaTheme="minorEastAsia" w:hAnsiTheme="minorHAnsi" w:cstheme="minorBidi"/>
          <w:b w:val="0"/>
          <w:szCs w:val="22"/>
          <w:lang w:eastAsia="en-US"/>
        </w:rPr>
      </w:pPr>
      <w:hyperlink w:anchor="_Toc46915467" w:history="1">
        <w:r w:rsidR="00F334A2" w:rsidRPr="00FE35A5">
          <w:rPr>
            <w:rStyle w:val="Hyperlink"/>
          </w:rPr>
          <w:t>10.1</w:t>
        </w:r>
        <w:r w:rsidR="00F334A2">
          <w:rPr>
            <w:rFonts w:asciiTheme="minorHAnsi" w:eastAsiaTheme="minorEastAsia" w:hAnsiTheme="minorHAnsi" w:cstheme="minorBidi"/>
            <w:b w:val="0"/>
            <w:szCs w:val="22"/>
            <w:lang w:eastAsia="en-US"/>
          </w:rPr>
          <w:tab/>
        </w:r>
        <w:r w:rsidR="00F334A2" w:rsidRPr="00FE35A5">
          <w:rPr>
            <w:rStyle w:val="Hyperlink"/>
          </w:rPr>
          <w:t>Configuration Management</w:t>
        </w:r>
        <w:r w:rsidR="00F334A2">
          <w:rPr>
            <w:webHidden/>
          </w:rPr>
          <w:tab/>
        </w:r>
        <w:r w:rsidR="00F334A2">
          <w:rPr>
            <w:webHidden/>
          </w:rPr>
          <w:fldChar w:fldCharType="begin"/>
        </w:r>
        <w:r w:rsidR="00F334A2">
          <w:rPr>
            <w:webHidden/>
          </w:rPr>
          <w:instrText xml:space="preserve"> PAGEREF _Toc46915467 \h </w:instrText>
        </w:r>
        <w:r w:rsidR="00F334A2">
          <w:rPr>
            <w:webHidden/>
          </w:rPr>
        </w:r>
        <w:r w:rsidR="00F334A2">
          <w:rPr>
            <w:webHidden/>
          </w:rPr>
          <w:fldChar w:fldCharType="separate"/>
        </w:r>
        <w:r w:rsidR="00F334A2">
          <w:rPr>
            <w:webHidden/>
          </w:rPr>
          <w:t>13</w:t>
        </w:r>
        <w:r w:rsidR="00F334A2">
          <w:rPr>
            <w:webHidden/>
          </w:rPr>
          <w:fldChar w:fldCharType="end"/>
        </w:r>
      </w:hyperlink>
    </w:p>
    <w:p w14:paraId="3BA40B9E" w14:textId="686C5673" w:rsidR="00F334A2" w:rsidRDefault="00C679E3">
      <w:pPr>
        <w:pStyle w:val="TOC2"/>
        <w:rPr>
          <w:rFonts w:asciiTheme="minorHAnsi" w:eastAsiaTheme="minorEastAsia" w:hAnsiTheme="minorHAnsi" w:cstheme="minorBidi"/>
          <w:b w:val="0"/>
          <w:szCs w:val="22"/>
          <w:lang w:eastAsia="en-US"/>
        </w:rPr>
      </w:pPr>
      <w:hyperlink w:anchor="_Toc46915468" w:history="1">
        <w:r w:rsidR="00F334A2" w:rsidRPr="00FE35A5">
          <w:rPr>
            <w:rStyle w:val="Hyperlink"/>
          </w:rPr>
          <w:t>10.1</w:t>
        </w:r>
        <w:r w:rsidR="00F334A2">
          <w:rPr>
            <w:rFonts w:asciiTheme="minorHAnsi" w:eastAsiaTheme="minorEastAsia" w:hAnsiTheme="minorHAnsi" w:cstheme="minorBidi"/>
            <w:b w:val="0"/>
            <w:szCs w:val="22"/>
            <w:lang w:eastAsia="en-US"/>
          </w:rPr>
          <w:tab/>
        </w:r>
        <w:r w:rsidR="00F334A2" w:rsidRPr="00FE35A5">
          <w:rPr>
            <w:rStyle w:val="Hyperlink"/>
          </w:rPr>
          <w:t>Project Repository</w:t>
        </w:r>
        <w:r w:rsidR="00F334A2">
          <w:rPr>
            <w:webHidden/>
          </w:rPr>
          <w:tab/>
        </w:r>
        <w:r w:rsidR="00F334A2">
          <w:rPr>
            <w:webHidden/>
          </w:rPr>
          <w:fldChar w:fldCharType="begin"/>
        </w:r>
        <w:r w:rsidR="00F334A2">
          <w:rPr>
            <w:webHidden/>
          </w:rPr>
          <w:instrText xml:space="preserve"> PAGEREF _Toc46915468 \h </w:instrText>
        </w:r>
        <w:r w:rsidR="00F334A2">
          <w:rPr>
            <w:webHidden/>
          </w:rPr>
        </w:r>
        <w:r w:rsidR="00F334A2">
          <w:rPr>
            <w:webHidden/>
          </w:rPr>
          <w:fldChar w:fldCharType="separate"/>
        </w:r>
        <w:r w:rsidR="00F334A2">
          <w:rPr>
            <w:webHidden/>
          </w:rPr>
          <w:t>13</w:t>
        </w:r>
        <w:r w:rsidR="00F334A2">
          <w:rPr>
            <w:webHidden/>
          </w:rPr>
          <w:fldChar w:fldCharType="end"/>
        </w:r>
      </w:hyperlink>
    </w:p>
    <w:p w14:paraId="1F5E8E42" w14:textId="08425A87" w:rsidR="00F334A2" w:rsidRDefault="00C679E3">
      <w:pPr>
        <w:pStyle w:val="TOC1"/>
        <w:rPr>
          <w:rFonts w:asciiTheme="minorHAnsi" w:eastAsiaTheme="minorEastAsia" w:hAnsiTheme="minorHAnsi" w:cstheme="minorBidi"/>
          <w:b w:val="0"/>
          <w:sz w:val="22"/>
          <w:szCs w:val="22"/>
          <w:lang w:eastAsia="en-US"/>
        </w:rPr>
      </w:pPr>
      <w:hyperlink w:anchor="_Toc46915469" w:history="1">
        <w:r w:rsidR="00F334A2" w:rsidRPr="00FE35A5">
          <w:rPr>
            <w:rStyle w:val="Hyperlink"/>
          </w:rPr>
          <w:t>11.</w:t>
        </w:r>
        <w:r w:rsidR="00F334A2">
          <w:rPr>
            <w:rFonts w:asciiTheme="minorHAnsi" w:eastAsiaTheme="minorEastAsia" w:hAnsiTheme="minorHAnsi" w:cstheme="minorBidi"/>
            <w:b w:val="0"/>
            <w:sz w:val="22"/>
            <w:szCs w:val="22"/>
            <w:lang w:eastAsia="en-US"/>
          </w:rPr>
          <w:tab/>
        </w:r>
        <w:r w:rsidR="00F334A2" w:rsidRPr="00FE35A5">
          <w:rPr>
            <w:rStyle w:val="Hyperlink"/>
          </w:rPr>
          <w:t>Risk Management</w:t>
        </w:r>
        <w:r w:rsidR="00F334A2">
          <w:rPr>
            <w:webHidden/>
          </w:rPr>
          <w:tab/>
        </w:r>
        <w:r w:rsidR="00F334A2">
          <w:rPr>
            <w:webHidden/>
          </w:rPr>
          <w:fldChar w:fldCharType="begin"/>
        </w:r>
        <w:r w:rsidR="00F334A2">
          <w:rPr>
            <w:webHidden/>
          </w:rPr>
          <w:instrText xml:space="preserve"> PAGEREF _Toc46915469 \h </w:instrText>
        </w:r>
        <w:r w:rsidR="00F334A2">
          <w:rPr>
            <w:webHidden/>
          </w:rPr>
        </w:r>
        <w:r w:rsidR="00F334A2">
          <w:rPr>
            <w:webHidden/>
          </w:rPr>
          <w:fldChar w:fldCharType="separate"/>
        </w:r>
        <w:r w:rsidR="00F334A2">
          <w:rPr>
            <w:webHidden/>
          </w:rPr>
          <w:t>14</w:t>
        </w:r>
        <w:r w:rsidR="00F334A2">
          <w:rPr>
            <w:webHidden/>
          </w:rPr>
          <w:fldChar w:fldCharType="end"/>
        </w:r>
      </w:hyperlink>
    </w:p>
    <w:p w14:paraId="098435FF" w14:textId="3137F2A8" w:rsidR="00F334A2" w:rsidRDefault="00C679E3">
      <w:pPr>
        <w:pStyle w:val="TOC1"/>
        <w:rPr>
          <w:rFonts w:asciiTheme="minorHAnsi" w:eastAsiaTheme="minorEastAsia" w:hAnsiTheme="minorHAnsi" w:cstheme="minorBidi"/>
          <w:b w:val="0"/>
          <w:sz w:val="22"/>
          <w:szCs w:val="22"/>
          <w:lang w:eastAsia="en-US"/>
        </w:rPr>
      </w:pPr>
      <w:hyperlink w:anchor="_Toc46915470" w:history="1">
        <w:r w:rsidR="00F334A2" w:rsidRPr="00FE35A5">
          <w:rPr>
            <w:rStyle w:val="Hyperlink"/>
          </w:rPr>
          <w:t>12.</w:t>
        </w:r>
        <w:r w:rsidR="00F334A2">
          <w:rPr>
            <w:rFonts w:asciiTheme="minorHAnsi" w:eastAsiaTheme="minorEastAsia" w:hAnsiTheme="minorHAnsi" w:cstheme="minorBidi"/>
            <w:b w:val="0"/>
            <w:sz w:val="22"/>
            <w:szCs w:val="22"/>
            <w:lang w:eastAsia="en-US"/>
          </w:rPr>
          <w:tab/>
        </w:r>
        <w:r w:rsidR="00F334A2" w:rsidRPr="00FE35A5">
          <w:rPr>
            <w:rStyle w:val="Hyperlink"/>
          </w:rPr>
          <w:t>Backup and Disaster Recovery</w:t>
        </w:r>
        <w:r w:rsidR="00F334A2">
          <w:rPr>
            <w:webHidden/>
          </w:rPr>
          <w:tab/>
        </w:r>
        <w:r w:rsidR="00F334A2">
          <w:rPr>
            <w:webHidden/>
          </w:rPr>
          <w:fldChar w:fldCharType="begin"/>
        </w:r>
        <w:r w:rsidR="00F334A2">
          <w:rPr>
            <w:webHidden/>
          </w:rPr>
          <w:instrText xml:space="preserve"> PAGEREF _Toc46915470 \h </w:instrText>
        </w:r>
        <w:r w:rsidR="00F334A2">
          <w:rPr>
            <w:webHidden/>
          </w:rPr>
        </w:r>
        <w:r w:rsidR="00F334A2">
          <w:rPr>
            <w:webHidden/>
          </w:rPr>
          <w:fldChar w:fldCharType="separate"/>
        </w:r>
        <w:r w:rsidR="00F334A2">
          <w:rPr>
            <w:webHidden/>
          </w:rPr>
          <w:t>15</w:t>
        </w:r>
        <w:r w:rsidR="00F334A2">
          <w:rPr>
            <w:webHidden/>
          </w:rPr>
          <w:fldChar w:fldCharType="end"/>
        </w:r>
      </w:hyperlink>
    </w:p>
    <w:p w14:paraId="30183E12" w14:textId="153C8560" w:rsidR="00F334A2" w:rsidRDefault="00C679E3">
      <w:pPr>
        <w:pStyle w:val="TOC2"/>
        <w:rPr>
          <w:rFonts w:asciiTheme="minorHAnsi" w:eastAsiaTheme="minorEastAsia" w:hAnsiTheme="minorHAnsi" w:cstheme="minorBidi"/>
          <w:b w:val="0"/>
          <w:szCs w:val="22"/>
          <w:lang w:eastAsia="en-US"/>
        </w:rPr>
      </w:pPr>
      <w:hyperlink w:anchor="_Toc46915471" w:history="1">
        <w:r w:rsidR="00F334A2" w:rsidRPr="00FE35A5">
          <w:rPr>
            <w:rStyle w:val="Hyperlink"/>
          </w:rPr>
          <w:t>12.1</w:t>
        </w:r>
        <w:r w:rsidR="00F334A2">
          <w:rPr>
            <w:rFonts w:asciiTheme="minorHAnsi" w:eastAsiaTheme="minorEastAsia" w:hAnsiTheme="minorHAnsi" w:cstheme="minorBidi"/>
            <w:b w:val="0"/>
            <w:szCs w:val="22"/>
            <w:lang w:eastAsia="en-US"/>
          </w:rPr>
          <w:tab/>
        </w:r>
        <w:r w:rsidR="00F334A2" w:rsidRPr="00FE35A5">
          <w:rPr>
            <w:rStyle w:val="Hyperlink"/>
          </w:rPr>
          <w:t>Backup Plan</w:t>
        </w:r>
        <w:r w:rsidR="00F334A2">
          <w:rPr>
            <w:webHidden/>
          </w:rPr>
          <w:tab/>
        </w:r>
        <w:r w:rsidR="00F334A2">
          <w:rPr>
            <w:webHidden/>
          </w:rPr>
          <w:fldChar w:fldCharType="begin"/>
        </w:r>
        <w:r w:rsidR="00F334A2">
          <w:rPr>
            <w:webHidden/>
          </w:rPr>
          <w:instrText xml:space="preserve"> PAGEREF _Toc46915471 \h </w:instrText>
        </w:r>
        <w:r w:rsidR="00F334A2">
          <w:rPr>
            <w:webHidden/>
          </w:rPr>
        </w:r>
        <w:r w:rsidR="00F334A2">
          <w:rPr>
            <w:webHidden/>
          </w:rPr>
          <w:fldChar w:fldCharType="separate"/>
        </w:r>
        <w:r w:rsidR="00F334A2">
          <w:rPr>
            <w:webHidden/>
          </w:rPr>
          <w:t>15</w:t>
        </w:r>
        <w:r w:rsidR="00F334A2">
          <w:rPr>
            <w:webHidden/>
          </w:rPr>
          <w:fldChar w:fldCharType="end"/>
        </w:r>
      </w:hyperlink>
    </w:p>
    <w:p w14:paraId="2D12087D" w14:textId="15D54F5C" w:rsidR="00F334A2" w:rsidRDefault="00C679E3">
      <w:pPr>
        <w:pStyle w:val="TOC2"/>
        <w:rPr>
          <w:rFonts w:asciiTheme="minorHAnsi" w:eastAsiaTheme="minorEastAsia" w:hAnsiTheme="minorHAnsi" w:cstheme="minorBidi"/>
          <w:b w:val="0"/>
          <w:szCs w:val="22"/>
          <w:lang w:eastAsia="en-US"/>
        </w:rPr>
      </w:pPr>
      <w:hyperlink w:anchor="_Toc46915472" w:history="1">
        <w:r w:rsidR="00F334A2" w:rsidRPr="00FE35A5">
          <w:rPr>
            <w:rStyle w:val="Hyperlink"/>
          </w:rPr>
          <w:t>12.2</w:t>
        </w:r>
        <w:r w:rsidR="00F334A2">
          <w:rPr>
            <w:rFonts w:asciiTheme="minorHAnsi" w:eastAsiaTheme="minorEastAsia" w:hAnsiTheme="minorHAnsi" w:cstheme="minorBidi"/>
            <w:b w:val="0"/>
            <w:szCs w:val="22"/>
            <w:lang w:eastAsia="en-US"/>
          </w:rPr>
          <w:tab/>
        </w:r>
        <w:r w:rsidR="00F334A2" w:rsidRPr="00FE35A5">
          <w:rPr>
            <w:rStyle w:val="Hyperlink"/>
          </w:rPr>
          <w:t>Disaster Recovery Plan</w:t>
        </w:r>
        <w:r w:rsidR="00F334A2">
          <w:rPr>
            <w:webHidden/>
          </w:rPr>
          <w:tab/>
        </w:r>
        <w:r w:rsidR="00F334A2">
          <w:rPr>
            <w:webHidden/>
          </w:rPr>
          <w:fldChar w:fldCharType="begin"/>
        </w:r>
        <w:r w:rsidR="00F334A2">
          <w:rPr>
            <w:webHidden/>
          </w:rPr>
          <w:instrText xml:space="preserve"> PAGEREF _Toc46915472 \h </w:instrText>
        </w:r>
        <w:r w:rsidR="00F334A2">
          <w:rPr>
            <w:webHidden/>
          </w:rPr>
        </w:r>
        <w:r w:rsidR="00F334A2">
          <w:rPr>
            <w:webHidden/>
          </w:rPr>
          <w:fldChar w:fldCharType="separate"/>
        </w:r>
        <w:r w:rsidR="00F334A2">
          <w:rPr>
            <w:webHidden/>
          </w:rPr>
          <w:t>15</w:t>
        </w:r>
        <w:r w:rsidR="00F334A2">
          <w:rPr>
            <w:webHidden/>
          </w:rPr>
          <w:fldChar w:fldCharType="end"/>
        </w:r>
      </w:hyperlink>
    </w:p>
    <w:p w14:paraId="27DC75FC" w14:textId="6FD1DC46" w:rsidR="00F334A2" w:rsidRDefault="00C679E3">
      <w:pPr>
        <w:pStyle w:val="TOC1"/>
        <w:rPr>
          <w:rFonts w:asciiTheme="minorHAnsi" w:eastAsiaTheme="minorEastAsia" w:hAnsiTheme="minorHAnsi" w:cstheme="minorBidi"/>
          <w:b w:val="0"/>
          <w:sz w:val="22"/>
          <w:szCs w:val="22"/>
          <w:lang w:eastAsia="en-US"/>
        </w:rPr>
      </w:pPr>
      <w:hyperlink w:anchor="_Toc46915473" w:history="1">
        <w:r w:rsidR="00F334A2" w:rsidRPr="00FE35A5">
          <w:rPr>
            <w:rStyle w:val="Hyperlink"/>
          </w:rPr>
          <w:t>13.</w:t>
        </w:r>
        <w:r w:rsidR="00F334A2">
          <w:rPr>
            <w:rFonts w:asciiTheme="minorHAnsi" w:eastAsiaTheme="minorEastAsia" w:hAnsiTheme="minorHAnsi" w:cstheme="minorBidi"/>
            <w:b w:val="0"/>
            <w:sz w:val="22"/>
            <w:szCs w:val="22"/>
            <w:lang w:eastAsia="en-US"/>
          </w:rPr>
          <w:tab/>
        </w:r>
        <w:r w:rsidR="00F334A2" w:rsidRPr="00FE35A5">
          <w:rPr>
            <w:rStyle w:val="Hyperlink"/>
          </w:rPr>
          <w:t>Technical Debt</w:t>
        </w:r>
        <w:r w:rsidR="00F334A2">
          <w:rPr>
            <w:webHidden/>
          </w:rPr>
          <w:tab/>
        </w:r>
        <w:r w:rsidR="00F334A2">
          <w:rPr>
            <w:webHidden/>
          </w:rPr>
          <w:fldChar w:fldCharType="begin"/>
        </w:r>
        <w:r w:rsidR="00F334A2">
          <w:rPr>
            <w:webHidden/>
          </w:rPr>
          <w:instrText xml:space="preserve"> PAGEREF _Toc46915473 \h </w:instrText>
        </w:r>
        <w:r w:rsidR="00F334A2">
          <w:rPr>
            <w:webHidden/>
          </w:rPr>
        </w:r>
        <w:r w:rsidR="00F334A2">
          <w:rPr>
            <w:webHidden/>
          </w:rPr>
          <w:fldChar w:fldCharType="separate"/>
        </w:r>
        <w:r w:rsidR="00F334A2">
          <w:rPr>
            <w:webHidden/>
          </w:rPr>
          <w:t>16</w:t>
        </w:r>
        <w:r w:rsidR="00F334A2">
          <w:rPr>
            <w:webHidden/>
          </w:rPr>
          <w:fldChar w:fldCharType="end"/>
        </w:r>
      </w:hyperlink>
    </w:p>
    <w:p w14:paraId="4FA6FE77" w14:textId="2F859C3C" w:rsidR="00F334A2" w:rsidRDefault="00C679E3">
      <w:pPr>
        <w:pStyle w:val="TOC2"/>
        <w:rPr>
          <w:rFonts w:asciiTheme="minorHAnsi" w:eastAsiaTheme="minorEastAsia" w:hAnsiTheme="minorHAnsi" w:cstheme="minorBidi"/>
          <w:b w:val="0"/>
          <w:szCs w:val="22"/>
          <w:lang w:eastAsia="en-US"/>
        </w:rPr>
      </w:pPr>
      <w:hyperlink w:anchor="_Toc46915474" w:history="1">
        <w:r w:rsidR="00F334A2" w:rsidRPr="00FE35A5">
          <w:rPr>
            <w:rStyle w:val="Hyperlink"/>
          </w:rPr>
          <w:t>13.1</w:t>
        </w:r>
        <w:r w:rsidR="00F334A2">
          <w:rPr>
            <w:rFonts w:asciiTheme="minorHAnsi" w:eastAsiaTheme="minorEastAsia" w:hAnsiTheme="minorHAnsi" w:cstheme="minorBidi"/>
            <w:b w:val="0"/>
            <w:szCs w:val="22"/>
            <w:lang w:eastAsia="en-US"/>
          </w:rPr>
          <w:tab/>
        </w:r>
        <w:r w:rsidR="00F334A2" w:rsidRPr="00FE35A5">
          <w:rPr>
            <w:rStyle w:val="Hyperlink"/>
          </w:rPr>
          <w:t>Historical Technical Debt</w:t>
        </w:r>
        <w:r w:rsidR="00F334A2">
          <w:rPr>
            <w:webHidden/>
          </w:rPr>
          <w:tab/>
        </w:r>
        <w:r w:rsidR="00F334A2">
          <w:rPr>
            <w:webHidden/>
          </w:rPr>
          <w:fldChar w:fldCharType="begin"/>
        </w:r>
        <w:r w:rsidR="00F334A2">
          <w:rPr>
            <w:webHidden/>
          </w:rPr>
          <w:instrText xml:space="preserve"> PAGEREF _Toc46915474 \h </w:instrText>
        </w:r>
        <w:r w:rsidR="00F334A2">
          <w:rPr>
            <w:webHidden/>
          </w:rPr>
        </w:r>
        <w:r w:rsidR="00F334A2">
          <w:rPr>
            <w:webHidden/>
          </w:rPr>
          <w:fldChar w:fldCharType="separate"/>
        </w:r>
        <w:r w:rsidR="00F334A2">
          <w:rPr>
            <w:webHidden/>
          </w:rPr>
          <w:t>16</w:t>
        </w:r>
        <w:r w:rsidR="00F334A2">
          <w:rPr>
            <w:webHidden/>
          </w:rPr>
          <w:fldChar w:fldCharType="end"/>
        </w:r>
      </w:hyperlink>
    </w:p>
    <w:p w14:paraId="547D04BB" w14:textId="458BDCE7" w:rsidR="00F334A2" w:rsidRDefault="00C679E3">
      <w:pPr>
        <w:pStyle w:val="TOC2"/>
        <w:rPr>
          <w:rFonts w:asciiTheme="minorHAnsi" w:eastAsiaTheme="minorEastAsia" w:hAnsiTheme="minorHAnsi" w:cstheme="minorBidi"/>
          <w:b w:val="0"/>
          <w:szCs w:val="22"/>
          <w:lang w:eastAsia="en-US"/>
        </w:rPr>
      </w:pPr>
      <w:hyperlink w:anchor="_Toc46915475" w:history="1">
        <w:r w:rsidR="00F334A2" w:rsidRPr="00FE35A5">
          <w:rPr>
            <w:rStyle w:val="Hyperlink"/>
          </w:rPr>
          <w:t>13.2</w:t>
        </w:r>
        <w:r w:rsidR="00F334A2">
          <w:rPr>
            <w:rFonts w:asciiTheme="minorHAnsi" w:eastAsiaTheme="minorEastAsia" w:hAnsiTheme="minorHAnsi" w:cstheme="minorBidi"/>
            <w:b w:val="0"/>
            <w:szCs w:val="22"/>
            <w:lang w:eastAsia="en-US"/>
          </w:rPr>
          <w:tab/>
        </w:r>
        <w:r w:rsidR="00F334A2" w:rsidRPr="00FE35A5">
          <w:rPr>
            <w:rStyle w:val="Hyperlink"/>
          </w:rPr>
          <w:t>Technical Debt Introduced by This Work Plan</w:t>
        </w:r>
        <w:r w:rsidR="00F334A2">
          <w:rPr>
            <w:webHidden/>
          </w:rPr>
          <w:tab/>
        </w:r>
        <w:r w:rsidR="00F334A2">
          <w:rPr>
            <w:webHidden/>
          </w:rPr>
          <w:fldChar w:fldCharType="begin"/>
        </w:r>
        <w:r w:rsidR="00F334A2">
          <w:rPr>
            <w:webHidden/>
          </w:rPr>
          <w:instrText xml:space="preserve"> PAGEREF _Toc46915475 \h </w:instrText>
        </w:r>
        <w:r w:rsidR="00F334A2">
          <w:rPr>
            <w:webHidden/>
          </w:rPr>
        </w:r>
        <w:r w:rsidR="00F334A2">
          <w:rPr>
            <w:webHidden/>
          </w:rPr>
          <w:fldChar w:fldCharType="separate"/>
        </w:r>
        <w:r w:rsidR="00F334A2">
          <w:rPr>
            <w:webHidden/>
          </w:rPr>
          <w:t>16</w:t>
        </w:r>
        <w:r w:rsidR="00F334A2">
          <w:rPr>
            <w:webHidden/>
          </w:rPr>
          <w:fldChar w:fldCharType="end"/>
        </w:r>
      </w:hyperlink>
    </w:p>
    <w:p w14:paraId="5B2B4A2E" w14:textId="6279ADEB" w:rsidR="00F334A2" w:rsidRDefault="00C679E3">
      <w:pPr>
        <w:pStyle w:val="TOC1"/>
        <w:rPr>
          <w:rFonts w:asciiTheme="minorHAnsi" w:eastAsiaTheme="minorEastAsia" w:hAnsiTheme="minorHAnsi" w:cstheme="minorBidi"/>
          <w:b w:val="0"/>
          <w:sz w:val="22"/>
          <w:szCs w:val="22"/>
          <w:lang w:eastAsia="en-US"/>
        </w:rPr>
      </w:pPr>
      <w:hyperlink w:anchor="_Toc46915476" w:history="1">
        <w:r w:rsidR="00F334A2" w:rsidRPr="00FE35A5">
          <w:rPr>
            <w:rStyle w:val="Hyperlink"/>
          </w:rPr>
          <w:t>14.</w:t>
        </w:r>
        <w:r w:rsidR="00F334A2">
          <w:rPr>
            <w:rFonts w:asciiTheme="minorHAnsi" w:eastAsiaTheme="minorEastAsia" w:hAnsiTheme="minorHAnsi" w:cstheme="minorBidi"/>
            <w:b w:val="0"/>
            <w:sz w:val="22"/>
            <w:szCs w:val="22"/>
            <w:lang w:eastAsia="en-US"/>
          </w:rPr>
          <w:tab/>
        </w:r>
        <w:r w:rsidR="00F334A2" w:rsidRPr="00FE35A5">
          <w:rPr>
            <w:rStyle w:val="Hyperlink"/>
          </w:rPr>
          <w:t>Revision History</w:t>
        </w:r>
        <w:r w:rsidR="00F334A2">
          <w:rPr>
            <w:webHidden/>
          </w:rPr>
          <w:tab/>
        </w:r>
        <w:r w:rsidR="00F334A2">
          <w:rPr>
            <w:webHidden/>
          </w:rPr>
          <w:fldChar w:fldCharType="begin"/>
        </w:r>
        <w:r w:rsidR="00F334A2">
          <w:rPr>
            <w:webHidden/>
          </w:rPr>
          <w:instrText xml:space="preserve"> PAGEREF _Toc46915476 \h </w:instrText>
        </w:r>
        <w:r w:rsidR="00F334A2">
          <w:rPr>
            <w:webHidden/>
          </w:rPr>
        </w:r>
        <w:r w:rsidR="00F334A2">
          <w:rPr>
            <w:webHidden/>
          </w:rPr>
          <w:fldChar w:fldCharType="separate"/>
        </w:r>
        <w:r w:rsidR="00F334A2">
          <w:rPr>
            <w:webHidden/>
          </w:rPr>
          <w:t>17</w:t>
        </w:r>
        <w:r w:rsidR="00F334A2">
          <w:rPr>
            <w:webHidden/>
          </w:rPr>
          <w:fldChar w:fldCharType="end"/>
        </w:r>
      </w:hyperlink>
    </w:p>
    <w:p w14:paraId="26C9B528" w14:textId="08652480" w:rsidR="00F334A2" w:rsidRDefault="00C679E3">
      <w:pPr>
        <w:pStyle w:val="TOC1"/>
        <w:rPr>
          <w:rFonts w:asciiTheme="minorHAnsi" w:eastAsiaTheme="minorEastAsia" w:hAnsiTheme="minorHAnsi" w:cstheme="minorBidi"/>
          <w:b w:val="0"/>
          <w:sz w:val="22"/>
          <w:szCs w:val="22"/>
          <w:lang w:eastAsia="en-US"/>
        </w:rPr>
      </w:pPr>
      <w:hyperlink w:anchor="_Toc46915477" w:history="1">
        <w:r w:rsidR="00F334A2" w:rsidRPr="00FE35A5">
          <w:rPr>
            <w:rStyle w:val="Hyperlink"/>
          </w:rPr>
          <w:t>15.</w:t>
        </w:r>
        <w:r w:rsidR="00F334A2">
          <w:rPr>
            <w:rFonts w:asciiTheme="minorHAnsi" w:eastAsiaTheme="minorEastAsia" w:hAnsiTheme="minorHAnsi" w:cstheme="minorBidi"/>
            <w:b w:val="0"/>
            <w:sz w:val="22"/>
            <w:szCs w:val="22"/>
            <w:lang w:eastAsia="en-US"/>
          </w:rPr>
          <w:tab/>
        </w:r>
        <w:r w:rsidR="00F334A2" w:rsidRPr="00FE35A5">
          <w:rPr>
            <w:rStyle w:val="Hyperlink"/>
          </w:rPr>
          <w:t>Appendices</w:t>
        </w:r>
        <w:r w:rsidR="00F334A2">
          <w:rPr>
            <w:webHidden/>
          </w:rPr>
          <w:tab/>
        </w:r>
        <w:r w:rsidR="00F334A2">
          <w:rPr>
            <w:webHidden/>
          </w:rPr>
          <w:fldChar w:fldCharType="begin"/>
        </w:r>
        <w:r w:rsidR="00F334A2">
          <w:rPr>
            <w:webHidden/>
          </w:rPr>
          <w:instrText xml:space="preserve"> PAGEREF _Toc46915477 \h </w:instrText>
        </w:r>
        <w:r w:rsidR="00F334A2">
          <w:rPr>
            <w:webHidden/>
          </w:rPr>
        </w:r>
        <w:r w:rsidR="00F334A2">
          <w:rPr>
            <w:webHidden/>
          </w:rPr>
          <w:fldChar w:fldCharType="separate"/>
        </w:r>
        <w:r w:rsidR="00F334A2">
          <w:rPr>
            <w:webHidden/>
          </w:rPr>
          <w:t>18</w:t>
        </w:r>
        <w:r w:rsidR="00F334A2">
          <w:rPr>
            <w:webHidden/>
          </w:rPr>
          <w:fldChar w:fldCharType="end"/>
        </w:r>
      </w:hyperlink>
    </w:p>
    <w:p w14:paraId="23378F55" w14:textId="48C8A992" w:rsidR="00F334A2" w:rsidRDefault="00C679E3">
      <w:pPr>
        <w:pStyle w:val="TOC2"/>
        <w:rPr>
          <w:rFonts w:asciiTheme="minorHAnsi" w:eastAsiaTheme="minorEastAsia" w:hAnsiTheme="minorHAnsi" w:cstheme="minorBidi"/>
          <w:b w:val="0"/>
          <w:szCs w:val="22"/>
          <w:lang w:eastAsia="en-US"/>
        </w:rPr>
      </w:pPr>
      <w:hyperlink w:anchor="_Toc46915478" w:history="1">
        <w:r w:rsidR="00F334A2" w:rsidRPr="00FE35A5">
          <w:rPr>
            <w:rStyle w:val="Hyperlink"/>
          </w:rPr>
          <w:t>15.1</w:t>
        </w:r>
        <w:r w:rsidR="00F334A2">
          <w:rPr>
            <w:rFonts w:asciiTheme="minorHAnsi" w:eastAsiaTheme="minorEastAsia" w:hAnsiTheme="minorHAnsi" w:cstheme="minorBidi"/>
            <w:b w:val="0"/>
            <w:szCs w:val="22"/>
            <w:lang w:eastAsia="en-US"/>
          </w:rPr>
          <w:tab/>
        </w:r>
        <w:r w:rsidR="00F334A2" w:rsidRPr="00FE35A5">
          <w:rPr>
            <w:rStyle w:val="Hyperlink"/>
          </w:rPr>
          <w:t>Appendix A – TBD</w:t>
        </w:r>
        <w:r w:rsidR="00F334A2">
          <w:rPr>
            <w:webHidden/>
          </w:rPr>
          <w:tab/>
        </w:r>
        <w:r w:rsidR="00F334A2">
          <w:rPr>
            <w:webHidden/>
          </w:rPr>
          <w:fldChar w:fldCharType="begin"/>
        </w:r>
        <w:r w:rsidR="00F334A2">
          <w:rPr>
            <w:webHidden/>
          </w:rPr>
          <w:instrText xml:space="preserve"> PAGEREF _Toc46915478 \h </w:instrText>
        </w:r>
        <w:r w:rsidR="00F334A2">
          <w:rPr>
            <w:webHidden/>
          </w:rPr>
        </w:r>
        <w:r w:rsidR="00F334A2">
          <w:rPr>
            <w:webHidden/>
          </w:rPr>
          <w:fldChar w:fldCharType="separate"/>
        </w:r>
        <w:r w:rsidR="00F334A2">
          <w:rPr>
            <w:webHidden/>
          </w:rPr>
          <w:t>18</w:t>
        </w:r>
        <w:r w:rsidR="00F334A2">
          <w:rPr>
            <w:webHidden/>
          </w:rPr>
          <w:fldChar w:fldCharType="end"/>
        </w:r>
      </w:hyperlink>
    </w:p>
    <w:p w14:paraId="51045529" w14:textId="25827484" w:rsidR="003B5562" w:rsidRPr="000A64C7" w:rsidRDefault="000357B3" w:rsidP="003B5562">
      <w:r w:rsidRPr="000A64C7">
        <w:fldChar w:fldCharType="end"/>
      </w:r>
    </w:p>
    <w:p w14:paraId="2E43F22B" w14:textId="77777777" w:rsidR="003B5562" w:rsidRPr="000A64C7" w:rsidRDefault="003B5562" w:rsidP="003B5562">
      <w:pPr>
        <w:rPr>
          <w:noProof/>
        </w:rPr>
        <w:sectPr w:rsidR="003B5562" w:rsidRPr="000A64C7" w:rsidSect="008E2A48">
          <w:headerReference w:type="default" r:id="rId15"/>
          <w:type w:val="continuous"/>
          <w:pgSz w:w="12240" w:h="15840" w:code="1"/>
          <w:pgMar w:top="720" w:right="1440" w:bottom="720" w:left="1440" w:header="576" w:footer="432" w:gutter="0"/>
          <w:pgNumType w:fmt="lowerRoman" w:start="1"/>
          <w:cols w:space="720"/>
        </w:sectPr>
      </w:pPr>
    </w:p>
    <w:p w14:paraId="7FAE2127" w14:textId="77777777" w:rsidR="003B5562" w:rsidRPr="000A64C7" w:rsidRDefault="00B15A2A" w:rsidP="003A4118">
      <w:pPr>
        <w:pStyle w:val="Heading1"/>
      </w:pPr>
      <w:bookmarkStart w:id="0" w:name="_Toc108452220"/>
      <w:bookmarkStart w:id="1" w:name="_Toc46915435"/>
      <w:r w:rsidRPr="000A64C7">
        <w:lastRenderedPageBreak/>
        <w:t xml:space="preserve">Project </w:t>
      </w:r>
      <w:r w:rsidR="003B5562" w:rsidRPr="000A64C7">
        <w:t>Overview</w:t>
      </w:r>
      <w:bookmarkEnd w:id="0"/>
      <w:bookmarkEnd w:id="1"/>
    </w:p>
    <w:p w14:paraId="563AC496" w14:textId="77777777" w:rsidR="003B5562" w:rsidRPr="000A64C7" w:rsidRDefault="003B5562" w:rsidP="003B5562">
      <w:pPr>
        <w:pStyle w:val="Heading2"/>
        <w:spacing w:before="180"/>
      </w:pPr>
      <w:bookmarkStart w:id="2" w:name="_Toc46915436"/>
      <w:bookmarkStart w:id="3" w:name="_Toc106592730"/>
      <w:bookmarkStart w:id="4" w:name="_Toc108452222"/>
      <w:r w:rsidRPr="000A64C7">
        <w:t>Purpose</w:t>
      </w:r>
      <w:bookmarkEnd w:id="2"/>
    </w:p>
    <w:p w14:paraId="27948C3B" w14:textId="77777777" w:rsidR="003B5562" w:rsidRPr="000A64C7" w:rsidRDefault="003B5562" w:rsidP="003B5562">
      <w:pPr>
        <w:pStyle w:val="Instruction2"/>
      </w:pPr>
      <w:r w:rsidRPr="000A64C7">
        <w:t>Briefly describe the purpose of this work plan and the project that this plan addresses.</w:t>
      </w:r>
    </w:p>
    <w:p w14:paraId="08D46FD4" w14:textId="77777777" w:rsidR="003B5562" w:rsidRPr="000A64C7" w:rsidRDefault="003B5562" w:rsidP="003B5562">
      <w:pPr>
        <w:pStyle w:val="BodyText2"/>
      </w:pPr>
      <w:r w:rsidRPr="000A64C7">
        <w:sym w:font="Symbol" w:char="F0DE"/>
      </w:r>
    </w:p>
    <w:p w14:paraId="58D2DAED" w14:textId="77777777" w:rsidR="003B5562" w:rsidRPr="000A64C7" w:rsidRDefault="003B5562" w:rsidP="003B5562">
      <w:pPr>
        <w:pStyle w:val="Heading2"/>
        <w:spacing w:before="180"/>
      </w:pPr>
      <w:bookmarkStart w:id="5" w:name="_Toc46915437"/>
      <w:r w:rsidRPr="000A64C7">
        <w:t>Goals and Objectives</w:t>
      </w:r>
      <w:bookmarkEnd w:id="5"/>
    </w:p>
    <w:p w14:paraId="2C2597CE" w14:textId="77777777" w:rsidR="003B5562" w:rsidRPr="000A64C7" w:rsidRDefault="003B5562" w:rsidP="003B5562">
      <w:pPr>
        <w:pStyle w:val="Instruction2"/>
        <w:rPr>
          <w:lang w:val="en-GB"/>
        </w:rPr>
      </w:pPr>
      <w:r w:rsidRPr="000A64C7">
        <w:t>Describe</w:t>
      </w:r>
      <w:r w:rsidRPr="000A64C7">
        <w:rPr>
          <w:lang w:val="en-GB"/>
        </w:rPr>
        <w:t xml:space="preserve"> the business/technical goals and objectives that this project is intended to achieve.</w:t>
      </w:r>
    </w:p>
    <w:p w14:paraId="393D8E48" w14:textId="77777777" w:rsidR="003B5562" w:rsidRPr="000A64C7" w:rsidRDefault="003B5562" w:rsidP="003B5562">
      <w:pPr>
        <w:pStyle w:val="BodyText2"/>
      </w:pPr>
      <w:r w:rsidRPr="000A64C7">
        <w:sym w:font="Symbol" w:char="F0DE"/>
      </w:r>
    </w:p>
    <w:p w14:paraId="09882ED6" w14:textId="77777777" w:rsidR="003B5562" w:rsidRPr="000A64C7" w:rsidRDefault="003B5562" w:rsidP="003B5562">
      <w:pPr>
        <w:pStyle w:val="Heading2"/>
        <w:spacing w:before="180"/>
      </w:pPr>
      <w:bookmarkStart w:id="6" w:name="_Toc46915438"/>
      <w:bookmarkEnd w:id="3"/>
      <w:bookmarkEnd w:id="4"/>
      <w:r w:rsidRPr="000A64C7">
        <w:t>Scope</w:t>
      </w:r>
      <w:bookmarkEnd w:id="6"/>
    </w:p>
    <w:p w14:paraId="48797094" w14:textId="711B9CAB" w:rsidR="00C30EEE" w:rsidRPr="000A64C7" w:rsidRDefault="003B5562" w:rsidP="00C30EEE">
      <w:pPr>
        <w:pStyle w:val="Instruction2"/>
      </w:pPr>
      <w:r w:rsidRPr="000A64C7">
        <w:t xml:space="preserve">Describe the scope of the project by defining what the project will and will not accomplish.  </w:t>
      </w:r>
      <w:r w:rsidR="00C30EEE" w:rsidRPr="000A64C7">
        <w:t xml:space="preserve">Provide a narrative or bulleted list of products, services, deliverables, or other outcomes expected from the project.  </w:t>
      </w:r>
      <w:proofErr w:type="gramStart"/>
      <w:r w:rsidR="00C30EEE" w:rsidRPr="000A64C7">
        <w:t>In order to</w:t>
      </w:r>
      <w:proofErr w:type="gramEnd"/>
      <w:r w:rsidR="00C30EEE" w:rsidRPr="000A64C7">
        <w:t xml:space="preserve"> clearly define the boundaries of the project</w:t>
      </w:r>
      <w:r w:rsidR="009E6903">
        <w:t>,</w:t>
      </w:r>
      <w:r w:rsidR="00C30EEE" w:rsidRPr="000A64C7">
        <w:t xml:space="preserve"> also provide information that describes what is outside the scope of the project.  The items listed as excluded should be limited to those items that a reviewer of the work plan might </w:t>
      </w:r>
      <w:r w:rsidR="00C93506" w:rsidRPr="000A64C7">
        <w:t xml:space="preserve">reasonably </w:t>
      </w:r>
      <w:r w:rsidR="00C30EEE" w:rsidRPr="000A64C7">
        <w:t>assume to be included within the scope if not specifically identified as being excluded.</w:t>
      </w:r>
    </w:p>
    <w:p w14:paraId="75E0B760" w14:textId="77777777" w:rsidR="00C30EEE" w:rsidRPr="000A64C7" w:rsidRDefault="00C30EEE" w:rsidP="00C30EEE">
      <w:pPr>
        <w:pStyle w:val="Instruction2"/>
      </w:pPr>
      <w:r w:rsidRPr="000A64C7">
        <w:t>Note: The work activities for the project will be described in detail in the following sections.</w:t>
      </w:r>
    </w:p>
    <w:p w14:paraId="48E7E75E" w14:textId="77777777" w:rsidR="00467A69" w:rsidRPr="000A64C7" w:rsidRDefault="00467A69" w:rsidP="00C30EEE">
      <w:pPr>
        <w:pStyle w:val="BodyText2"/>
      </w:pPr>
      <w:r w:rsidRPr="000A64C7">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3B5562" w:rsidRPr="000A64C7" w14:paraId="41E0D8E4" w14:textId="77777777" w:rsidTr="001B3DCE">
        <w:trPr>
          <w:cantSplit/>
          <w:tblHeader/>
        </w:trPr>
        <w:tc>
          <w:tcPr>
            <w:tcW w:w="8928" w:type="dxa"/>
            <w:shd w:val="clear" w:color="auto" w:fill="BFBFBF" w:themeFill="background1" w:themeFillShade="BF"/>
          </w:tcPr>
          <w:p w14:paraId="03A3E6FB" w14:textId="77777777" w:rsidR="003B5562" w:rsidRPr="000A64C7" w:rsidRDefault="003B5562" w:rsidP="008F30A7">
            <w:pPr>
              <w:pStyle w:val="TableText10BL"/>
            </w:pPr>
            <w:r w:rsidRPr="000A64C7">
              <w:t>Project Includes</w:t>
            </w:r>
          </w:p>
        </w:tc>
      </w:tr>
      <w:tr w:rsidR="003B5562" w:rsidRPr="000A64C7" w14:paraId="55AF4AFC" w14:textId="77777777" w:rsidTr="001B3DCE">
        <w:trPr>
          <w:cantSplit/>
        </w:trPr>
        <w:tc>
          <w:tcPr>
            <w:tcW w:w="8928" w:type="dxa"/>
          </w:tcPr>
          <w:p w14:paraId="69ED7506" w14:textId="77777777" w:rsidR="003B5562" w:rsidRPr="000A64C7" w:rsidRDefault="003B5562" w:rsidP="00467A69">
            <w:pPr>
              <w:pStyle w:val="TableText10L"/>
            </w:pPr>
          </w:p>
        </w:tc>
      </w:tr>
      <w:tr w:rsidR="003B5562" w:rsidRPr="000A64C7" w14:paraId="65BF4E41" w14:textId="77777777" w:rsidTr="001B3DCE">
        <w:trPr>
          <w:cantSplit/>
        </w:trPr>
        <w:tc>
          <w:tcPr>
            <w:tcW w:w="8928" w:type="dxa"/>
          </w:tcPr>
          <w:p w14:paraId="40DC7D4A" w14:textId="77777777" w:rsidR="003B5562" w:rsidRPr="000A64C7" w:rsidRDefault="003B5562" w:rsidP="00467A69">
            <w:pPr>
              <w:pStyle w:val="TableText10L"/>
            </w:pPr>
          </w:p>
        </w:tc>
      </w:tr>
      <w:tr w:rsidR="003B5562" w:rsidRPr="000A64C7" w14:paraId="24414ADC" w14:textId="77777777" w:rsidTr="001B3DCE">
        <w:trPr>
          <w:cantSplit/>
        </w:trPr>
        <w:tc>
          <w:tcPr>
            <w:tcW w:w="8928" w:type="dxa"/>
          </w:tcPr>
          <w:p w14:paraId="772A13AA" w14:textId="77777777" w:rsidR="003B5562" w:rsidRPr="000A64C7" w:rsidRDefault="003B5562" w:rsidP="00467A69">
            <w:pPr>
              <w:pStyle w:val="TableText10L"/>
            </w:pPr>
          </w:p>
        </w:tc>
      </w:tr>
      <w:tr w:rsidR="003B5562" w:rsidRPr="000A64C7" w14:paraId="24254647" w14:textId="77777777" w:rsidTr="001B3DCE">
        <w:trPr>
          <w:cantSplit/>
        </w:trPr>
        <w:tc>
          <w:tcPr>
            <w:tcW w:w="8928" w:type="dxa"/>
          </w:tcPr>
          <w:p w14:paraId="77E19530" w14:textId="77777777" w:rsidR="003B5562" w:rsidRPr="000A64C7" w:rsidRDefault="003B5562" w:rsidP="00467A69">
            <w:pPr>
              <w:pStyle w:val="TableText10L"/>
            </w:pPr>
          </w:p>
        </w:tc>
      </w:tr>
      <w:tr w:rsidR="003B5562" w:rsidRPr="000A64C7" w14:paraId="0E25036D" w14:textId="77777777" w:rsidTr="001B3DCE">
        <w:trPr>
          <w:cantSplit/>
        </w:trPr>
        <w:tc>
          <w:tcPr>
            <w:tcW w:w="8928" w:type="dxa"/>
          </w:tcPr>
          <w:p w14:paraId="4505E4BD" w14:textId="77777777" w:rsidR="003B5562" w:rsidRPr="000A64C7" w:rsidRDefault="003B5562" w:rsidP="00467A69">
            <w:pPr>
              <w:pStyle w:val="TableText10L"/>
            </w:pPr>
          </w:p>
        </w:tc>
      </w:tr>
    </w:tbl>
    <w:p w14:paraId="3D011B21" w14:textId="77777777" w:rsidR="003B5562" w:rsidRPr="000A64C7" w:rsidRDefault="003B5562" w:rsidP="003B5562">
      <w:pPr>
        <w:pStyle w:val="BodyText2"/>
      </w:pP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3B5562" w:rsidRPr="000A64C7" w14:paraId="6F6A7601" w14:textId="77777777" w:rsidTr="001B3DCE">
        <w:trPr>
          <w:cantSplit/>
          <w:tblHeader/>
        </w:trPr>
        <w:tc>
          <w:tcPr>
            <w:tcW w:w="8928" w:type="dxa"/>
            <w:shd w:val="clear" w:color="auto" w:fill="BFBFBF" w:themeFill="background1" w:themeFillShade="BF"/>
          </w:tcPr>
          <w:p w14:paraId="6E7A931B" w14:textId="77777777" w:rsidR="003B5562" w:rsidRPr="000A64C7" w:rsidRDefault="003B5562" w:rsidP="008F30A7">
            <w:pPr>
              <w:pStyle w:val="TableText10BL"/>
            </w:pPr>
            <w:r w:rsidRPr="000A64C7">
              <w:t>Project Excludes</w:t>
            </w:r>
          </w:p>
        </w:tc>
      </w:tr>
      <w:tr w:rsidR="003B5562" w:rsidRPr="000A64C7" w14:paraId="00927CCE" w14:textId="77777777" w:rsidTr="001B3DCE">
        <w:trPr>
          <w:cantSplit/>
        </w:trPr>
        <w:tc>
          <w:tcPr>
            <w:tcW w:w="8928" w:type="dxa"/>
          </w:tcPr>
          <w:p w14:paraId="623E06A9" w14:textId="77777777" w:rsidR="003B5562" w:rsidRPr="000A64C7" w:rsidRDefault="003B5562" w:rsidP="00467A69">
            <w:pPr>
              <w:pStyle w:val="TableText10L"/>
            </w:pPr>
          </w:p>
        </w:tc>
      </w:tr>
      <w:tr w:rsidR="003B5562" w:rsidRPr="000A64C7" w14:paraId="0F16CA01" w14:textId="77777777" w:rsidTr="001B3DCE">
        <w:trPr>
          <w:cantSplit/>
        </w:trPr>
        <w:tc>
          <w:tcPr>
            <w:tcW w:w="8928" w:type="dxa"/>
          </w:tcPr>
          <w:p w14:paraId="0ECAA489" w14:textId="77777777" w:rsidR="003B5562" w:rsidRPr="000A64C7" w:rsidRDefault="003B5562" w:rsidP="00467A69">
            <w:pPr>
              <w:pStyle w:val="TableText10L"/>
            </w:pPr>
          </w:p>
        </w:tc>
      </w:tr>
      <w:tr w:rsidR="003B5562" w:rsidRPr="000A64C7" w14:paraId="3B381024" w14:textId="77777777" w:rsidTr="001B3DCE">
        <w:trPr>
          <w:cantSplit/>
        </w:trPr>
        <w:tc>
          <w:tcPr>
            <w:tcW w:w="8928" w:type="dxa"/>
          </w:tcPr>
          <w:p w14:paraId="78504A1C" w14:textId="77777777" w:rsidR="003B5562" w:rsidRPr="000A64C7" w:rsidRDefault="003B5562" w:rsidP="00467A69">
            <w:pPr>
              <w:pStyle w:val="TableText10L"/>
            </w:pPr>
          </w:p>
        </w:tc>
      </w:tr>
      <w:tr w:rsidR="008F30A7" w:rsidRPr="000A64C7" w14:paraId="79015D3B" w14:textId="77777777" w:rsidTr="001B3DCE">
        <w:trPr>
          <w:cantSplit/>
        </w:trPr>
        <w:tc>
          <w:tcPr>
            <w:tcW w:w="8928" w:type="dxa"/>
          </w:tcPr>
          <w:p w14:paraId="70D00FF7" w14:textId="77777777" w:rsidR="008F30A7" w:rsidRPr="000A64C7" w:rsidRDefault="008F30A7" w:rsidP="00467A69">
            <w:pPr>
              <w:pStyle w:val="TableText10L"/>
            </w:pPr>
          </w:p>
        </w:tc>
      </w:tr>
    </w:tbl>
    <w:p w14:paraId="44628CDB" w14:textId="77777777" w:rsidR="003B5562" w:rsidRPr="000A64C7" w:rsidRDefault="003B5562" w:rsidP="003B5562">
      <w:pPr>
        <w:pStyle w:val="Heading2"/>
        <w:spacing w:before="180"/>
      </w:pPr>
      <w:bookmarkStart w:id="7" w:name="_Toc106592732"/>
      <w:bookmarkStart w:id="8" w:name="_Toc108452223"/>
      <w:bookmarkStart w:id="9" w:name="_Toc270423251"/>
      <w:bookmarkStart w:id="10" w:name="_Toc46915439"/>
      <w:r w:rsidRPr="000A64C7">
        <w:t>Assumptions</w:t>
      </w:r>
      <w:bookmarkEnd w:id="7"/>
      <w:bookmarkEnd w:id="8"/>
      <w:bookmarkEnd w:id="9"/>
      <w:bookmarkEnd w:id="10"/>
    </w:p>
    <w:p w14:paraId="13C2811B" w14:textId="77777777" w:rsidR="003B5562" w:rsidRPr="000A64C7" w:rsidRDefault="003B5562" w:rsidP="003B5562">
      <w:pPr>
        <w:pStyle w:val="Instruction2"/>
      </w:pPr>
      <w:r w:rsidRPr="000A64C7">
        <w:t>Describe any project assumptions related to business, technology, resources, scope, expectations, or schedules.</w:t>
      </w:r>
    </w:p>
    <w:p w14:paraId="27DFB097" w14:textId="77777777" w:rsidR="00467A69" w:rsidRPr="000A64C7" w:rsidRDefault="00467A69" w:rsidP="00467A69">
      <w:pPr>
        <w:pStyle w:val="Body2"/>
      </w:pPr>
      <w:r w:rsidRPr="000A64C7">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3B5562" w:rsidRPr="000A64C7" w14:paraId="7EC93F8E" w14:textId="77777777" w:rsidTr="001B3DCE">
        <w:trPr>
          <w:cantSplit/>
          <w:tblHeader/>
        </w:trPr>
        <w:tc>
          <w:tcPr>
            <w:tcW w:w="8928" w:type="dxa"/>
            <w:shd w:val="clear" w:color="auto" w:fill="BFBFBF" w:themeFill="background1" w:themeFillShade="BF"/>
          </w:tcPr>
          <w:p w14:paraId="4B866B25" w14:textId="77777777" w:rsidR="003B5562" w:rsidRPr="000A64C7" w:rsidRDefault="003B5562" w:rsidP="008F30A7">
            <w:pPr>
              <w:pStyle w:val="TableText10BL"/>
            </w:pPr>
            <w:r w:rsidRPr="000A64C7">
              <w:t>Assumptions</w:t>
            </w:r>
          </w:p>
        </w:tc>
      </w:tr>
      <w:tr w:rsidR="003B5562" w:rsidRPr="000A64C7" w14:paraId="2FA8425F" w14:textId="77777777" w:rsidTr="001B3DCE">
        <w:trPr>
          <w:cantSplit/>
        </w:trPr>
        <w:tc>
          <w:tcPr>
            <w:tcW w:w="8928" w:type="dxa"/>
          </w:tcPr>
          <w:p w14:paraId="099837FB" w14:textId="77777777" w:rsidR="003B5562" w:rsidRPr="000A64C7" w:rsidRDefault="003B5562" w:rsidP="00467A69">
            <w:pPr>
              <w:pStyle w:val="TableText10L"/>
            </w:pPr>
          </w:p>
        </w:tc>
      </w:tr>
      <w:tr w:rsidR="003B5562" w:rsidRPr="000A64C7" w14:paraId="56CF6F1F" w14:textId="77777777" w:rsidTr="001B3DCE">
        <w:trPr>
          <w:cantSplit/>
        </w:trPr>
        <w:tc>
          <w:tcPr>
            <w:tcW w:w="8928" w:type="dxa"/>
          </w:tcPr>
          <w:p w14:paraId="6506F41A" w14:textId="77777777" w:rsidR="003B5562" w:rsidRPr="000A64C7" w:rsidRDefault="003B5562" w:rsidP="00467A69">
            <w:pPr>
              <w:pStyle w:val="TableText10L"/>
            </w:pPr>
          </w:p>
        </w:tc>
      </w:tr>
      <w:tr w:rsidR="001B3DCE" w:rsidRPr="000A64C7" w14:paraId="2AE2C0EB" w14:textId="77777777" w:rsidTr="001B3DCE">
        <w:trPr>
          <w:cantSplit/>
        </w:trPr>
        <w:tc>
          <w:tcPr>
            <w:tcW w:w="8928" w:type="dxa"/>
          </w:tcPr>
          <w:p w14:paraId="6EE6E4C1" w14:textId="77777777" w:rsidR="001B3DCE" w:rsidRPr="000A64C7" w:rsidRDefault="001B3DCE" w:rsidP="00467A69">
            <w:pPr>
              <w:pStyle w:val="TableText10L"/>
            </w:pPr>
          </w:p>
        </w:tc>
      </w:tr>
      <w:tr w:rsidR="008F30A7" w:rsidRPr="000A64C7" w14:paraId="6D7E8877" w14:textId="77777777" w:rsidTr="001B3DCE">
        <w:trPr>
          <w:cantSplit/>
        </w:trPr>
        <w:tc>
          <w:tcPr>
            <w:tcW w:w="8928" w:type="dxa"/>
          </w:tcPr>
          <w:p w14:paraId="580FB423" w14:textId="77777777" w:rsidR="008F30A7" w:rsidRPr="000A64C7" w:rsidRDefault="008F30A7" w:rsidP="00467A69">
            <w:pPr>
              <w:pStyle w:val="TableText10L"/>
            </w:pPr>
          </w:p>
        </w:tc>
      </w:tr>
    </w:tbl>
    <w:p w14:paraId="2A4630B2" w14:textId="77777777" w:rsidR="008E2A48" w:rsidRPr="000A64C7" w:rsidRDefault="008E2A48" w:rsidP="008E2A48">
      <w:pPr>
        <w:pStyle w:val="Body2"/>
      </w:pPr>
      <w:bookmarkStart w:id="11" w:name="_Toc106592733"/>
      <w:bookmarkStart w:id="12" w:name="_Toc108452224"/>
      <w:bookmarkStart w:id="13" w:name="_Toc270423252"/>
    </w:p>
    <w:p w14:paraId="61C6F30E" w14:textId="77777777" w:rsidR="003B5562" w:rsidRPr="000A64C7" w:rsidRDefault="003B5562" w:rsidP="003B5562">
      <w:pPr>
        <w:pStyle w:val="Heading2"/>
        <w:spacing w:before="180"/>
      </w:pPr>
      <w:bookmarkStart w:id="14" w:name="_Toc46915440"/>
      <w:r w:rsidRPr="000A64C7">
        <w:t>Constraints</w:t>
      </w:r>
      <w:bookmarkEnd w:id="11"/>
      <w:bookmarkEnd w:id="12"/>
      <w:bookmarkEnd w:id="13"/>
      <w:bookmarkEnd w:id="14"/>
    </w:p>
    <w:p w14:paraId="28674A7C" w14:textId="77777777" w:rsidR="003B5562" w:rsidRPr="000A64C7" w:rsidRDefault="003B5562" w:rsidP="003B5562">
      <w:pPr>
        <w:pStyle w:val="Instruction2"/>
      </w:pPr>
      <w:r w:rsidRPr="000A64C7">
        <w:t>Describe the limiting factors, or constraints, that restrict the contractor project team’s options regarding scope, staffing, scheduling, and management of the project</w:t>
      </w:r>
      <w:r w:rsidR="007F4208" w:rsidRPr="000A64C7">
        <w:t>, as well as any other identified constraints</w:t>
      </w:r>
      <w:r w:rsidRPr="000A64C7">
        <w:t>.</w:t>
      </w:r>
    </w:p>
    <w:p w14:paraId="1DA14E31" w14:textId="77777777" w:rsidR="00467A69" w:rsidRPr="000A64C7" w:rsidRDefault="00467A69" w:rsidP="00467A69">
      <w:pPr>
        <w:pStyle w:val="Body2"/>
      </w:pPr>
      <w:r w:rsidRPr="000A64C7">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3B5562" w:rsidRPr="000A64C7" w14:paraId="78AAC20A" w14:textId="77777777" w:rsidTr="001B3DCE">
        <w:trPr>
          <w:cantSplit/>
          <w:tblHeader/>
        </w:trPr>
        <w:tc>
          <w:tcPr>
            <w:tcW w:w="8928" w:type="dxa"/>
            <w:shd w:val="clear" w:color="auto" w:fill="BFBFBF" w:themeFill="background1" w:themeFillShade="BF"/>
            <w:vAlign w:val="center"/>
          </w:tcPr>
          <w:p w14:paraId="50416ACB" w14:textId="77777777" w:rsidR="003B5562" w:rsidRPr="000A64C7" w:rsidRDefault="003B5562" w:rsidP="00467A69">
            <w:pPr>
              <w:pStyle w:val="TableText10BL"/>
            </w:pPr>
            <w:r w:rsidRPr="000A64C7">
              <w:t>Constraints</w:t>
            </w:r>
          </w:p>
        </w:tc>
      </w:tr>
      <w:tr w:rsidR="003B5562" w:rsidRPr="000A64C7" w14:paraId="1FD463BE" w14:textId="77777777" w:rsidTr="001B3DCE">
        <w:trPr>
          <w:cantSplit/>
        </w:trPr>
        <w:tc>
          <w:tcPr>
            <w:tcW w:w="8928" w:type="dxa"/>
            <w:vAlign w:val="center"/>
          </w:tcPr>
          <w:p w14:paraId="49E2E0BC" w14:textId="77777777" w:rsidR="003B5562" w:rsidRPr="000A64C7" w:rsidRDefault="003B5562" w:rsidP="00467A69">
            <w:pPr>
              <w:pStyle w:val="TableText10L"/>
            </w:pPr>
          </w:p>
        </w:tc>
      </w:tr>
      <w:tr w:rsidR="003B5562" w:rsidRPr="000A64C7" w14:paraId="3D5058DB" w14:textId="77777777" w:rsidTr="001B3DCE">
        <w:trPr>
          <w:cantSplit/>
        </w:trPr>
        <w:tc>
          <w:tcPr>
            <w:tcW w:w="8928" w:type="dxa"/>
            <w:vAlign w:val="center"/>
          </w:tcPr>
          <w:p w14:paraId="32032287" w14:textId="77777777" w:rsidR="003B5562" w:rsidRPr="000A64C7" w:rsidRDefault="003B5562" w:rsidP="00467A69">
            <w:pPr>
              <w:pStyle w:val="TableText10L"/>
            </w:pPr>
          </w:p>
        </w:tc>
      </w:tr>
      <w:tr w:rsidR="008E2A48" w:rsidRPr="000A64C7" w14:paraId="5B98DA76" w14:textId="77777777" w:rsidTr="001B3DCE">
        <w:trPr>
          <w:cantSplit/>
        </w:trPr>
        <w:tc>
          <w:tcPr>
            <w:tcW w:w="8928" w:type="dxa"/>
            <w:vAlign w:val="center"/>
          </w:tcPr>
          <w:p w14:paraId="4E6D8BCB" w14:textId="77777777" w:rsidR="008E2A48" w:rsidRPr="000A64C7" w:rsidRDefault="008E2A48" w:rsidP="00467A69">
            <w:pPr>
              <w:pStyle w:val="TableText10L"/>
            </w:pPr>
          </w:p>
        </w:tc>
      </w:tr>
      <w:tr w:rsidR="003B5562" w:rsidRPr="000A64C7" w14:paraId="6C246CB8" w14:textId="77777777" w:rsidTr="001B3DCE">
        <w:trPr>
          <w:cantSplit/>
        </w:trPr>
        <w:tc>
          <w:tcPr>
            <w:tcW w:w="8928" w:type="dxa"/>
            <w:vAlign w:val="center"/>
          </w:tcPr>
          <w:p w14:paraId="1201DA67" w14:textId="77777777" w:rsidR="003B5562" w:rsidRPr="000A64C7" w:rsidRDefault="003B5562" w:rsidP="00467A69">
            <w:pPr>
              <w:pStyle w:val="TableText10L"/>
            </w:pPr>
          </w:p>
        </w:tc>
      </w:tr>
    </w:tbl>
    <w:p w14:paraId="4C6BBDBD" w14:textId="77777777" w:rsidR="003B5562" w:rsidRPr="000A64C7" w:rsidRDefault="003B5562" w:rsidP="003B5562">
      <w:pPr>
        <w:pStyle w:val="BodyText2"/>
      </w:pPr>
    </w:p>
    <w:p w14:paraId="5C5ACEE7" w14:textId="77777777" w:rsidR="003B5562" w:rsidRPr="000A64C7" w:rsidRDefault="003B5562" w:rsidP="003B5562">
      <w:pPr>
        <w:pStyle w:val="BodyText1"/>
        <w:rPr>
          <w:kern w:val="32"/>
        </w:rPr>
      </w:pPr>
      <w:bookmarkStart w:id="15" w:name="_Toc108699477"/>
      <w:bookmarkStart w:id="16" w:name="_Toc108452231"/>
      <w:r w:rsidRPr="000A64C7">
        <w:br w:type="page"/>
      </w:r>
    </w:p>
    <w:p w14:paraId="22C06C8E" w14:textId="77777777" w:rsidR="001C2E88" w:rsidRPr="000A64C7" w:rsidRDefault="003E3636" w:rsidP="00B05319">
      <w:pPr>
        <w:pStyle w:val="Heading1"/>
      </w:pPr>
      <w:bookmarkStart w:id="17" w:name="_Toc46915441"/>
      <w:bookmarkStart w:id="18" w:name="_Toc249246268"/>
      <w:bookmarkStart w:id="19" w:name="_Toc108439919"/>
      <w:bookmarkStart w:id="20" w:name="_Toc108699478"/>
      <w:bookmarkEnd w:id="15"/>
      <w:r w:rsidRPr="000A64C7">
        <w:lastRenderedPageBreak/>
        <w:t xml:space="preserve">User </w:t>
      </w:r>
      <w:r w:rsidR="008F1868" w:rsidRPr="000A64C7">
        <w:t>Requirements</w:t>
      </w:r>
      <w:r w:rsidR="003A0FB2" w:rsidRPr="000A64C7">
        <w:t xml:space="preserve"> and Specifications</w:t>
      </w:r>
      <w:bookmarkEnd w:id="17"/>
    </w:p>
    <w:p w14:paraId="4B1147FF" w14:textId="77777777" w:rsidR="00C30EEE" w:rsidRPr="000A64C7" w:rsidRDefault="00C30EEE" w:rsidP="00C30EEE">
      <w:pPr>
        <w:pStyle w:val="Instruction1"/>
      </w:pPr>
      <w:r w:rsidRPr="000A64C7">
        <w:t>This section is used to define the business and user requirements that the project’s proposed products and services are expected to meet.  A typical project will include or reference the business and user requirements in a User Requirements Specification (URS).  The level of detail of the URS may be high level or very detailed depending on the objectives of the project.</w:t>
      </w:r>
    </w:p>
    <w:p w14:paraId="7103D541" w14:textId="62E829DE" w:rsidR="00C30EEE" w:rsidRPr="000A64C7" w:rsidRDefault="00C30EEE" w:rsidP="00C30EEE">
      <w:pPr>
        <w:pStyle w:val="Instruction1"/>
      </w:pPr>
      <w:r w:rsidRPr="000A64C7">
        <w:t xml:space="preserve">The project may also be charged with refining the URS or with fully developing the URS.  In this case, the URS </w:t>
      </w:r>
      <w:r w:rsidR="00C126ED">
        <w:t>shall</w:t>
      </w:r>
      <w:r w:rsidRPr="000A64C7">
        <w:t xml:space="preserve"> be included as a planned deliverable in the “</w:t>
      </w:r>
      <w:bookmarkStart w:id="21" w:name="_Toc276371104"/>
      <w:r w:rsidRPr="000A64C7">
        <w:t>Project Schedule, Milestones, and Cost</w:t>
      </w:r>
      <w:bookmarkEnd w:id="21"/>
      <w:r w:rsidRPr="000A64C7">
        <w:t xml:space="preserve">” section of the work plan.  </w:t>
      </w:r>
    </w:p>
    <w:p w14:paraId="3B1913BA" w14:textId="77777777" w:rsidR="00C30EEE" w:rsidRPr="000A64C7" w:rsidRDefault="00C30EEE" w:rsidP="00C30EEE">
      <w:pPr>
        <w:pStyle w:val="Instruction1"/>
      </w:pPr>
      <w:r w:rsidRPr="000A64C7">
        <w:t>Projects may also reference other previously defined specifications such as system requirements specifications or functional design specifications.</w:t>
      </w:r>
    </w:p>
    <w:p w14:paraId="4C169CD0" w14:textId="7BB3239E" w:rsidR="00C30EEE" w:rsidRPr="000A64C7" w:rsidRDefault="00C30EEE" w:rsidP="00C30EEE">
      <w:pPr>
        <w:pStyle w:val="Instruction1"/>
      </w:pPr>
      <w:r w:rsidRPr="000A64C7">
        <w:t xml:space="preserve">The user requirements and/or other specifications may be documented in this </w:t>
      </w:r>
      <w:proofErr w:type="gramStart"/>
      <w:r w:rsidRPr="000A64C7">
        <w:t>section</w:t>
      </w:r>
      <w:proofErr w:type="gramEnd"/>
      <w:r w:rsidRPr="000A64C7">
        <w:t xml:space="preserve"> or this information may also be included in an appendix or attached document.  If included outside this section, this section </w:t>
      </w:r>
      <w:r w:rsidR="00C126ED">
        <w:t>shall</w:t>
      </w:r>
      <w:r w:rsidRPr="000A64C7">
        <w:t xml:space="preserve"> note the location of the appendix or document.  The format of this section or referenced document is left up to the preparer.</w:t>
      </w:r>
    </w:p>
    <w:p w14:paraId="1A8AB407" w14:textId="77777777" w:rsidR="00E926A3" w:rsidRPr="000A64C7" w:rsidRDefault="00E926A3" w:rsidP="00E926A3">
      <w:pPr>
        <w:pStyle w:val="Body1"/>
      </w:pPr>
      <w:r w:rsidRPr="000A64C7">
        <w:sym w:font="Symbol" w:char="F0DE"/>
      </w:r>
    </w:p>
    <w:p w14:paraId="56292990" w14:textId="77777777" w:rsidR="00EC1F67" w:rsidRPr="000A64C7" w:rsidRDefault="00EC1F67" w:rsidP="00AC1643">
      <w:pPr>
        <w:pStyle w:val="Body1"/>
        <w:rPr>
          <w:kern w:val="32"/>
        </w:rPr>
      </w:pPr>
      <w:r w:rsidRPr="000A64C7">
        <w:br w:type="page"/>
      </w:r>
    </w:p>
    <w:p w14:paraId="042C5BEC" w14:textId="77777777" w:rsidR="00B05319" w:rsidRPr="000A64C7" w:rsidRDefault="00B05319" w:rsidP="00B05319">
      <w:pPr>
        <w:pStyle w:val="Heading1"/>
      </w:pPr>
      <w:bookmarkStart w:id="22" w:name="_Toc46915442"/>
      <w:r w:rsidRPr="000A64C7">
        <w:lastRenderedPageBreak/>
        <w:t>Work Activities</w:t>
      </w:r>
      <w:bookmarkEnd w:id="18"/>
      <w:bookmarkEnd w:id="22"/>
    </w:p>
    <w:p w14:paraId="34CF21B6" w14:textId="77777777" w:rsidR="00C30EEE" w:rsidRPr="000A64C7" w:rsidRDefault="00C30EEE" w:rsidP="00C30EEE">
      <w:pPr>
        <w:pStyle w:val="Instruction1"/>
      </w:pPr>
      <w:r w:rsidRPr="000A64C7">
        <w:t xml:space="preserve">This section is used to define the work activities and tasks required to deliver the products and services that meet the project goals, objectives, assumptions, constraints, requirements, and specifications defined in the previous sections.  Tasks for developing and executing </w:t>
      </w:r>
      <w:r w:rsidR="004767DD" w:rsidRPr="000A64C7">
        <w:t xml:space="preserve">the </w:t>
      </w:r>
      <w:r w:rsidRPr="000A64C7">
        <w:t>management, monitoring, and control procedures should also be defined.  Also identify the key deliverables and artifacts that will result from the project work activities and tasks.  These work activities, tasks, deliverables, and artifacts should provide the basis for the initial estimates of effort, staffing, and cost of the project; and should provide the basis for drilling down and identifying more detailed tasks which allow for further refinement of the project estimates.</w:t>
      </w:r>
    </w:p>
    <w:p w14:paraId="094D06B5" w14:textId="5AC5593C" w:rsidR="00C30EEE" w:rsidRPr="000A64C7" w:rsidRDefault="00C30EEE" w:rsidP="00C30EEE">
      <w:pPr>
        <w:pStyle w:val="Instruction1"/>
      </w:pPr>
      <w:r w:rsidRPr="000A64C7">
        <w:t xml:space="preserve">The work activities may be documented in this </w:t>
      </w:r>
      <w:proofErr w:type="gramStart"/>
      <w:r w:rsidRPr="000A64C7">
        <w:t>section</w:t>
      </w:r>
      <w:proofErr w:type="gramEnd"/>
      <w:r w:rsidRPr="000A64C7">
        <w:t xml:space="preserve"> or this information may also be included in an appendix or attached document.  If included outside this section, this section </w:t>
      </w:r>
      <w:r w:rsidR="00C126ED">
        <w:t>should</w:t>
      </w:r>
      <w:r w:rsidRPr="000A64C7">
        <w:t xml:space="preserve"> note the location of the appendix or document.  The format of this section or referenced document is left up to the preparer.</w:t>
      </w:r>
    </w:p>
    <w:p w14:paraId="6B06FB15" w14:textId="77777777" w:rsidR="00B05319" w:rsidRPr="000A64C7" w:rsidRDefault="00B05319" w:rsidP="00B05319">
      <w:pPr>
        <w:pStyle w:val="Body1"/>
      </w:pPr>
      <w:r w:rsidRPr="000A64C7">
        <w:sym w:font="Symbol" w:char="F0DE"/>
      </w:r>
    </w:p>
    <w:p w14:paraId="05DB50B7" w14:textId="77777777" w:rsidR="00B05319" w:rsidRPr="000A64C7" w:rsidRDefault="00B05319">
      <w:pPr>
        <w:rPr>
          <w:rFonts w:ascii="Arial" w:hAnsi="Arial" w:cs="Arial"/>
          <w:sz w:val="22"/>
          <w:szCs w:val="22"/>
          <w:lang w:val="en-US"/>
        </w:rPr>
      </w:pPr>
      <w:r w:rsidRPr="000A64C7">
        <w:br w:type="page"/>
      </w:r>
    </w:p>
    <w:p w14:paraId="49B4282A" w14:textId="77777777" w:rsidR="001B5099" w:rsidRPr="000A64C7" w:rsidRDefault="001B5099" w:rsidP="001B5099">
      <w:pPr>
        <w:pStyle w:val="Heading1"/>
      </w:pPr>
      <w:bookmarkStart w:id="23" w:name="_Toc46915443"/>
      <w:r w:rsidRPr="000A64C7">
        <w:lastRenderedPageBreak/>
        <w:t>Project Schedule</w:t>
      </w:r>
      <w:r w:rsidR="00AC1643" w:rsidRPr="000A64C7">
        <w:t xml:space="preserve">, </w:t>
      </w:r>
      <w:r w:rsidR="004A5B7D" w:rsidRPr="000A64C7">
        <w:t>Milestones</w:t>
      </w:r>
      <w:r w:rsidR="00AC1643" w:rsidRPr="000A64C7">
        <w:t>,</w:t>
      </w:r>
      <w:r w:rsidR="002236A6" w:rsidRPr="000A64C7">
        <w:t xml:space="preserve"> a</w:t>
      </w:r>
      <w:r w:rsidRPr="000A64C7">
        <w:t>nd Cost</w:t>
      </w:r>
      <w:bookmarkEnd w:id="23"/>
    </w:p>
    <w:p w14:paraId="1F75A921" w14:textId="77777777" w:rsidR="004A5B7D" w:rsidRPr="000A64C7" w:rsidRDefault="0015478C" w:rsidP="00AA0287">
      <w:pPr>
        <w:pStyle w:val="Instruction1"/>
      </w:pPr>
      <w:r w:rsidRPr="000A64C7">
        <w:t>This section contains the schedule</w:t>
      </w:r>
      <w:r w:rsidR="00AA0287" w:rsidRPr="000A64C7">
        <w:t>, milestones, deliverables, review gates, cost, estimates, and estimation methods for the project.</w:t>
      </w:r>
    </w:p>
    <w:p w14:paraId="7FE6109B" w14:textId="77777777" w:rsidR="00B05319" w:rsidRPr="000A64C7" w:rsidRDefault="00B05319" w:rsidP="00B05319">
      <w:pPr>
        <w:pStyle w:val="Heading2"/>
        <w:spacing w:before="180"/>
      </w:pPr>
      <w:bookmarkStart w:id="24" w:name="_Toc46915444"/>
      <w:bookmarkStart w:id="25" w:name="_Toc249246269"/>
      <w:r w:rsidRPr="000A64C7">
        <w:t>Project Schedule</w:t>
      </w:r>
      <w:bookmarkEnd w:id="24"/>
    </w:p>
    <w:p w14:paraId="3817FE4C" w14:textId="77777777" w:rsidR="008D2CBF" w:rsidRPr="000A64C7" w:rsidRDefault="008D2CBF" w:rsidP="008D2CBF">
      <w:pPr>
        <w:pStyle w:val="Instruction2"/>
        <w:rPr>
          <w:i w:val="0"/>
        </w:rPr>
      </w:pPr>
      <w:r w:rsidRPr="000A64C7">
        <w:t>Include a Gantt chart of the project schedule.  If a detailed schedule has been developed, reference the location of the schedule.</w:t>
      </w:r>
    </w:p>
    <w:p w14:paraId="0B838A58" w14:textId="77777777" w:rsidR="00C30EEE" w:rsidRPr="000A64C7" w:rsidRDefault="00C30EEE" w:rsidP="00C30EEE">
      <w:pPr>
        <w:pStyle w:val="Instruction2"/>
      </w:pPr>
      <w:r w:rsidRPr="000A64C7">
        <w:t>The project schedule is developed using the work activities, tasks, deliverables, and the level effort; and then establishing precedence relationships among activities, assigning resources, and establishing the start and end date of each activity and task.</w:t>
      </w:r>
    </w:p>
    <w:p w14:paraId="505F188D" w14:textId="77777777" w:rsidR="00B05319" w:rsidRPr="000A64C7" w:rsidRDefault="00B05319" w:rsidP="00B05319">
      <w:pPr>
        <w:pStyle w:val="BodyText2"/>
      </w:pPr>
      <w:r w:rsidRPr="000A64C7">
        <w:sym w:font="Symbol" w:char="F0DE"/>
      </w:r>
    </w:p>
    <w:p w14:paraId="6B3DB71B" w14:textId="77777777" w:rsidR="00B05319" w:rsidRPr="000A64C7" w:rsidRDefault="00B05319" w:rsidP="00B05319">
      <w:pPr>
        <w:pStyle w:val="Heading2"/>
        <w:spacing w:before="180"/>
      </w:pPr>
      <w:bookmarkStart w:id="26" w:name="_Toc46915445"/>
      <w:r w:rsidRPr="000A64C7">
        <w:t>Milestones, Review Gates, and Deliverables</w:t>
      </w:r>
      <w:bookmarkEnd w:id="26"/>
    </w:p>
    <w:p w14:paraId="39A67780" w14:textId="77777777" w:rsidR="008D2CBF" w:rsidRPr="000A64C7" w:rsidRDefault="008D2CBF" w:rsidP="008D2CBF">
      <w:pPr>
        <w:pStyle w:val="Instruction2"/>
      </w:pPr>
      <w:r w:rsidRPr="000A64C7">
        <w:t>Identify all major milestones from the project schedule and the planned completion date for each item.  Also, identify each deliverable that will be submitted to the task force for approval and the estimated completion date for each.  In addition, define the project review gates (go/no-go approval points in the project lifecycle) and the estimated approval date for each gate.</w:t>
      </w:r>
    </w:p>
    <w:p w14:paraId="42434A88" w14:textId="3AAFE21C" w:rsidR="008D2CBF" w:rsidRPr="000A64C7" w:rsidRDefault="008D2CBF" w:rsidP="008D2CBF">
      <w:pPr>
        <w:pStyle w:val="Instruction2"/>
      </w:pPr>
      <w:r w:rsidRPr="000A64C7">
        <w:t xml:space="preserve">Document each milestone, review gate, deliverable, and completion date in the table below.  These items should be in </w:t>
      </w:r>
      <w:proofErr w:type="gramStart"/>
      <w:r w:rsidRPr="000A64C7">
        <w:t>time line</w:t>
      </w:r>
      <w:proofErr w:type="gramEnd"/>
      <w:r w:rsidRPr="000A64C7">
        <w:t xml:space="preserve"> sequence and the dates should be consistent with the project schedule.  </w:t>
      </w:r>
      <w:r w:rsidR="0055374B" w:rsidRPr="000A64C7">
        <w:t xml:space="preserve">Refer to the “Review Gates” section in of the Deliverable Planning and Acceptance standard for a description of the standard review gates, </w:t>
      </w:r>
      <w:r w:rsidR="00D7098D" w:rsidRPr="000A64C7">
        <w:t xml:space="preserve">required </w:t>
      </w:r>
      <w:r w:rsidR="0055374B" w:rsidRPr="000A64C7">
        <w:t xml:space="preserve">deliverables, and required artifacts for projects, </w:t>
      </w:r>
      <w:r w:rsidRPr="000A64C7">
        <w:t xml:space="preserve">and </w:t>
      </w:r>
      <w:r w:rsidR="0055374B" w:rsidRPr="000A64C7">
        <w:t xml:space="preserve">alternatives </w:t>
      </w:r>
      <w:r w:rsidRPr="000A64C7">
        <w:t>for iterative development.</w:t>
      </w:r>
    </w:p>
    <w:p w14:paraId="2A8F25DD" w14:textId="77777777" w:rsidR="00B05319" w:rsidRPr="000A64C7" w:rsidRDefault="00B05319" w:rsidP="00B05319">
      <w:pPr>
        <w:pStyle w:val="BodyText2"/>
      </w:pPr>
      <w:r w:rsidRPr="000A64C7">
        <w:sym w:font="Symbol" w:char="F0DE"/>
      </w:r>
    </w:p>
    <w:tbl>
      <w:tblPr>
        <w:tblW w:w="9090"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6840"/>
        <w:gridCol w:w="2250"/>
      </w:tblGrid>
      <w:tr w:rsidR="00B05319" w:rsidRPr="000A64C7" w14:paraId="04070D27" w14:textId="77777777" w:rsidTr="003A0FB2">
        <w:trPr>
          <w:cantSplit/>
          <w:tblHeader/>
        </w:trPr>
        <w:tc>
          <w:tcPr>
            <w:tcW w:w="6840" w:type="dxa"/>
            <w:shd w:val="clear" w:color="auto" w:fill="BFBFBF" w:themeFill="background1" w:themeFillShade="BF"/>
            <w:vAlign w:val="center"/>
          </w:tcPr>
          <w:p w14:paraId="50AC5CAF" w14:textId="77777777" w:rsidR="00B05319" w:rsidRPr="000A64C7" w:rsidRDefault="00B05319" w:rsidP="003A0FB2">
            <w:pPr>
              <w:pStyle w:val="TableText10BC"/>
            </w:pPr>
            <w:r w:rsidRPr="000A64C7">
              <w:t>Major Milestone, Review Gate, or Deliverable</w:t>
            </w:r>
          </w:p>
        </w:tc>
        <w:tc>
          <w:tcPr>
            <w:tcW w:w="2250" w:type="dxa"/>
            <w:tcBorders>
              <w:bottom w:val="single" w:sz="6" w:space="0" w:color="999999"/>
            </w:tcBorders>
            <w:shd w:val="clear" w:color="auto" w:fill="BFBFBF" w:themeFill="background1" w:themeFillShade="BF"/>
            <w:vAlign w:val="center"/>
          </w:tcPr>
          <w:p w14:paraId="7F6C97C3" w14:textId="77777777" w:rsidR="00B05319" w:rsidRPr="000A64C7" w:rsidRDefault="00B05319" w:rsidP="003A0FB2">
            <w:pPr>
              <w:pStyle w:val="TableText10BC"/>
            </w:pPr>
            <w:r w:rsidRPr="000A64C7">
              <w:t>Planned Completion Date</w:t>
            </w:r>
          </w:p>
        </w:tc>
      </w:tr>
      <w:tr w:rsidR="00B05319" w:rsidRPr="000A64C7" w14:paraId="39E3CF0D" w14:textId="77777777" w:rsidTr="003A0FB2">
        <w:trPr>
          <w:cantSplit/>
          <w:tblHeader/>
        </w:trPr>
        <w:tc>
          <w:tcPr>
            <w:tcW w:w="6840" w:type="dxa"/>
            <w:shd w:val="clear" w:color="auto" w:fill="FFFFFF"/>
          </w:tcPr>
          <w:p w14:paraId="1D9047A5" w14:textId="77777777" w:rsidR="00B05319" w:rsidRPr="000A64C7" w:rsidRDefault="00B05319" w:rsidP="003A0FB2">
            <w:pPr>
              <w:pStyle w:val="TableText10L"/>
            </w:pPr>
          </w:p>
        </w:tc>
        <w:tc>
          <w:tcPr>
            <w:tcW w:w="2250" w:type="dxa"/>
            <w:shd w:val="clear" w:color="auto" w:fill="auto"/>
          </w:tcPr>
          <w:p w14:paraId="43193A71" w14:textId="77777777" w:rsidR="00B05319" w:rsidRPr="000A64C7" w:rsidRDefault="00B05319" w:rsidP="003A0FB2">
            <w:pPr>
              <w:pStyle w:val="TableText10L"/>
            </w:pPr>
          </w:p>
        </w:tc>
      </w:tr>
      <w:tr w:rsidR="00B05319" w:rsidRPr="000A64C7" w14:paraId="0B752218" w14:textId="77777777" w:rsidTr="003A0FB2">
        <w:trPr>
          <w:cantSplit/>
          <w:tblHeader/>
        </w:trPr>
        <w:tc>
          <w:tcPr>
            <w:tcW w:w="6840" w:type="dxa"/>
            <w:shd w:val="clear" w:color="auto" w:fill="FFFFFF"/>
          </w:tcPr>
          <w:p w14:paraId="738B02EE" w14:textId="77777777" w:rsidR="00B05319" w:rsidRPr="000A64C7" w:rsidRDefault="00B05319" w:rsidP="003A0FB2">
            <w:pPr>
              <w:pStyle w:val="TableText10L"/>
            </w:pPr>
          </w:p>
        </w:tc>
        <w:tc>
          <w:tcPr>
            <w:tcW w:w="2250" w:type="dxa"/>
            <w:shd w:val="clear" w:color="auto" w:fill="auto"/>
          </w:tcPr>
          <w:p w14:paraId="36FC632A" w14:textId="77777777" w:rsidR="00B05319" w:rsidRPr="000A64C7" w:rsidRDefault="00B05319" w:rsidP="003A0FB2">
            <w:pPr>
              <w:pStyle w:val="TableText10L"/>
            </w:pPr>
          </w:p>
        </w:tc>
      </w:tr>
      <w:tr w:rsidR="00B05319" w:rsidRPr="000A64C7" w14:paraId="69DE604F" w14:textId="77777777" w:rsidTr="003A0FB2">
        <w:trPr>
          <w:cantSplit/>
          <w:tblHeader/>
        </w:trPr>
        <w:tc>
          <w:tcPr>
            <w:tcW w:w="6840" w:type="dxa"/>
            <w:shd w:val="clear" w:color="auto" w:fill="FFFFFF"/>
          </w:tcPr>
          <w:p w14:paraId="27A9B269" w14:textId="77777777" w:rsidR="00B05319" w:rsidRPr="000A64C7" w:rsidRDefault="00B05319" w:rsidP="003A0FB2">
            <w:pPr>
              <w:pStyle w:val="TableText10L"/>
            </w:pPr>
          </w:p>
        </w:tc>
        <w:tc>
          <w:tcPr>
            <w:tcW w:w="2250" w:type="dxa"/>
            <w:shd w:val="clear" w:color="auto" w:fill="auto"/>
          </w:tcPr>
          <w:p w14:paraId="342E28C2" w14:textId="77777777" w:rsidR="00B05319" w:rsidRPr="000A64C7" w:rsidRDefault="00B05319" w:rsidP="003A0FB2">
            <w:pPr>
              <w:pStyle w:val="TableText10L"/>
            </w:pPr>
          </w:p>
        </w:tc>
      </w:tr>
      <w:tr w:rsidR="00B05319" w:rsidRPr="000A64C7" w14:paraId="6C90230B" w14:textId="77777777" w:rsidTr="003A0FB2">
        <w:trPr>
          <w:cantSplit/>
          <w:tblHeader/>
        </w:trPr>
        <w:tc>
          <w:tcPr>
            <w:tcW w:w="6840" w:type="dxa"/>
            <w:shd w:val="clear" w:color="auto" w:fill="FFFFFF"/>
          </w:tcPr>
          <w:p w14:paraId="13219BA1" w14:textId="77777777" w:rsidR="00B05319" w:rsidRPr="000A64C7" w:rsidRDefault="00B05319" w:rsidP="003A0FB2">
            <w:pPr>
              <w:pStyle w:val="TableText10L"/>
            </w:pPr>
          </w:p>
        </w:tc>
        <w:tc>
          <w:tcPr>
            <w:tcW w:w="2250" w:type="dxa"/>
            <w:shd w:val="clear" w:color="auto" w:fill="auto"/>
          </w:tcPr>
          <w:p w14:paraId="0B5C3CAB" w14:textId="77777777" w:rsidR="00B05319" w:rsidRPr="000A64C7" w:rsidRDefault="00B05319" w:rsidP="003A0FB2">
            <w:pPr>
              <w:pStyle w:val="TableText10L"/>
            </w:pPr>
          </w:p>
        </w:tc>
      </w:tr>
      <w:tr w:rsidR="00B05319" w:rsidRPr="000A64C7" w14:paraId="5C7ECAFD" w14:textId="77777777" w:rsidTr="003A0FB2">
        <w:trPr>
          <w:cantSplit/>
          <w:tblHeader/>
        </w:trPr>
        <w:tc>
          <w:tcPr>
            <w:tcW w:w="6840" w:type="dxa"/>
            <w:shd w:val="clear" w:color="auto" w:fill="FFFFFF"/>
          </w:tcPr>
          <w:p w14:paraId="709D3C4D" w14:textId="77777777" w:rsidR="00B05319" w:rsidRPr="000A64C7" w:rsidRDefault="00B05319" w:rsidP="003A0FB2">
            <w:pPr>
              <w:pStyle w:val="TableText10L"/>
            </w:pPr>
          </w:p>
        </w:tc>
        <w:tc>
          <w:tcPr>
            <w:tcW w:w="2250" w:type="dxa"/>
            <w:shd w:val="clear" w:color="auto" w:fill="auto"/>
          </w:tcPr>
          <w:p w14:paraId="5B1F57F9" w14:textId="77777777" w:rsidR="00B05319" w:rsidRPr="000A64C7" w:rsidRDefault="00B05319" w:rsidP="003A0FB2">
            <w:pPr>
              <w:pStyle w:val="TableText10L"/>
            </w:pPr>
          </w:p>
        </w:tc>
      </w:tr>
      <w:tr w:rsidR="00B05319" w:rsidRPr="000A64C7" w14:paraId="5716457E" w14:textId="77777777" w:rsidTr="003A0FB2">
        <w:trPr>
          <w:cantSplit/>
          <w:tblHeader/>
        </w:trPr>
        <w:tc>
          <w:tcPr>
            <w:tcW w:w="6840" w:type="dxa"/>
            <w:shd w:val="clear" w:color="auto" w:fill="FFFFFF"/>
          </w:tcPr>
          <w:p w14:paraId="073E3C75" w14:textId="77777777" w:rsidR="00B05319" w:rsidRPr="000A64C7" w:rsidRDefault="00B05319" w:rsidP="003A0FB2">
            <w:pPr>
              <w:pStyle w:val="TableText10L"/>
            </w:pPr>
          </w:p>
        </w:tc>
        <w:tc>
          <w:tcPr>
            <w:tcW w:w="2250" w:type="dxa"/>
            <w:shd w:val="clear" w:color="auto" w:fill="auto"/>
          </w:tcPr>
          <w:p w14:paraId="79A2013C" w14:textId="77777777" w:rsidR="00B05319" w:rsidRPr="000A64C7" w:rsidRDefault="00B05319" w:rsidP="003A0FB2">
            <w:pPr>
              <w:pStyle w:val="TableText10L"/>
            </w:pPr>
          </w:p>
        </w:tc>
      </w:tr>
      <w:tr w:rsidR="00B05319" w:rsidRPr="000A64C7" w14:paraId="4F271868" w14:textId="77777777" w:rsidTr="003A0FB2">
        <w:trPr>
          <w:cantSplit/>
          <w:tblHeader/>
        </w:trPr>
        <w:tc>
          <w:tcPr>
            <w:tcW w:w="6840" w:type="dxa"/>
            <w:shd w:val="clear" w:color="auto" w:fill="FFFFFF"/>
          </w:tcPr>
          <w:p w14:paraId="0C74E5CB" w14:textId="77777777" w:rsidR="00B05319" w:rsidRPr="000A64C7" w:rsidRDefault="00B05319" w:rsidP="003A0FB2">
            <w:pPr>
              <w:pStyle w:val="TableText10L"/>
            </w:pPr>
          </w:p>
        </w:tc>
        <w:tc>
          <w:tcPr>
            <w:tcW w:w="2250" w:type="dxa"/>
            <w:shd w:val="clear" w:color="auto" w:fill="auto"/>
          </w:tcPr>
          <w:p w14:paraId="7BA04940" w14:textId="77777777" w:rsidR="00B05319" w:rsidRPr="000A64C7" w:rsidRDefault="00B05319" w:rsidP="003A0FB2">
            <w:pPr>
              <w:pStyle w:val="TableText10L"/>
            </w:pPr>
          </w:p>
        </w:tc>
      </w:tr>
      <w:tr w:rsidR="00B05319" w:rsidRPr="000A64C7" w14:paraId="0FF4E8CF" w14:textId="77777777" w:rsidTr="003A0FB2">
        <w:trPr>
          <w:cantSplit/>
          <w:tblHeader/>
        </w:trPr>
        <w:tc>
          <w:tcPr>
            <w:tcW w:w="6840" w:type="dxa"/>
            <w:shd w:val="clear" w:color="auto" w:fill="FFFFFF"/>
          </w:tcPr>
          <w:p w14:paraId="29E026DF" w14:textId="77777777" w:rsidR="00B05319" w:rsidRPr="000A64C7" w:rsidRDefault="00B05319" w:rsidP="003A0FB2">
            <w:pPr>
              <w:pStyle w:val="TableText10L"/>
            </w:pPr>
          </w:p>
        </w:tc>
        <w:tc>
          <w:tcPr>
            <w:tcW w:w="2250" w:type="dxa"/>
            <w:shd w:val="clear" w:color="auto" w:fill="auto"/>
          </w:tcPr>
          <w:p w14:paraId="174011BB" w14:textId="77777777" w:rsidR="00B05319" w:rsidRPr="000A64C7" w:rsidRDefault="00B05319" w:rsidP="003A0FB2">
            <w:pPr>
              <w:pStyle w:val="TableText10L"/>
            </w:pPr>
          </w:p>
        </w:tc>
      </w:tr>
      <w:tr w:rsidR="0055374B" w:rsidRPr="000A64C7" w14:paraId="380CCA24" w14:textId="77777777" w:rsidTr="003A0FB2">
        <w:trPr>
          <w:cantSplit/>
          <w:tblHeader/>
        </w:trPr>
        <w:tc>
          <w:tcPr>
            <w:tcW w:w="6840" w:type="dxa"/>
            <w:shd w:val="clear" w:color="auto" w:fill="FFFFFF"/>
          </w:tcPr>
          <w:p w14:paraId="419417AE" w14:textId="77777777" w:rsidR="0055374B" w:rsidRPr="000A64C7" w:rsidRDefault="0055374B" w:rsidP="003A0FB2">
            <w:pPr>
              <w:pStyle w:val="TableText10L"/>
            </w:pPr>
          </w:p>
        </w:tc>
        <w:tc>
          <w:tcPr>
            <w:tcW w:w="2250" w:type="dxa"/>
            <w:shd w:val="clear" w:color="auto" w:fill="auto"/>
          </w:tcPr>
          <w:p w14:paraId="695D36D0" w14:textId="77777777" w:rsidR="0055374B" w:rsidRPr="000A64C7" w:rsidRDefault="0055374B" w:rsidP="003A0FB2">
            <w:pPr>
              <w:pStyle w:val="TableText10L"/>
            </w:pPr>
          </w:p>
        </w:tc>
      </w:tr>
      <w:tr w:rsidR="0055374B" w:rsidRPr="000A64C7" w14:paraId="7917DD70" w14:textId="77777777" w:rsidTr="003A0FB2">
        <w:trPr>
          <w:cantSplit/>
          <w:tblHeader/>
        </w:trPr>
        <w:tc>
          <w:tcPr>
            <w:tcW w:w="6840" w:type="dxa"/>
            <w:shd w:val="clear" w:color="auto" w:fill="FFFFFF"/>
          </w:tcPr>
          <w:p w14:paraId="5DB3953A" w14:textId="77777777" w:rsidR="0055374B" w:rsidRPr="000A64C7" w:rsidRDefault="0055374B" w:rsidP="003A0FB2">
            <w:pPr>
              <w:pStyle w:val="TableText10L"/>
            </w:pPr>
          </w:p>
        </w:tc>
        <w:tc>
          <w:tcPr>
            <w:tcW w:w="2250" w:type="dxa"/>
            <w:shd w:val="clear" w:color="auto" w:fill="auto"/>
          </w:tcPr>
          <w:p w14:paraId="4D70BD38" w14:textId="77777777" w:rsidR="0055374B" w:rsidRPr="000A64C7" w:rsidRDefault="0055374B" w:rsidP="003A0FB2">
            <w:pPr>
              <w:pStyle w:val="TableText10L"/>
            </w:pPr>
          </w:p>
        </w:tc>
      </w:tr>
      <w:tr w:rsidR="0055374B" w:rsidRPr="000A64C7" w14:paraId="733DBD28" w14:textId="77777777" w:rsidTr="003A0FB2">
        <w:trPr>
          <w:cantSplit/>
          <w:tblHeader/>
        </w:trPr>
        <w:tc>
          <w:tcPr>
            <w:tcW w:w="6840" w:type="dxa"/>
            <w:shd w:val="clear" w:color="auto" w:fill="FFFFFF"/>
          </w:tcPr>
          <w:p w14:paraId="2397188F" w14:textId="77777777" w:rsidR="0055374B" w:rsidRPr="000A64C7" w:rsidRDefault="0055374B" w:rsidP="003A0FB2">
            <w:pPr>
              <w:pStyle w:val="TableText10L"/>
            </w:pPr>
          </w:p>
        </w:tc>
        <w:tc>
          <w:tcPr>
            <w:tcW w:w="2250" w:type="dxa"/>
            <w:shd w:val="clear" w:color="auto" w:fill="auto"/>
          </w:tcPr>
          <w:p w14:paraId="7695FDFD" w14:textId="77777777" w:rsidR="0055374B" w:rsidRPr="000A64C7" w:rsidRDefault="0055374B" w:rsidP="003A0FB2">
            <w:pPr>
              <w:pStyle w:val="TableText10L"/>
            </w:pPr>
          </w:p>
        </w:tc>
      </w:tr>
      <w:tr w:rsidR="00B05319" w:rsidRPr="000A64C7" w14:paraId="566FEB68" w14:textId="77777777" w:rsidTr="003A0FB2">
        <w:trPr>
          <w:cantSplit/>
          <w:tblHeader/>
        </w:trPr>
        <w:tc>
          <w:tcPr>
            <w:tcW w:w="6840" w:type="dxa"/>
            <w:shd w:val="clear" w:color="auto" w:fill="FFFFFF"/>
          </w:tcPr>
          <w:p w14:paraId="228E9740" w14:textId="77777777" w:rsidR="00B05319" w:rsidRPr="000A64C7" w:rsidRDefault="00B05319" w:rsidP="003A0FB2">
            <w:pPr>
              <w:pStyle w:val="TableText10L"/>
            </w:pPr>
          </w:p>
        </w:tc>
        <w:tc>
          <w:tcPr>
            <w:tcW w:w="2250" w:type="dxa"/>
            <w:shd w:val="clear" w:color="auto" w:fill="auto"/>
          </w:tcPr>
          <w:p w14:paraId="534D457F" w14:textId="77777777" w:rsidR="00B05319" w:rsidRPr="000A64C7" w:rsidRDefault="00B05319" w:rsidP="003A0FB2">
            <w:pPr>
              <w:pStyle w:val="TableText10L"/>
            </w:pPr>
          </w:p>
        </w:tc>
      </w:tr>
      <w:tr w:rsidR="00B05319" w:rsidRPr="000A64C7" w14:paraId="2B22A601" w14:textId="77777777" w:rsidTr="003A0FB2">
        <w:trPr>
          <w:cantSplit/>
          <w:tblHeader/>
        </w:trPr>
        <w:tc>
          <w:tcPr>
            <w:tcW w:w="6840" w:type="dxa"/>
            <w:shd w:val="clear" w:color="auto" w:fill="FFFFFF"/>
          </w:tcPr>
          <w:p w14:paraId="1EA6DF8E" w14:textId="77777777" w:rsidR="00B05319" w:rsidRPr="000A64C7" w:rsidRDefault="00B05319" w:rsidP="003A0FB2">
            <w:pPr>
              <w:pStyle w:val="TableText10L"/>
            </w:pPr>
          </w:p>
        </w:tc>
        <w:tc>
          <w:tcPr>
            <w:tcW w:w="2250" w:type="dxa"/>
            <w:shd w:val="clear" w:color="auto" w:fill="auto"/>
          </w:tcPr>
          <w:p w14:paraId="02DB1E36" w14:textId="77777777" w:rsidR="00B05319" w:rsidRPr="000A64C7" w:rsidRDefault="00B05319" w:rsidP="003A0FB2">
            <w:pPr>
              <w:pStyle w:val="TableText10L"/>
            </w:pPr>
          </w:p>
        </w:tc>
      </w:tr>
      <w:tr w:rsidR="00B05319" w:rsidRPr="000A64C7" w14:paraId="7A518B5A" w14:textId="77777777" w:rsidTr="003A0FB2">
        <w:trPr>
          <w:cantSplit/>
          <w:tblHeader/>
        </w:trPr>
        <w:tc>
          <w:tcPr>
            <w:tcW w:w="6840" w:type="dxa"/>
            <w:shd w:val="clear" w:color="auto" w:fill="FFFFFF"/>
          </w:tcPr>
          <w:p w14:paraId="6B474A88" w14:textId="77777777" w:rsidR="00B05319" w:rsidRPr="000A64C7" w:rsidRDefault="00B05319" w:rsidP="003A0FB2">
            <w:pPr>
              <w:pStyle w:val="TableText10L"/>
            </w:pPr>
          </w:p>
        </w:tc>
        <w:tc>
          <w:tcPr>
            <w:tcW w:w="2250" w:type="dxa"/>
            <w:shd w:val="clear" w:color="auto" w:fill="auto"/>
          </w:tcPr>
          <w:p w14:paraId="29032FE7" w14:textId="77777777" w:rsidR="00B05319" w:rsidRPr="000A64C7" w:rsidRDefault="00B05319" w:rsidP="003A0FB2">
            <w:pPr>
              <w:pStyle w:val="TableText10L"/>
            </w:pPr>
          </w:p>
        </w:tc>
      </w:tr>
      <w:tr w:rsidR="00B05319" w:rsidRPr="000A64C7" w14:paraId="7E7AC2C0" w14:textId="77777777" w:rsidTr="003A0FB2">
        <w:trPr>
          <w:cantSplit/>
          <w:tblHeader/>
        </w:trPr>
        <w:tc>
          <w:tcPr>
            <w:tcW w:w="6840" w:type="dxa"/>
            <w:shd w:val="clear" w:color="auto" w:fill="FFFFFF"/>
          </w:tcPr>
          <w:p w14:paraId="255C051E" w14:textId="77777777" w:rsidR="00B05319" w:rsidRPr="000A64C7" w:rsidRDefault="00B05319" w:rsidP="003A0FB2">
            <w:pPr>
              <w:pStyle w:val="TableText10L"/>
            </w:pPr>
          </w:p>
        </w:tc>
        <w:tc>
          <w:tcPr>
            <w:tcW w:w="2250" w:type="dxa"/>
            <w:shd w:val="clear" w:color="auto" w:fill="auto"/>
          </w:tcPr>
          <w:p w14:paraId="563D0878" w14:textId="77777777" w:rsidR="00B05319" w:rsidRPr="000A64C7" w:rsidRDefault="00B05319" w:rsidP="003A0FB2">
            <w:pPr>
              <w:pStyle w:val="TableText10L"/>
            </w:pPr>
          </w:p>
        </w:tc>
      </w:tr>
    </w:tbl>
    <w:p w14:paraId="468E33D0" w14:textId="77777777" w:rsidR="0055374B" w:rsidRPr="000A64C7" w:rsidRDefault="0055374B" w:rsidP="0055374B">
      <w:pPr>
        <w:pStyle w:val="Body2"/>
      </w:pPr>
      <w:bookmarkStart w:id="27" w:name="_Toc108439913"/>
      <w:bookmarkStart w:id="28" w:name="_Toc108699475"/>
      <w:bookmarkStart w:id="29" w:name="_Toc249246267"/>
      <w:bookmarkEnd w:id="25"/>
    </w:p>
    <w:p w14:paraId="58669A56" w14:textId="77777777" w:rsidR="0055374B" w:rsidRPr="000A64C7" w:rsidRDefault="0055374B">
      <w:pPr>
        <w:rPr>
          <w:rFonts w:ascii="Arial" w:hAnsi="Arial" w:cs="Arial"/>
          <w:sz w:val="22"/>
          <w:szCs w:val="22"/>
          <w:lang w:val="en-US"/>
        </w:rPr>
      </w:pPr>
      <w:r w:rsidRPr="000A64C7">
        <w:br w:type="page"/>
      </w:r>
    </w:p>
    <w:p w14:paraId="733BC508" w14:textId="77777777" w:rsidR="00B05319" w:rsidRPr="000A64C7" w:rsidRDefault="00B05319" w:rsidP="00B05319">
      <w:pPr>
        <w:pStyle w:val="Heading2"/>
        <w:spacing w:before="180"/>
      </w:pPr>
      <w:bookmarkStart w:id="30" w:name="_Toc46915446"/>
      <w:r w:rsidRPr="000A64C7">
        <w:lastRenderedPageBreak/>
        <w:t>Project Cost</w:t>
      </w:r>
      <w:bookmarkEnd w:id="27"/>
      <w:bookmarkEnd w:id="28"/>
      <w:bookmarkEnd w:id="29"/>
      <w:bookmarkEnd w:id="30"/>
    </w:p>
    <w:p w14:paraId="5702C468" w14:textId="77777777" w:rsidR="008D2CBF" w:rsidRPr="000A64C7" w:rsidRDefault="008D2CBF" w:rsidP="008D2CBF">
      <w:pPr>
        <w:pStyle w:val="Instruction2"/>
        <w:rPr>
          <w:lang w:eastAsia="de-DE"/>
        </w:rPr>
      </w:pPr>
      <w:r w:rsidRPr="000A64C7">
        <w:rPr>
          <w:lang w:eastAsia="de-DE"/>
        </w:rPr>
        <w:t>Using the project estimates of effort and schedule</w:t>
      </w:r>
      <w:r w:rsidR="009B463F" w:rsidRPr="000A64C7">
        <w:rPr>
          <w:lang w:eastAsia="de-DE"/>
        </w:rPr>
        <w:t xml:space="preserve"> (below)</w:t>
      </w:r>
      <w:r w:rsidRPr="000A64C7">
        <w:rPr>
          <w:lang w:eastAsia="de-DE"/>
        </w:rPr>
        <w:t>, define the cost of tasks, activities, milestones, and deliverables; and then define the total cost of the project.</w:t>
      </w:r>
    </w:p>
    <w:p w14:paraId="2035B767" w14:textId="77777777" w:rsidR="00B05319" w:rsidRPr="000A64C7" w:rsidRDefault="00B05319" w:rsidP="00CC7BBC">
      <w:pPr>
        <w:pStyle w:val="Heading3"/>
      </w:pPr>
      <w:r w:rsidRPr="000A64C7">
        <w:t>Total Project Cost</w:t>
      </w:r>
    </w:p>
    <w:p w14:paraId="47C9BA4B" w14:textId="77777777" w:rsidR="00B05319" w:rsidRPr="000A64C7" w:rsidRDefault="00B05319" w:rsidP="00B05319">
      <w:pPr>
        <w:pStyle w:val="Instruction3"/>
      </w:pPr>
      <w:r w:rsidRPr="000A64C7">
        <w:t>Provide the total cost of the project and any explanations needed to clarify the total cost.</w:t>
      </w:r>
    </w:p>
    <w:p w14:paraId="20FC9ADA" w14:textId="77777777" w:rsidR="00B05319" w:rsidRPr="000A64C7" w:rsidRDefault="00B05319" w:rsidP="00B05319">
      <w:pPr>
        <w:pStyle w:val="BodyText3"/>
      </w:pPr>
      <w:r w:rsidRPr="000A64C7">
        <w:sym w:font="Symbol" w:char="F0DE"/>
      </w:r>
    </w:p>
    <w:p w14:paraId="15CD5B3D" w14:textId="77777777" w:rsidR="00B05319" w:rsidRPr="000A64C7" w:rsidRDefault="00B05319" w:rsidP="00CC7BBC">
      <w:pPr>
        <w:pStyle w:val="Heading3"/>
      </w:pPr>
      <w:r w:rsidRPr="000A64C7">
        <w:t>Cost Breakdown</w:t>
      </w:r>
    </w:p>
    <w:p w14:paraId="0231F5ED" w14:textId="77777777" w:rsidR="00B05319" w:rsidRPr="000A64C7" w:rsidRDefault="00B05319" w:rsidP="00B05319">
      <w:pPr>
        <w:pStyle w:val="Instruction3"/>
      </w:pPr>
      <w:r w:rsidRPr="000A64C7">
        <w:t>Provide the one or more cost breakdowns structures as required by the Request for Proposal</w:t>
      </w:r>
      <w:r w:rsidR="00847F60" w:rsidRPr="000A64C7">
        <w:t xml:space="preserve"> or equivalent document.</w:t>
      </w:r>
      <w:r w:rsidRPr="000A64C7">
        <w:t xml:space="preserve"> For </w:t>
      </w:r>
      <w:proofErr w:type="gramStart"/>
      <w:r w:rsidRPr="000A64C7">
        <w:t>example</w:t>
      </w:r>
      <w:proofErr w:type="gramEnd"/>
      <w:r w:rsidRPr="000A64C7">
        <w:t xml:space="preserve"> the following table is used to breakdown the total project costs by deliverables and milestones.</w:t>
      </w:r>
    </w:p>
    <w:p w14:paraId="51B43281" w14:textId="77777777" w:rsidR="00B05319" w:rsidRPr="000A64C7" w:rsidRDefault="00B05319" w:rsidP="00B05319">
      <w:pPr>
        <w:pStyle w:val="BodyText3"/>
      </w:pPr>
      <w:r w:rsidRPr="000A64C7">
        <w:sym w:font="Symbol" w:char="F0DE"/>
      </w:r>
    </w:p>
    <w:tbl>
      <w:tblPr>
        <w:tblW w:w="8424"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132"/>
        <w:gridCol w:w="1238"/>
        <w:gridCol w:w="1238"/>
        <w:gridCol w:w="816"/>
      </w:tblGrid>
      <w:tr w:rsidR="00B05319" w:rsidRPr="000A64C7" w14:paraId="2DD34BEC" w14:textId="77777777" w:rsidTr="003A0FB2">
        <w:trPr>
          <w:cantSplit/>
          <w:tblHeader/>
        </w:trPr>
        <w:tc>
          <w:tcPr>
            <w:tcW w:w="5132" w:type="dxa"/>
            <w:tcBorders>
              <w:bottom w:val="single" w:sz="6" w:space="0" w:color="999999"/>
            </w:tcBorders>
            <w:shd w:val="clear" w:color="auto" w:fill="BFBFBF" w:themeFill="background1" w:themeFillShade="BF"/>
            <w:vAlign w:val="center"/>
          </w:tcPr>
          <w:p w14:paraId="09025B8E" w14:textId="77777777" w:rsidR="00B05319" w:rsidRPr="000A64C7" w:rsidRDefault="00B05319" w:rsidP="003A0FB2">
            <w:pPr>
              <w:pStyle w:val="TableText10BC"/>
            </w:pPr>
            <w:r w:rsidRPr="000A64C7">
              <w:t>Deliverable/Milestone</w:t>
            </w:r>
          </w:p>
        </w:tc>
        <w:tc>
          <w:tcPr>
            <w:tcW w:w="1238" w:type="dxa"/>
            <w:tcBorders>
              <w:bottom w:val="single" w:sz="6" w:space="0" w:color="999999"/>
            </w:tcBorders>
            <w:shd w:val="clear" w:color="auto" w:fill="BFBFBF" w:themeFill="background1" w:themeFillShade="BF"/>
            <w:vAlign w:val="center"/>
          </w:tcPr>
          <w:p w14:paraId="3A7F1527" w14:textId="77777777" w:rsidR="00B05319" w:rsidRPr="000A64C7" w:rsidRDefault="00B05319" w:rsidP="003A0FB2">
            <w:pPr>
              <w:pStyle w:val="TableText10BC"/>
            </w:pPr>
            <w:r w:rsidRPr="000A64C7">
              <w:t>Delivery Date</w:t>
            </w:r>
          </w:p>
        </w:tc>
        <w:tc>
          <w:tcPr>
            <w:tcW w:w="1238" w:type="dxa"/>
            <w:tcBorders>
              <w:bottom w:val="single" w:sz="6" w:space="0" w:color="999999"/>
            </w:tcBorders>
            <w:shd w:val="clear" w:color="auto" w:fill="BFBFBF" w:themeFill="background1" w:themeFillShade="BF"/>
            <w:vAlign w:val="center"/>
          </w:tcPr>
          <w:p w14:paraId="385B4658" w14:textId="77777777" w:rsidR="00B05319" w:rsidRPr="000A64C7" w:rsidRDefault="00B05319" w:rsidP="003A0FB2">
            <w:pPr>
              <w:pStyle w:val="TableText10BC"/>
            </w:pPr>
            <w:r w:rsidRPr="000A64C7">
              <w:t>Cost</w:t>
            </w:r>
          </w:p>
        </w:tc>
        <w:tc>
          <w:tcPr>
            <w:tcW w:w="816" w:type="dxa"/>
            <w:tcBorders>
              <w:bottom w:val="single" w:sz="6" w:space="0" w:color="999999"/>
            </w:tcBorders>
            <w:shd w:val="clear" w:color="auto" w:fill="BFBFBF" w:themeFill="background1" w:themeFillShade="BF"/>
            <w:tcMar>
              <w:left w:w="58" w:type="dxa"/>
              <w:right w:w="58" w:type="dxa"/>
            </w:tcMar>
            <w:vAlign w:val="center"/>
          </w:tcPr>
          <w:p w14:paraId="20A67B42" w14:textId="77777777" w:rsidR="00B05319" w:rsidRPr="000A64C7" w:rsidRDefault="00B05319" w:rsidP="003A0FB2">
            <w:pPr>
              <w:pStyle w:val="TableText10BC"/>
            </w:pPr>
            <w:r w:rsidRPr="000A64C7">
              <w:t xml:space="preserve">% </w:t>
            </w:r>
            <w:proofErr w:type="gramStart"/>
            <w:r w:rsidRPr="000A64C7">
              <w:t>of</w:t>
            </w:r>
            <w:proofErr w:type="gramEnd"/>
            <w:r w:rsidRPr="000A64C7">
              <w:t xml:space="preserve"> Total</w:t>
            </w:r>
          </w:p>
        </w:tc>
      </w:tr>
      <w:tr w:rsidR="00B05319" w:rsidRPr="000A64C7" w14:paraId="6DB27290" w14:textId="77777777" w:rsidTr="003A0FB2">
        <w:trPr>
          <w:cantSplit/>
          <w:tblHeader/>
        </w:trPr>
        <w:tc>
          <w:tcPr>
            <w:tcW w:w="5132" w:type="dxa"/>
            <w:shd w:val="clear" w:color="auto" w:fill="auto"/>
          </w:tcPr>
          <w:p w14:paraId="1E147860" w14:textId="77777777" w:rsidR="00B05319" w:rsidRPr="000A64C7" w:rsidRDefault="00B05319" w:rsidP="003A0FB2">
            <w:pPr>
              <w:pStyle w:val="TableHeading10L"/>
            </w:pPr>
          </w:p>
        </w:tc>
        <w:tc>
          <w:tcPr>
            <w:tcW w:w="1238" w:type="dxa"/>
          </w:tcPr>
          <w:p w14:paraId="125AB3F9" w14:textId="77777777" w:rsidR="00B05319" w:rsidRPr="000A64C7" w:rsidRDefault="00B05319" w:rsidP="003A0FB2">
            <w:pPr>
              <w:pStyle w:val="TableText9C"/>
            </w:pPr>
          </w:p>
        </w:tc>
        <w:tc>
          <w:tcPr>
            <w:tcW w:w="1238" w:type="dxa"/>
            <w:shd w:val="clear" w:color="auto" w:fill="auto"/>
          </w:tcPr>
          <w:p w14:paraId="3CB71AAB" w14:textId="77777777" w:rsidR="00B05319" w:rsidRPr="000A64C7" w:rsidRDefault="00B05319" w:rsidP="003A0FB2">
            <w:pPr>
              <w:pStyle w:val="TableText10R"/>
            </w:pPr>
          </w:p>
        </w:tc>
        <w:tc>
          <w:tcPr>
            <w:tcW w:w="816" w:type="dxa"/>
            <w:shd w:val="clear" w:color="auto" w:fill="auto"/>
            <w:tcMar>
              <w:left w:w="58" w:type="dxa"/>
              <w:right w:w="58" w:type="dxa"/>
            </w:tcMar>
          </w:tcPr>
          <w:p w14:paraId="5786E956" w14:textId="77777777" w:rsidR="00B05319" w:rsidRPr="000A64C7" w:rsidRDefault="00B05319" w:rsidP="003A0FB2">
            <w:pPr>
              <w:pStyle w:val="TableText10R"/>
            </w:pPr>
          </w:p>
        </w:tc>
      </w:tr>
      <w:tr w:rsidR="00B05319" w:rsidRPr="000A64C7" w14:paraId="178EB82A" w14:textId="77777777" w:rsidTr="003A0FB2">
        <w:trPr>
          <w:cantSplit/>
          <w:tblHeader/>
        </w:trPr>
        <w:tc>
          <w:tcPr>
            <w:tcW w:w="5132" w:type="dxa"/>
            <w:shd w:val="clear" w:color="auto" w:fill="auto"/>
          </w:tcPr>
          <w:p w14:paraId="71E1F4D9" w14:textId="77777777" w:rsidR="00B05319" w:rsidRPr="000A64C7" w:rsidRDefault="00B05319" w:rsidP="003A0FB2">
            <w:pPr>
              <w:pStyle w:val="TableHeading10L"/>
            </w:pPr>
          </w:p>
        </w:tc>
        <w:tc>
          <w:tcPr>
            <w:tcW w:w="1238" w:type="dxa"/>
          </w:tcPr>
          <w:p w14:paraId="047B1076" w14:textId="77777777" w:rsidR="00B05319" w:rsidRPr="000A64C7" w:rsidRDefault="00B05319" w:rsidP="003A0FB2">
            <w:pPr>
              <w:pStyle w:val="TableText9C"/>
            </w:pPr>
          </w:p>
        </w:tc>
        <w:tc>
          <w:tcPr>
            <w:tcW w:w="1238" w:type="dxa"/>
            <w:shd w:val="clear" w:color="auto" w:fill="auto"/>
          </w:tcPr>
          <w:p w14:paraId="00333A70" w14:textId="77777777" w:rsidR="00B05319" w:rsidRPr="000A64C7" w:rsidRDefault="00B05319" w:rsidP="003A0FB2">
            <w:pPr>
              <w:pStyle w:val="TableText10R"/>
            </w:pPr>
          </w:p>
        </w:tc>
        <w:tc>
          <w:tcPr>
            <w:tcW w:w="816" w:type="dxa"/>
            <w:shd w:val="clear" w:color="auto" w:fill="auto"/>
            <w:tcMar>
              <w:left w:w="58" w:type="dxa"/>
              <w:right w:w="58" w:type="dxa"/>
            </w:tcMar>
          </w:tcPr>
          <w:p w14:paraId="48559DAC" w14:textId="77777777" w:rsidR="00B05319" w:rsidRPr="000A64C7" w:rsidRDefault="00B05319" w:rsidP="003A0FB2">
            <w:pPr>
              <w:pStyle w:val="TableText10R"/>
            </w:pPr>
          </w:p>
        </w:tc>
      </w:tr>
      <w:tr w:rsidR="00B05319" w:rsidRPr="000A64C7" w14:paraId="11EAF13F" w14:textId="77777777" w:rsidTr="003A0FB2">
        <w:trPr>
          <w:cantSplit/>
          <w:tblHeader/>
        </w:trPr>
        <w:tc>
          <w:tcPr>
            <w:tcW w:w="5132" w:type="dxa"/>
            <w:shd w:val="clear" w:color="auto" w:fill="auto"/>
          </w:tcPr>
          <w:p w14:paraId="593BDB9A" w14:textId="77777777" w:rsidR="00B05319" w:rsidRPr="000A64C7" w:rsidRDefault="00B05319" w:rsidP="003A0FB2">
            <w:pPr>
              <w:pStyle w:val="TableHeading10L"/>
            </w:pPr>
          </w:p>
        </w:tc>
        <w:tc>
          <w:tcPr>
            <w:tcW w:w="1238" w:type="dxa"/>
          </w:tcPr>
          <w:p w14:paraId="6864938F" w14:textId="77777777" w:rsidR="00B05319" w:rsidRPr="000A64C7" w:rsidRDefault="00B05319" w:rsidP="003A0FB2">
            <w:pPr>
              <w:pStyle w:val="TableText9C"/>
            </w:pPr>
          </w:p>
        </w:tc>
        <w:tc>
          <w:tcPr>
            <w:tcW w:w="1238" w:type="dxa"/>
            <w:shd w:val="clear" w:color="auto" w:fill="auto"/>
          </w:tcPr>
          <w:p w14:paraId="757DD560" w14:textId="77777777" w:rsidR="00B05319" w:rsidRPr="000A64C7" w:rsidRDefault="00B05319" w:rsidP="003A0FB2">
            <w:pPr>
              <w:pStyle w:val="TableText10R"/>
            </w:pPr>
          </w:p>
        </w:tc>
        <w:tc>
          <w:tcPr>
            <w:tcW w:w="816" w:type="dxa"/>
            <w:shd w:val="clear" w:color="auto" w:fill="auto"/>
            <w:tcMar>
              <w:left w:w="58" w:type="dxa"/>
              <w:right w:w="58" w:type="dxa"/>
            </w:tcMar>
          </w:tcPr>
          <w:p w14:paraId="776FAA73" w14:textId="77777777" w:rsidR="00B05319" w:rsidRPr="000A64C7" w:rsidRDefault="00B05319" w:rsidP="003A0FB2">
            <w:pPr>
              <w:pStyle w:val="TableText10R"/>
            </w:pPr>
          </w:p>
        </w:tc>
      </w:tr>
      <w:tr w:rsidR="00B05319" w:rsidRPr="000A64C7" w14:paraId="54BFD3A6" w14:textId="77777777" w:rsidTr="003A0FB2">
        <w:trPr>
          <w:cantSplit/>
          <w:tblHeader/>
        </w:trPr>
        <w:tc>
          <w:tcPr>
            <w:tcW w:w="5132" w:type="dxa"/>
            <w:shd w:val="clear" w:color="auto" w:fill="auto"/>
          </w:tcPr>
          <w:p w14:paraId="7D35ADEA" w14:textId="77777777" w:rsidR="00B05319" w:rsidRPr="000A64C7" w:rsidRDefault="00B05319" w:rsidP="003A0FB2">
            <w:pPr>
              <w:pStyle w:val="TableText9L"/>
            </w:pPr>
          </w:p>
        </w:tc>
        <w:tc>
          <w:tcPr>
            <w:tcW w:w="1238" w:type="dxa"/>
          </w:tcPr>
          <w:p w14:paraId="0F5DD469" w14:textId="77777777" w:rsidR="00B05319" w:rsidRPr="000A64C7" w:rsidRDefault="00B05319" w:rsidP="003A0FB2">
            <w:pPr>
              <w:pStyle w:val="TableText9C"/>
            </w:pPr>
          </w:p>
        </w:tc>
        <w:tc>
          <w:tcPr>
            <w:tcW w:w="1238" w:type="dxa"/>
            <w:shd w:val="clear" w:color="auto" w:fill="auto"/>
          </w:tcPr>
          <w:p w14:paraId="1DAA70ED" w14:textId="77777777" w:rsidR="00B05319" w:rsidRPr="000A64C7" w:rsidRDefault="00B05319" w:rsidP="003A0FB2">
            <w:pPr>
              <w:pStyle w:val="TableText9R"/>
            </w:pPr>
          </w:p>
        </w:tc>
        <w:tc>
          <w:tcPr>
            <w:tcW w:w="816" w:type="dxa"/>
            <w:shd w:val="clear" w:color="auto" w:fill="auto"/>
            <w:tcMar>
              <w:left w:w="58" w:type="dxa"/>
              <w:right w:w="58" w:type="dxa"/>
            </w:tcMar>
          </w:tcPr>
          <w:p w14:paraId="2EBAF117" w14:textId="77777777" w:rsidR="00B05319" w:rsidRPr="000A64C7" w:rsidRDefault="00B05319" w:rsidP="003A0FB2">
            <w:pPr>
              <w:pStyle w:val="TableText9R"/>
            </w:pPr>
          </w:p>
        </w:tc>
      </w:tr>
      <w:tr w:rsidR="00B05319" w:rsidRPr="000A64C7" w14:paraId="1AE56938" w14:textId="77777777" w:rsidTr="003A0FB2">
        <w:trPr>
          <w:cantSplit/>
          <w:tblHeader/>
        </w:trPr>
        <w:tc>
          <w:tcPr>
            <w:tcW w:w="5132" w:type="dxa"/>
            <w:shd w:val="clear" w:color="auto" w:fill="auto"/>
          </w:tcPr>
          <w:p w14:paraId="5E276E68" w14:textId="77777777" w:rsidR="00B05319" w:rsidRPr="000A64C7" w:rsidRDefault="00B05319" w:rsidP="003A0FB2">
            <w:pPr>
              <w:pStyle w:val="TableText9L"/>
            </w:pPr>
          </w:p>
        </w:tc>
        <w:tc>
          <w:tcPr>
            <w:tcW w:w="1238" w:type="dxa"/>
          </w:tcPr>
          <w:p w14:paraId="29C36339" w14:textId="77777777" w:rsidR="00B05319" w:rsidRPr="000A64C7" w:rsidRDefault="00B05319" w:rsidP="003A0FB2">
            <w:pPr>
              <w:pStyle w:val="TableText9C"/>
            </w:pPr>
          </w:p>
        </w:tc>
        <w:tc>
          <w:tcPr>
            <w:tcW w:w="1238" w:type="dxa"/>
            <w:shd w:val="clear" w:color="auto" w:fill="auto"/>
          </w:tcPr>
          <w:p w14:paraId="47C25A92" w14:textId="77777777" w:rsidR="00B05319" w:rsidRPr="000A64C7" w:rsidRDefault="00B05319" w:rsidP="003A0FB2">
            <w:pPr>
              <w:pStyle w:val="TableText9R"/>
            </w:pPr>
          </w:p>
        </w:tc>
        <w:tc>
          <w:tcPr>
            <w:tcW w:w="816" w:type="dxa"/>
            <w:shd w:val="clear" w:color="auto" w:fill="auto"/>
            <w:tcMar>
              <w:left w:w="58" w:type="dxa"/>
              <w:right w:w="58" w:type="dxa"/>
            </w:tcMar>
          </w:tcPr>
          <w:p w14:paraId="06197D37" w14:textId="77777777" w:rsidR="00B05319" w:rsidRPr="000A64C7" w:rsidRDefault="00B05319" w:rsidP="003A0FB2">
            <w:pPr>
              <w:pStyle w:val="TableText9R"/>
            </w:pPr>
          </w:p>
        </w:tc>
      </w:tr>
      <w:tr w:rsidR="00B05319" w:rsidRPr="000A64C7" w14:paraId="75E2EFAB" w14:textId="77777777" w:rsidTr="003A0FB2">
        <w:trPr>
          <w:cantSplit/>
          <w:tblHeader/>
        </w:trPr>
        <w:tc>
          <w:tcPr>
            <w:tcW w:w="5132" w:type="dxa"/>
            <w:shd w:val="clear" w:color="auto" w:fill="auto"/>
          </w:tcPr>
          <w:p w14:paraId="6E0252B2" w14:textId="77777777" w:rsidR="00B05319" w:rsidRPr="000A64C7" w:rsidRDefault="00B05319" w:rsidP="003A0FB2">
            <w:pPr>
              <w:pStyle w:val="TableText9L"/>
            </w:pPr>
          </w:p>
        </w:tc>
        <w:tc>
          <w:tcPr>
            <w:tcW w:w="1238" w:type="dxa"/>
            <w:tcBorders>
              <w:bottom w:val="single" w:sz="6" w:space="0" w:color="999999"/>
            </w:tcBorders>
          </w:tcPr>
          <w:p w14:paraId="6A2B7032" w14:textId="77777777" w:rsidR="00B05319" w:rsidRPr="000A64C7" w:rsidRDefault="00B05319" w:rsidP="003A0FB2">
            <w:pPr>
              <w:pStyle w:val="TableText9C"/>
            </w:pPr>
          </w:p>
        </w:tc>
        <w:tc>
          <w:tcPr>
            <w:tcW w:w="1238" w:type="dxa"/>
            <w:shd w:val="clear" w:color="auto" w:fill="auto"/>
          </w:tcPr>
          <w:p w14:paraId="1F7C1FFC" w14:textId="77777777" w:rsidR="00B05319" w:rsidRPr="000A64C7" w:rsidRDefault="00B05319" w:rsidP="003A0FB2">
            <w:pPr>
              <w:pStyle w:val="TableText9R"/>
            </w:pPr>
          </w:p>
        </w:tc>
        <w:tc>
          <w:tcPr>
            <w:tcW w:w="816" w:type="dxa"/>
            <w:shd w:val="clear" w:color="auto" w:fill="auto"/>
            <w:tcMar>
              <w:left w:w="58" w:type="dxa"/>
              <w:right w:w="58" w:type="dxa"/>
            </w:tcMar>
          </w:tcPr>
          <w:p w14:paraId="77E3B6A6" w14:textId="77777777" w:rsidR="00B05319" w:rsidRPr="000A64C7" w:rsidRDefault="00B05319" w:rsidP="003A0FB2">
            <w:pPr>
              <w:pStyle w:val="TableText9R"/>
            </w:pPr>
          </w:p>
        </w:tc>
      </w:tr>
      <w:tr w:rsidR="00B05319" w:rsidRPr="000A64C7" w14:paraId="3C9A7374" w14:textId="77777777" w:rsidTr="003A0FB2">
        <w:trPr>
          <w:cantSplit/>
          <w:tblHeader/>
        </w:trPr>
        <w:tc>
          <w:tcPr>
            <w:tcW w:w="5132" w:type="dxa"/>
            <w:shd w:val="clear" w:color="auto" w:fill="auto"/>
          </w:tcPr>
          <w:p w14:paraId="1E116C95" w14:textId="77777777" w:rsidR="00B05319" w:rsidRPr="000A64C7" w:rsidRDefault="00B05319" w:rsidP="003A0FB2">
            <w:pPr>
              <w:pStyle w:val="TableText10BL"/>
            </w:pPr>
            <w:r w:rsidRPr="000A64C7">
              <w:t>Total Project Cost</w:t>
            </w:r>
          </w:p>
        </w:tc>
        <w:tc>
          <w:tcPr>
            <w:tcW w:w="1238" w:type="dxa"/>
            <w:shd w:val="clear" w:color="auto" w:fill="808080" w:themeFill="background1" w:themeFillShade="80"/>
          </w:tcPr>
          <w:p w14:paraId="1D7F548A" w14:textId="77777777" w:rsidR="00B05319" w:rsidRPr="000A64C7" w:rsidRDefault="00B05319" w:rsidP="003A0FB2">
            <w:pPr>
              <w:pStyle w:val="TableText10BC"/>
            </w:pPr>
          </w:p>
        </w:tc>
        <w:tc>
          <w:tcPr>
            <w:tcW w:w="1238" w:type="dxa"/>
            <w:shd w:val="clear" w:color="auto" w:fill="auto"/>
          </w:tcPr>
          <w:p w14:paraId="38DB05C1" w14:textId="77777777" w:rsidR="00B05319" w:rsidRPr="000A64C7" w:rsidRDefault="00B05319" w:rsidP="003A0FB2">
            <w:pPr>
              <w:pStyle w:val="TableText10BR"/>
            </w:pPr>
          </w:p>
        </w:tc>
        <w:tc>
          <w:tcPr>
            <w:tcW w:w="816" w:type="dxa"/>
            <w:shd w:val="clear" w:color="auto" w:fill="auto"/>
            <w:tcMar>
              <w:left w:w="58" w:type="dxa"/>
              <w:right w:w="58" w:type="dxa"/>
            </w:tcMar>
          </w:tcPr>
          <w:p w14:paraId="45788BDD" w14:textId="77777777" w:rsidR="00B05319" w:rsidRPr="000A64C7" w:rsidRDefault="00B05319" w:rsidP="003A0FB2">
            <w:pPr>
              <w:pStyle w:val="TableText10BR"/>
            </w:pPr>
          </w:p>
        </w:tc>
      </w:tr>
    </w:tbl>
    <w:p w14:paraId="0C4BFEA3" w14:textId="77777777" w:rsidR="00B05319" w:rsidRPr="000A64C7" w:rsidRDefault="00B05319" w:rsidP="00B05319">
      <w:pPr>
        <w:pStyle w:val="BodyText3"/>
      </w:pPr>
    </w:p>
    <w:p w14:paraId="5A74705B" w14:textId="77777777" w:rsidR="00B05319" w:rsidRPr="000A64C7" w:rsidRDefault="00B05319" w:rsidP="00B05319">
      <w:pPr>
        <w:pStyle w:val="Heading2"/>
        <w:spacing w:before="180"/>
      </w:pPr>
      <w:bookmarkStart w:id="31" w:name="_Toc46915447"/>
      <w:r w:rsidRPr="000A64C7">
        <w:t>Estimation Methods and Estimates</w:t>
      </w:r>
      <w:bookmarkEnd w:id="31"/>
    </w:p>
    <w:p w14:paraId="4007354A" w14:textId="77777777" w:rsidR="00B05319" w:rsidRPr="000A64C7" w:rsidRDefault="00B05319" w:rsidP="00CC7BBC">
      <w:pPr>
        <w:pStyle w:val="Heading3"/>
      </w:pPr>
      <w:r w:rsidRPr="000A64C7">
        <w:t>Estimation Methods</w:t>
      </w:r>
    </w:p>
    <w:p w14:paraId="6F9436BD" w14:textId="77777777" w:rsidR="00B05319" w:rsidRPr="000A64C7" w:rsidRDefault="00B05319" w:rsidP="00B05319">
      <w:pPr>
        <w:pStyle w:val="Instruction3"/>
      </w:pPr>
      <w:r w:rsidRPr="000A64C7">
        <w:t>Describe the methods used to estimate the project level of effort, schedule, and cost. Include any tools and techniques used to obtain these estimates.</w:t>
      </w:r>
      <w:r w:rsidR="00A81CE6" w:rsidRPr="000A64C7">
        <w:t xml:space="preserve">  If applicable, include how the use of subcontractors influences these estimates</w:t>
      </w:r>
      <w:r w:rsidR="004767DD" w:rsidRPr="000A64C7">
        <w:t>.</w:t>
      </w:r>
    </w:p>
    <w:p w14:paraId="2404EF37" w14:textId="77777777" w:rsidR="00B05319" w:rsidRPr="000A64C7" w:rsidRDefault="00B05319" w:rsidP="00B05319">
      <w:pPr>
        <w:pStyle w:val="BodyText3"/>
      </w:pPr>
      <w:r w:rsidRPr="000A64C7">
        <w:sym w:font="Symbol" w:char="F0DE"/>
      </w:r>
    </w:p>
    <w:p w14:paraId="6C59E2E0" w14:textId="77777777" w:rsidR="00B05319" w:rsidRPr="000A64C7" w:rsidRDefault="00B05319" w:rsidP="00CC7BBC">
      <w:pPr>
        <w:pStyle w:val="Heading3"/>
      </w:pPr>
      <w:r w:rsidRPr="000A64C7">
        <w:t>Estimates</w:t>
      </w:r>
    </w:p>
    <w:p w14:paraId="4F6199AB" w14:textId="77777777" w:rsidR="00B05319" w:rsidRPr="000A64C7" w:rsidRDefault="00B05319" w:rsidP="00B05319">
      <w:pPr>
        <w:pStyle w:val="Instruction3"/>
      </w:pPr>
      <w:r w:rsidRPr="000A64C7">
        <w:t xml:space="preserve">Provide the estimates of effort, schedule, and any other </w:t>
      </w:r>
      <w:r w:rsidR="00A236CD" w:rsidRPr="000A64C7">
        <w:t>estimate</w:t>
      </w:r>
      <w:r w:rsidRPr="000A64C7">
        <w:t xml:space="preserve"> that </w:t>
      </w:r>
      <w:r w:rsidR="00A236CD" w:rsidRPr="000A64C7">
        <w:t>was</w:t>
      </w:r>
      <w:r w:rsidRPr="000A64C7">
        <w:t xml:space="preserve"> used to determine the total project cost.</w:t>
      </w:r>
    </w:p>
    <w:tbl>
      <w:tblPr>
        <w:tblW w:w="8424"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743"/>
        <w:gridCol w:w="2681"/>
      </w:tblGrid>
      <w:tr w:rsidR="00B05319" w:rsidRPr="000A64C7" w14:paraId="38DFAC36" w14:textId="77777777" w:rsidTr="003A0FB2">
        <w:trPr>
          <w:cantSplit/>
        </w:trPr>
        <w:tc>
          <w:tcPr>
            <w:tcW w:w="8424" w:type="dxa"/>
            <w:gridSpan w:val="2"/>
            <w:shd w:val="clear" w:color="auto" w:fill="BFBFBF" w:themeFill="background1" w:themeFillShade="BF"/>
            <w:vAlign w:val="center"/>
          </w:tcPr>
          <w:p w14:paraId="6E511D58" w14:textId="77777777" w:rsidR="00B05319" w:rsidRPr="000A64C7" w:rsidRDefault="00B05319" w:rsidP="003A0FB2">
            <w:pPr>
              <w:pStyle w:val="TableText10BC"/>
            </w:pPr>
            <w:r w:rsidRPr="000A64C7">
              <w:t>Project Estimates</w:t>
            </w:r>
          </w:p>
        </w:tc>
      </w:tr>
      <w:tr w:rsidR="00B05319" w:rsidRPr="000A64C7" w14:paraId="0C74DA51" w14:textId="77777777" w:rsidTr="003A0FB2">
        <w:trPr>
          <w:cantSplit/>
        </w:trPr>
        <w:tc>
          <w:tcPr>
            <w:tcW w:w="5743" w:type="dxa"/>
            <w:shd w:val="clear" w:color="auto" w:fill="auto"/>
            <w:vAlign w:val="center"/>
          </w:tcPr>
          <w:p w14:paraId="77DE552D" w14:textId="77777777" w:rsidR="00B05319" w:rsidRPr="000A64C7" w:rsidRDefault="00B05319" w:rsidP="003A0FB2">
            <w:pPr>
              <w:pStyle w:val="TableText10L"/>
            </w:pPr>
            <w:r w:rsidRPr="000A64C7">
              <w:t xml:space="preserve">Total effort </w:t>
            </w:r>
            <w:proofErr w:type="gramStart"/>
            <w:r w:rsidRPr="000A64C7">
              <w:t>estimate</w:t>
            </w:r>
            <w:proofErr w:type="gramEnd"/>
            <w:r w:rsidRPr="000A64C7">
              <w:t xml:space="preserve"> in person-months or person-hours</w:t>
            </w:r>
          </w:p>
        </w:tc>
        <w:tc>
          <w:tcPr>
            <w:tcW w:w="2681" w:type="dxa"/>
            <w:vAlign w:val="center"/>
          </w:tcPr>
          <w:p w14:paraId="27769D14" w14:textId="77777777" w:rsidR="00B05319" w:rsidRPr="000A64C7" w:rsidRDefault="00B05319" w:rsidP="003A0FB2">
            <w:pPr>
              <w:pStyle w:val="TableText10L"/>
            </w:pPr>
          </w:p>
        </w:tc>
      </w:tr>
      <w:tr w:rsidR="00B05319" w:rsidRPr="000A64C7" w14:paraId="2E5B291E" w14:textId="77777777" w:rsidTr="003A0FB2">
        <w:trPr>
          <w:cantSplit/>
        </w:trPr>
        <w:tc>
          <w:tcPr>
            <w:tcW w:w="5743" w:type="dxa"/>
            <w:shd w:val="clear" w:color="auto" w:fill="auto"/>
            <w:vAlign w:val="center"/>
          </w:tcPr>
          <w:p w14:paraId="79E804ED" w14:textId="77777777" w:rsidR="00B05319" w:rsidRPr="000A64C7" w:rsidRDefault="00B05319" w:rsidP="003A0FB2">
            <w:pPr>
              <w:pStyle w:val="TableText10L"/>
            </w:pPr>
            <w:r w:rsidRPr="000A64C7">
              <w:t>Schedule estimate in calendar months</w:t>
            </w:r>
          </w:p>
        </w:tc>
        <w:tc>
          <w:tcPr>
            <w:tcW w:w="2681" w:type="dxa"/>
            <w:vAlign w:val="center"/>
          </w:tcPr>
          <w:p w14:paraId="5511FE71" w14:textId="77777777" w:rsidR="00B05319" w:rsidRPr="000A64C7" w:rsidRDefault="00B05319" w:rsidP="003A0FB2">
            <w:pPr>
              <w:pStyle w:val="TableText10L"/>
            </w:pPr>
          </w:p>
        </w:tc>
      </w:tr>
      <w:tr w:rsidR="00B05319" w:rsidRPr="000A64C7" w14:paraId="59D84D18" w14:textId="77777777" w:rsidTr="003A0FB2">
        <w:trPr>
          <w:cantSplit/>
        </w:trPr>
        <w:tc>
          <w:tcPr>
            <w:tcW w:w="5743" w:type="dxa"/>
            <w:shd w:val="clear" w:color="auto" w:fill="auto"/>
            <w:vAlign w:val="center"/>
          </w:tcPr>
          <w:p w14:paraId="7A45253C" w14:textId="77777777" w:rsidR="00B05319" w:rsidRPr="000A64C7" w:rsidRDefault="00B05319" w:rsidP="003A0FB2">
            <w:pPr>
              <w:pStyle w:val="TableText10L"/>
            </w:pPr>
            <w:r w:rsidRPr="000A64C7">
              <w:t>Other estimate in xxx units</w:t>
            </w:r>
            <w:r w:rsidR="009B463F" w:rsidRPr="000A64C7">
              <w:t xml:space="preserve"> (if applicable)</w:t>
            </w:r>
          </w:p>
        </w:tc>
        <w:tc>
          <w:tcPr>
            <w:tcW w:w="2681" w:type="dxa"/>
            <w:vAlign w:val="center"/>
          </w:tcPr>
          <w:p w14:paraId="49B2579F" w14:textId="77777777" w:rsidR="00B05319" w:rsidRPr="000A64C7" w:rsidRDefault="00B05319" w:rsidP="003A0FB2">
            <w:pPr>
              <w:pStyle w:val="TableText10L"/>
            </w:pPr>
          </w:p>
        </w:tc>
      </w:tr>
    </w:tbl>
    <w:p w14:paraId="5A1285DB" w14:textId="77777777" w:rsidR="00B05319" w:rsidRPr="000A64C7" w:rsidRDefault="00B05319" w:rsidP="00CC7BBC">
      <w:pPr>
        <w:pStyle w:val="Heading3"/>
      </w:pPr>
      <w:r w:rsidRPr="000A64C7">
        <w:br w:type="page"/>
      </w:r>
    </w:p>
    <w:p w14:paraId="13A6113B" w14:textId="77777777" w:rsidR="00C955EA" w:rsidRPr="000A64C7" w:rsidRDefault="00C955EA" w:rsidP="00C955EA">
      <w:pPr>
        <w:pStyle w:val="Heading1"/>
        <w:spacing w:after="120"/>
      </w:pPr>
      <w:bookmarkStart w:id="32" w:name="_Toc46915448"/>
      <w:r w:rsidRPr="000A64C7">
        <w:lastRenderedPageBreak/>
        <w:t>Project Organization</w:t>
      </w:r>
      <w:r w:rsidR="006536FA" w:rsidRPr="000A64C7">
        <w:t xml:space="preserve"> and Staffing</w:t>
      </w:r>
      <w:bookmarkEnd w:id="32"/>
      <w:r w:rsidR="006536FA" w:rsidRPr="000A64C7">
        <w:t xml:space="preserve"> </w:t>
      </w:r>
    </w:p>
    <w:p w14:paraId="64EFC2C6" w14:textId="77777777" w:rsidR="00C955EA" w:rsidRPr="000A64C7" w:rsidRDefault="00C955EA" w:rsidP="00C955EA">
      <w:pPr>
        <w:pStyle w:val="Heading2"/>
        <w:spacing w:before="180"/>
      </w:pPr>
      <w:bookmarkStart w:id="33" w:name="_Toc46915449"/>
      <w:r w:rsidRPr="000A64C7">
        <w:t xml:space="preserve">Project </w:t>
      </w:r>
      <w:r w:rsidR="00942B48" w:rsidRPr="000A64C7">
        <w:t xml:space="preserve">Organizational </w:t>
      </w:r>
      <w:r w:rsidRPr="000A64C7">
        <w:t>Structure</w:t>
      </w:r>
      <w:bookmarkEnd w:id="33"/>
    </w:p>
    <w:p w14:paraId="5D100490" w14:textId="481CC4F0" w:rsidR="009B463F" w:rsidRPr="000A64C7" w:rsidRDefault="009B463F" w:rsidP="00FE7525">
      <w:pPr>
        <w:pStyle w:val="Instruction2"/>
      </w:pPr>
      <w:r w:rsidRPr="000A64C7">
        <w:t xml:space="preserve">Provide a diagram of the contractor organizational structure for the project, including the use of subcontractors.  Show the reporting relationship to the AASHTOWare project task force and other AASHTO stakeholder groups.  Example stakeholders include technical review teams, technical advisory groups, user group representatives, AASHTO </w:t>
      </w:r>
      <w:r w:rsidR="00C36E4A">
        <w:t>s</w:t>
      </w:r>
      <w:r w:rsidRPr="000A64C7">
        <w:t xml:space="preserve">taff, T&amp;AA liaisons, and </w:t>
      </w:r>
      <w:r w:rsidR="00C36E4A">
        <w:t>SCOA</w:t>
      </w:r>
      <w:r w:rsidRPr="000A64C7">
        <w:t xml:space="preserve"> liaisons. </w:t>
      </w:r>
      <w:r w:rsidR="00C36E4A">
        <w:t xml:space="preserve"> </w:t>
      </w:r>
      <w:r w:rsidRPr="000A64C7">
        <w:t>The diagram should show all roles defined in Roles and Responsibilities subsection below.</w:t>
      </w:r>
    </w:p>
    <w:p w14:paraId="4A8BF1F6" w14:textId="77777777" w:rsidR="00C955EA" w:rsidRPr="000A64C7" w:rsidRDefault="00C955EA" w:rsidP="00C955EA">
      <w:pPr>
        <w:pStyle w:val="Body2"/>
      </w:pPr>
      <w:r w:rsidRPr="000A64C7">
        <w:sym w:font="Symbol" w:char="F0DE"/>
      </w:r>
    </w:p>
    <w:p w14:paraId="75CE488D" w14:textId="77777777" w:rsidR="00C955EA" w:rsidRPr="000A64C7" w:rsidRDefault="00C955EA" w:rsidP="00C955EA">
      <w:pPr>
        <w:pStyle w:val="Heading2"/>
        <w:spacing w:before="180"/>
      </w:pPr>
      <w:bookmarkStart w:id="34" w:name="_Toc46915450"/>
      <w:r w:rsidRPr="000A64C7">
        <w:t>Roles and Responsibilities</w:t>
      </w:r>
      <w:bookmarkEnd w:id="34"/>
    </w:p>
    <w:p w14:paraId="05C22F6E" w14:textId="77777777" w:rsidR="00C955EA" w:rsidRPr="000A64C7" w:rsidRDefault="00C955EA" w:rsidP="00C955EA">
      <w:pPr>
        <w:pStyle w:val="Instruction2"/>
      </w:pPr>
      <w:r w:rsidRPr="000A64C7">
        <w:t xml:space="preserve">Describe </w:t>
      </w:r>
      <w:r w:rsidR="00CF2C07" w:rsidRPr="000A64C7">
        <w:t xml:space="preserve">the </w:t>
      </w:r>
      <w:r w:rsidRPr="000A64C7">
        <w:t>roles and responsibilities for the organizatio</w:t>
      </w:r>
      <w:r w:rsidR="009D127D" w:rsidRPr="000A64C7">
        <w:t xml:space="preserve">n structure defined above, including </w:t>
      </w:r>
      <w:r w:rsidR="00C75EDE" w:rsidRPr="000A64C7">
        <w:t xml:space="preserve">contractor roles, subcontractor roles, </w:t>
      </w:r>
      <w:r w:rsidR="009B463F" w:rsidRPr="000A64C7">
        <w:t xml:space="preserve">task force, and other </w:t>
      </w:r>
      <w:r w:rsidR="009D127D" w:rsidRPr="000A64C7">
        <w:t>AASHTO stakeholder roles.</w:t>
      </w:r>
    </w:p>
    <w:p w14:paraId="05A23926" w14:textId="77777777" w:rsidR="009D127D" w:rsidRPr="000A64C7" w:rsidRDefault="009D127D" w:rsidP="009D127D">
      <w:pPr>
        <w:pStyle w:val="Body2"/>
      </w:pPr>
      <w:r w:rsidRPr="000A64C7">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2326"/>
        <w:gridCol w:w="4770"/>
        <w:gridCol w:w="1832"/>
      </w:tblGrid>
      <w:tr w:rsidR="009D127D" w:rsidRPr="000A64C7" w14:paraId="529F4A61" w14:textId="77777777" w:rsidTr="006F78FF">
        <w:trPr>
          <w:cantSplit/>
          <w:tblHeader/>
        </w:trPr>
        <w:tc>
          <w:tcPr>
            <w:tcW w:w="2326" w:type="dxa"/>
            <w:shd w:val="clear" w:color="auto" w:fill="BFBFBF" w:themeFill="background1" w:themeFillShade="BF"/>
            <w:vAlign w:val="center"/>
          </w:tcPr>
          <w:p w14:paraId="3B772465" w14:textId="77777777" w:rsidR="009D127D" w:rsidRPr="000A64C7" w:rsidRDefault="009D127D" w:rsidP="00C955EA">
            <w:pPr>
              <w:pStyle w:val="TableText10BL"/>
            </w:pPr>
            <w:r w:rsidRPr="000A64C7">
              <w:t>Role</w:t>
            </w:r>
          </w:p>
        </w:tc>
        <w:tc>
          <w:tcPr>
            <w:tcW w:w="4770" w:type="dxa"/>
            <w:shd w:val="clear" w:color="auto" w:fill="BFBFBF" w:themeFill="background1" w:themeFillShade="BF"/>
            <w:vAlign w:val="center"/>
          </w:tcPr>
          <w:p w14:paraId="64BC1C5E" w14:textId="77777777" w:rsidR="009D127D" w:rsidRPr="000A64C7" w:rsidRDefault="009D127D" w:rsidP="00C955EA">
            <w:pPr>
              <w:pStyle w:val="TableText10BL"/>
            </w:pPr>
            <w:r w:rsidRPr="000A64C7">
              <w:t>Responsibility</w:t>
            </w:r>
          </w:p>
        </w:tc>
        <w:tc>
          <w:tcPr>
            <w:tcW w:w="1832" w:type="dxa"/>
            <w:shd w:val="clear" w:color="auto" w:fill="BFBFBF" w:themeFill="background1" w:themeFillShade="BF"/>
          </w:tcPr>
          <w:p w14:paraId="1F992EA6" w14:textId="77777777" w:rsidR="009D127D" w:rsidRPr="000A64C7" w:rsidRDefault="009D127D" w:rsidP="009D127D">
            <w:pPr>
              <w:pStyle w:val="TableText10BC"/>
            </w:pPr>
            <w:r w:rsidRPr="000A64C7">
              <w:t>Organization</w:t>
            </w:r>
          </w:p>
        </w:tc>
      </w:tr>
      <w:tr w:rsidR="009D127D" w:rsidRPr="000A64C7" w14:paraId="3D15BDEE" w14:textId="77777777" w:rsidTr="009D127D">
        <w:trPr>
          <w:cantSplit/>
          <w:tblHeader/>
        </w:trPr>
        <w:tc>
          <w:tcPr>
            <w:tcW w:w="2326" w:type="dxa"/>
            <w:shd w:val="clear" w:color="auto" w:fill="FFFFFF"/>
          </w:tcPr>
          <w:p w14:paraId="43F54E4B" w14:textId="77777777" w:rsidR="009D127D" w:rsidRPr="000A64C7" w:rsidRDefault="009D127D" w:rsidP="009D127D">
            <w:pPr>
              <w:pStyle w:val="TableText10L"/>
            </w:pPr>
          </w:p>
        </w:tc>
        <w:tc>
          <w:tcPr>
            <w:tcW w:w="4770" w:type="dxa"/>
            <w:shd w:val="clear" w:color="auto" w:fill="FFFFFF"/>
          </w:tcPr>
          <w:p w14:paraId="34C97208" w14:textId="77777777" w:rsidR="009D127D" w:rsidRPr="000A64C7" w:rsidRDefault="009D127D" w:rsidP="009D127D">
            <w:pPr>
              <w:pStyle w:val="TableText10L"/>
            </w:pPr>
          </w:p>
        </w:tc>
        <w:tc>
          <w:tcPr>
            <w:tcW w:w="1832" w:type="dxa"/>
            <w:shd w:val="clear" w:color="auto" w:fill="FFFFFF"/>
          </w:tcPr>
          <w:p w14:paraId="2F286E21" w14:textId="77777777" w:rsidR="009D127D" w:rsidRPr="000A64C7" w:rsidRDefault="009D127D" w:rsidP="009D127D">
            <w:pPr>
              <w:pStyle w:val="TableText10L"/>
            </w:pPr>
          </w:p>
        </w:tc>
      </w:tr>
      <w:tr w:rsidR="009D127D" w:rsidRPr="000A64C7" w14:paraId="6BE81996" w14:textId="77777777" w:rsidTr="009D127D">
        <w:trPr>
          <w:cantSplit/>
          <w:tblHeader/>
        </w:trPr>
        <w:tc>
          <w:tcPr>
            <w:tcW w:w="2326" w:type="dxa"/>
            <w:shd w:val="clear" w:color="auto" w:fill="FFFFFF"/>
          </w:tcPr>
          <w:p w14:paraId="06243A6B" w14:textId="77777777" w:rsidR="009D127D" w:rsidRPr="000A64C7" w:rsidRDefault="009D127D" w:rsidP="009D127D">
            <w:pPr>
              <w:pStyle w:val="TableText10L"/>
            </w:pPr>
          </w:p>
        </w:tc>
        <w:tc>
          <w:tcPr>
            <w:tcW w:w="4770" w:type="dxa"/>
            <w:shd w:val="clear" w:color="auto" w:fill="FFFFFF"/>
          </w:tcPr>
          <w:p w14:paraId="36E1BE03" w14:textId="77777777" w:rsidR="009D127D" w:rsidRPr="000A64C7" w:rsidRDefault="009D127D" w:rsidP="009D127D">
            <w:pPr>
              <w:pStyle w:val="TableText10L"/>
            </w:pPr>
          </w:p>
        </w:tc>
        <w:tc>
          <w:tcPr>
            <w:tcW w:w="1832" w:type="dxa"/>
            <w:shd w:val="clear" w:color="auto" w:fill="FFFFFF"/>
          </w:tcPr>
          <w:p w14:paraId="0D435A33" w14:textId="77777777" w:rsidR="009D127D" w:rsidRPr="000A64C7" w:rsidRDefault="009D127D" w:rsidP="009D127D">
            <w:pPr>
              <w:pStyle w:val="TableText10L"/>
            </w:pPr>
          </w:p>
        </w:tc>
      </w:tr>
      <w:tr w:rsidR="009D127D" w:rsidRPr="000A64C7" w14:paraId="2CA6B133" w14:textId="77777777" w:rsidTr="009D127D">
        <w:trPr>
          <w:cantSplit/>
          <w:tblHeader/>
        </w:trPr>
        <w:tc>
          <w:tcPr>
            <w:tcW w:w="2326" w:type="dxa"/>
            <w:shd w:val="clear" w:color="auto" w:fill="FFFFFF"/>
          </w:tcPr>
          <w:p w14:paraId="422A7F23" w14:textId="77777777" w:rsidR="009D127D" w:rsidRPr="000A64C7" w:rsidRDefault="009D127D" w:rsidP="009D127D">
            <w:pPr>
              <w:pStyle w:val="TableText10L"/>
            </w:pPr>
          </w:p>
        </w:tc>
        <w:tc>
          <w:tcPr>
            <w:tcW w:w="4770" w:type="dxa"/>
            <w:shd w:val="clear" w:color="auto" w:fill="FFFFFF"/>
          </w:tcPr>
          <w:p w14:paraId="735C2E10" w14:textId="77777777" w:rsidR="009D127D" w:rsidRPr="000A64C7" w:rsidRDefault="009D127D" w:rsidP="009D127D">
            <w:pPr>
              <w:pStyle w:val="TableText10L"/>
            </w:pPr>
          </w:p>
        </w:tc>
        <w:tc>
          <w:tcPr>
            <w:tcW w:w="1832" w:type="dxa"/>
            <w:shd w:val="clear" w:color="auto" w:fill="FFFFFF"/>
          </w:tcPr>
          <w:p w14:paraId="32601F8A" w14:textId="77777777" w:rsidR="009D127D" w:rsidRPr="000A64C7" w:rsidRDefault="009D127D" w:rsidP="009D127D">
            <w:pPr>
              <w:pStyle w:val="TableText10L"/>
            </w:pPr>
          </w:p>
        </w:tc>
      </w:tr>
      <w:tr w:rsidR="009D127D" w:rsidRPr="000A64C7" w14:paraId="7BA8CC0C" w14:textId="77777777" w:rsidTr="009D127D">
        <w:trPr>
          <w:cantSplit/>
          <w:tblHeader/>
        </w:trPr>
        <w:tc>
          <w:tcPr>
            <w:tcW w:w="2326" w:type="dxa"/>
            <w:shd w:val="clear" w:color="auto" w:fill="FFFFFF"/>
          </w:tcPr>
          <w:p w14:paraId="11E8B09F" w14:textId="77777777" w:rsidR="009D127D" w:rsidRPr="000A64C7" w:rsidRDefault="009D127D" w:rsidP="009D127D">
            <w:pPr>
              <w:pStyle w:val="TableText10L"/>
            </w:pPr>
          </w:p>
        </w:tc>
        <w:tc>
          <w:tcPr>
            <w:tcW w:w="4770" w:type="dxa"/>
            <w:shd w:val="clear" w:color="auto" w:fill="FFFFFF"/>
          </w:tcPr>
          <w:p w14:paraId="26CC74FE" w14:textId="77777777" w:rsidR="009D127D" w:rsidRPr="000A64C7" w:rsidRDefault="009D127D" w:rsidP="009D127D">
            <w:pPr>
              <w:pStyle w:val="TableText10L"/>
            </w:pPr>
          </w:p>
        </w:tc>
        <w:tc>
          <w:tcPr>
            <w:tcW w:w="1832" w:type="dxa"/>
            <w:shd w:val="clear" w:color="auto" w:fill="FFFFFF"/>
          </w:tcPr>
          <w:p w14:paraId="0CB0F4B7" w14:textId="77777777" w:rsidR="009D127D" w:rsidRPr="000A64C7" w:rsidRDefault="009D127D" w:rsidP="009D127D">
            <w:pPr>
              <w:pStyle w:val="TableText10L"/>
            </w:pPr>
          </w:p>
        </w:tc>
      </w:tr>
      <w:tr w:rsidR="009D127D" w:rsidRPr="000A64C7" w14:paraId="157B8C5A" w14:textId="77777777" w:rsidTr="009D127D">
        <w:trPr>
          <w:cantSplit/>
          <w:tblHeader/>
        </w:trPr>
        <w:tc>
          <w:tcPr>
            <w:tcW w:w="2326" w:type="dxa"/>
            <w:shd w:val="clear" w:color="auto" w:fill="FFFFFF"/>
          </w:tcPr>
          <w:p w14:paraId="15A8D1B6" w14:textId="77777777" w:rsidR="009D127D" w:rsidRPr="000A64C7" w:rsidRDefault="009D127D" w:rsidP="009D127D">
            <w:pPr>
              <w:pStyle w:val="TableText10L"/>
            </w:pPr>
          </w:p>
        </w:tc>
        <w:tc>
          <w:tcPr>
            <w:tcW w:w="4770" w:type="dxa"/>
            <w:shd w:val="clear" w:color="auto" w:fill="FFFFFF"/>
          </w:tcPr>
          <w:p w14:paraId="0881F595" w14:textId="77777777" w:rsidR="009D127D" w:rsidRPr="000A64C7" w:rsidRDefault="009D127D" w:rsidP="009D127D">
            <w:pPr>
              <w:pStyle w:val="TableText10L"/>
            </w:pPr>
          </w:p>
        </w:tc>
        <w:tc>
          <w:tcPr>
            <w:tcW w:w="1832" w:type="dxa"/>
            <w:shd w:val="clear" w:color="auto" w:fill="FFFFFF"/>
          </w:tcPr>
          <w:p w14:paraId="7CB70D06" w14:textId="77777777" w:rsidR="009D127D" w:rsidRPr="000A64C7" w:rsidRDefault="009D127D" w:rsidP="009D127D">
            <w:pPr>
              <w:pStyle w:val="TableText10L"/>
            </w:pPr>
          </w:p>
        </w:tc>
      </w:tr>
      <w:tr w:rsidR="009D127D" w:rsidRPr="000A64C7" w14:paraId="24587C2F" w14:textId="77777777" w:rsidTr="009D127D">
        <w:trPr>
          <w:cantSplit/>
          <w:tblHeader/>
        </w:trPr>
        <w:tc>
          <w:tcPr>
            <w:tcW w:w="2326" w:type="dxa"/>
            <w:shd w:val="clear" w:color="auto" w:fill="FFFFFF"/>
          </w:tcPr>
          <w:p w14:paraId="3FC42533" w14:textId="77777777" w:rsidR="009D127D" w:rsidRPr="000A64C7" w:rsidRDefault="009D127D" w:rsidP="009D127D">
            <w:pPr>
              <w:pStyle w:val="TableText10L"/>
            </w:pPr>
          </w:p>
        </w:tc>
        <w:tc>
          <w:tcPr>
            <w:tcW w:w="4770" w:type="dxa"/>
            <w:shd w:val="clear" w:color="auto" w:fill="FFFFFF"/>
          </w:tcPr>
          <w:p w14:paraId="62D3DA76" w14:textId="77777777" w:rsidR="009D127D" w:rsidRPr="000A64C7" w:rsidRDefault="009D127D" w:rsidP="009D127D">
            <w:pPr>
              <w:pStyle w:val="TableText10L"/>
            </w:pPr>
          </w:p>
        </w:tc>
        <w:tc>
          <w:tcPr>
            <w:tcW w:w="1832" w:type="dxa"/>
            <w:shd w:val="clear" w:color="auto" w:fill="FFFFFF"/>
          </w:tcPr>
          <w:p w14:paraId="7470BEE6" w14:textId="77777777" w:rsidR="009D127D" w:rsidRPr="000A64C7" w:rsidRDefault="009D127D" w:rsidP="009D127D">
            <w:pPr>
              <w:pStyle w:val="TableText10L"/>
            </w:pPr>
          </w:p>
        </w:tc>
      </w:tr>
      <w:tr w:rsidR="009D127D" w:rsidRPr="000A64C7" w14:paraId="2BD8BD7B" w14:textId="77777777" w:rsidTr="009D127D">
        <w:trPr>
          <w:cantSplit/>
          <w:tblHeader/>
        </w:trPr>
        <w:tc>
          <w:tcPr>
            <w:tcW w:w="2326" w:type="dxa"/>
            <w:tcBorders>
              <w:bottom w:val="single" w:sz="6" w:space="0" w:color="999999"/>
            </w:tcBorders>
            <w:shd w:val="clear" w:color="auto" w:fill="FFFFFF"/>
          </w:tcPr>
          <w:p w14:paraId="71A0F003" w14:textId="77777777" w:rsidR="009D127D" w:rsidRPr="000A64C7" w:rsidRDefault="009D127D" w:rsidP="009D127D">
            <w:pPr>
              <w:pStyle w:val="TableText10L"/>
            </w:pPr>
          </w:p>
        </w:tc>
        <w:tc>
          <w:tcPr>
            <w:tcW w:w="4770" w:type="dxa"/>
            <w:tcBorders>
              <w:bottom w:val="single" w:sz="6" w:space="0" w:color="999999"/>
            </w:tcBorders>
            <w:shd w:val="clear" w:color="auto" w:fill="FFFFFF"/>
          </w:tcPr>
          <w:p w14:paraId="4624943B" w14:textId="77777777" w:rsidR="009D127D" w:rsidRPr="000A64C7" w:rsidRDefault="009D127D" w:rsidP="009D127D">
            <w:pPr>
              <w:pStyle w:val="TableText10L"/>
            </w:pPr>
          </w:p>
        </w:tc>
        <w:tc>
          <w:tcPr>
            <w:tcW w:w="1832" w:type="dxa"/>
            <w:tcBorders>
              <w:bottom w:val="single" w:sz="6" w:space="0" w:color="999999"/>
            </w:tcBorders>
            <w:shd w:val="clear" w:color="auto" w:fill="FFFFFF"/>
          </w:tcPr>
          <w:p w14:paraId="04578011" w14:textId="77777777" w:rsidR="009D127D" w:rsidRPr="000A64C7" w:rsidRDefault="009D127D" w:rsidP="009D127D">
            <w:pPr>
              <w:pStyle w:val="TableText10L"/>
            </w:pPr>
          </w:p>
        </w:tc>
      </w:tr>
    </w:tbl>
    <w:p w14:paraId="34E9DF17" w14:textId="77777777" w:rsidR="00C955EA" w:rsidRPr="000A64C7" w:rsidRDefault="00C955EA" w:rsidP="00A524CE">
      <w:pPr>
        <w:pStyle w:val="BodyText2"/>
      </w:pPr>
    </w:p>
    <w:p w14:paraId="0B20532B" w14:textId="77777777" w:rsidR="00C955EA" w:rsidRPr="000A64C7" w:rsidRDefault="009D127D" w:rsidP="00C955EA">
      <w:pPr>
        <w:pStyle w:val="Heading2"/>
        <w:spacing w:before="180"/>
      </w:pPr>
      <w:bookmarkStart w:id="35" w:name="_Toc46915451"/>
      <w:r w:rsidRPr="000A64C7">
        <w:t xml:space="preserve">Contractor </w:t>
      </w:r>
      <w:r w:rsidR="006536FA" w:rsidRPr="000A64C7">
        <w:t>Staffing</w:t>
      </w:r>
      <w:bookmarkEnd w:id="35"/>
      <w:r w:rsidR="00C955EA" w:rsidRPr="000A64C7">
        <w:t xml:space="preserve"> </w:t>
      </w:r>
    </w:p>
    <w:p w14:paraId="72235BFB" w14:textId="77777777" w:rsidR="009B463F" w:rsidRPr="000A64C7" w:rsidRDefault="009B463F" w:rsidP="009B463F">
      <w:pPr>
        <w:pStyle w:val="Instruction2"/>
      </w:pPr>
      <w:r w:rsidRPr="000A64C7">
        <w:t xml:space="preserve">Using the table below, list of all contractor and subcontractor personnel by the roles listed above that the contractor plans to use to accomplish the project work contained in this work plan.  Include the percent of each person’s time </w:t>
      </w:r>
      <w:r w:rsidR="004767DD" w:rsidRPr="000A64C7">
        <w:t>committed</w:t>
      </w:r>
      <w:r w:rsidRPr="000A64C7">
        <w:t xml:space="preserve"> to the project; and differentiate between contractor and subcontractor personnel.  Provide a reference to the location of the resumes for each person.  </w:t>
      </w:r>
    </w:p>
    <w:p w14:paraId="518C9156" w14:textId="603A4F56" w:rsidR="009B463F" w:rsidRPr="000A64C7" w:rsidRDefault="009B463F" w:rsidP="009B463F">
      <w:pPr>
        <w:pStyle w:val="Instruction2"/>
      </w:pPr>
      <w:r w:rsidRPr="000A64C7">
        <w:t xml:space="preserve">If needed, provide additional information to clarify the use of personnel or the substitution of alternative personnel.  After submittal of the work plan, any staffing changes </w:t>
      </w:r>
      <w:r w:rsidR="00C126ED">
        <w:t>shall</w:t>
      </w:r>
      <w:r w:rsidRPr="000A64C7">
        <w:t xml:space="preserve"> be approved by task force.</w:t>
      </w:r>
    </w:p>
    <w:p w14:paraId="18B0727A" w14:textId="77777777" w:rsidR="00C955EA" w:rsidRPr="000A64C7" w:rsidRDefault="00C955EA" w:rsidP="00C955EA">
      <w:pPr>
        <w:pStyle w:val="Body2"/>
      </w:pPr>
      <w:r w:rsidRPr="000A64C7">
        <w:sym w:font="Symbol" w:char="F0DE"/>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4126"/>
        <w:gridCol w:w="3600"/>
        <w:gridCol w:w="1202"/>
      </w:tblGrid>
      <w:tr w:rsidR="00C955EA" w:rsidRPr="000A64C7" w14:paraId="6298DBF7" w14:textId="77777777" w:rsidTr="006F78FF">
        <w:trPr>
          <w:cantSplit/>
          <w:tblHeader/>
        </w:trPr>
        <w:tc>
          <w:tcPr>
            <w:tcW w:w="4126" w:type="dxa"/>
            <w:tcBorders>
              <w:bottom w:val="single" w:sz="6" w:space="0" w:color="999999"/>
            </w:tcBorders>
            <w:shd w:val="clear" w:color="auto" w:fill="BFBFBF" w:themeFill="background1" w:themeFillShade="BF"/>
            <w:vAlign w:val="center"/>
          </w:tcPr>
          <w:p w14:paraId="44246AD1" w14:textId="77777777" w:rsidR="00DB3ECF" w:rsidRPr="000A64C7" w:rsidRDefault="00C75EDE" w:rsidP="00C955EA">
            <w:pPr>
              <w:pStyle w:val="TableText10BL"/>
            </w:pPr>
            <w:r w:rsidRPr="000A64C7">
              <w:t xml:space="preserve">Contractor/Subcontractor </w:t>
            </w:r>
          </w:p>
          <w:p w14:paraId="4422AC1E" w14:textId="77777777" w:rsidR="00C955EA" w:rsidRPr="000A64C7" w:rsidRDefault="00C955EA" w:rsidP="00C955EA">
            <w:pPr>
              <w:pStyle w:val="TableText10BL"/>
            </w:pPr>
            <w:r w:rsidRPr="000A64C7">
              <w:t>Personnel Role</w:t>
            </w:r>
          </w:p>
        </w:tc>
        <w:tc>
          <w:tcPr>
            <w:tcW w:w="3600" w:type="dxa"/>
            <w:tcBorders>
              <w:bottom w:val="single" w:sz="6" w:space="0" w:color="999999"/>
            </w:tcBorders>
            <w:shd w:val="clear" w:color="auto" w:fill="BFBFBF" w:themeFill="background1" w:themeFillShade="BF"/>
            <w:vAlign w:val="center"/>
          </w:tcPr>
          <w:p w14:paraId="0131CCB9" w14:textId="77777777" w:rsidR="00C955EA" w:rsidRPr="000A64C7" w:rsidRDefault="00C955EA" w:rsidP="00C955EA">
            <w:pPr>
              <w:pStyle w:val="TableText10BL"/>
            </w:pPr>
            <w:r w:rsidRPr="000A64C7">
              <w:t>Name</w:t>
            </w:r>
          </w:p>
        </w:tc>
        <w:tc>
          <w:tcPr>
            <w:tcW w:w="1202" w:type="dxa"/>
            <w:tcBorders>
              <w:bottom w:val="single" w:sz="6" w:space="0" w:color="999999"/>
            </w:tcBorders>
            <w:shd w:val="clear" w:color="auto" w:fill="BFBFBF" w:themeFill="background1" w:themeFillShade="BF"/>
            <w:vAlign w:val="center"/>
          </w:tcPr>
          <w:p w14:paraId="6E87962B" w14:textId="77777777" w:rsidR="00C955EA" w:rsidRPr="000A64C7" w:rsidRDefault="006536FA" w:rsidP="00942B48">
            <w:pPr>
              <w:pStyle w:val="TableText10BC"/>
            </w:pPr>
            <w:r w:rsidRPr="000A64C7">
              <w:t>% Time on Project</w:t>
            </w:r>
          </w:p>
        </w:tc>
      </w:tr>
      <w:tr w:rsidR="00C955EA" w:rsidRPr="000A64C7" w14:paraId="72F74D66" w14:textId="77777777" w:rsidTr="00942B48">
        <w:trPr>
          <w:cantSplit/>
          <w:tblHeader/>
        </w:trPr>
        <w:tc>
          <w:tcPr>
            <w:tcW w:w="4126" w:type="dxa"/>
            <w:shd w:val="clear" w:color="auto" w:fill="auto"/>
          </w:tcPr>
          <w:p w14:paraId="1D3B9123" w14:textId="77777777" w:rsidR="00C955EA" w:rsidRPr="000A64C7" w:rsidRDefault="00C955EA" w:rsidP="00C955EA">
            <w:pPr>
              <w:pStyle w:val="TableText9L"/>
            </w:pPr>
          </w:p>
        </w:tc>
        <w:tc>
          <w:tcPr>
            <w:tcW w:w="3600" w:type="dxa"/>
            <w:shd w:val="clear" w:color="auto" w:fill="auto"/>
          </w:tcPr>
          <w:p w14:paraId="113BAF9A" w14:textId="77777777" w:rsidR="00C955EA" w:rsidRPr="000A64C7" w:rsidRDefault="00C955EA" w:rsidP="00C955EA">
            <w:pPr>
              <w:pStyle w:val="TableText9L"/>
            </w:pPr>
          </w:p>
        </w:tc>
        <w:tc>
          <w:tcPr>
            <w:tcW w:w="1202" w:type="dxa"/>
            <w:shd w:val="clear" w:color="auto" w:fill="auto"/>
          </w:tcPr>
          <w:p w14:paraId="39CC7027" w14:textId="77777777" w:rsidR="00C955EA" w:rsidRPr="000A64C7" w:rsidRDefault="00C955EA" w:rsidP="00942B48">
            <w:pPr>
              <w:pStyle w:val="TableText10C0"/>
            </w:pPr>
          </w:p>
        </w:tc>
      </w:tr>
      <w:tr w:rsidR="00C955EA" w:rsidRPr="000A64C7" w14:paraId="45792FE6" w14:textId="77777777" w:rsidTr="00942B48">
        <w:trPr>
          <w:cantSplit/>
          <w:tblHeader/>
        </w:trPr>
        <w:tc>
          <w:tcPr>
            <w:tcW w:w="4126" w:type="dxa"/>
            <w:shd w:val="clear" w:color="auto" w:fill="auto"/>
          </w:tcPr>
          <w:p w14:paraId="14613BF7" w14:textId="77777777" w:rsidR="00C955EA" w:rsidRPr="000A64C7" w:rsidRDefault="00C955EA" w:rsidP="00C955EA">
            <w:pPr>
              <w:pStyle w:val="TableText9L"/>
            </w:pPr>
          </w:p>
        </w:tc>
        <w:tc>
          <w:tcPr>
            <w:tcW w:w="3600" w:type="dxa"/>
            <w:shd w:val="clear" w:color="auto" w:fill="auto"/>
          </w:tcPr>
          <w:p w14:paraId="71463A96" w14:textId="77777777" w:rsidR="00C955EA" w:rsidRPr="000A64C7" w:rsidRDefault="00C955EA" w:rsidP="00C955EA">
            <w:pPr>
              <w:pStyle w:val="TableText9L"/>
            </w:pPr>
          </w:p>
        </w:tc>
        <w:tc>
          <w:tcPr>
            <w:tcW w:w="1202" w:type="dxa"/>
            <w:shd w:val="clear" w:color="auto" w:fill="auto"/>
          </w:tcPr>
          <w:p w14:paraId="2E426DC0" w14:textId="77777777" w:rsidR="00C955EA" w:rsidRPr="000A64C7" w:rsidRDefault="00C955EA" w:rsidP="00942B48">
            <w:pPr>
              <w:pStyle w:val="TableText10C0"/>
            </w:pPr>
          </w:p>
        </w:tc>
      </w:tr>
      <w:tr w:rsidR="00C955EA" w:rsidRPr="000A64C7" w14:paraId="238EAC2C" w14:textId="77777777" w:rsidTr="00942B48">
        <w:trPr>
          <w:cantSplit/>
          <w:tblHeader/>
        </w:trPr>
        <w:tc>
          <w:tcPr>
            <w:tcW w:w="4126" w:type="dxa"/>
            <w:shd w:val="clear" w:color="auto" w:fill="auto"/>
          </w:tcPr>
          <w:p w14:paraId="552F5987" w14:textId="77777777" w:rsidR="00C955EA" w:rsidRPr="000A64C7" w:rsidRDefault="00C955EA" w:rsidP="00C955EA">
            <w:pPr>
              <w:pStyle w:val="TableText9L"/>
            </w:pPr>
          </w:p>
        </w:tc>
        <w:tc>
          <w:tcPr>
            <w:tcW w:w="3600" w:type="dxa"/>
            <w:shd w:val="clear" w:color="auto" w:fill="auto"/>
          </w:tcPr>
          <w:p w14:paraId="148A7B1E" w14:textId="77777777" w:rsidR="00C955EA" w:rsidRPr="000A64C7" w:rsidRDefault="00C955EA" w:rsidP="00C955EA">
            <w:pPr>
              <w:pStyle w:val="TableText9L"/>
            </w:pPr>
          </w:p>
        </w:tc>
        <w:tc>
          <w:tcPr>
            <w:tcW w:w="1202" w:type="dxa"/>
            <w:shd w:val="clear" w:color="auto" w:fill="auto"/>
          </w:tcPr>
          <w:p w14:paraId="1FA1F708" w14:textId="77777777" w:rsidR="00C955EA" w:rsidRPr="000A64C7" w:rsidRDefault="00C955EA" w:rsidP="00942B48">
            <w:pPr>
              <w:pStyle w:val="TableText10C0"/>
            </w:pPr>
          </w:p>
        </w:tc>
      </w:tr>
      <w:tr w:rsidR="00C955EA" w:rsidRPr="000A64C7" w14:paraId="526DA2D7" w14:textId="77777777" w:rsidTr="00942B48">
        <w:trPr>
          <w:cantSplit/>
          <w:tblHeader/>
        </w:trPr>
        <w:tc>
          <w:tcPr>
            <w:tcW w:w="4126" w:type="dxa"/>
            <w:shd w:val="clear" w:color="auto" w:fill="auto"/>
          </w:tcPr>
          <w:p w14:paraId="336FEBA7" w14:textId="77777777" w:rsidR="00C955EA" w:rsidRPr="000A64C7" w:rsidRDefault="00C955EA" w:rsidP="00C955EA">
            <w:pPr>
              <w:pStyle w:val="TableText9L"/>
            </w:pPr>
          </w:p>
        </w:tc>
        <w:tc>
          <w:tcPr>
            <w:tcW w:w="3600" w:type="dxa"/>
            <w:shd w:val="clear" w:color="auto" w:fill="auto"/>
          </w:tcPr>
          <w:p w14:paraId="67B02D13" w14:textId="77777777" w:rsidR="00C955EA" w:rsidRPr="000A64C7" w:rsidRDefault="00C955EA" w:rsidP="00C955EA">
            <w:pPr>
              <w:pStyle w:val="TableText9L"/>
            </w:pPr>
          </w:p>
        </w:tc>
        <w:tc>
          <w:tcPr>
            <w:tcW w:w="1202" w:type="dxa"/>
            <w:shd w:val="clear" w:color="auto" w:fill="auto"/>
          </w:tcPr>
          <w:p w14:paraId="6CBE0FB6" w14:textId="77777777" w:rsidR="00C955EA" w:rsidRPr="000A64C7" w:rsidRDefault="00C955EA" w:rsidP="00942B48">
            <w:pPr>
              <w:pStyle w:val="TableText10C0"/>
            </w:pPr>
          </w:p>
        </w:tc>
      </w:tr>
      <w:tr w:rsidR="00C955EA" w:rsidRPr="000A64C7" w14:paraId="53888625" w14:textId="77777777" w:rsidTr="00942B48">
        <w:trPr>
          <w:cantSplit/>
          <w:tblHeader/>
        </w:trPr>
        <w:tc>
          <w:tcPr>
            <w:tcW w:w="4126" w:type="dxa"/>
            <w:shd w:val="clear" w:color="auto" w:fill="auto"/>
          </w:tcPr>
          <w:p w14:paraId="530CF755" w14:textId="77777777" w:rsidR="00C955EA" w:rsidRPr="000A64C7" w:rsidRDefault="00C955EA" w:rsidP="00C955EA">
            <w:pPr>
              <w:pStyle w:val="TableText9L"/>
            </w:pPr>
          </w:p>
        </w:tc>
        <w:tc>
          <w:tcPr>
            <w:tcW w:w="3600" w:type="dxa"/>
            <w:shd w:val="clear" w:color="auto" w:fill="auto"/>
          </w:tcPr>
          <w:p w14:paraId="337960EE" w14:textId="77777777" w:rsidR="00C955EA" w:rsidRPr="000A64C7" w:rsidRDefault="00C955EA" w:rsidP="00C955EA">
            <w:pPr>
              <w:pStyle w:val="TableText9L"/>
            </w:pPr>
          </w:p>
        </w:tc>
        <w:tc>
          <w:tcPr>
            <w:tcW w:w="1202" w:type="dxa"/>
            <w:shd w:val="clear" w:color="auto" w:fill="auto"/>
          </w:tcPr>
          <w:p w14:paraId="52885743" w14:textId="77777777" w:rsidR="00C955EA" w:rsidRPr="000A64C7" w:rsidRDefault="00C955EA" w:rsidP="00942B48">
            <w:pPr>
              <w:pStyle w:val="TableText10C0"/>
            </w:pPr>
          </w:p>
        </w:tc>
      </w:tr>
      <w:tr w:rsidR="00C955EA" w:rsidRPr="000A64C7" w14:paraId="731DE291" w14:textId="77777777" w:rsidTr="00942B48">
        <w:trPr>
          <w:cantSplit/>
          <w:tblHeader/>
        </w:trPr>
        <w:tc>
          <w:tcPr>
            <w:tcW w:w="4126" w:type="dxa"/>
            <w:tcBorders>
              <w:bottom w:val="single" w:sz="6" w:space="0" w:color="999999"/>
            </w:tcBorders>
            <w:shd w:val="clear" w:color="auto" w:fill="auto"/>
          </w:tcPr>
          <w:p w14:paraId="378F2D5B" w14:textId="77777777" w:rsidR="00C955EA" w:rsidRPr="000A64C7" w:rsidRDefault="00C955EA" w:rsidP="00C955EA">
            <w:pPr>
              <w:pStyle w:val="TableText9L"/>
            </w:pPr>
          </w:p>
        </w:tc>
        <w:tc>
          <w:tcPr>
            <w:tcW w:w="3600" w:type="dxa"/>
            <w:tcBorders>
              <w:bottom w:val="single" w:sz="6" w:space="0" w:color="999999"/>
            </w:tcBorders>
            <w:shd w:val="clear" w:color="auto" w:fill="auto"/>
          </w:tcPr>
          <w:p w14:paraId="0ACBD5D4" w14:textId="77777777" w:rsidR="00C955EA" w:rsidRPr="000A64C7" w:rsidRDefault="00C955EA" w:rsidP="00C955EA">
            <w:pPr>
              <w:pStyle w:val="TableText9L"/>
            </w:pPr>
          </w:p>
        </w:tc>
        <w:tc>
          <w:tcPr>
            <w:tcW w:w="1202" w:type="dxa"/>
            <w:tcBorders>
              <w:bottom w:val="single" w:sz="6" w:space="0" w:color="999999"/>
            </w:tcBorders>
            <w:shd w:val="clear" w:color="auto" w:fill="auto"/>
          </w:tcPr>
          <w:p w14:paraId="48D6CA5B" w14:textId="77777777" w:rsidR="00C955EA" w:rsidRPr="000A64C7" w:rsidRDefault="00C955EA" w:rsidP="00942B48">
            <w:pPr>
              <w:pStyle w:val="TableText10C0"/>
            </w:pPr>
          </w:p>
        </w:tc>
      </w:tr>
    </w:tbl>
    <w:p w14:paraId="5C89C8E3" w14:textId="77777777" w:rsidR="00C955EA" w:rsidRPr="000A64C7" w:rsidRDefault="00C955EA" w:rsidP="00C955EA">
      <w:pPr>
        <w:pStyle w:val="Body1"/>
        <w:rPr>
          <w:kern w:val="32"/>
        </w:rPr>
      </w:pPr>
      <w:r w:rsidRPr="000A64C7">
        <w:br w:type="page"/>
      </w:r>
    </w:p>
    <w:p w14:paraId="2CECA22E" w14:textId="77777777" w:rsidR="00A3645C" w:rsidRPr="000A64C7" w:rsidRDefault="00726007" w:rsidP="00A3645C">
      <w:pPr>
        <w:pStyle w:val="Heading1"/>
        <w:spacing w:after="120"/>
      </w:pPr>
      <w:bookmarkStart w:id="36" w:name="_Toc46915452"/>
      <w:bookmarkEnd w:id="16"/>
      <w:bookmarkEnd w:id="19"/>
      <w:bookmarkEnd w:id="20"/>
      <w:r w:rsidRPr="000A64C7">
        <w:lastRenderedPageBreak/>
        <w:t xml:space="preserve">Technical </w:t>
      </w:r>
      <w:r w:rsidR="00561DF4" w:rsidRPr="000A64C7">
        <w:t xml:space="preserve">Process and </w:t>
      </w:r>
      <w:r w:rsidR="006F78FF" w:rsidRPr="000A64C7">
        <w:t>Technologies</w:t>
      </w:r>
      <w:bookmarkEnd w:id="36"/>
    </w:p>
    <w:p w14:paraId="0D167FE7" w14:textId="77777777" w:rsidR="00CF2C07" w:rsidRPr="000A64C7" w:rsidRDefault="00C253F2" w:rsidP="00726007">
      <w:pPr>
        <w:pStyle w:val="Instruction1"/>
      </w:pPr>
      <w:bookmarkStart w:id="37" w:name="_Toc249246266"/>
      <w:r w:rsidRPr="000A64C7">
        <w:t xml:space="preserve">Define </w:t>
      </w:r>
      <w:r w:rsidR="003F24B2" w:rsidRPr="000A64C7">
        <w:t xml:space="preserve">the </w:t>
      </w:r>
      <w:r w:rsidR="003C72EA" w:rsidRPr="000A64C7">
        <w:t xml:space="preserve">technical </w:t>
      </w:r>
      <w:r w:rsidR="00726007" w:rsidRPr="000A64C7">
        <w:t xml:space="preserve">methods, </w:t>
      </w:r>
      <w:r w:rsidR="007C40C7" w:rsidRPr="000A64C7">
        <w:t xml:space="preserve">standards, </w:t>
      </w:r>
      <w:r w:rsidR="00726007" w:rsidRPr="000A64C7">
        <w:t>tools, and technologies</w:t>
      </w:r>
      <w:r w:rsidR="003F24B2" w:rsidRPr="000A64C7">
        <w:t xml:space="preserve"> for the project that will be used for </w:t>
      </w:r>
      <w:r w:rsidR="00726007" w:rsidRPr="000A64C7">
        <w:t xml:space="preserve">system analysis, system design, development, </w:t>
      </w:r>
      <w:r w:rsidR="003C72EA" w:rsidRPr="000A64C7">
        <w:t xml:space="preserve">integration, </w:t>
      </w:r>
      <w:r w:rsidR="00726007" w:rsidRPr="000A64C7">
        <w:t>deployment</w:t>
      </w:r>
      <w:r w:rsidR="003C72EA" w:rsidRPr="000A64C7">
        <w:t xml:space="preserve">, </w:t>
      </w:r>
      <w:r w:rsidR="00905DCA" w:rsidRPr="000A64C7">
        <w:t xml:space="preserve">and </w:t>
      </w:r>
      <w:r w:rsidR="003C72EA" w:rsidRPr="000A64C7">
        <w:t>operation</w:t>
      </w:r>
      <w:r w:rsidR="00726007" w:rsidRPr="000A64C7">
        <w:t xml:space="preserve">.  </w:t>
      </w:r>
      <w:r w:rsidR="00CF2C07" w:rsidRPr="000A64C7">
        <w:t xml:space="preserve">Proprietary tools and exceptions to AASHTOWare standard are also defined. </w:t>
      </w:r>
    </w:p>
    <w:p w14:paraId="33357572" w14:textId="77777777" w:rsidR="00726007" w:rsidRPr="000A64C7" w:rsidRDefault="00561DF4" w:rsidP="00726007">
      <w:pPr>
        <w:pStyle w:val="Instruction1"/>
      </w:pPr>
      <w:r w:rsidRPr="000A64C7">
        <w:t>Processes</w:t>
      </w:r>
      <w:r w:rsidR="00726007" w:rsidRPr="000A64C7">
        <w:t xml:space="preserve"> and tools for issue management, change management, status reporting, quality management, testing, communication management, configuration management, and risk management are described in other sections of the work plan.</w:t>
      </w:r>
    </w:p>
    <w:p w14:paraId="24E7568E" w14:textId="77777777" w:rsidR="00A3645C" w:rsidRPr="000A64C7" w:rsidRDefault="007C40C7" w:rsidP="00A3645C">
      <w:pPr>
        <w:pStyle w:val="Heading2"/>
        <w:spacing w:before="180"/>
      </w:pPr>
      <w:bookmarkStart w:id="38" w:name="_Toc46915453"/>
      <w:r w:rsidRPr="000A64C7">
        <w:t xml:space="preserve">Methods </w:t>
      </w:r>
      <w:r w:rsidR="00A3645C" w:rsidRPr="000A64C7">
        <w:t xml:space="preserve">and </w:t>
      </w:r>
      <w:r w:rsidRPr="000A64C7">
        <w:t>Standards</w:t>
      </w:r>
      <w:bookmarkEnd w:id="38"/>
    </w:p>
    <w:p w14:paraId="59F04BA5" w14:textId="012DD301" w:rsidR="00A3645C" w:rsidRPr="000A64C7" w:rsidRDefault="00A3645C" w:rsidP="00A3645C">
      <w:pPr>
        <w:pStyle w:val="Instruction2"/>
      </w:pPr>
      <w:r w:rsidRPr="000A64C7">
        <w:t>Identify the development methodology</w:t>
      </w:r>
      <w:r w:rsidR="00C0688E" w:rsidRPr="000A64C7">
        <w:t xml:space="preserve"> and </w:t>
      </w:r>
      <w:r w:rsidR="006F78FF" w:rsidRPr="000A64C7">
        <w:t xml:space="preserve">other technical procedures and </w:t>
      </w:r>
      <w:r w:rsidRPr="000A64C7">
        <w:t xml:space="preserve">techniques that will be used to </w:t>
      </w:r>
      <w:r w:rsidR="00726007" w:rsidRPr="000A64C7">
        <w:t xml:space="preserve">analyze, </w:t>
      </w:r>
      <w:r w:rsidRPr="000A64C7">
        <w:t>design, develop, and/or deploy the products and/or services for the project. In addition, identify the technical standards, policies, and procedures governing development and/or mo</w:t>
      </w:r>
      <w:r w:rsidR="004767DD" w:rsidRPr="000A64C7">
        <w:t xml:space="preserve">dification of the </w:t>
      </w:r>
      <w:r w:rsidR="00E21433" w:rsidRPr="000A64C7">
        <w:t>artifact</w:t>
      </w:r>
      <w:r w:rsidR="004767DD" w:rsidRPr="000A64C7">
        <w:t>s</w:t>
      </w:r>
      <w:r w:rsidRPr="000A64C7">
        <w:t xml:space="preserve">, including the AASHTOWare Standards and Guidelines (S&amp;G) Notebook. All AASHTOWare standards in the S&amp;G Notebook </w:t>
      </w:r>
      <w:r w:rsidR="00C126ED">
        <w:t>shall</w:t>
      </w:r>
      <w:r w:rsidRPr="000A64C7">
        <w:t xml:space="preserve"> be complied with unless an exception to one or more standards is documented below and approved by the project task force and </w:t>
      </w:r>
      <w:r w:rsidR="00C36E4A">
        <w:t>SCOA</w:t>
      </w:r>
      <w:r w:rsidRPr="000A64C7">
        <w:t>.</w:t>
      </w:r>
    </w:p>
    <w:p w14:paraId="7292CC69" w14:textId="77777777" w:rsidR="00A3645C" w:rsidRPr="000A64C7" w:rsidRDefault="00A3645C" w:rsidP="00A3645C">
      <w:pPr>
        <w:pStyle w:val="Body2"/>
      </w:pPr>
      <w:r w:rsidRPr="000A64C7">
        <w:sym w:font="Symbol" w:char="F0DE"/>
      </w:r>
    </w:p>
    <w:p w14:paraId="04B8BF53" w14:textId="77777777" w:rsidR="003F25B7" w:rsidRPr="000A64C7" w:rsidRDefault="003F25B7" w:rsidP="003F25B7">
      <w:pPr>
        <w:pStyle w:val="Heading2"/>
        <w:spacing w:before="180"/>
      </w:pPr>
      <w:bookmarkStart w:id="39" w:name="_Toc46915454"/>
      <w:r w:rsidRPr="000A64C7">
        <w:t>Project Life Cycle</w:t>
      </w:r>
      <w:bookmarkEnd w:id="39"/>
    </w:p>
    <w:p w14:paraId="3E908B46" w14:textId="77777777" w:rsidR="003F25B7" w:rsidRPr="000A64C7" w:rsidRDefault="003F25B7" w:rsidP="003F25B7">
      <w:pPr>
        <w:pStyle w:val="Instruction2"/>
      </w:pPr>
      <w:r w:rsidRPr="000A64C7">
        <w:t xml:space="preserve">Describe and provide a diagram of the lifecycle model that will be used for the project. Use the AASHTOWare standard lifecycle and, if needed, tailor it to accommodate the specific needs of </w:t>
      </w:r>
      <w:r w:rsidR="004767DD" w:rsidRPr="000A64C7">
        <w:t xml:space="preserve">the </w:t>
      </w:r>
      <w:r w:rsidRPr="000A64C7">
        <w:t>project.  Include the review gates in the diagram that will be used as approval points during the project lifecycle.</w:t>
      </w:r>
    </w:p>
    <w:p w14:paraId="4A3BD824" w14:textId="77777777" w:rsidR="003F25B7" w:rsidRPr="000A64C7" w:rsidRDefault="003F25B7" w:rsidP="003F25B7">
      <w:pPr>
        <w:pStyle w:val="BodyText2"/>
      </w:pPr>
      <w:r w:rsidRPr="000A64C7">
        <w:sym w:font="Symbol" w:char="F0DE"/>
      </w:r>
    </w:p>
    <w:p w14:paraId="74DFC381" w14:textId="77777777" w:rsidR="00A3645C" w:rsidRPr="000A64C7" w:rsidRDefault="00A3645C" w:rsidP="00A3645C">
      <w:pPr>
        <w:pStyle w:val="Heading2"/>
        <w:spacing w:before="180"/>
      </w:pPr>
      <w:bookmarkStart w:id="40" w:name="_Toc46915455"/>
      <w:r w:rsidRPr="000A64C7">
        <w:t>Tools and Technologies</w:t>
      </w:r>
      <w:bookmarkEnd w:id="37"/>
      <w:bookmarkEnd w:id="40"/>
    </w:p>
    <w:p w14:paraId="475C1151" w14:textId="77777777" w:rsidR="00A3645C" w:rsidRPr="000A64C7" w:rsidRDefault="00A3645C" w:rsidP="00A3645C">
      <w:pPr>
        <w:pStyle w:val="Instruction2"/>
      </w:pPr>
      <w:r w:rsidRPr="000A64C7">
        <w:t xml:space="preserve">Identify the programming languages, </w:t>
      </w:r>
      <w:r w:rsidR="00C0688E" w:rsidRPr="000A64C7">
        <w:t xml:space="preserve">operating systems, database systems, </w:t>
      </w:r>
      <w:r w:rsidRPr="000A64C7">
        <w:t xml:space="preserve">and </w:t>
      </w:r>
      <w:r w:rsidR="00C0688E" w:rsidRPr="000A64C7">
        <w:t xml:space="preserve">other </w:t>
      </w:r>
      <w:r w:rsidRPr="000A64C7">
        <w:t xml:space="preserve">tools </w:t>
      </w:r>
      <w:r w:rsidR="00C0688E" w:rsidRPr="000A64C7">
        <w:t xml:space="preserve">and technologies </w:t>
      </w:r>
      <w:r w:rsidRPr="000A64C7">
        <w:t xml:space="preserve">to be used to </w:t>
      </w:r>
      <w:r w:rsidR="00C0688E" w:rsidRPr="000A64C7">
        <w:t xml:space="preserve">analyze, </w:t>
      </w:r>
      <w:r w:rsidRPr="000A64C7">
        <w:t xml:space="preserve">design, </w:t>
      </w:r>
      <w:r w:rsidR="00726007" w:rsidRPr="000A64C7">
        <w:t>develop</w:t>
      </w:r>
      <w:r w:rsidRPr="000A64C7">
        <w:t xml:space="preserve">, integrate, </w:t>
      </w:r>
      <w:r w:rsidR="007C40C7" w:rsidRPr="000A64C7">
        <w:t xml:space="preserve">build, </w:t>
      </w:r>
      <w:r w:rsidRPr="000A64C7">
        <w:t>de</w:t>
      </w:r>
      <w:r w:rsidR="0087592F" w:rsidRPr="000A64C7">
        <w:t>ploy</w:t>
      </w:r>
      <w:r w:rsidRPr="000A64C7">
        <w:t xml:space="preserve">, </w:t>
      </w:r>
      <w:r w:rsidR="00CF2C07" w:rsidRPr="000A64C7">
        <w:t xml:space="preserve">and </w:t>
      </w:r>
      <w:r w:rsidR="0087592F" w:rsidRPr="000A64C7">
        <w:t>operate</w:t>
      </w:r>
      <w:r w:rsidRPr="000A64C7">
        <w:t xml:space="preserve"> the </w:t>
      </w:r>
      <w:r w:rsidR="0087592F" w:rsidRPr="000A64C7">
        <w:t>project</w:t>
      </w:r>
      <w:r w:rsidR="007C40C7" w:rsidRPr="000A64C7">
        <w:t>’</w:t>
      </w:r>
      <w:r w:rsidR="0087592F" w:rsidRPr="000A64C7">
        <w:t xml:space="preserve">s </w:t>
      </w:r>
      <w:r w:rsidR="00726007" w:rsidRPr="000A64C7">
        <w:t xml:space="preserve">technical </w:t>
      </w:r>
      <w:r w:rsidRPr="000A64C7">
        <w:t>pro</w:t>
      </w:r>
      <w:r w:rsidR="0087592F" w:rsidRPr="000A64C7">
        <w:t>ducts</w:t>
      </w:r>
      <w:r w:rsidR="007C40C7" w:rsidRPr="000A64C7">
        <w:t>.</w:t>
      </w:r>
    </w:p>
    <w:p w14:paraId="3211282B" w14:textId="77777777" w:rsidR="00A3645C" w:rsidRPr="000A64C7" w:rsidRDefault="00A3645C" w:rsidP="00A3645C">
      <w:pPr>
        <w:pStyle w:val="BodyText2"/>
      </w:pPr>
      <w:r w:rsidRPr="000A64C7">
        <w:sym w:font="Symbol" w:char="F0DE"/>
      </w:r>
    </w:p>
    <w:p w14:paraId="573EC7FF" w14:textId="77777777" w:rsidR="00A3645C" w:rsidRPr="000A64C7" w:rsidRDefault="00A3645C" w:rsidP="00CC7BBC">
      <w:pPr>
        <w:pStyle w:val="Heading3"/>
      </w:pPr>
      <w:r w:rsidRPr="000A64C7">
        <w:t>Proprietary Tools and Technologies</w:t>
      </w:r>
    </w:p>
    <w:p w14:paraId="1E8B5B54" w14:textId="77777777" w:rsidR="00A3645C" w:rsidRPr="000A64C7" w:rsidRDefault="00A3645C" w:rsidP="00A3645C">
      <w:pPr>
        <w:pStyle w:val="Instruction3"/>
      </w:pPr>
      <w:r w:rsidRPr="000A64C7">
        <w:t>Note any tools or technologies from above that are proprietary and the issues/solutions to ownership and licensing of these products.</w:t>
      </w:r>
    </w:p>
    <w:p w14:paraId="633B6940" w14:textId="77777777" w:rsidR="00A3645C" w:rsidRPr="000A64C7" w:rsidRDefault="00A3645C" w:rsidP="00A3645C">
      <w:pPr>
        <w:pStyle w:val="BodyText3"/>
      </w:pPr>
      <w:r w:rsidRPr="000A64C7">
        <w:sym w:font="Symbol" w:char="F0DE"/>
      </w:r>
    </w:p>
    <w:p w14:paraId="79419DE1" w14:textId="77777777" w:rsidR="00A3645C" w:rsidRPr="000A64C7" w:rsidRDefault="00A3645C" w:rsidP="00CC7BBC">
      <w:pPr>
        <w:pStyle w:val="Heading3"/>
      </w:pPr>
      <w:r w:rsidRPr="000A64C7">
        <w:t>Proprietary Tools and Technologies Approval Process</w:t>
      </w:r>
    </w:p>
    <w:p w14:paraId="6552B493" w14:textId="131D1AE4" w:rsidR="00A3645C" w:rsidRPr="000A64C7" w:rsidRDefault="00A3645C" w:rsidP="00A3645C">
      <w:pPr>
        <w:pStyle w:val="Instruction3"/>
      </w:pPr>
      <w:r w:rsidRPr="000A64C7">
        <w:t xml:space="preserve">Describe the process that will be used to obtain permission for any other proprietary tools and technologies identified during the execution of the project.  The AASHTO Cooperative Computer Software Policies, Guidelines, and Procedures requires approval by </w:t>
      </w:r>
      <w:r w:rsidR="00C36E4A">
        <w:t>SCOA</w:t>
      </w:r>
      <w:r w:rsidRPr="000A64C7">
        <w:t xml:space="preserve"> before any tools or technologies that may affect AASHTO's ownership of a product are employed.</w:t>
      </w:r>
    </w:p>
    <w:p w14:paraId="30E664B6" w14:textId="77777777" w:rsidR="00A3645C" w:rsidRPr="000A64C7" w:rsidRDefault="00A3645C" w:rsidP="00A3645C">
      <w:pPr>
        <w:pStyle w:val="BodyText3"/>
      </w:pPr>
      <w:r w:rsidRPr="000A64C7">
        <w:sym w:font="Symbol" w:char="F0DE"/>
      </w:r>
    </w:p>
    <w:p w14:paraId="11B276E2" w14:textId="77777777" w:rsidR="00A3645C" w:rsidRPr="000A64C7" w:rsidRDefault="00A3645C" w:rsidP="00A3645C">
      <w:pPr>
        <w:pStyle w:val="Heading2"/>
      </w:pPr>
      <w:bookmarkStart w:id="41" w:name="_Toc46915456"/>
      <w:r w:rsidRPr="000A64C7">
        <w:t>Exceptions to AASHTOWare Standards</w:t>
      </w:r>
      <w:bookmarkEnd w:id="41"/>
    </w:p>
    <w:p w14:paraId="06876AA3" w14:textId="77777777" w:rsidR="00A3645C" w:rsidRPr="000A64C7" w:rsidRDefault="00A3645C" w:rsidP="00A3645C">
      <w:pPr>
        <w:pStyle w:val="Instruction2"/>
      </w:pPr>
      <w:r w:rsidRPr="000A64C7">
        <w:t xml:space="preserve">Identify any exceptions to the standards in the AASHTOWare S&amp;G Notebook that will occur during the </w:t>
      </w:r>
      <w:r w:rsidR="003C72EA" w:rsidRPr="000A64C7">
        <w:t xml:space="preserve">project </w:t>
      </w:r>
      <w:r w:rsidRPr="000A64C7">
        <w:t>and the describe reasons or justification for each exception.</w:t>
      </w:r>
    </w:p>
    <w:p w14:paraId="14129AFA" w14:textId="77777777" w:rsidR="00A3645C" w:rsidRPr="000A64C7" w:rsidRDefault="00A3645C" w:rsidP="003F25B7">
      <w:pPr>
        <w:pStyle w:val="BodyText2"/>
      </w:pPr>
      <w:r w:rsidRPr="000A64C7">
        <w:sym w:font="Symbol" w:char="F0DE"/>
      </w:r>
    </w:p>
    <w:p w14:paraId="28D01F4C" w14:textId="77777777" w:rsidR="003B5562" w:rsidRPr="000A64C7" w:rsidRDefault="003B5562" w:rsidP="003B5562">
      <w:pPr>
        <w:pStyle w:val="Heading1"/>
        <w:spacing w:after="120"/>
      </w:pPr>
      <w:bookmarkStart w:id="42" w:name="_Toc46915457"/>
      <w:r w:rsidRPr="000A64C7">
        <w:lastRenderedPageBreak/>
        <w:t>Monitoring and Control</w:t>
      </w:r>
      <w:bookmarkEnd w:id="42"/>
    </w:p>
    <w:p w14:paraId="534D5C1B" w14:textId="77777777" w:rsidR="007A6812" w:rsidRPr="000A64C7" w:rsidRDefault="00C253F2" w:rsidP="007A6812">
      <w:pPr>
        <w:pStyle w:val="Instruction1"/>
      </w:pPr>
      <w:bookmarkStart w:id="43" w:name="_Toc108699470"/>
      <w:r w:rsidRPr="000A64C7">
        <w:t>D</w:t>
      </w:r>
      <w:r w:rsidR="007A6812" w:rsidRPr="000A64C7">
        <w:t xml:space="preserve">efine </w:t>
      </w:r>
      <w:r w:rsidRPr="000A64C7">
        <w:t xml:space="preserve">or reference a separate document that defines the </w:t>
      </w:r>
      <w:r w:rsidR="00A55D72" w:rsidRPr="000A64C7">
        <w:t xml:space="preserve">processes </w:t>
      </w:r>
      <w:r w:rsidR="007A6812" w:rsidRPr="000A64C7">
        <w:t xml:space="preserve">for </w:t>
      </w:r>
      <w:r w:rsidR="00A55D72" w:rsidRPr="000A64C7">
        <w:t xml:space="preserve">managing issues, controlling project changes, and reporting status </w:t>
      </w:r>
      <w:r w:rsidR="007A6812" w:rsidRPr="000A64C7">
        <w:t>of the project</w:t>
      </w:r>
      <w:r w:rsidRPr="000A64C7">
        <w:t>.</w:t>
      </w:r>
    </w:p>
    <w:p w14:paraId="59D36C2C" w14:textId="77777777" w:rsidR="003B5562" w:rsidRPr="000A64C7" w:rsidRDefault="003B5562" w:rsidP="007A6812">
      <w:pPr>
        <w:pStyle w:val="Heading2"/>
        <w:spacing w:before="180"/>
      </w:pPr>
      <w:bookmarkStart w:id="44" w:name="_Toc46915458"/>
      <w:r w:rsidRPr="000A64C7">
        <w:t>Issue Management</w:t>
      </w:r>
      <w:bookmarkEnd w:id="44"/>
    </w:p>
    <w:p w14:paraId="1EE9B133" w14:textId="77777777" w:rsidR="00A55D72" w:rsidRPr="000A64C7" w:rsidRDefault="00A55D72" w:rsidP="00A55D72">
      <w:pPr>
        <w:pStyle w:val="Instruction2"/>
      </w:pPr>
      <w:r w:rsidRPr="000A64C7">
        <w:t>Describe the process for managing project issues. Include the methods, tools, and resources used to document, submit, analyze, prioritize, and handle project issues. Also include how the issues will be tracked and managed to closure.</w:t>
      </w:r>
    </w:p>
    <w:p w14:paraId="063FA382" w14:textId="77777777" w:rsidR="003B5562" w:rsidRPr="000A64C7" w:rsidRDefault="003B5562" w:rsidP="003B5562">
      <w:pPr>
        <w:pStyle w:val="Instruction2"/>
      </w:pPr>
      <w:r w:rsidRPr="000A64C7">
        <w:t xml:space="preserve">An issue is basically anything that might impact the ability of the project to meet its goals or deliver its intended product(s).  Issues should be differentiated from risks in that a risk is a potential occurrence whereas an issue is something that has </w:t>
      </w:r>
      <w:proofErr w:type="gramStart"/>
      <w:r w:rsidRPr="000A64C7">
        <w:t>actually occurred</w:t>
      </w:r>
      <w:proofErr w:type="gramEnd"/>
      <w:r w:rsidRPr="000A64C7">
        <w:t xml:space="preserve">. </w:t>
      </w:r>
    </w:p>
    <w:p w14:paraId="52706B9F" w14:textId="77777777" w:rsidR="003B5562" w:rsidRPr="000A64C7" w:rsidRDefault="007A6812" w:rsidP="003B5562">
      <w:pPr>
        <w:pStyle w:val="BodyText2"/>
      </w:pPr>
      <w:r w:rsidRPr="000A64C7">
        <w:rPr>
          <w:sz w:val="20"/>
        </w:rPr>
        <w:t xml:space="preserve">. </w:t>
      </w:r>
      <w:r w:rsidR="003B5562" w:rsidRPr="000A64C7">
        <w:sym w:font="Symbol" w:char="F0DE"/>
      </w:r>
    </w:p>
    <w:p w14:paraId="3DDD91D9" w14:textId="77777777" w:rsidR="003B5562" w:rsidRPr="000A64C7" w:rsidRDefault="003B5562" w:rsidP="003B5562">
      <w:pPr>
        <w:pStyle w:val="Heading2"/>
        <w:spacing w:before="180"/>
      </w:pPr>
      <w:bookmarkStart w:id="45" w:name="_Toc46915459"/>
      <w:r w:rsidRPr="000A64C7">
        <w:t xml:space="preserve">Change </w:t>
      </w:r>
      <w:bookmarkEnd w:id="43"/>
      <w:r w:rsidR="00985EA3" w:rsidRPr="000A64C7">
        <w:t>Management</w:t>
      </w:r>
      <w:bookmarkEnd w:id="45"/>
    </w:p>
    <w:p w14:paraId="7830F890" w14:textId="77777777" w:rsidR="003B5562" w:rsidRPr="000A64C7" w:rsidRDefault="00A55D72" w:rsidP="00A51524">
      <w:pPr>
        <w:pStyle w:val="Instruction2"/>
      </w:pPr>
      <w:r w:rsidRPr="000A64C7">
        <w:t xml:space="preserve">Describe the process for controlling project changes.  Include </w:t>
      </w:r>
      <w:r w:rsidR="003B5562" w:rsidRPr="000A64C7">
        <w:t xml:space="preserve">the </w:t>
      </w:r>
      <w:r w:rsidRPr="000A64C7">
        <w:t xml:space="preserve">methods, </w:t>
      </w:r>
      <w:r w:rsidR="003B5562" w:rsidRPr="000A64C7">
        <w:t xml:space="preserve">tools, and </w:t>
      </w:r>
      <w:r w:rsidR="004767DD" w:rsidRPr="000A64C7">
        <w:t xml:space="preserve">resources </w:t>
      </w:r>
      <w:r w:rsidR="00985EA3" w:rsidRPr="000A64C7">
        <w:t xml:space="preserve">used to document, </w:t>
      </w:r>
      <w:r w:rsidR="003B5562" w:rsidRPr="000A64C7">
        <w:t>submit, log</w:t>
      </w:r>
      <w:r w:rsidR="00985EA3" w:rsidRPr="000A64C7">
        <w:t xml:space="preserve">, </w:t>
      </w:r>
      <w:r w:rsidR="003B5562" w:rsidRPr="000A64C7">
        <w:t>track, prioritize, analyze for impact, and approve</w:t>
      </w:r>
      <w:r w:rsidR="00985EA3" w:rsidRPr="000A64C7">
        <w:t xml:space="preserve"> change requests</w:t>
      </w:r>
      <w:r w:rsidR="003B5562" w:rsidRPr="000A64C7">
        <w:t xml:space="preserve">. </w:t>
      </w:r>
      <w:r w:rsidR="00985EA3" w:rsidRPr="000A64C7">
        <w:t xml:space="preserve"> </w:t>
      </w:r>
      <w:r w:rsidR="00A51524" w:rsidRPr="000A64C7">
        <w:t xml:space="preserve">The change </w:t>
      </w:r>
      <w:r w:rsidR="00985EA3" w:rsidRPr="000A64C7">
        <w:t xml:space="preserve">control process </w:t>
      </w:r>
      <w:r w:rsidR="00A51524" w:rsidRPr="000A64C7">
        <w:t xml:space="preserve">is used controlling changes such as changes to the project scope, schedule, budget, and previously approved deliverables.  </w:t>
      </w:r>
      <w:r w:rsidR="003B5562" w:rsidRPr="000A64C7">
        <w:t>The process should include a description of the roles involved in determining specific resolution actions such as approval, rejection, or delay of a change request.</w:t>
      </w:r>
    </w:p>
    <w:p w14:paraId="09BC9823" w14:textId="77777777" w:rsidR="003B5562" w:rsidRPr="000A64C7" w:rsidRDefault="003B5562" w:rsidP="003B5562">
      <w:pPr>
        <w:pStyle w:val="BodyText2"/>
      </w:pPr>
      <w:r w:rsidRPr="000A64C7">
        <w:sym w:font="Symbol" w:char="F0DE"/>
      </w:r>
    </w:p>
    <w:p w14:paraId="232538E1" w14:textId="77777777" w:rsidR="003B5562" w:rsidRPr="000A64C7" w:rsidRDefault="003B5562" w:rsidP="003B5562">
      <w:pPr>
        <w:pStyle w:val="Heading2"/>
        <w:spacing w:before="180"/>
      </w:pPr>
      <w:bookmarkStart w:id="46" w:name="_Toc46915460"/>
      <w:r w:rsidRPr="000A64C7">
        <w:t>Status Reporting</w:t>
      </w:r>
      <w:bookmarkEnd w:id="46"/>
    </w:p>
    <w:p w14:paraId="5C1E462E" w14:textId="77777777" w:rsidR="005E0FB2" w:rsidRDefault="003B5562" w:rsidP="003B5562">
      <w:pPr>
        <w:pStyle w:val="Instruction2"/>
      </w:pPr>
      <w:r w:rsidRPr="00B410C5">
        <w:t xml:space="preserve">Describe </w:t>
      </w:r>
      <w:r w:rsidR="00985EA3" w:rsidRPr="00B410C5">
        <w:t xml:space="preserve">the process for reporting project status.  </w:t>
      </w:r>
      <w:r w:rsidRPr="00B410C5">
        <w:t xml:space="preserve">This </w:t>
      </w:r>
      <w:r w:rsidR="00985EA3" w:rsidRPr="00B410C5">
        <w:t>process</w:t>
      </w:r>
      <w:r w:rsidRPr="00B410C5">
        <w:t xml:space="preserve"> </w:t>
      </w:r>
      <w:r w:rsidR="00C0358A" w:rsidRPr="00B410C5">
        <w:t>shall</w:t>
      </w:r>
      <w:r w:rsidRPr="00B410C5">
        <w:t xml:space="preserve"> describe the frequency of status reports, the distribution of the status reports, and the content that will be provided in each status report or reference example report.  At a minimum, status reports </w:t>
      </w:r>
      <w:r w:rsidR="00EC2605" w:rsidRPr="00B410C5">
        <w:t>shall</w:t>
      </w:r>
      <w:r w:rsidRPr="00B410C5">
        <w:t xml:space="preserve"> be created and delivered to the task force </w:t>
      </w:r>
      <w:r w:rsidR="00AF066A" w:rsidRPr="00B410C5">
        <w:t xml:space="preserve">once a month. </w:t>
      </w:r>
      <w:r w:rsidRPr="00B410C5">
        <w:t xml:space="preserve"> The status reports </w:t>
      </w:r>
      <w:r w:rsidR="00EC2605" w:rsidRPr="00B410C5">
        <w:t>shall</w:t>
      </w:r>
      <w:r w:rsidRPr="00B410C5">
        <w:t xml:space="preserve"> include but not be limited to the following content: Date of Report, Dates of Reporting Period, Summary View, Accomplishments for this Period, Planned Activities for Next Reporting Period, Budget Status, Milestones/Deliverables, Changes Requests, Risks, and Issues.  </w:t>
      </w:r>
      <w:r w:rsidR="005E0FB2" w:rsidRPr="00B410C5">
        <w:t xml:space="preserve">The Summary View shall provide a quick view of the status of key areas such as schedule, scope, budget, deliverables, changes, communication, </w:t>
      </w:r>
      <w:proofErr w:type="gramStart"/>
      <w:r w:rsidR="005E0FB2" w:rsidRPr="00B410C5">
        <w:t>risks</w:t>
      </w:r>
      <w:proofErr w:type="gramEnd"/>
      <w:r w:rsidR="005E0FB2" w:rsidRPr="00B410C5">
        <w:t xml:space="preserve"> and issues.  Green, Yellow, or Red or another similar method should be used in the Summary View.</w:t>
      </w:r>
    </w:p>
    <w:p w14:paraId="3BA0ECEB" w14:textId="77777777" w:rsidR="003B5562" w:rsidRPr="000A64C7" w:rsidRDefault="003B5562" w:rsidP="003B5562">
      <w:pPr>
        <w:pStyle w:val="BodyText2"/>
      </w:pPr>
      <w:r w:rsidRPr="000A64C7">
        <w:sym w:font="Symbol" w:char="F0DE"/>
      </w:r>
    </w:p>
    <w:p w14:paraId="27ADBE4D" w14:textId="77777777" w:rsidR="005977B8" w:rsidRPr="000A64C7" w:rsidRDefault="005977B8" w:rsidP="003B5562"/>
    <w:p w14:paraId="4F6A5C06" w14:textId="77777777" w:rsidR="003B5562" w:rsidRPr="000A64C7" w:rsidRDefault="003B5562" w:rsidP="003B5562">
      <w:pPr>
        <w:rPr>
          <w:rFonts w:ascii="Arial" w:hAnsi="Arial" w:cs="Arial"/>
          <w:sz w:val="22"/>
          <w:szCs w:val="22"/>
          <w:lang w:val="en-US" w:eastAsia="de-DE"/>
        </w:rPr>
      </w:pPr>
      <w:r w:rsidRPr="000A64C7">
        <w:br w:type="page"/>
      </w:r>
    </w:p>
    <w:p w14:paraId="3E593A08" w14:textId="77777777" w:rsidR="003B5562" w:rsidRPr="000A64C7" w:rsidRDefault="003B5562" w:rsidP="003B5562">
      <w:pPr>
        <w:pStyle w:val="Heading1"/>
        <w:spacing w:after="120"/>
      </w:pPr>
      <w:bookmarkStart w:id="47" w:name="_Toc108452241"/>
      <w:bookmarkStart w:id="48" w:name="_Toc46915461"/>
      <w:r w:rsidRPr="000A64C7">
        <w:lastRenderedPageBreak/>
        <w:t xml:space="preserve">Quality </w:t>
      </w:r>
      <w:bookmarkEnd w:id="47"/>
      <w:r w:rsidRPr="000A64C7">
        <w:t>Management</w:t>
      </w:r>
      <w:bookmarkEnd w:id="48"/>
    </w:p>
    <w:p w14:paraId="0014154F" w14:textId="77777777" w:rsidR="003B5562" w:rsidRPr="000A64C7" w:rsidRDefault="00C253F2" w:rsidP="00C253F2">
      <w:pPr>
        <w:pStyle w:val="Instruction1"/>
      </w:pPr>
      <w:r w:rsidRPr="000A64C7">
        <w:t xml:space="preserve">Define </w:t>
      </w:r>
      <w:r w:rsidR="003B5562" w:rsidRPr="000A64C7">
        <w:t xml:space="preserve">or reference </w:t>
      </w:r>
      <w:r w:rsidRPr="000A64C7">
        <w:t xml:space="preserve">a </w:t>
      </w:r>
      <w:r w:rsidR="003B5562" w:rsidRPr="000A64C7">
        <w:t xml:space="preserve">separate document that </w:t>
      </w:r>
      <w:r w:rsidR="00985EA3" w:rsidRPr="000A64C7">
        <w:t>define</w:t>
      </w:r>
      <w:r w:rsidRPr="000A64C7">
        <w:t>s</w:t>
      </w:r>
      <w:r w:rsidR="003B5562" w:rsidRPr="000A64C7">
        <w:t xml:space="preserve"> the approach to be used for quality management, including </w:t>
      </w:r>
      <w:r w:rsidR="00E65462" w:rsidRPr="000A64C7">
        <w:t xml:space="preserve">the </w:t>
      </w:r>
      <w:r w:rsidR="00AF066A" w:rsidRPr="000A64C7">
        <w:t xml:space="preserve">processes for quality assurance, </w:t>
      </w:r>
      <w:r w:rsidR="003B5562" w:rsidRPr="000A64C7">
        <w:t>qu</w:t>
      </w:r>
      <w:r w:rsidR="00AF066A" w:rsidRPr="000A64C7">
        <w:t xml:space="preserve">ality control, </w:t>
      </w:r>
      <w:r w:rsidR="00E65462" w:rsidRPr="000A64C7">
        <w:t xml:space="preserve">and </w:t>
      </w:r>
      <w:r w:rsidR="00AF066A" w:rsidRPr="000A64C7">
        <w:t>testing.</w:t>
      </w:r>
      <w:r w:rsidR="003B5562" w:rsidRPr="000A64C7">
        <w:t xml:space="preserve"> </w:t>
      </w:r>
    </w:p>
    <w:p w14:paraId="1D82275B" w14:textId="77777777" w:rsidR="003B5562" w:rsidRPr="000A64C7" w:rsidRDefault="003B5562" w:rsidP="003B5562">
      <w:pPr>
        <w:pStyle w:val="Heading2"/>
        <w:spacing w:before="180"/>
      </w:pPr>
      <w:bookmarkStart w:id="49" w:name="_Toc46915462"/>
      <w:r w:rsidRPr="000A64C7">
        <w:t>Quality Assurance</w:t>
      </w:r>
      <w:bookmarkEnd w:id="49"/>
    </w:p>
    <w:p w14:paraId="252C959E" w14:textId="2F4E2620" w:rsidR="003B5562" w:rsidRPr="000A64C7" w:rsidRDefault="003B5562" w:rsidP="003B5562">
      <w:pPr>
        <w:pStyle w:val="Instruction2"/>
      </w:pPr>
      <w:r w:rsidRPr="000A64C7">
        <w:t xml:space="preserve">Describe the quality assurance </w:t>
      </w:r>
      <w:r w:rsidR="00741645" w:rsidRPr="000A64C7">
        <w:t>process</w:t>
      </w:r>
      <w:r w:rsidRPr="000A64C7">
        <w:t xml:space="preserve"> that will be used.  </w:t>
      </w:r>
      <w:r w:rsidR="00C126ED" w:rsidRPr="00C126ED">
        <w:t xml:space="preserve">This process shall include activities to </w:t>
      </w:r>
      <w:r w:rsidR="00C126ED">
        <w:t>determine if</w:t>
      </w:r>
      <w:r w:rsidR="00C126ED" w:rsidRPr="00C126ED">
        <w:t xml:space="preserve"> required deliverables, artifacts, and approvals comply with standards.  </w:t>
      </w:r>
      <w:r w:rsidR="004767DD" w:rsidRPr="000A64C7">
        <w:t>This</w:t>
      </w:r>
      <w:r w:rsidRPr="000A64C7">
        <w:t xml:space="preserve"> </w:t>
      </w:r>
      <w:r w:rsidR="00C253F2" w:rsidRPr="000A64C7">
        <w:t>process</w:t>
      </w:r>
      <w:r w:rsidRPr="000A64C7">
        <w:t xml:space="preserve"> </w:t>
      </w:r>
      <w:r w:rsidR="00AC704E">
        <w:t xml:space="preserve">shall include </w:t>
      </w:r>
      <w:r w:rsidRPr="000A64C7">
        <w:t>the contractor’s plans to follow the process described in the AASHTOWare Quality Assurance Standard, including the scheduling and participation in an ann</w:t>
      </w:r>
      <w:r w:rsidR="00143A2D" w:rsidRPr="000A64C7">
        <w:t xml:space="preserve">ual Quality Assurance meeting. </w:t>
      </w:r>
    </w:p>
    <w:p w14:paraId="3A74A16B" w14:textId="77777777" w:rsidR="003B5562" w:rsidRPr="000A64C7" w:rsidRDefault="003B5562" w:rsidP="003B5562">
      <w:pPr>
        <w:pStyle w:val="BodyText2"/>
      </w:pPr>
      <w:r w:rsidRPr="000A64C7">
        <w:sym w:font="Symbol" w:char="F0DE"/>
      </w:r>
    </w:p>
    <w:p w14:paraId="2761699A" w14:textId="77777777" w:rsidR="003B5562" w:rsidRPr="000A64C7" w:rsidRDefault="003B5562" w:rsidP="003B5562">
      <w:pPr>
        <w:pStyle w:val="Heading2"/>
        <w:spacing w:before="180"/>
      </w:pPr>
      <w:bookmarkStart w:id="50" w:name="_Toc46915463"/>
      <w:r w:rsidRPr="000A64C7">
        <w:t>Quality Control</w:t>
      </w:r>
      <w:bookmarkEnd w:id="50"/>
    </w:p>
    <w:p w14:paraId="5F1D09B7" w14:textId="77777777" w:rsidR="003B5562" w:rsidRPr="000A64C7" w:rsidRDefault="003B5562" w:rsidP="003B5562">
      <w:pPr>
        <w:pStyle w:val="Instruction2"/>
      </w:pPr>
      <w:r w:rsidRPr="000A64C7">
        <w:t xml:space="preserve">Describe the quality control </w:t>
      </w:r>
      <w:r w:rsidR="00741645" w:rsidRPr="000A64C7">
        <w:t>process</w:t>
      </w:r>
      <w:r w:rsidRPr="000A64C7">
        <w:t xml:space="preserve"> that will be used</w:t>
      </w:r>
      <w:r w:rsidR="00171C0C" w:rsidRPr="000A64C7">
        <w:t>.  Inc</w:t>
      </w:r>
      <w:r w:rsidR="00143A2D" w:rsidRPr="000A64C7">
        <w:t>lud</w:t>
      </w:r>
      <w:r w:rsidR="00171C0C" w:rsidRPr="000A64C7">
        <w:t xml:space="preserve">e </w:t>
      </w:r>
      <w:r w:rsidR="00143A2D" w:rsidRPr="000A64C7">
        <w:t xml:space="preserve">the approach </w:t>
      </w:r>
      <w:r w:rsidRPr="000A64C7">
        <w:t xml:space="preserve">for </w:t>
      </w:r>
      <w:r w:rsidR="007F7EF2" w:rsidRPr="000A64C7">
        <w:t>reviewing d</w:t>
      </w:r>
      <w:r w:rsidRPr="000A64C7">
        <w:t xml:space="preserve">eliverables and </w:t>
      </w:r>
      <w:r w:rsidR="00E21433" w:rsidRPr="000A64C7">
        <w:t>artifact</w:t>
      </w:r>
      <w:r w:rsidRPr="000A64C7">
        <w:t xml:space="preserve">s to </w:t>
      </w:r>
      <w:r w:rsidR="007F7EF2" w:rsidRPr="000A64C7">
        <w:t>find</w:t>
      </w:r>
      <w:r w:rsidRPr="000A64C7">
        <w:t xml:space="preserve"> </w:t>
      </w:r>
      <w:r w:rsidR="00171C0C" w:rsidRPr="000A64C7">
        <w:t xml:space="preserve">problems and issues and to </w:t>
      </w:r>
      <w:r w:rsidRPr="000A64C7">
        <w:t>ensur</w:t>
      </w:r>
      <w:r w:rsidR="00171C0C" w:rsidRPr="000A64C7">
        <w:t>e</w:t>
      </w:r>
      <w:r w:rsidRPr="000A64C7">
        <w:t xml:space="preserve"> that requirements are met</w:t>
      </w:r>
      <w:r w:rsidR="00171C0C" w:rsidRPr="000A64C7">
        <w:t>;</w:t>
      </w:r>
      <w:r w:rsidRPr="000A64C7">
        <w:t xml:space="preserve"> and </w:t>
      </w:r>
      <w:r w:rsidR="00171C0C" w:rsidRPr="000A64C7">
        <w:t xml:space="preserve">the approach for </w:t>
      </w:r>
      <w:r w:rsidRPr="000A64C7">
        <w:t>approving</w:t>
      </w:r>
      <w:r w:rsidR="007F7EF2" w:rsidRPr="000A64C7">
        <w:t>/accepting</w:t>
      </w:r>
      <w:r w:rsidRPr="000A64C7">
        <w:t xml:space="preserve"> </w:t>
      </w:r>
      <w:r w:rsidR="007F7EF2" w:rsidRPr="000A64C7">
        <w:t>deliverables and review gates.</w:t>
      </w:r>
    </w:p>
    <w:p w14:paraId="780AAA56" w14:textId="77777777" w:rsidR="003B5562" w:rsidRPr="000A64C7" w:rsidRDefault="003B5562" w:rsidP="003B5562">
      <w:pPr>
        <w:pStyle w:val="BodyText2"/>
      </w:pPr>
      <w:r w:rsidRPr="000A64C7">
        <w:sym w:font="Symbol" w:char="F0DE"/>
      </w:r>
    </w:p>
    <w:p w14:paraId="4C35A4EB" w14:textId="77777777" w:rsidR="003B5562" w:rsidRPr="000A64C7" w:rsidRDefault="003B5562" w:rsidP="00CC7BBC">
      <w:pPr>
        <w:pStyle w:val="Heading3"/>
      </w:pPr>
      <w:bookmarkStart w:id="51" w:name="_Toc108452245"/>
      <w:r w:rsidRPr="000A64C7">
        <w:t>Review Gate Approval Procedure</w:t>
      </w:r>
    </w:p>
    <w:p w14:paraId="4104B8FE" w14:textId="77777777" w:rsidR="003B5562" w:rsidRPr="000A64C7" w:rsidRDefault="003B5562" w:rsidP="003B5562">
      <w:pPr>
        <w:pStyle w:val="Instruction2"/>
        <w:ind w:left="720"/>
      </w:pPr>
      <w:r w:rsidRPr="000A64C7">
        <w:t xml:space="preserve">Describe the procedure used by the contractor and task force during the </w:t>
      </w:r>
      <w:r w:rsidR="003C72EA" w:rsidRPr="000A64C7">
        <w:t xml:space="preserve">project </w:t>
      </w:r>
      <w:r w:rsidRPr="000A64C7">
        <w:t>to submit, approve, and reject review gates and major deliverables submitted with the review gates, and to document the approval decision.</w:t>
      </w:r>
    </w:p>
    <w:p w14:paraId="6D39B825" w14:textId="77777777" w:rsidR="003B5562" w:rsidRPr="000A64C7" w:rsidRDefault="003B5562" w:rsidP="00CC7BBC">
      <w:pPr>
        <w:pStyle w:val="BodyText3"/>
      </w:pPr>
      <w:r w:rsidRPr="000A64C7">
        <w:sym w:font="Symbol" w:char="F0DE"/>
      </w:r>
    </w:p>
    <w:p w14:paraId="5A5A5568" w14:textId="77777777" w:rsidR="003B5562" w:rsidRPr="000A64C7" w:rsidRDefault="003B5562" w:rsidP="00CC7BBC">
      <w:pPr>
        <w:pStyle w:val="Heading3"/>
      </w:pPr>
      <w:r w:rsidRPr="000A64C7">
        <w:t xml:space="preserve">Major Deliverable </w:t>
      </w:r>
      <w:bookmarkEnd w:id="51"/>
      <w:r w:rsidRPr="000A64C7">
        <w:t>Approval Procedure</w:t>
      </w:r>
    </w:p>
    <w:p w14:paraId="568B5B42" w14:textId="77777777" w:rsidR="003B5562" w:rsidRPr="000A64C7" w:rsidRDefault="003B5562" w:rsidP="003B5562">
      <w:pPr>
        <w:pStyle w:val="Instruction2"/>
        <w:ind w:left="720"/>
      </w:pPr>
      <w:bookmarkStart w:id="52" w:name="_Toc453081883"/>
      <w:bookmarkStart w:id="53" w:name="_Toc108452247"/>
      <w:r w:rsidRPr="000A64C7">
        <w:t>If major deliverables will be approved prior to or independent of the review gates, d</w:t>
      </w:r>
      <w:r w:rsidR="007A6812" w:rsidRPr="000A64C7">
        <w:t xml:space="preserve">escribe </w:t>
      </w:r>
      <w:r w:rsidRPr="000A64C7">
        <w:t xml:space="preserve">the procedure that will be used to submit, approve, and reject major deliverables prior to their designated review gates; and to document the approval decision.  </w:t>
      </w:r>
    </w:p>
    <w:p w14:paraId="3B38E312" w14:textId="77777777" w:rsidR="003B5562" w:rsidRPr="000A64C7" w:rsidRDefault="003B5562" w:rsidP="00CC7BBC">
      <w:pPr>
        <w:pStyle w:val="BodyText3"/>
      </w:pPr>
      <w:bookmarkStart w:id="54" w:name="_Toc249246282"/>
      <w:bookmarkEnd w:id="52"/>
      <w:bookmarkEnd w:id="53"/>
      <w:r w:rsidRPr="000A64C7">
        <w:sym w:font="Symbol" w:char="F0DE"/>
      </w:r>
    </w:p>
    <w:p w14:paraId="106BF931" w14:textId="77777777" w:rsidR="003B5562" w:rsidRPr="000A64C7" w:rsidRDefault="003B5562" w:rsidP="00CC7BBC">
      <w:pPr>
        <w:pStyle w:val="Heading3"/>
      </w:pPr>
      <w:bookmarkStart w:id="55" w:name="_Toc108825534"/>
      <w:r w:rsidRPr="000A64C7">
        <w:t>Reviews and Assessments</w:t>
      </w:r>
      <w:bookmarkEnd w:id="55"/>
    </w:p>
    <w:p w14:paraId="19438380" w14:textId="77777777" w:rsidR="003B5562" w:rsidRPr="000A64C7" w:rsidRDefault="007A6812" w:rsidP="003B5562">
      <w:pPr>
        <w:pStyle w:val="Instruction2"/>
        <w:ind w:left="720"/>
      </w:pPr>
      <w:r w:rsidRPr="000A64C7">
        <w:t xml:space="preserve">Describe </w:t>
      </w:r>
      <w:r w:rsidR="003B5562" w:rsidRPr="000A64C7">
        <w:t xml:space="preserve">procedures used by the contractor and task force, in addition to those listed above, for reviewing and assessing </w:t>
      </w:r>
      <w:r w:rsidR="00E21433" w:rsidRPr="000A64C7">
        <w:t>artifact</w:t>
      </w:r>
      <w:r w:rsidR="003B5562" w:rsidRPr="000A64C7">
        <w:t xml:space="preserve">s, deliverables, and other </w:t>
      </w:r>
      <w:r w:rsidR="007F7EF2" w:rsidRPr="000A64C7">
        <w:t xml:space="preserve">project </w:t>
      </w:r>
      <w:r w:rsidR="003B5562" w:rsidRPr="000A64C7">
        <w:t>outcomes and for documenting these reviews and assessments.</w:t>
      </w:r>
    </w:p>
    <w:p w14:paraId="4E188FE7" w14:textId="77777777" w:rsidR="003B5562" w:rsidRPr="000A64C7" w:rsidRDefault="003B5562" w:rsidP="008E2A48">
      <w:pPr>
        <w:pStyle w:val="BodyText3"/>
      </w:pPr>
      <w:r w:rsidRPr="000A64C7">
        <w:sym w:font="Symbol" w:char="F0DE"/>
      </w:r>
    </w:p>
    <w:p w14:paraId="1F5578EC" w14:textId="77777777" w:rsidR="00A23A28" w:rsidRPr="000A64C7" w:rsidRDefault="00A23A28">
      <w:pPr>
        <w:rPr>
          <w:rFonts w:ascii="Arial" w:hAnsi="Arial"/>
          <w:sz w:val="22"/>
          <w:szCs w:val="20"/>
          <w:lang w:val="en-US" w:eastAsia="de-DE"/>
        </w:rPr>
      </w:pPr>
      <w:r w:rsidRPr="000A64C7">
        <w:br w:type="page"/>
      </w:r>
    </w:p>
    <w:p w14:paraId="2D0CADB5" w14:textId="77777777" w:rsidR="00A23A28" w:rsidRPr="000A64C7" w:rsidRDefault="00A23A28" w:rsidP="008E2A48">
      <w:pPr>
        <w:pStyle w:val="BodyText3"/>
      </w:pPr>
    </w:p>
    <w:p w14:paraId="5A70C687" w14:textId="3ADA88BA" w:rsidR="00DC24AD" w:rsidRPr="000A64C7" w:rsidRDefault="0032051C" w:rsidP="00DC24AD">
      <w:pPr>
        <w:pStyle w:val="Heading2"/>
      </w:pPr>
      <w:bookmarkStart w:id="56" w:name="_Toc46915464"/>
      <w:bookmarkEnd w:id="54"/>
      <w:r w:rsidRPr="000A64C7">
        <w:t xml:space="preserve">Project </w:t>
      </w:r>
      <w:r w:rsidR="00DC24AD" w:rsidRPr="000A64C7">
        <w:t>Test Plan</w:t>
      </w:r>
      <w:bookmarkEnd w:id="56"/>
    </w:p>
    <w:p w14:paraId="337D17B7" w14:textId="08016ED4" w:rsidR="00DC24AD" w:rsidRPr="000A64C7" w:rsidRDefault="00DC24AD" w:rsidP="00DC24AD">
      <w:pPr>
        <w:pStyle w:val="Instruction2"/>
      </w:pPr>
      <w:r w:rsidRPr="000A64C7">
        <w:t xml:space="preserve">Describe </w:t>
      </w:r>
      <w:r w:rsidR="00007FFE" w:rsidRPr="000A64C7">
        <w:t>or</w:t>
      </w:r>
      <w:r w:rsidRPr="000A64C7">
        <w:t xml:space="preserve"> reference a separate document that describes </w:t>
      </w:r>
      <w:r w:rsidR="00007FFE" w:rsidRPr="000A64C7">
        <w:t xml:space="preserve">the </w:t>
      </w:r>
      <w:r w:rsidRPr="000A64C7">
        <w:t>test plan to be used by th</w:t>
      </w:r>
      <w:r w:rsidR="007F7EF2" w:rsidRPr="000A64C7">
        <w:t>e project</w:t>
      </w:r>
      <w:r w:rsidRPr="000A64C7">
        <w:t xml:space="preserve">. The </w:t>
      </w:r>
      <w:r w:rsidR="0032051C" w:rsidRPr="000A64C7">
        <w:t xml:space="preserve">Project </w:t>
      </w:r>
      <w:r w:rsidRPr="000A64C7">
        <w:t xml:space="preserve">Test Plan is a planning document that defines the overall testing approach and methodology, description of test phases, testing responsibilities, testing deliverables, and the target schedule for the phases and deliverables. The required content of the </w:t>
      </w:r>
      <w:r w:rsidR="0032051C" w:rsidRPr="000A64C7">
        <w:t xml:space="preserve">Project </w:t>
      </w:r>
      <w:r w:rsidRPr="000A64C7">
        <w:t xml:space="preserve">Test Plan is defined is the AASHTOWare Testing Standard.  </w:t>
      </w:r>
    </w:p>
    <w:p w14:paraId="610385D2" w14:textId="3A057AC8" w:rsidR="00DC24AD" w:rsidRPr="000A64C7" w:rsidRDefault="00DC24AD" w:rsidP="00DC24AD">
      <w:pPr>
        <w:pStyle w:val="Instruction2"/>
      </w:pPr>
      <w:r w:rsidRPr="000A64C7">
        <w:t xml:space="preserve">Note: The </w:t>
      </w:r>
      <w:r w:rsidR="0032051C" w:rsidRPr="000A64C7">
        <w:t xml:space="preserve">Project </w:t>
      </w:r>
      <w:r w:rsidRPr="000A64C7">
        <w:t xml:space="preserve">Test Plan does not define the details and test procedures for alpha and beta testing.  These are defined in separate deliverables prepared during later stages of the </w:t>
      </w:r>
      <w:r w:rsidR="007F7EF2" w:rsidRPr="000A64C7">
        <w:t>project</w:t>
      </w:r>
      <w:r w:rsidRPr="000A64C7">
        <w:t>.</w:t>
      </w:r>
    </w:p>
    <w:p w14:paraId="5F31A7EC" w14:textId="77777777" w:rsidR="00DC24AD" w:rsidRPr="000A64C7" w:rsidRDefault="00DC24AD" w:rsidP="00DC24AD">
      <w:pPr>
        <w:pStyle w:val="BodyText2"/>
      </w:pPr>
      <w:r w:rsidRPr="000A64C7">
        <w:sym w:font="Symbol" w:char="F0DE"/>
      </w:r>
    </w:p>
    <w:p w14:paraId="0F03F263" w14:textId="77777777" w:rsidR="00171C0C" w:rsidRPr="000A64C7" w:rsidRDefault="00171C0C">
      <w:pPr>
        <w:rPr>
          <w:rFonts w:ascii="Arial" w:hAnsi="Arial"/>
          <w:sz w:val="22"/>
          <w:szCs w:val="20"/>
          <w:lang w:val="en-US" w:eastAsia="de-DE"/>
        </w:rPr>
      </w:pPr>
      <w:r w:rsidRPr="000A64C7">
        <w:br w:type="page"/>
      </w:r>
    </w:p>
    <w:p w14:paraId="257677CA" w14:textId="77777777" w:rsidR="00926193" w:rsidRPr="000A64C7" w:rsidRDefault="00926193" w:rsidP="00926193">
      <w:pPr>
        <w:pStyle w:val="Heading1"/>
        <w:spacing w:after="120"/>
      </w:pPr>
      <w:bookmarkStart w:id="57" w:name="_Toc46915465"/>
      <w:r w:rsidRPr="000A64C7">
        <w:lastRenderedPageBreak/>
        <w:t xml:space="preserve">Communication </w:t>
      </w:r>
      <w:r w:rsidR="00FF4414" w:rsidRPr="000A64C7">
        <w:t>Management</w:t>
      </w:r>
      <w:bookmarkEnd w:id="57"/>
    </w:p>
    <w:p w14:paraId="4CDE4039" w14:textId="77777777" w:rsidR="00561DF4" w:rsidRPr="000A64C7" w:rsidRDefault="00084348" w:rsidP="00084348">
      <w:pPr>
        <w:pStyle w:val="Instruction1"/>
      </w:pPr>
      <w:r w:rsidRPr="000A64C7">
        <w:t xml:space="preserve">Describe or reference </w:t>
      </w:r>
      <w:r w:rsidR="006C0C16" w:rsidRPr="000A64C7">
        <w:t xml:space="preserve">a separate </w:t>
      </w:r>
      <w:r w:rsidRPr="000A64C7">
        <w:t xml:space="preserve">document that describes the </w:t>
      </w:r>
      <w:r w:rsidR="00E65462" w:rsidRPr="000A64C7">
        <w:t>approach</w:t>
      </w:r>
      <w:r w:rsidRPr="000A64C7">
        <w:t xml:space="preserve"> for communicating information between </w:t>
      </w:r>
      <w:r w:rsidR="00007FFE" w:rsidRPr="000A64C7">
        <w:t xml:space="preserve">the </w:t>
      </w:r>
      <w:r w:rsidRPr="000A64C7">
        <w:t xml:space="preserve">contractor’s organization, the project task force, and other project stakeholders.  </w:t>
      </w:r>
      <w:r w:rsidR="00E65462" w:rsidRPr="000A64C7">
        <w:t xml:space="preserve">This approach </w:t>
      </w:r>
      <w:r w:rsidR="00BD3E59" w:rsidRPr="000A64C7">
        <w:t xml:space="preserve">should include </w:t>
      </w:r>
      <w:r w:rsidR="006C0C16" w:rsidRPr="000A64C7">
        <w:t xml:space="preserve">a </w:t>
      </w:r>
      <w:r w:rsidR="00E65462" w:rsidRPr="000A64C7">
        <w:t>C</w:t>
      </w:r>
      <w:r w:rsidR="00561DF4" w:rsidRPr="000A64C7">
        <w:t xml:space="preserve">ommunication </w:t>
      </w:r>
      <w:r w:rsidR="00E65462" w:rsidRPr="000A64C7">
        <w:t xml:space="preserve">Register (or Matrix) </w:t>
      </w:r>
      <w:r w:rsidR="00BD3E59" w:rsidRPr="000A64C7">
        <w:t xml:space="preserve">that </w:t>
      </w:r>
      <w:r w:rsidR="00561DF4" w:rsidRPr="000A64C7">
        <w:t>includes what information will be communicated, to whom</w:t>
      </w:r>
      <w:r w:rsidR="00AD39D1" w:rsidRPr="000A64C7">
        <w:t xml:space="preserve"> it is communicated</w:t>
      </w:r>
      <w:r w:rsidR="00561DF4" w:rsidRPr="000A64C7">
        <w:t xml:space="preserve">, </w:t>
      </w:r>
      <w:r w:rsidR="000C7D52" w:rsidRPr="000A64C7">
        <w:t xml:space="preserve">when </w:t>
      </w:r>
      <w:r w:rsidR="00AD39D1" w:rsidRPr="000A64C7">
        <w:t xml:space="preserve">it will be communicated, </w:t>
      </w:r>
      <w:r w:rsidR="00561DF4" w:rsidRPr="000A64C7">
        <w:t xml:space="preserve">and </w:t>
      </w:r>
      <w:r w:rsidR="000C7D52" w:rsidRPr="000A64C7">
        <w:t xml:space="preserve">how </w:t>
      </w:r>
      <w:r w:rsidR="00AD39D1" w:rsidRPr="000A64C7">
        <w:t xml:space="preserve">it will be communicated.  </w:t>
      </w:r>
      <w:r w:rsidR="00E65462" w:rsidRPr="000A64C7">
        <w:t>An example C</w:t>
      </w:r>
      <w:r w:rsidR="00C37FD8" w:rsidRPr="000A64C7">
        <w:t xml:space="preserve">ommunication </w:t>
      </w:r>
      <w:r w:rsidR="00E65462" w:rsidRPr="000A64C7">
        <w:t>Register</w:t>
      </w:r>
      <w:r w:rsidR="00C37FD8" w:rsidRPr="000A64C7">
        <w:t xml:space="preserve"> is provided below.</w:t>
      </w:r>
    </w:p>
    <w:p w14:paraId="05529B42" w14:textId="77777777" w:rsidR="00C37FD8" w:rsidRPr="000A64C7" w:rsidRDefault="00C37FD8">
      <w:r w:rsidRPr="000A64C7">
        <w:t xml:space="preserve"> </w:t>
      </w:r>
    </w:p>
    <w:tbl>
      <w:tblPr>
        <w:tblW w:w="9288" w:type="dxa"/>
        <w:tblInd w:w="7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1E0" w:firstRow="1" w:lastRow="1" w:firstColumn="1" w:lastColumn="1" w:noHBand="0" w:noVBand="0"/>
      </w:tblPr>
      <w:tblGrid>
        <w:gridCol w:w="1710"/>
        <w:gridCol w:w="968"/>
        <w:gridCol w:w="1012"/>
        <w:gridCol w:w="990"/>
        <w:gridCol w:w="1514"/>
        <w:gridCol w:w="1547"/>
        <w:gridCol w:w="1547"/>
      </w:tblGrid>
      <w:tr w:rsidR="00C37FD8" w:rsidRPr="000A64C7" w14:paraId="4D54B237" w14:textId="77777777" w:rsidTr="000C7D52">
        <w:trPr>
          <w:cantSplit/>
        </w:trPr>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4D1AF091" w14:textId="77777777" w:rsidR="00C37FD8" w:rsidRPr="000A64C7" w:rsidRDefault="00C37FD8" w:rsidP="00C37FD8">
            <w:pPr>
              <w:pStyle w:val="TableText9BC"/>
            </w:pPr>
            <w:r w:rsidRPr="000A64C7">
              <w:t>What?</w:t>
            </w:r>
          </w:p>
        </w:tc>
        <w:tc>
          <w:tcPr>
            <w:tcW w:w="198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1D8BD05B" w14:textId="77777777" w:rsidR="00C37FD8" w:rsidRPr="000A64C7" w:rsidRDefault="00C37FD8" w:rsidP="00C37FD8">
            <w:pPr>
              <w:pStyle w:val="TableText9BC"/>
            </w:pPr>
            <w:r w:rsidRPr="000A64C7">
              <w:t>Who?</w:t>
            </w:r>
          </w:p>
        </w:tc>
        <w:tc>
          <w:tcPr>
            <w:tcW w:w="9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17C4F932" w14:textId="77777777" w:rsidR="00C37FD8" w:rsidRPr="000A64C7" w:rsidRDefault="00C37FD8" w:rsidP="00C37FD8">
            <w:pPr>
              <w:pStyle w:val="TableText9BC"/>
            </w:pPr>
            <w:r w:rsidRPr="000A64C7">
              <w:t>When?</w:t>
            </w:r>
          </w:p>
        </w:tc>
        <w:tc>
          <w:tcPr>
            <w:tcW w:w="460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7A98A73C" w14:textId="77777777" w:rsidR="00C37FD8" w:rsidRPr="000A64C7" w:rsidRDefault="00C37FD8" w:rsidP="00C37FD8">
            <w:pPr>
              <w:pStyle w:val="TableText9BC"/>
            </w:pPr>
            <w:r w:rsidRPr="000A64C7">
              <w:t>How?</w:t>
            </w:r>
          </w:p>
        </w:tc>
      </w:tr>
      <w:tr w:rsidR="00C37FD8" w:rsidRPr="000A64C7" w14:paraId="2321FAC1" w14:textId="77777777" w:rsidTr="000C7D52">
        <w:trPr>
          <w:cantSplit/>
        </w:trPr>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4545C6EA" w14:textId="77777777" w:rsidR="000C7D52" w:rsidRPr="000A64C7" w:rsidRDefault="00C37FD8" w:rsidP="000C7D52">
            <w:pPr>
              <w:pStyle w:val="TableText9NC"/>
            </w:pPr>
            <w:r w:rsidRPr="000A64C7">
              <w:t>Information</w:t>
            </w:r>
          </w:p>
          <w:p w14:paraId="20ECDE2B" w14:textId="77777777" w:rsidR="00C37FD8" w:rsidRPr="000A64C7" w:rsidRDefault="00C37FD8" w:rsidP="000C7D52">
            <w:pPr>
              <w:pStyle w:val="TableText9NC"/>
            </w:pPr>
          </w:p>
        </w:tc>
        <w:tc>
          <w:tcPr>
            <w:tcW w:w="9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3A13E553" w14:textId="77777777" w:rsidR="00C37FD8" w:rsidRPr="000A64C7" w:rsidRDefault="00C37FD8" w:rsidP="000C7D52">
            <w:pPr>
              <w:pStyle w:val="TableText9NC"/>
            </w:pPr>
            <w:r w:rsidRPr="000A64C7">
              <w:t>Provider/</w:t>
            </w:r>
            <w:r w:rsidRPr="000A64C7">
              <w:br/>
              <w:t>Stakeholder</w:t>
            </w:r>
          </w:p>
        </w:tc>
        <w:tc>
          <w:tcPr>
            <w:tcW w:w="10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2851627E" w14:textId="77777777" w:rsidR="00C37FD8" w:rsidRPr="000A64C7" w:rsidRDefault="00C37FD8" w:rsidP="000C7D52">
            <w:pPr>
              <w:pStyle w:val="TableText9NC"/>
            </w:pPr>
            <w:r w:rsidRPr="000A64C7">
              <w:t>Recipient/</w:t>
            </w:r>
            <w:r w:rsidRPr="000A64C7">
              <w:br/>
              <w:t>Stakeholder</w:t>
            </w:r>
          </w:p>
        </w:tc>
        <w:tc>
          <w:tcPr>
            <w:tcW w:w="9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553C3E3C" w14:textId="77777777" w:rsidR="00C37FD8" w:rsidRPr="000A64C7" w:rsidRDefault="00C37FD8" w:rsidP="000C7D52">
            <w:pPr>
              <w:pStyle w:val="TableText9NC"/>
            </w:pPr>
            <w:r w:rsidRPr="000A64C7">
              <w:t>Timeframe/</w:t>
            </w:r>
            <w:r w:rsidRPr="000A64C7">
              <w:br/>
              <w:t>Frequency/</w:t>
            </w:r>
            <w:r w:rsidR="000C7D52" w:rsidRPr="000A64C7">
              <w:br/>
            </w:r>
            <w:r w:rsidRPr="000A64C7">
              <w:t>Trigger</w:t>
            </w:r>
          </w:p>
        </w:tc>
        <w:tc>
          <w:tcPr>
            <w:tcW w:w="15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032C6210" w14:textId="77777777" w:rsidR="00C37FD8" w:rsidRPr="000A64C7" w:rsidRDefault="00C37FD8" w:rsidP="000C7D52">
            <w:pPr>
              <w:pStyle w:val="TableText9NC"/>
            </w:pPr>
            <w:r w:rsidRPr="000A64C7">
              <w:t>Format</w:t>
            </w:r>
          </w:p>
        </w:tc>
        <w:tc>
          <w:tcPr>
            <w:tcW w:w="15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58BAA041" w14:textId="77777777" w:rsidR="00C37FD8" w:rsidRPr="000A64C7" w:rsidRDefault="00C37FD8" w:rsidP="000C7D52">
            <w:pPr>
              <w:pStyle w:val="TableText9NC"/>
            </w:pPr>
            <w:r w:rsidRPr="000A64C7">
              <w:t>Medium/Distribution Method</w:t>
            </w:r>
          </w:p>
        </w:tc>
        <w:tc>
          <w:tcPr>
            <w:tcW w:w="15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0AA2D069" w14:textId="77777777" w:rsidR="00C37FD8" w:rsidRPr="000A64C7" w:rsidRDefault="00C37FD8" w:rsidP="000C7D52">
            <w:pPr>
              <w:pStyle w:val="TableText9NC"/>
            </w:pPr>
            <w:r w:rsidRPr="000A64C7">
              <w:t>Storage/Disposition Method</w:t>
            </w:r>
          </w:p>
        </w:tc>
      </w:tr>
      <w:tr w:rsidR="00C37FD8" w:rsidRPr="000A64C7" w14:paraId="1411C075" w14:textId="77777777" w:rsidTr="000C7D52">
        <w:trPr>
          <w:cantSplit/>
        </w:trPr>
        <w:tc>
          <w:tcPr>
            <w:tcW w:w="1710" w:type="dxa"/>
            <w:tcBorders>
              <w:top w:val="single" w:sz="4" w:space="0" w:color="A6A6A6" w:themeColor="background1" w:themeShade="A6"/>
              <w:bottom w:val="single" w:sz="4" w:space="0" w:color="999999"/>
            </w:tcBorders>
            <w:shd w:val="clear" w:color="auto" w:fill="FFFFFF"/>
          </w:tcPr>
          <w:p w14:paraId="699D70D6" w14:textId="77777777" w:rsidR="00C37FD8" w:rsidRPr="000A64C7" w:rsidRDefault="00C37FD8" w:rsidP="00AD39D1">
            <w:pPr>
              <w:pStyle w:val="TableText9NL"/>
            </w:pPr>
          </w:p>
        </w:tc>
        <w:tc>
          <w:tcPr>
            <w:tcW w:w="968" w:type="dxa"/>
            <w:tcBorders>
              <w:top w:val="single" w:sz="4" w:space="0" w:color="A6A6A6" w:themeColor="background1" w:themeShade="A6"/>
              <w:bottom w:val="single" w:sz="4" w:space="0" w:color="999999"/>
            </w:tcBorders>
            <w:shd w:val="clear" w:color="auto" w:fill="FFFFFF"/>
          </w:tcPr>
          <w:p w14:paraId="57FEC0D2" w14:textId="77777777" w:rsidR="00C37FD8" w:rsidRPr="000A64C7" w:rsidRDefault="00C37FD8" w:rsidP="00AD39D1">
            <w:pPr>
              <w:pStyle w:val="TableText9NL"/>
            </w:pPr>
          </w:p>
        </w:tc>
        <w:tc>
          <w:tcPr>
            <w:tcW w:w="1012" w:type="dxa"/>
            <w:tcBorders>
              <w:top w:val="single" w:sz="4" w:space="0" w:color="A6A6A6" w:themeColor="background1" w:themeShade="A6"/>
              <w:bottom w:val="single" w:sz="4" w:space="0" w:color="999999"/>
            </w:tcBorders>
            <w:shd w:val="clear" w:color="auto" w:fill="FFFFFF"/>
          </w:tcPr>
          <w:p w14:paraId="63381486" w14:textId="77777777" w:rsidR="00C37FD8" w:rsidRPr="000A64C7" w:rsidRDefault="00C37FD8" w:rsidP="00AD39D1">
            <w:pPr>
              <w:pStyle w:val="TableText9NL"/>
            </w:pPr>
          </w:p>
        </w:tc>
        <w:tc>
          <w:tcPr>
            <w:tcW w:w="990" w:type="dxa"/>
            <w:tcBorders>
              <w:top w:val="single" w:sz="4" w:space="0" w:color="A6A6A6" w:themeColor="background1" w:themeShade="A6"/>
              <w:bottom w:val="single" w:sz="4" w:space="0" w:color="999999"/>
            </w:tcBorders>
            <w:shd w:val="clear" w:color="auto" w:fill="FFFFFF"/>
          </w:tcPr>
          <w:p w14:paraId="79784985" w14:textId="77777777" w:rsidR="00C37FD8" w:rsidRPr="000A64C7" w:rsidRDefault="00C37FD8" w:rsidP="00AD39D1">
            <w:pPr>
              <w:pStyle w:val="TableText9NL"/>
            </w:pPr>
          </w:p>
        </w:tc>
        <w:tc>
          <w:tcPr>
            <w:tcW w:w="1514" w:type="dxa"/>
            <w:tcBorders>
              <w:top w:val="single" w:sz="4" w:space="0" w:color="A6A6A6" w:themeColor="background1" w:themeShade="A6"/>
              <w:bottom w:val="single" w:sz="4" w:space="0" w:color="999999"/>
            </w:tcBorders>
            <w:shd w:val="clear" w:color="auto" w:fill="FFFFFF"/>
          </w:tcPr>
          <w:p w14:paraId="16A9624A" w14:textId="77777777" w:rsidR="00C37FD8" w:rsidRPr="000A64C7" w:rsidRDefault="00C37FD8" w:rsidP="00AD39D1">
            <w:pPr>
              <w:pStyle w:val="TableText9NL"/>
            </w:pPr>
          </w:p>
        </w:tc>
        <w:tc>
          <w:tcPr>
            <w:tcW w:w="1547" w:type="dxa"/>
            <w:tcBorders>
              <w:top w:val="single" w:sz="4" w:space="0" w:color="A6A6A6" w:themeColor="background1" w:themeShade="A6"/>
              <w:bottom w:val="single" w:sz="4" w:space="0" w:color="999999"/>
            </w:tcBorders>
            <w:shd w:val="clear" w:color="auto" w:fill="FFFFFF"/>
          </w:tcPr>
          <w:p w14:paraId="7B2C64CE" w14:textId="77777777" w:rsidR="00C37FD8" w:rsidRPr="000A64C7" w:rsidRDefault="00C37FD8" w:rsidP="00AD39D1">
            <w:pPr>
              <w:pStyle w:val="TableText9NL"/>
            </w:pPr>
          </w:p>
        </w:tc>
        <w:tc>
          <w:tcPr>
            <w:tcW w:w="1547" w:type="dxa"/>
            <w:tcBorders>
              <w:top w:val="single" w:sz="4" w:space="0" w:color="A6A6A6" w:themeColor="background1" w:themeShade="A6"/>
              <w:bottom w:val="single" w:sz="4" w:space="0" w:color="999999"/>
            </w:tcBorders>
            <w:shd w:val="clear" w:color="auto" w:fill="FFFFFF"/>
          </w:tcPr>
          <w:p w14:paraId="71242E51" w14:textId="77777777" w:rsidR="00C37FD8" w:rsidRPr="000A64C7" w:rsidRDefault="00C37FD8" w:rsidP="00AD39D1">
            <w:pPr>
              <w:pStyle w:val="TableText9NL"/>
            </w:pPr>
          </w:p>
        </w:tc>
      </w:tr>
      <w:tr w:rsidR="00C37FD8" w:rsidRPr="000A64C7" w14:paraId="15FF8B89" w14:textId="77777777" w:rsidTr="000C7D52">
        <w:trPr>
          <w:cantSplit/>
        </w:trPr>
        <w:tc>
          <w:tcPr>
            <w:tcW w:w="1710" w:type="dxa"/>
            <w:shd w:val="clear" w:color="auto" w:fill="FFFFFF"/>
          </w:tcPr>
          <w:p w14:paraId="0810F2B1" w14:textId="77777777" w:rsidR="00C37FD8" w:rsidRPr="000A64C7" w:rsidRDefault="00C37FD8" w:rsidP="00AD39D1">
            <w:pPr>
              <w:pStyle w:val="TableText9NL"/>
            </w:pPr>
          </w:p>
        </w:tc>
        <w:tc>
          <w:tcPr>
            <w:tcW w:w="968" w:type="dxa"/>
            <w:shd w:val="clear" w:color="auto" w:fill="FFFFFF"/>
          </w:tcPr>
          <w:p w14:paraId="0D3B2DE5" w14:textId="77777777" w:rsidR="00C37FD8" w:rsidRPr="000A64C7" w:rsidRDefault="00C37FD8" w:rsidP="00AD39D1">
            <w:pPr>
              <w:pStyle w:val="TableText9NL"/>
            </w:pPr>
          </w:p>
        </w:tc>
        <w:tc>
          <w:tcPr>
            <w:tcW w:w="1012" w:type="dxa"/>
            <w:shd w:val="clear" w:color="auto" w:fill="FFFFFF"/>
          </w:tcPr>
          <w:p w14:paraId="325C6982" w14:textId="77777777" w:rsidR="00C37FD8" w:rsidRPr="000A64C7" w:rsidRDefault="00C37FD8" w:rsidP="00AD39D1">
            <w:pPr>
              <w:pStyle w:val="TableText9NL"/>
            </w:pPr>
          </w:p>
        </w:tc>
        <w:tc>
          <w:tcPr>
            <w:tcW w:w="990" w:type="dxa"/>
            <w:shd w:val="clear" w:color="auto" w:fill="FFFFFF"/>
          </w:tcPr>
          <w:p w14:paraId="1E48665D" w14:textId="77777777" w:rsidR="00C37FD8" w:rsidRPr="000A64C7" w:rsidRDefault="00C37FD8" w:rsidP="00AD39D1">
            <w:pPr>
              <w:pStyle w:val="TableText9NL"/>
            </w:pPr>
          </w:p>
        </w:tc>
        <w:tc>
          <w:tcPr>
            <w:tcW w:w="1514" w:type="dxa"/>
            <w:shd w:val="clear" w:color="auto" w:fill="FFFFFF"/>
          </w:tcPr>
          <w:p w14:paraId="5A8BB1DC" w14:textId="77777777" w:rsidR="00C37FD8" w:rsidRPr="000A64C7" w:rsidRDefault="00C37FD8" w:rsidP="00AD39D1">
            <w:pPr>
              <w:pStyle w:val="TableText9NL"/>
            </w:pPr>
          </w:p>
        </w:tc>
        <w:tc>
          <w:tcPr>
            <w:tcW w:w="1547" w:type="dxa"/>
            <w:shd w:val="clear" w:color="auto" w:fill="FFFFFF"/>
          </w:tcPr>
          <w:p w14:paraId="3C3327FA" w14:textId="77777777" w:rsidR="00C37FD8" w:rsidRPr="000A64C7" w:rsidRDefault="00C37FD8" w:rsidP="00AD39D1">
            <w:pPr>
              <w:pStyle w:val="TableText9NL"/>
            </w:pPr>
          </w:p>
        </w:tc>
        <w:tc>
          <w:tcPr>
            <w:tcW w:w="1547" w:type="dxa"/>
            <w:shd w:val="clear" w:color="auto" w:fill="FFFFFF"/>
          </w:tcPr>
          <w:p w14:paraId="1191809C" w14:textId="77777777" w:rsidR="00C37FD8" w:rsidRPr="000A64C7" w:rsidRDefault="00C37FD8" w:rsidP="00AD39D1">
            <w:pPr>
              <w:pStyle w:val="TableText9NL"/>
            </w:pPr>
          </w:p>
        </w:tc>
      </w:tr>
      <w:tr w:rsidR="00C37FD8" w:rsidRPr="000A64C7" w14:paraId="1241C5A7" w14:textId="77777777" w:rsidTr="000C7D52">
        <w:trPr>
          <w:cantSplit/>
        </w:trPr>
        <w:tc>
          <w:tcPr>
            <w:tcW w:w="1710" w:type="dxa"/>
            <w:shd w:val="clear" w:color="auto" w:fill="FFFFFF"/>
          </w:tcPr>
          <w:p w14:paraId="0798B65A" w14:textId="77777777" w:rsidR="00C37FD8" w:rsidRPr="000A64C7" w:rsidRDefault="00C37FD8" w:rsidP="00AD39D1">
            <w:pPr>
              <w:pStyle w:val="TableText9NL"/>
            </w:pPr>
          </w:p>
        </w:tc>
        <w:tc>
          <w:tcPr>
            <w:tcW w:w="968" w:type="dxa"/>
            <w:shd w:val="clear" w:color="auto" w:fill="FFFFFF"/>
          </w:tcPr>
          <w:p w14:paraId="08985B4A" w14:textId="77777777" w:rsidR="00C37FD8" w:rsidRPr="000A64C7" w:rsidRDefault="00C37FD8" w:rsidP="00AD39D1">
            <w:pPr>
              <w:pStyle w:val="TableText9NL"/>
            </w:pPr>
          </w:p>
        </w:tc>
        <w:tc>
          <w:tcPr>
            <w:tcW w:w="1012" w:type="dxa"/>
            <w:shd w:val="clear" w:color="auto" w:fill="FFFFFF"/>
          </w:tcPr>
          <w:p w14:paraId="57F2C906" w14:textId="77777777" w:rsidR="00C37FD8" w:rsidRPr="000A64C7" w:rsidRDefault="00C37FD8" w:rsidP="00AD39D1">
            <w:pPr>
              <w:pStyle w:val="TableText9NL"/>
            </w:pPr>
          </w:p>
        </w:tc>
        <w:tc>
          <w:tcPr>
            <w:tcW w:w="990" w:type="dxa"/>
            <w:shd w:val="clear" w:color="auto" w:fill="FFFFFF"/>
          </w:tcPr>
          <w:p w14:paraId="1816CC4A" w14:textId="77777777" w:rsidR="00C37FD8" w:rsidRPr="000A64C7" w:rsidRDefault="00C37FD8" w:rsidP="00AD39D1">
            <w:pPr>
              <w:pStyle w:val="TableText9NL"/>
            </w:pPr>
          </w:p>
        </w:tc>
        <w:tc>
          <w:tcPr>
            <w:tcW w:w="1514" w:type="dxa"/>
            <w:shd w:val="clear" w:color="auto" w:fill="FFFFFF"/>
          </w:tcPr>
          <w:p w14:paraId="3DA7F5F2" w14:textId="77777777" w:rsidR="00C37FD8" w:rsidRPr="000A64C7" w:rsidRDefault="00C37FD8" w:rsidP="00AD39D1">
            <w:pPr>
              <w:pStyle w:val="TableText9NL"/>
            </w:pPr>
          </w:p>
        </w:tc>
        <w:tc>
          <w:tcPr>
            <w:tcW w:w="1547" w:type="dxa"/>
            <w:shd w:val="clear" w:color="auto" w:fill="FFFFFF"/>
          </w:tcPr>
          <w:p w14:paraId="6F930E31" w14:textId="77777777" w:rsidR="00C37FD8" w:rsidRPr="000A64C7" w:rsidRDefault="00C37FD8" w:rsidP="00AD39D1">
            <w:pPr>
              <w:pStyle w:val="TableText9NL"/>
            </w:pPr>
          </w:p>
        </w:tc>
        <w:tc>
          <w:tcPr>
            <w:tcW w:w="1547" w:type="dxa"/>
            <w:shd w:val="clear" w:color="auto" w:fill="FFFFFF"/>
          </w:tcPr>
          <w:p w14:paraId="7794605D" w14:textId="77777777" w:rsidR="00C37FD8" w:rsidRPr="000A64C7" w:rsidRDefault="00C37FD8" w:rsidP="00AD39D1">
            <w:pPr>
              <w:pStyle w:val="TableText9NL"/>
            </w:pPr>
          </w:p>
        </w:tc>
      </w:tr>
      <w:tr w:rsidR="00C37FD8" w:rsidRPr="000A64C7" w14:paraId="0B1F3594" w14:textId="77777777" w:rsidTr="000C7D52">
        <w:trPr>
          <w:cantSplit/>
        </w:trPr>
        <w:tc>
          <w:tcPr>
            <w:tcW w:w="1710" w:type="dxa"/>
            <w:shd w:val="clear" w:color="auto" w:fill="FFFFFF"/>
          </w:tcPr>
          <w:p w14:paraId="00484082" w14:textId="77777777" w:rsidR="00C37FD8" w:rsidRPr="000A64C7" w:rsidRDefault="00C37FD8" w:rsidP="00AD39D1">
            <w:pPr>
              <w:pStyle w:val="TableText9NL"/>
            </w:pPr>
          </w:p>
        </w:tc>
        <w:tc>
          <w:tcPr>
            <w:tcW w:w="968" w:type="dxa"/>
            <w:shd w:val="clear" w:color="auto" w:fill="FFFFFF"/>
          </w:tcPr>
          <w:p w14:paraId="6EDF6E7A" w14:textId="77777777" w:rsidR="00C37FD8" w:rsidRPr="000A64C7" w:rsidRDefault="00C37FD8" w:rsidP="00AD39D1">
            <w:pPr>
              <w:pStyle w:val="TableText9NL"/>
            </w:pPr>
          </w:p>
        </w:tc>
        <w:tc>
          <w:tcPr>
            <w:tcW w:w="1012" w:type="dxa"/>
            <w:shd w:val="clear" w:color="auto" w:fill="FFFFFF"/>
          </w:tcPr>
          <w:p w14:paraId="0C9E2175" w14:textId="77777777" w:rsidR="00C37FD8" w:rsidRPr="000A64C7" w:rsidRDefault="00C37FD8" w:rsidP="00AD39D1">
            <w:pPr>
              <w:pStyle w:val="TableText9NL"/>
            </w:pPr>
          </w:p>
        </w:tc>
        <w:tc>
          <w:tcPr>
            <w:tcW w:w="990" w:type="dxa"/>
            <w:shd w:val="clear" w:color="auto" w:fill="FFFFFF"/>
          </w:tcPr>
          <w:p w14:paraId="29762CFE" w14:textId="77777777" w:rsidR="00C37FD8" w:rsidRPr="000A64C7" w:rsidRDefault="00C37FD8" w:rsidP="00AD39D1">
            <w:pPr>
              <w:pStyle w:val="TableText9NL"/>
            </w:pPr>
          </w:p>
        </w:tc>
        <w:tc>
          <w:tcPr>
            <w:tcW w:w="1514" w:type="dxa"/>
            <w:shd w:val="clear" w:color="auto" w:fill="FFFFFF"/>
          </w:tcPr>
          <w:p w14:paraId="35A8DB8C" w14:textId="77777777" w:rsidR="00C37FD8" w:rsidRPr="000A64C7" w:rsidRDefault="00C37FD8" w:rsidP="00AD39D1">
            <w:pPr>
              <w:pStyle w:val="TableText9NL"/>
            </w:pPr>
          </w:p>
        </w:tc>
        <w:tc>
          <w:tcPr>
            <w:tcW w:w="1547" w:type="dxa"/>
            <w:shd w:val="clear" w:color="auto" w:fill="FFFFFF"/>
          </w:tcPr>
          <w:p w14:paraId="29FB6A72" w14:textId="77777777" w:rsidR="00C37FD8" w:rsidRPr="000A64C7" w:rsidRDefault="00C37FD8" w:rsidP="00AD39D1">
            <w:pPr>
              <w:pStyle w:val="TableText9NL"/>
            </w:pPr>
          </w:p>
        </w:tc>
        <w:tc>
          <w:tcPr>
            <w:tcW w:w="1547" w:type="dxa"/>
            <w:shd w:val="clear" w:color="auto" w:fill="FFFFFF"/>
          </w:tcPr>
          <w:p w14:paraId="2D2F5010" w14:textId="77777777" w:rsidR="00C37FD8" w:rsidRPr="000A64C7" w:rsidRDefault="00C37FD8" w:rsidP="00AD39D1">
            <w:pPr>
              <w:pStyle w:val="TableText9NL"/>
            </w:pPr>
          </w:p>
        </w:tc>
      </w:tr>
      <w:tr w:rsidR="00C37FD8" w:rsidRPr="000A64C7" w14:paraId="62285F3D" w14:textId="77777777" w:rsidTr="000C7D52">
        <w:trPr>
          <w:cantSplit/>
        </w:trPr>
        <w:tc>
          <w:tcPr>
            <w:tcW w:w="1710" w:type="dxa"/>
            <w:shd w:val="clear" w:color="auto" w:fill="FFFFFF"/>
          </w:tcPr>
          <w:p w14:paraId="47573858" w14:textId="77777777" w:rsidR="00C37FD8" w:rsidRPr="000A64C7" w:rsidRDefault="00C37FD8" w:rsidP="00AD39D1">
            <w:pPr>
              <w:pStyle w:val="TableText9NL"/>
            </w:pPr>
          </w:p>
        </w:tc>
        <w:tc>
          <w:tcPr>
            <w:tcW w:w="968" w:type="dxa"/>
            <w:shd w:val="clear" w:color="auto" w:fill="FFFFFF"/>
          </w:tcPr>
          <w:p w14:paraId="7819700B" w14:textId="77777777" w:rsidR="00C37FD8" w:rsidRPr="000A64C7" w:rsidRDefault="00C37FD8" w:rsidP="00AD39D1">
            <w:pPr>
              <w:pStyle w:val="TableText9NL"/>
            </w:pPr>
          </w:p>
        </w:tc>
        <w:tc>
          <w:tcPr>
            <w:tcW w:w="1012" w:type="dxa"/>
            <w:shd w:val="clear" w:color="auto" w:fill="FFFFFF"/>
          </w:tcPr>
          <w:p w14:paraId="02EC3B4E" w14:textId="77777777" w:rsidR="00C37FD8" w:rsidRPr="000A64C7" w:rsidRDefault="00C37FD8" w:rsidP="00AD39D1">
            <w:pPr>
              <w:pStyle w:val="TableText9NL"/>
            </w:pPr>
          </w:p>
        </w:tc>
        <w:tc>
          <w:tcPr>
            <w:tcW w:w="990" w:type="dxa"/>
            <w:shd w:val="clear" w:color="auto" w:fill="FFFFFF"/>
          </w:tcPr>
          <w:p w14:paraId="3BABC2A1" w14:textId="77777777" w:rsidR="00C37FD8" w:rsidRPr="000A64C7" w:rsidRDefault="00C37FD8" w:rsidP="00AD39D1">
            <w:pPr>
              <w:pStyle w:val="TableText9NL"/>
            </w:pPr>
          </w:p>
        </w:tc>
        <w:tc>
          <w:tcPr>
            <w:tcW w:w="1514" w:type="dxa"/>
            <w:shd w:val="clear" w:color="auto" w:fill="FFFFFF"/>
          </w:tcPr>
          <w:p w14:paraId="4756632C" w14:textId="77777777" w:rsidR="00C37FD8" w:rsidRPr="000A64C7" w:rsidRDefault="00C37FD8" w:rsidP="00AD39D1">
            <w:pPr>
              <w:pStyle w:val="TableText9NL"/>
            </w:pPr>
          </w:p>
        </w:tc>
        <w:tc>
          <w:tcPr>
            <w:tcW w:w="1547" w:type="dxa"/>
            <w:shd w:val="clear" w:color="auto" w:fill="FFFFFF"/>
          </w:tcPr>
          <w:p w14:paraId="582760CE" w14:textId="77777777" w:rsidR="00C37FD8" w:rsidRPr="000A64C7" w:rsidRDefault="00C37FD8" w:rsidP="00AD39D1">
            <w:pPr>
              <w:pStyle w:val="TableText9NL"/>
            </w:pPr>
          </w:p>
        </w:tc>
        <w:tc>
          <w:tcPr>
            <w:tcW w:w="1547" w:type="dxa"/>
            <w:shd w:val="clear" w:color="auto" w:fill="FFFFFF"/>
          </w:tcPr>
          <w:p w14:paraId="79B9A629" w14:textId="77777777" w:rsidR="00C37FD8" w:rsidRPr="000A64C7" w:rsidRDefault="00C37FD8" w:rsidP="00AD39D1">
            <w:pPr>
              <w:pStyle w:val="TableText9NL"/>
            </w:pPr>
          </w:p>
        </w:tc>
      </w:tr>
      <w:tr w:rsidR="00C37FD8" w:rsidRPr="000A64C7" w14:paraId="39DF9017" w14:textId="77777777" w:rsidTr="000C7D52">
        <w:trPr>
          <w:cantSplit/>
        </w:trPr>
        <w:tc>
          <w:tcPr>
            <w:tcW w:w="1710" w:type="dxa"/>
            <w:shd w:val="clear" w:color="auto" w:fill="FFFFFF"/>
          </w:tcPr>
          <w:p w14:paraId="41DA9A2D" w14:textId="77777777" w:rsidR="00C37FD8" w:rsidRPr="000A64C7" w:rsidRDefault="00C37FD8" w:rsidP="00AD39D1">
            <w:pPr>
              <w:pStyle w:val="TableText9NL"/>
            </w:pPr>
          </w:p>
        </w:tc>
        <w:tc>
          <w:tcPr>
            <w:tcW w:w="968" w:type="dxa"/>
            <w:shd w:val="clear" w:color="auto" w:fill="FFFFFF"/>
          </w:tcPr>
          <w:p w14:paraId="7A598337" w14:textId="77777777" w:rsidR="00C37FD8" w:rsidRPr="000A64C7" w:rsidRDefault="00C37FD8" w:rsidP="00AD39D1">
            <w:pPr>
              <w:pStyle w:val="TableText9NL"/>
            </w:pPr>
          </w:p>
        </w:tc>
        <w:tc>
          <w:tcPr>
            <w:tcW w:w="1012" w:type="dxa"/>
            <w:shd w:val="clear" w:color="auto" w:fill="FFFFFF"/>
          </w:tcPr>
          <w:p w14:paraId="570BD123" w14:textId="77777777" w:rsidR="00C37FD8" w:rsidRPr="000A64C7" w:rsidRDefault="00C37FD8" w:rsidP="00AD39D1">
            <w:pPr>
              <w:pStyle w:val="TableText9NL"/>
            </w:pPr>
          </w:p>
        </w:tc>
        <w:tc>
          <w:tcPr>
            <w:tcW w:w="990" w:type="dxa"/>
            <w:shd w:val="clear" w:color="auto" w:fill="FFFFFF"/>
          </w:tcPr>
          <w:p w14:paraId="7B6304CD" w14:textId="77777777" w:rsidR="00C37FD8" w:rsidRPr="000A64C7" w:rsidRDefault="00C37FD8" w:rsidP="00AD39D1">
            <w:pPr>
              <w:pStyle w:val="TableText9NL"/>
            </w:pPr>
          </w:p>
        </w:tc>
        <w:tc>
          <w:tcPr>
            <w:tcW w:w="1514" w:type="dxa"/>
            <w:shd w:val="clear" w:color="auto" w:fill="FFFFFF"/>
          </w:tcPr>
          <w:p w14:paraId="20BC2B8E" w14:textId="77777777" w:rsidR="00C37FD8" w:rsidRPr="000A64C7" w:rsidRDefault="00C37FD8" w:rsidP="00AD39D1">
            <w:pPr>
              <w:pStyle w:val="TableText9NL"/>
            </w:pPr>
          </w:p>
        </w:tc>
        <w:tc>
          <w:tcPr>
            <w:tcW w:w="1547" w:type="dxa"/>
            <w:shd w:val="clear" w:color="auto" w:fill="FFFFFF"/>
          </w:tcPr>
          <w:p w14:paraId="6DDF9C75" w14:textId="77777777" w:rsidR="00C37FD8" w:rsidRPr="000A64C7" w:rsidRDefault="00C37FD8" w:rsidP="00AD39D1">
            <w:pPr>
              <w:pStyle w:val="TableText9NL"/>
            </w:pPr>
          </w:p>
        </w:tc>
        <w:tc>
          <w:tcPr>
            <w:tcW w:w="1547" w:type="dxa"/>
            <w:shd w:val="clear" w:color="auto" w:fill="FFFFFF"/>
          </w:tcPr>
          <w:p w14:paraId="36822559" w14:textId="77777777" w:rsidR="00C37FD8" w:rsidRPr="000A64C7" w:rsidRDefault="00C37FD8" w:rsidP="00AD39D1">
            <w:pPr>
              <w:pStyle w:val="TableText9NL"/>
            </w:pPr>
          </w:p>
        </w:tc>
      </w:tr>
    </w:tbl>
    <w:p w14:paraId="50A78424" w14:textId="77777777" w:rsidR="00C37FD8" w:rsidRPr="000A64C7" w:rsidRDefault="00C37FD8"/>
    <w:p w14:paraId="45854559" w14:textId="77777777" w:rsidR="00726007" w:rsidRPr="000A64C7" w:rsidRDefault="00726007">
      <w:pPr>
        <w:rPr>
          <w:rFonts w:ascii="Arial" w:hAnsi="Arial" w:cs="Arial"/>
          <w:sz w:val="22"/>
          <w:szCs w:val="22"/>
          <w:lang w:val="en-US"/>
        </w:rPr>
      </w:pPr>
      <w:r w:rsidRPr="000A64C7">
        <w:br w:type="page"/>
      </w:r>
    </w:p>
    <w:p w14:paraId="24C2533B" w14:textId="77777777" w:rsidR="00726007" w:rsidRPr="000A64C7" w:rsidRDefault="00726007" w:rsidP="00726007">
      <w:pPr>
        <w:pStyle w:val="Heading1"/>
        <w:spacing w:after="120"/>
      </w:pPr>
      <w:bookmarkStart w:id="58" w:name="_Toc46915466"/>
      <w:r w:rsidRPr="000A64C7">
        <w:lastRenderedPageBreak/>
        <w:t>Configuration Management and Project Repository</w:t>
      </w:r>
      <w:bookmarkEnd w:id="58"/>
    </w:p>
    <w:p w14:paraId="4DFFC77D" w14:textId="77777777" w:rsidR="006C0C16" w:rsidRPr="000A64C7" w:rsidRDefault="006C0C16" w:rsidP="006C0C16">
      <w:pPr>
        <w:pStyle w:val="Heading2"/>
      </w:pPr>
      <w:bookmarkStart w:id="59" w:name="_Toc46915467"/>
      <w:r w:rsidRPr="000A64C7">
        <w:t>Configuration Management</w:t>
      </w:r>
      <w:bookmarkEnd w:id="59"/>
    </w:p>
    <w:p w14:paraId="6894E412" w14:textId="77777777" w:rsidR="00726007" w:rsidRPr="000A64C7" w:rsidRDefault="00726007" w:rsidP="006C0C16">
      <w:pPr>
        <w:pStyle w:val="Instruction2"/>
      </w:pPr>
      <w:r w:rsidRPr="000A64C7">
        <w:t xml:space="preserve">Describe </w:t>
      </w:r>
      <w:r w:rsidR="00E65462" w:rsidRPr="000A64C7">
        <w:t>the approach for configuration m</w:t>
      </w:r>
      <w:r w:rsidR="0086585F" w:rsidRPr="000A64C7">
        <w:t xml:space="preserve">anagement </w:t>
      </w:r>
      <w:r w:rsidR="00E65462" w:rsidRPr="000A64C7">
        <w:t xml:space="preserve">or reference a separate </w:t>
      </w:r>
      <w:r w:rsidR="00007FFE" w:rsidRPr="000A64C7">
        <w:t xml:space="preserve">document </w:t>
      </w:r>
      <w:r w:rsidR="00E65462" w:rsidRPr="000A64C7">
        <w:t xml:space="preserve">that describes the approach, including the methods, </w:t>
      </w:r>
      <w:r w:rsidRPr="000A64C7">
        <w:t>tools, and resources</w:t>
      </w:r>
      <w:r w:rsidR="00C253F2" w:rsidRPr="000A64C7">
        <w:t xml:space="preserve"> that will </w:t>
      </w:r>
      <w:r w:rsidRPr="000A64C7">
        <w:t>be used for configuration management.  Configuration management describes the activities for formally identifying, tracking, and controlling configuration items; defining baselines, version control; and associated auditing and reporting.  Configuration items may be intermediate or final outputs (including executable systems, executable code components, source code components, user documentation, databases, test cases, test plans, specifications, project management artifacts, and data) and elements of the support environment (including compilers, operating systems, and tools).</w:t>
      </w:r>
    </w:p>
    <w:p w14:paraId="32FE6254" w14:textId="77777777" w:rsidR="006C0C16" w:rsidRPr="000A64C7" w:rsidRDefault="006C0C16" w:rsidP="006C0C16">
      <w:pPr>
        <w:pStyle w:val="BodyText2"/>
      </w:pPr>
      <w:r w:rsidRPr="000A64C7">
        <w:sym w:font="Symbol" w:char="F0DE"/>
      </w:r>
    </w:p>
    <w:p w14:paraId="640EF78C" w14:textId="77777777" w:rsidR="006C0C16" w:rsidRPr="000A64C7" w:rsidRDefault="006C0C16" w:rsidP="006C0C16">
      <w:pPr>
        <w:pStyle w:val="Heading2"/>
        <w:numPr>
          <w:ilvl w:val="1"/>
          <w:numId w:val="40"/>
        </w:numPr>
      </w:pPr>
      <w:bookmarkStart w:id="60" w:name="_Toc46915468"/>
      <w:r w:rsidRPr="000A64C7">
        <w:t>Project Repository</w:t>
      </w:r>
      <w:bookmarkEnd w:id="60"/>
    </w:p>
    <w:p w14:paraId="2D3B9731" w14:textId="43759420" w:rsidR="00726007" w:rsidRPr="000A64C7" w:rsidRDefault="006C0C16" w:rsidP="006C0C16">
      <w:pPr>
        <w:pStyle w:val="Instruction2"/>
      </w:pPr>
      <w:r w:rsidRPr="000A64C7">
        <w:t xml:space="preserve">Describe or reference a separate document that describes </w:t>
      </w:r>
      <w:r w:rsidR="00C253F2" w:rsidRPr="000A64C7">
        <w:t>methods</w:t>
      </w:r>
      <w:r w:rsidRPr="000A64C7">
        <w:t xml:space="preserve">, tools, and resources </w:t>
      </w:r>
      <w:r w:rsidR="00726007" w:rsidRPr="000A64C7">
        <w:t xml:space="preserve">that will be used </w:t>
      </w:r>
      <w:r w:rsidRPr="000A64C7">
        <w:t xml:space="preserve">to establish, access, and maintain the </w:t>
      </w:r>
      <w:r w:rsidR="00726007" w:rsidRPr="000A64C7">
        <w:t xml:space="preserve">project repository.  All document-based artifacts, deliverables, submittals, approvals, documentation, and other </w:t>
      </w:r>
      <w:r w:rsidR="003D7548" w:rsidRPr="000A64C7">
        <w:t>work products</w:t>
      </w:r>
      <w:r w:rsidR="00726007" w:rsidRPr="000A64C7">
        <w:t xml:space="preserve"> created during the </w:t>
      </w:r>
      <w:r w:rsidR="003C72EA" w:rsidRPr="000A64C7">
        <w:t xml:space="preserve">project </w:t>
      </w:r>
      <w:r w:rsidR="00C126ED">
        <w:t>shall</w:t>
      </w:r>
      <w:r w:rsidR="00726007" w:rsidRPr="000A64C7">
        <w:t xml:space="preserve"> be stored in project repository that may be accessed by the task force, TRTs, TAGS, and other stakeholders identified by the task force.  </w:t>
      </w:r>
    </w:p>
    <w:p w14:paraId="62240AC4" w14:textId="62AA8284" w:rsidR="005D086C" w:rsidRPr="000A64C7" w:rsidRDefault="005D086C" w:rsidP="005D086C">
      <w:pPr>
        <w:pStyle w:val="Instruction2"/>
      </w:pPr>
      <w:r w:rsidRPr="000A64C7">
        <w:t xml:space="preserve">If not included in the </w:t>
      </w:r>
      <w:r w:rsidR="00DF4BF6" w:rsidRPr="000A64C7">
        <w:t>above configuration m</w:t>
      </w:r>
      <w:r w:rsidRPr="000A64C7">
        <w:t xml:space="preserve">anagement </w:t>
      </w:r>
      <w:r w:rsidR="006E7632" w:rsidRPr="000A64C7">
        <w:t>approach</w:t>
      </w:r>
      <w:r w:rsidRPr="000A64C7">
        <w:t xml:space="preserve">, this section </w:t>
      </w:r>
      <w:r w:rsidR="00C126ED">
        <w:t>shall</w:t>
      </w:r>
      <w:r w:rsidRPr="000A64C7">
        <w:t xml:space="preserve"> also describe the procedure for naming, versioning, storing and revising project deliverables, artifacts, and other work products that are stored in the project repository.  When a deliverable is approved by</w:t>
      </w:r>
      <w:r w:rsidR="00007FFE" w:rsidRPr="000A64C7">
        <w:t xml:space="preserve"> the task force, TRT, or TAG, it</w:t>
      </w:r>
      <w:r w:rsidRPr="000A64C7">
        <w:t xml:space="preserve"> </w:t>
      </w:r>
      <w:r w:rsidR="00C126ED">
        <w:t>shall</w:t>
      </w:r>
      <w:r w:rsidRPr="000A64C7">
        <w:t xml:space="preserve"> </w:t>
      </w:r>
      <w:r w:rsidR="00815EF1">
        <w:t xml:space="preserve">be </w:t>
      </w:r>
      <w:r w:rsidRPr="000A64C7">
        <w:t xml:space="preserve">named, versioned, dated, and stored in the project repository using the conventions described in this procedure.  Each time a deliverable or artifact is changed and reapproved, the name, version, and date </w:t>
      </w:r>
      <w:r w:rsidR="00C126ED">
        <w:t>shall</w:t>
      </w:r>
      <w:r w:rsidRPr="000A64C7">
        <w:t xml:space="preserve"> be updated in the project repository. </w:t>
      </w:r>
    </w:p>
    <w:p w14:paraId="1BBDE47C" w14:textId="5E9D4836" w:rsidR="005D086C" w:rsidRPr="000A64C7" w:rsidRDefault="005D086C" w:rsidP="005D086C">
      <w:pPr>
        <w:pStyle w:val="Instruction2"/>
      </w:pPr>
      <w:r w:rsidRPr="000A64C7">
        <w:t xml:space="preserve">Microsoft </w:t>
      </w:r>
      <w:r w:rsidR="0032051C" w:rsidRPr="000A64C7">
        <w:t xml:space="preserve">SharePoint </w:t>
      </w:r>
      <w:r w:rsidRPr="000A64C7">
        <w:t xml:space="preserve">is the preferred tool for creating, maintaining, and accessing the repository; however, other tools may be used if approved by the task force and </w:t>
      </w:r>
      <w:r w:rsidR="00C36E4A">
        <w:t>SCOA</w:t>
      </w:r>
      <w:r w:rsidRPr="000A64C7">
        <w:t>.</w:t>
      </w:r>
    </w:p>
    <w:p w14:paraId="5EF3365F" w14:textId="77777777" w:rsidR="00726007" w:rsidRPr="000A64C7" w:rsidRDefault="00726007" w:rsidP="006C0C16">
      <w:pPr>
        <w:pStyle w:val="BodyText2"/>
      </w:pPr>
      <w:r w:rsidRPr="000A64C7">
        <w:sym w:font="Symbol" w:char="F0DE"/>
      </w:r>
    </w:p>
    <w:p w14:paraId="3379C5BC" w14:textId="77777777" w:rsidR="00171C0C" w:rsidRPr="000A64C7" w:rsidRDefault="00171C0C">
      <w:pPr>
        <w:rPr>
          <w:rFonts w:ascii="Arial" w:hAnsi="Arial"/>
          <w:sz w:val="22"/>
          <w:szCs w:val="20"/>
          <w:lang w:val="en-US" w:eastAsia="de-DE"/>
        </w:rPr>
      </w:pPr>
      <w:r w:rsidRPr="000A64C7">
        <w:br w:type="page"/>
      </w:r>
    </w:p>
    <w:p w14:paraId="61A3945D" w14:textId="77777777" w:rsidR="003B5562" w:rsidRPr="000A64C7" w:rsidRDefault="003B5562" w:rsidP="003B5562">
      <w:pPr>
        <w:pStyle w:val="Heading1"/>
        <w:spacing w:after="120"/>
      </w:pPr>
      <w:bookmarkStart w:id="61" w:name="_Toc46915469"/>
      <w:r w:rsidRPr="000A64C7">
        <w:lastRenderedPageBreak/>
        <w:t>Risk Management</w:t>
      </w:r>
      <w:bookmarkEnd w:id="61"/>
    </w:p>
    <w:p w14:paraId="5B7F902C" w14:textId="77777777" w:rsidR="003B5562" w:rsidRPr="000A64C7" w:rsidRDefault="003B5562" w:rsidP="003B5562">
      <w:pPr>
        <w:pStyle w:val="Instruction1"/>
      </w:pPr>
      <w:r w:rsidRPr="000A64C7">
        <w:t xml:space="preserve">Describe or reference a separate document that </w:t>
      </w:r>
      <w:r w:rsidR="00007FFE" w:rsidRPr="000A64C7">
        <w:t>identifies</w:t>
      </w:r>
      <w:r w:rsidRPr="000A64C7">
        <w:t xml:space="preserve"> the </w:t>
      </w:r>
      <w:r w:rsidR="00C253F2" w:rsidRPr="000A64C7">
        <w:t xml:space="preserve">approach for managing risks, including the roles, activities, methods, and </w:t>
      </w:r>
      <w:r w:rsidRPr="000A64C7">
        <w:t>tools</w:t>
      </w:r>
      <w:r w:rsidR="00C253F2" w:rsidRPr="000A64C7">
        <w:t xml:space="preserve">.  Include the methods used </w:t>
      </w:r>
      <w:r w:rsidRPr="000A64C7">
        <w:t xml:space="preserve">to identify, analyze, prioritize, and report risks that may occur during the </w:t>
      </w:r>
      <w:r w:rsidR="003C72EA" w:rsidRPr="000A64C7">
        <w:t>lifecycle of the project</w:t>
      </w:r>
      <w:r w:rsidRPr="000A64C7">
        <w:t xml:space="preserve">. Also include how the risks will be tracked and managed to closure. </w:t>
      </w:r>
    </w:p>
    <w:p w14:paraId="47CAC066" w14:textId="77777777" w:rsidR="003B5562" w:rsidRPr="000A64C7" w:rsidRDefault="003B5562" w:rsidP="003B5562">
      <w:pPr>
        <w:pStyle w:val="BodyText1"/>
        <w:rPr>
          <w:szCs w:val="20"/>
        </w:rPr>
      </w:pPr>
      <w:r w:rsidRPr="000A64C7">
        <w:sym w:font="Symbol" w:char="F0DE"/>
      </w:r>
    </w:p>
    <w:p w14:paraId="4843EFC8" w14:textId="77777777" w:rsidR="0055374B" w:rsidRPr="000A64C7" w:rsidRDefault="0055374B">
      <w:pPr>
        <w:rPr>
          <w:rFonts w:ascii="Arial" w:hAnsi="Arial"/>
          <w:sz w:val="22"/>
          <w:szCs w:val="22"/>
          <w:lang w:val="en-US"/>
        </w:rPr>
      </w:pPr>
      <w:bookmarkStart w:id="62" w:name="_Toc453081859"/>
      <w:bookmarkStart w:id="63" w:name="_Toc108452227"/>
      <w:bookmarkStart w:id="64" w:name="_Toc453081857"/>
      <w:r w:rsidRPr="000A64C7">
        <w:br w:type="page"/>
      </w:r>
    </w:p>
    <w:p w14:paraId="7152A69E" w14:textId="77777777" w:rsidR="00E33846" w:rsidRPr="000A64C7" w:rsidRDefault="00E33846" w:rsidP="00E33846">
      <w:pPr>
        <w:pStyle w:val="Heading1"/>
        <w:tabs>
          <w:tab w:val="clear" w:pos="360"/>
        </w:tabs>
        <w:spacing w:after="120"/>
      </w:pPr>
      <w:bookmarkStart w:id="65" w:name="_Toc46915470"/>
      <w:r w:rsidRPr="000A64C7">
        <w:lastRenderedPageBreak/>
        <w:t>Backup and Disaster Recovery</w:t>
      </w:r>
      <w:bookmarkEnd w:id="65"/>
    </w:p>
    <w:p w14:paraId="0ACEE8DF" w14:textId="77777777" w:rsidR="00E33846" w:rsidRPr="000A64C7" w:rsidRDefault="00E33846" w:rsidP="00E33846">
      <w:pPr>
        <w:pStyle w:val="Heading2"/>
        <w:tabs>
          <w:tab w:val="clear" w:pos="1080"/>
        </w:tabs>
        <w:spacing w:before="180"/>
        <w:ind w:left="864" w:hanging="504"/>
      </w:pPr>
      <w:bookmarkStart w:id="66" w:name="_Toc46915471"/>
      <w:r w:rsidRPr="000A64C7">
        <w:t>Backup Plan</w:t>
      </w:r>
      <w:bookmarkEnd w:id="66"/>
    </w:p>
    <w:p w14:paraId="3EC87506" w14:textId="77777777" w:rsidR="00E33846" w:rsidRPr="000A64C7" w:rsidRDefault="00E33846" w:rsidP="00E33846">
      <w:pPr>
        <w:pStyle w:val="Instruction2"/>
      </w:pPr>
      <w:r w:rsidRPr="000A64C7">
        <w:t xml:space="preserve">Reference a separate document that describes the Backup Plan or include the plan below.  The Backup Plan includes what will be backed up, the frequency of backups, type and retention of each backup, type of media and software used for backup and recovery, roles and responsibilities, backup procedures, procedures to recover individual files or the complete development </w:t>
      </w:r>
      <w:proofErr w:type="gramStart"/>
      <w:r w:rsidRPr="000A64C7">
        <w:t>environment;</w:t>
      </w:r>
      <w:proofErr w:type="gramEnd"/>
      <w:r w:rsidRPr="000A64C7">
        <w:t xml:space="preserve"> and any specific needs of the project or product. Refer the Backup and Disaster Recovery </w:t>
      </w:r>
      <w:r w:rsidR="00942A8C" w:rsidRPr="000A64C7">
        <w:t>S</w:t>
      </w:r>
      <w:r w:rsidRPr="000A64C7">
        <w:t>tandard for the requirements of the Backup Plan.</w:t>
      </w:r>
    </w:p>
    <w:p w14:paraId="2B3E41FF" w14:textId="77777777" w:rsidR="00E33846" w:rsidRPr="000A64C7" w:rsidRDefault="00E33846" w:rsidP="00E33846">
      <w:pPr>
        <w:pStyle w:val="BodyText2"/>
      </w:pPr>
      <w:r w:rsidRPr="000A64C7">
        <w:sym w:font="Symbol" w:char="F0DE"/>
      </w:r>
    </w:p>
    <w:p w14:paraId="7504AB60" w14:textId="77777777" w:rsidR="00E33846" w:rsidRPr="000A64C7" w:rsidRDefault="00E33846" w:rsidP="00E33846">
      <w:pPr>
        <w:pStyle w:val="Heading2"/>
        <w:tabs>
          <w:tab w:val="clear" w:pos="1080"/>
        </w:tabs>
        <w:spacing w:before="180"/>
        <w:ind w:left="864" w:hanging="504"/>
      </w:pPr>
      <w:bookmarkStart w:id="67" w:name="_Toc46915472"/>
      <w:r w:rsidRPr="000A64C7">
        <w:t>Disaster Recovery Plan</w:t>
      </w:r>
      <w:bookmarkEnd w:id="67"/>
    </w:p>
    <w:p w14:paraId="4F2F7B55" w14:textId="77777777" w:rsidR="00E33846" w:rsidRPr="000A64C7" w:rsidRDefault="00E33846" w:rsidP="00E33846">
      <w:pPr>
        <w:pStyle w:val="Instruction2"/>
      </w:pPr>
      <w:r w:rsidRPr="000A64C7">
        <w:t>Reference a separate document that contains the Disaster Recovery plan that will cover the operational development environment for this project.  The Backup and Disaster Recovery Standard requires the contractor organization to have a Disaster Recovery Plan in place that includes actions for protecting the AASHTOWare development or maintenance environment against a disaster; and actions for restoring the complete environment at an alternate site and resuming normal operations within a specified number of days following a disaster event.  The specified number of days will be agreed upon by both AASHTO and the contractor organization</w:t>
      </w:r>
      <w:r w:rsidR="000F56FE" w:rsidRPr="000A64C7">
        <w:t>.</w:t>
      </w:r>
    </w:p>
    <w:p w14:paraId="6B9B56A6" w14:textId="77777777" w:rsidR="00E33846" w:rsidRPr="000A64C7" w:rsidRDefault="00E33846" w:rsidP="00E33846">
      <w:pPr>
        <w:pStyle w:val="BodyText2"/>
      </w:pPr>
      <w:r w:rsidRPr="000A64C7">
        <w:sym w:font="Symbol" w:char="F0DE"/>
      </w:r>
    </w:p>
    <w:p w14:paraId="4158184A" w14:textId="77777777" w:rsidR="00E33846" w:rsidRPr="000A64C7" w:rsidRDefault="00E33846" w:rsidP="00E33846">
      <w:pPr>
        <w:pStyle w:val="BodyText2"/>
      </w:pPr>
    </w:p>
    <w:p w14:paraId="6BA89DA1" w14:textId="77777777" w:rsidR="003B5562" w:rsidRPr="000A64C7" w:rsidRDefault="003B5562" w:rsidP="003B5562">
      <w:pPr>
        <w:pStyle w:val="BodyText1"/>
        <w:rPr>
          <w:kern w:val="32"/>
        </w:rPr>
      </w:pPr>
      <w:r w:rsidRPr="000A64C7">
        <w:br w:type="page"/>
      </w:r>
    </w:p>
    <w:p w14:paraId="40CBD1D4" w14:textId="77777777" w:rsidR="00507CD5" w:rsidRDefault="00507CD5" w:rsidP="00507CD5">
      <w:pPr>
        <w:pStyle w:val="Heading1"/>
        <w:tabs>
          <w:tab w:val="clear" w:pos="360"/>
        </w:tabs>
        <w:spacing w:after="120"/>
      </w:pPr>
      <w:bookmarkStart w:id="68" w:name="_Toc31882916"/>
      <w:bookmarkStart w:id="69" w:name="_Toc46915473"/>
      <w:bookmarkStart w:id="70" w:name="_Toc249246307"/>
      <w:bookmarkStart w:id="71" w:name="_Toc108452263"/>
      <w:bookmarkStart w:id="72" w:name="_Toc203972797"/>
      <w:bookmarkEnd w:id="62"/>
      <w:bookmarkEnd w:id="63"/>
      <w:bookmarkEnd w:id="64"/>
      <w:r>
        <w:lastRenderedPageBreak/>
        <w:t>Technical Debt</w:t>
      </w:r>
      <w:bookmarkEnd w:id="68"/>
      <w:bookmarkEnd w:id="69"/>
    </w:p>
    <w:p w14:paraId="663D888E" w14:textId="77777777" w:rsidR="00507CD5" w:rsidRDefault="00507CD5" w:rsidP="00507CD5">
      <w:pPr>
        <w:pStyle w:val="Instruction1"/>
      </w:pPr>
      <w:r>
        <w:t xml:space="preserve">Almost all applications have technical debt.  All technical debt may not be bad.  However, technical debt tends to increase as an </w:t>
      </w:r>
      <w:proofErr w:type="gramStart"/>
      <w:r>
        <w:t>application ages</w:t>
      </w:r>
      <w:proofErr w:type="gramEnd"/>
      <w:r>
        <w:t xml:space="preserve"> and can cause negative impacts.  Technical debt must be identified and managed to ensure applications meet requirements and maximize the long-term viability of applications.</w:t>
      </w:r>
    </w:p>
    <w:p w14:paraId="61ACA7EB" w14:textId="77777777" w:rsidR="00507CD5" w:rsidRDefault="00507CD5" w:rsidP="00507CD5">
      <w:pPr>
        <w:pStyle w:val="Instruction1"/>
      </w:pPr>
      <w:r>
        <w:t>Gartner defines technical debt as “the deviation of a system from any of its non-functional requirements.”  Technical debt can come about due to many factors, including the application design, programming and other technical tools used, coding practices, the introduction or evolution of technologies, and other related items.</w:t>
      </w:r>
    </w:p>
    <w:p w14:paraId="37B2D7A2" w14:textId="77777777" w:rsidR="00507CD5" w:rsidRPr="00C33F02" w:rsidRDefault="00507CD5" w:rsidP="00507CD5">
      <w:pPr>
        <w:pStyle w:val="Instruction1"/>
      </w:pPr>
      <w:r>
        <w:t xml:space="preserve">For each debt item identified in the sections below, include the associated risk, probability of occurrence, and potential severity.  Identify the scale of fixing each debt item using a scale </w:t>
      </w:r>
      <w:proofErr w:type="gramStart"/>
      <w:r>
        <w:t>similar to</w:t>
      </w:r>
      <w:proofErr w:type="gramEnd"/>
      <w:r>
        <w:t xml:space="preserve"> small, medium, or large or maintenance item, enhancement, or major upgrade.</w:t>
      </w:r>
    </w:p>
    <w:p w14:paraId="630745F4" w14:textId="77777777" w:rsidR="00507CD5" w:rsidRDefault="00507CD5" w:rsidP="00507CD5">
      <w:pPr>
        <w:pStyle w:val="Heading2"/>
        <w:tabs>
          <w:tab w:val="clear" w:pos="1080"/>
        </w:tabs>
        <w:spacing w:before="180"/>
        <w:ind w:left="936" w:hanging="576"/>
      </w:pPr>
      <w:bookmarkStart w:id="73" w:name="_Toc31882917"/>
      <w:bookmarkStart w:id="74" w:name="_Toc46915474"/>
      <w:r>
        <w:t>Historical Technical Debt</w:t>
      </w:r>
      <w:bookmarkEnd w:id="73"/>
      <w:bookmarkEnd w:id="74"/>
    </w:p>
    <w:p w14:paraId="29139542" w14:textId="77777777" w:rsidR="00507CD5" w:rsidRDefault="00507CD5" w:rsidP="00507CD5">
      <w:pPr>
        <w:pStyle w:val="Instruction2"/>
      </w:pPr>
      <w:r>
        <w:t xml:space="preserve">Identify technical debt caused by designs, coding practices, or programming languages or other tools integral to the application that are or are becoming outdated and introduce risk to the application.  Include technical debt arising from updates over time that increase complexity, make modules cumbersome to support, reduce performance, or increase operational or customer costs.  </w:t>
      </w:r>
    </w:p>
    <w:p w14:paraId="3C47F957" w14:textId="6035E39D" w:rsidR="00185442" w:rsidRPr="00185442" w:rsidRDefault="00185442" w:rsidP="00185442">
      <w:pPr>
        <w:pStyle w:val="Instruction2"/>
      </w:pPr>
      <w:r>
        <w:t>The contractor must review the Application Infrastructure Component List or a suitable substitute with the task force to complete this section</w:t>
      </w:r>
      <w:r w:rsidR="00105DAA">
        <w:t xml:space="preserve"> unless this work plan is for a new product</w:t>
      </w:r>
      <w:r>
        <w:t>.  The information about a debt item below must also include whether the item is included in the Application Instructure Component List.</w:t>
      </w:r>
    </w:p>
    <w:p w14:paraId="6F51C2DD" w14:textId="77777777" w:rsidR="00507CD5" w:rsidRPr="0052006E" w:rsidRDefault="00507CD5" w:rsidP="00507CD5">
      <w:pPr>
        <w:pStyle w:val="BodyText2"/>
      </w:pPr>
      <w:r w:rsidRPr="0074737B">
        <w:sym w:font="Symbol" w:char="F0DE"/>
      </w:r>
    </w:p>
    <w:p w14:paraId="2EAD99D6" w14:textId="77777777" w:rsidR="00507CD5" w:rsidRDefault="00507CD5" w:rsidP="00507CD5">
      <w:pPr>
        <w:pStyle w:val="Heading2"/>
        <w:tabs>
          <w:tab w:val="clear" w:pos="1080"/>
        </w:tabs>
        <w:spacing w:before="180"/>
        <w:ind w:left="936" w:hanging="576"/>
      </w:pPr>
      <w:bookmarkStart w:id="75" w:name="_Toc31882918"/>
      <w:bookmarkStart w:id="76" w:name="_Toc46915475"/>
      <w:r>
        <w:t>Technical Debt Introduced by This Work Plan</w:t>
      </w:r>
      <w:bookmarkEnd w:id="75"/>
      <w:bookmarkEnd w:id="76"/>
    </w:p>
    <w:p w14:paraId="54F382D4" w14:textId="1C5A65D4" w:rsidR="00507CD5" w:rsidRDefault="00507CD5" w:rsidP="00507CD5">
      <w:pPr>
        <w:pStyle w:val="Instruction2"/>
      </w:pPr>
      <w:r>
        <w:t>Identify technical debt introduced by the work identified in this plan.  In addition to the information requested above, explain why the technical debt is being introduced and other options considered and discarded.</w:t>
      </w:r>
    </w:p>
    <w:p w14:paraId="53013ED8" w14:textId="3E5E2926" w:rsidR="00F20EB2" w:rsidRPr="00F20EB2" w:rsidRDefault="00F20EB2">
      <w:pPr>
        <w:pStyle w:val="Instruction2"/>
      </w:pPr>
      <w:r w:rsidRPr="00D938D4">
        <w:t>The task force or contractor may recommend introducing technical debt to clear a near-term hurdle with the understanding that the technical debt will need to be addressed later.  Technical debt may be introduced for a variety of factors, including an emergency fix or the need to deliver functionality quickly.</w:t>
      </w:r>
      <w:r>
        <w:t xml:space="preserve">  </w:t>
      </w:r>
    </w:p>
    <w:p w14:paraId="3AE55141" w14:textId="1CEEE1EC" w:rsidR="007A5C79" w:rsidRDefault="00507CD5" w:rsidP="00507CD5">
      <w:pPr>
        <w:rPr>
          <w:rFonts w:ascii="Arial Black" w:hAnsi="Arial Black" w:cs="Arial"/>
          <w:b/>
          <w:bCs/>
          <w:kern w:val="32"/>
          <w:sz w:val="28"/>
          <w:szCs w:val="28"/>
        </w:rPr>
      </w:pPr>
      <w:r w:rsidRPr="0074737B">
        <w:sym w:font="Symbol" w:char="F0DE"/>
      </w:r>
      <w:r w:rsidR="007A5C79">
        <w:br w:type="page"/>
      </w:r>
    </w:p>
    <w:p w14:paraId="3EB42605" w14:textId="6AB19D1D" w:rsidR="003B5562" w:rsidRPr="000A64C7" w:rsidRDefault="003B5562" w:rsidP="003B5562">
      <w:pPr>
        <w:pStyle w:val="Heading1"/>
        <w:spacing w:after="120"/>
      </w:pPr>
      <w:bookmarkStart w:id="77" w:name="_Toc46915476"/>
      <w:r w:rsidRPr="000A64C7">
        <w:lastRenderedPageBreak/>
        <w:t>Revision History</w:t>
      </w:r>
      <w:bookmarkEnd w:id="70"/>
      <w:bookmarkEnd w:id="71"/>
      <w:bookmarkEnd w:id="77"/>
    </w:p>
    <w:p w14:paraId="20236376" w14:textId="77777777" w:rsidR="003B5562" w:rsidRPr="000A64C7" w:rsidRDefault="003B5562" w:rsidP="003B5562">
      <w:pPr>
        <w:pStyle w:val="Instruction1"/>
      </w:pPr>
      <w:r w:rsidRPr="000A64C7">
        <w:t>Identify changes to the work plan in the table below.</w:t>
      </w:r>
    </w:p>
    <w:tbl>
      <w:tblPr>
        <w:tblW w:w="9288"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967"/>
        <w:gridCol w:w="1354"/>
        <w:gridCol w:w="2903"/>
        <w:gridCol w:w="4064"/>
      </w:tblGrid>
      <w:tr w:rsidR="003B5562" w:rsidRPr="000A64C7" w14:paraId="6413A8C6" w14:textId="77777777" w:rsidTr="00CC790A">
        <w:trPr>
          <w:cantSplit/>
          <w:tblHeader/>
        </w:trPr>
        <w:tc>
          <w:tcPr>
            <w:tcW w:w="900" w:type="dxa"/>
            <w:shd w:val="clear" w:color="auto" w:fill="BFBFBF" w:themeFill="background1" w:themeFillShade="BF"/>
            <w:vAlign w:val="center"/>
          </w:tcPr>
          <w:p w14:paraId="08AB70F3" w14:textId="77777777" w:rsidR="003B5562" w:rsidRPr="000A64C7" w:rsidRDefault="003B5562" w:rsidP="00CC7BBC">
            <w:pPr>
              <w:pStyle w:val="TableText10BL"/>
            </w:pPr>
            <w:r w:rsidRPr="000A64C7">
              <w:t>Version</w:t>
            </w:r>
          </w:p>
        </w:tc>
        <w:tc>
          <w:tcPr>
            <w:tcW w:w="1260" w:type="dxa"/>
            <w:shd w:val="clear" w:color="auto" w:fill="BFBFBF" w:themeFill="background1" w:themeFillShade="BF"/>
            <w:vAlign w:val="center"/>
          </w:tcPr>
          <w:p w14:paraId="3418CDE7" w14:textId="77777777" w:rsidR="003B5562" w:rsidRPr="000A64C7" w:rsidRDefault="003B5562" w:rsidP="00CC7BBC">
            <w:pPr>
              <w:pStyle w:val="TableText10BL"/>
            </w:pPr>
            <w:r w:rsidRPr="000A64C7">
              <w:t>Date</w:t>
            </w:r>
          </w:p>
        </w:tc>
        <w:tc>
          <w:tcPr>
            <w:tcW w:w="2700" w:type="dxa"/>
            <w:shd w:val="clear" w:color="auto" w:fill="BFBFBF" w:themeFill="background1" w:themeFillShade="BF"/>
            <w:vAlign w:val="center"/>
          </w:tcPr>
          <w:p w14:paraId="369FF687" w14:textId="77777777" w:rsidR="003B5562" w:rsidRPr="000A64C7" w:rsidRDefault="003B5562" w:rsidP="00CC7BBC">
            <w:pPr>
              <w:pStyle w:val="TableText10BL"/>
            </w:pPr>
            <w:r w:rsidRPr="000A64C7">
              <w:t>Name</w:t>
            </w:r>
          </w:p>
        </w:tc>
        <w:tc>
          <w:tcPr>
            <w:tcW w:w="3780" w:type="dxa"/>
            <w:shd w:val="clear" w:color="auto" w:fill="BFBFBF" w:themeFill="background1" w:themeFillShade="BF"/>
            <w:vAlign w:val="center"/>
          </w:tcPr>
          <w:p w14:paraId="31C16A31" w14:textId="77777777" w:rsidR="003B5562" w:rsidRPr="000A64C7" w:rsidRDefault="003B5562" w:rsidP="00CC7BBC">
            <w:pPr>
              <w:pStyle w:val="TableText10BL"/>
            </w:pPr>
            <w:r w:rsidRPr="000A64C7">
              <w:t>Description</w:t>
            </w:r>
          </w:p>
        </w:tc>
      </w:tr>
      <w:tr w:rsidR="003B5562" w:rsidRPr="000A64C7" w14:paraId="3711CE66" w14:textId="77777777" w:rsidTr="006C0C16">
        <w:trPr>
          <w:cantSplit/>
        </w:trPr>
        <w:tc>
          <w:tcPr>
            <w:tcW w:w="900" w:type="dxa"/>
            <w:vAlign w:val="center"/>
          </w:tcPr>
          <w:p w14:paraId="613E9F00" w14:textId="77777777" w:rsidR="003B5562" w:rsidRPr="000A64C7" w:rsidRDefault="003B5562" w:rsidP="00CC7BBC">
            <w:pPr>
              <w:pStyle w:val="TableText10L"/>
            </w:pPr>
          </w:p>
        </w:tc>
        <w:tc>
          <w:tcPr>
            <w:tcW w:w="1260" w:type="dxa"/>
            <w:shd w:val="clear" w:color="auto" w:fill="FFFFFF"/>
            <w:vAlign w:val="center"/>
          </w:tcPr>
          <w:p w14:paraId="3A66B27E" w14:textId="77777777" w:rsidR="003B5562" w:rsidRPr="000A64C7" w:rsidRDefault="003B5562" w:rsidP="00CC7BBC">
            <w:pPr>
              <w:pStyle w:val="TableText10L"/>
            </w:pPr>
          </w:p>
        </w:tc>
        <w:tc>
          <w:tcPr>
            <w:tcW w:w="2700" w:type="dxa"/>
            <w:vAlign w:val="center"/>
          </w:tcPr>
          <w:p w14:paraId="10DA7068" w14:textId="77777777" w:rsidR="003B5562" w:rsidRPr="000A64C7" w:rsidRDefault="003B5562" w:rsidP="00CC7BBC">
            <w:pPr>
              <w:pStyle w:val="TableText10L"/>
            </w:pPr>
          </w:p>
        </w:tc>
        <w:tc>
          <w:tcPr>
            <w:tcW w:w="3780" w:type="dxa"/>
            <w:vAlign w:val="center"/>
          </w:tcPr>
          <w:p w14:paraId="2716F716" w14:textId="77777777" w:rsidR="003B5562" w:rsidRPr="000A64C7" w:rsidRDefault="003B5562" w:rsidP="00CC7BBC">
            <w:pPr>
              <w:pStyle w:val="TableText10L"/>
            </w:pPr>
          </w:p>
        </w:tc>
      </w:tr>
      <w:tr w:rsidR="003B5562" w:rsidRPr="000A64C7" w14:paraId="4D873B36" w14:textId="77777777" w:rsidTr="006C0C16">
        <w:trPr>
          <w:cantSplit/>
        </w:trPr>
        <w:tc>
          <w:tcPr>
            <w:tcW w:w="900" w:type="dxa"/>
            <w:vAlign w:val="center"/>
          </w:tcPr>
          <w:p w14:paraId="4127FCDD" w14:textId="77777777" w:rsidR="003B5562" w:rsidRPr="000A64C7" w:rsidRDefault="003B5562" w:rsidP="00CC7BBC">
            <w:pPr>
              <w:pStyle w:val="TableText10L"/>
            </w:pPr>
          </w:p>
        </w:tc>
        <w:tc>
          <w:tcPr>
            <w:tcW w:w="1260" w:type="dxa"/>
            <w:shd w:val="clear" w:color="auto" w:fill="FFFFFF"/>
            <w:vAlign w:val="center"/>
          </w:tcPr>
          <w:p w14:paraId="361C9403" w14:textId="77777777" w:rsidR="003B5562" w:rsidRPr="000A64C7" w:rsidRDefault="003B5562" w:rsidP="00CC7BBC">
            <w:pPr>
              <w:pStyle w:val="TableText10L"/>
            </w:pPr>
          </w:p>
        </w:tc>
        <w:tc>
          <w:tcPr>
            <w:tcW w:w="2700" w:type="dxa"/>
            <w:vAlign w:val="center"/>
          </w:tcPr>
          <w:p w14:paraId="0166F5E2" w14:textId="77777777" w:rsidR="003B5562" w:rsidRPr="000A64C7" w:rsidRDefault="003B5562" w:rsidP="00CC7BBC">
            <w:pPr>
              <w:pStyle w:val="TableText10L"/>
            </w:pPr>
          </w:p>
        </w:tc>
        <w:tc>
          <w:tcPr>
            <w:tcW w:w="3780" w:type="dxa"/>
            <w:vAlign w:val="center"/>
          </w:tcPr>
          <w:p w14:paraId="65F39AD1" w14:textId="77777777" w:rsidR="003B5562" w:rsidRPr="000A64C7" w:rsidRDefault="003B5562" w:rsidP="00CC7BBC">
            <w:pPr>
              <w:pStyle w:val="TableText10L"/>
            </w:pPr>
          </w:p>
        </w:tc>
      </w:tr>
      <w:tr w:rsidR="003B5562" w:rsidRPr="000A64C7" w14:paraId="77A3E124" w14:textId="77777777" w:rsidTr="006C0C16">
        <w:trPr>
          <w:cantSplit/>
        </w:trPr>
        <w:tc>
          <w:tcPr>
            <w:tcW w:w="900" w:type="dxa"/>
            <w:vAlign w:val="center"/>
          </w:tcPr>
          <w:p w14:paraId="57F77283" w14:textId="77777777" w:rsidR="003B5562" w:rsidRPr="000A64C7" w:rsidRDefault="003B5562" w:rsidP="00CC7BBC">
            <w:pPr>
              <w:pStyle w:val="TableText10L"/>
            </w:pPr>
          </w:p>
        </w:tc>
        <w:tc>
          <w:tcPr>
            <w:tcW w:w="1260" w:type="dxa"/>
            <w:shd w:val="clear" w:color="auto" w:fill="FFFFFF"/>
            <w:vAlign w:val="center"/>
          </w:tcPr>
          <w:p w14:paraId="4AF0FB02" w14:textId="77777777" w:rsidR="003B5562" w:rsidRPr="000A64C7" w:rsidRDefault="003B5562" w:rsidP="00CC7BBC">
            <w:pPr>
              <w:pStyle w:val="TableText10L"/>
            </w:pPr>
          </w:p>
        </w:tc>
        <w:tc>
          <w:tcPr>
            <w:tcW w:w="2700" w:type="dxa"/>
            <w:vAlign w:val="center"/>
          </w:tcPr>
          <w:p w14:paraId="19DA5964" w14:textId="77777777" w:rsidR="003B5562" w:rsidRPr="000A64C7" w:rsidRDefault="003B5562" w:rsidP="00CC7BBC">
            <w:pPr>
              <w:pStyle w:val="TableText10L"/>
            </w:pPr>
          </w:p>
        </w:tc>
        <w:tc>
          <w:tcPr>
            <w:tcW w:w="3780" w:type="dxa"/>
            <w:vAlign w:val="center"/>
          </w:tcPr>
          <w:p w14:paraId="68A406C0" w14:textId="77777777" w:rsidR="003B5562" w:rsidRPr="000A64C7" w:rsidRDefault="003B5562" w:rsidP="00CC7BBC">
            <w:pPr>
              <w:pStyle w:val="TableText10L"/>
            </w:pPr>
          </w:p>
        </w:tc>
      </w:tr>
      <w:tr w:rsidR="003B5562" w:rsidRPr="000A64C7" w14:paraId="52327452" w14:textId="77777777" w:rsidTr="006C0C16">
        <w:trPr>
          <w:cantSplit/>
        </w:trPr>
        <w:tc>
          <w:tcPr>
            <w:tcW w:w="900" w:type="dxa"/>
            <w:vAlign w:val="center"/>
          </w:tcPr>
          <w:p w14:paraId="650129C5" w14:textId="77777777" w:rsidR="003B5562" w:rsidRPr="000A64C7" w:rsidRDefault="003B5562" w:rsidP="00CC7BBC">
            <w:pPr>
              <w:pStyle w:val="TableText10L"/>
            </w:pPr>
          </w:p>
        </w:tc>
        <w:tc>
          <w:tcPr>
            <w:tcW w:w="1260" w:type="dxa"/>
            <w:shd w:val="clear" w:color="auto" w:fill="FFFFFF"/>
            <w:vAlign w:val="center"/>
          </w:tcPr>
          <w:p w14:paraId="78AC68F8" w14:textId="77777777" w:rsidR="003B5562" w:rsidRPr="000A64C7" w:rsidRDefault="003B5562" w:rsidP="00CC7BBC">
            <w:pPr>
              <w:pStyle w:val="TableText10L"/>
            </w:pPr>
          </w:p>
        </w:tc>
        <w:tc>
          <w:tcPr>
            <w:tcW w:w="2700" w:type="dxa"/>
            <w:vAlign w:val="center"/>
          </w:tcPr>
          <w:p w14:paraId="0943DC59" w14:textId="77777777" w:rsidR="003B5562" w:rsidRPr="000A64C7" w:rsidRDefault="003B5562" w:rsidP="00CC7BBC">
            <w:pPr>
              <w:pStyle w:val="TableText10L"/>
            </w:pPr>
          </w:p>
        </w:tc>
        <w:tc>
          <w:tcPr>
            <w:tcW w:w="3780" w:type="dxa"/>
            <w:vAlign w:val="center"/>
          </w:tcPr>
          <w:p w14:paraId="0B68E554" w14:textId="77777777" w:rsidR="003B5562" w:rsidRPr="000A64C7" w:rsidRDefault="003B5562" w:rsidP="00CC7BBC">
            <w:pPr>
              <w:pStyle w:val="TableText10L"/>
            </w:pPr>
          </w:p>
        </w:tc>
      </w:tr>
      <w:tr w:rsidR="003B5562" w:rsidRPr="000A64C7" w14:paraId="7381177B" w14:textId="77777777" w:rsidTr="006C0C16">
        <w:trPr>
          <w:cantSplit/>
        </w:trPr>
        <w:tc>
          <w:tcPr>
            <w:tcW w:w="900" w:type="dxa"/>
            <w:vAlign w:val="center"/>
          </w:tcPr>
          <w:p w14:paraId="74A55F74" w14:textId="77777777" w:rsidR="003B5562" w:rsidRPr="000A64C7" w:rsidRDefault="003B5562" w:rsidP="00CC7BBC">
            <w:pPr>
              <w:pStyle w:val="TableText10L"/>
            </w:pPr>
          </w:p>
        </w:tc>
        <w:tc>
          <w:tcPr>
            <w:tcW w:w="1260" w:type="dxa"/>
            <w:shd w:val="clear" w:color="auto" w:fill="FFFFFF"/>
            <w:vAlign w:val="center"/>
          </w:tcPr>
          <w:p w14:paraId="074BD40A" w14:textId="77777777" w:rsidR="003B5562" w:rsidRPr="000A64C7" w:rsidRDefault="003B5562" w:rsidP="00CC7BBC">
            <w:pPr>
              <w:pStyle w:val="TableText10L"/>
            </w:pPr>
          </w:p>
        </w:tc>
        <w:tc>
          <w:tcPr>
            <w:tcW w:w="2700" w:type="dxa"/>
            <w:vAlign w:val="center"/>
          </w:tcPr>
          <w:p w14:paraId="03123085" w14:textId="77777777" w:rsidR="003B5562" w:rsidRPr="000A64C7" w:rsidRDefault="003B5562" w:rsidP="00CC7BBC">
            <w:pPr>
              <w:pStyle w:val="TableText10L"/>
            </w:pPr>
          </w:p>
        </w:tc>
        <w:tc>
          <w:tcPr>
            <w:tcW w:w="3780" w:type="dxa"/>
            <w:vAlign w:val="center"/>
          </w:tcPr>
          <w:p w14:paraId="6BDC0A39" w14:textId="77777777" w:rsidR="003B5562" w:rsidRPr="000A64C7" w:rsidRDefault="003B5562" w:rsidP="00CC7BBC">
            <w:pPr>
              <w:pStyle w:val="TableText10L"/>
            </w:pPr>
          </w:p>
        </w:tc>
      </w:tr>
      <w:tr w:rsidR="003B5562" w:rsidRPr="000A64C7" w14:paraId="6C3B7BF4" w14:textId="77777777" w:rsidTr="006C0C16">
        <w:trPr>
          <w:cantSplit/>
        </w:trPr>
        <w:tc>
          <w:tcPr>
            <w:tcW w:w="900" w:type="dxa"/>
            <w:vAlign w:val="center"/>
          </w:tcPr>
          <w:p w14:paraId="3A6EB44F" w14:textId="77777777" w:rsidR="003B5562" w:rsidRPr="000A64C7" w:rsidRDefault="003B5562" w:rsidP="00CC7BBC">
            <w:pPr>
              <w:pStyle w:val="TableText10L"/>
            </w:pPr>
          </w:p>
        </w:tc>
        <w:tc>
          <w:tcPr>
            <w:tcW w:w="1260" w:type="dxa"/>
            <w:shd w:val="clear" w:color="auto" w:fill="FFFFFF"/>
            <w:vAlign w:val="center"/>
          </w:tcPr>
          <w:p w14:paraId="44080075" w14:textId="77777777" w:rsidR="003B5562" w:rsidRPr="000A64C7" w:rsidRDefault="003B5562" w:rsidP="00CC7BBC">
            <w:pPr>
              <w:pStyle w:val="TableText10L"/>
            </w:pPr>
          </w:p>
        </w:tc>
        <w:tc>
          <w:tcPr>
            <w:tcW w:w="2700" w:type="dxa"/>
            <w:vAlign w:val="center"/>
          </w:tcPr>
          <w:p w14:paraId="02066678" w14:textId="77777777" w:rsidR="003B5562" w:rsidRPr="000A64C7" w:rsidRDefault="003B5562" w:rsidP="00CC7BBC">
            <w:pPr>
              <w:pStyle w:val="TableText10L"/>
            </w:pPr>
          </w:p>
        </w:tc>
        <w:tc>
          <w:tcPr>
            <w:tcW w:w="3780" w:type="dxa"/>
            <w:vAlign w:val="center"/>
          </w:tcPr>
          <w:p w14:paraId="4A95B487" w14:textId="77777777" w:rsidR="003B5562" w:rsidRPr="000A64C7" w:rsidRDefault="003B5562" w:rsidP="00CC7BBC">
            <w:pPr>
              <w:pStyle w:val="TableText10L"/>
            </w:pPr>
          </w:p>
        </w:tc>
      </w:tr>
    </w:tbl>
    <w:p w14:paraId="410F3979" w14:textId="77777777" w:rsidR="003B5562" w:rsidRPr="000A64C7" w:rsidRDefault="003B5562" w:rsidP="003B5562">
      <w:pPr>
        <w:pStyle w:val="BodyText1"/>
      </w:pPr>
    </w:p>
    <w:p w14:paraId="001CBE4A" w14:textId="77777777" w:rsidR="003B5562" w:rsidRPr="000A64C7" w:rsidRDefault="003B5562" w:rsidP="003B5562">
      <w:pPr>
        <w:rPr>
          <w:rFonts w:ascii="Arial Black" w:hAnsi="Arial Black" w:cs="Arial"/>
          <w:b/>
          <w:bCs/>
          <w:kern w:val="32"/>
          <w:sz w:val="28"/>
          <w:szCs w:val="28"/>
        </w:rPr>
      </w:pPr>
      <w:r w:rsidRPr="000A64C7">
        <w:br w:type="page"/>
      </w:r>
    </w:p>
    <w:p w14:paraId="69BCBC80" w14:textId="77777777" w:rsidR="003B5562" w:rsidRPr="000A64C7" w:rsidRDefault="003B5562" w:rsidP="003B5562">
      <w:pPr>
        <w:pStyle w:val="Heading1"/>
        <w:spacing w:after="120"/>
      </w:pPr>
      <w:bookmarkStart w:id="78" w:name="_Toc46915477"/>
      <w:r w:rsidRPr="000A64C7">
        <w:lastRenderedPageBreak/>
        <w:t>Appendices</w:t>
      </w:r>
      <w:bookmarkEnd w:id="78"/>
    </w:p>
    <w:p w14:paraId="08986D5F" w14:textId="785AE2B1" w:rsidR="00AC205C" w:rsidRPr="000A64C7" w:rsidRDefault="00AC205C" w:rsidP="00CC790A">
      <w:pPr>
        <w:pStyle w:val="Instruction1"/>
      </w:pPr>
      <w:r w:rsidRPr="000A64C7">
        <w:t>If needed, include Appendices</w:t>
      </w:r>
      <w:r w:rsidR="00847F60" w:rsidRPr="000A64C7">
        <w:t xml:space="preserve"> for requirements, </w:t>
      </w:r>
      <w:r w:rsidR="006C0C16" w:rsidRPr="000A64C7">
        <w:t>design</w:t>
      </w:r>
      <w:r w:rsidR="00847F60" w:rsidRPr="000A64C7">
        <w:t xml:space="preserve"> specifications, </w:t>
      </w:r>
      <w:r w:rsidR="006C0C16" w:rsidRPr="000A64C7">
        <w:t xml:space="preserve">plans, resumes, or other documents referenced in the body of the work plan.  Number the first as Appendix A, </w:t>
      </w:r>
      <w:r w:rsidR="00D56B41">
        <w:t xml:space="preserve">the </w:t>
      </w:r>
      <w:r w:rsidR="006C0C16" w:rsidRPr="000A64C7">
        <w:t xml:space="preserve">second </w:t>
      </w:r>
      <w:r w:rsidR="00D56B41">
        <w:t xml:space="preserve">as </w:t>
      </w:r>
      <w:r w:rsidR="006C0C16" w:rsidRPr="000A64C7">
        <w:t>Appendix B, and so on.</w:t>
      </w:r>
    </w:p>
    <w:p w14:paraId="5AA88278" w14:textId="77777777" w:rsidR="003B5562" w:rsidRPr="000A64C7" w:rsidRDefault="00AC205C" w:rsidP="003B5562">
      <w:pPr>
        <w:pStyle w:val="Heading2"/>
        <w:spacing w:before="180"/>
      </w:pPr>
      <w:bookmarkStart w:id="79" w:name="_Toc46915478"/>
      <w:r w:rsidRPr="000A64C7">
        <w:t>Appendix</w:t>
      </w:r>
      <w:r w:rsidR="003B5562" w:rsidRPr="000A64C7">
        <w:t xml:space="preserve"> </w:t>
      </w:r>
      <w:r w:rsidR="00286D54" w:rsidRPr="000A64C7">
        <w:t>A</w:t>
      </w:r>
      <w:r w:rsidR="003B5562" w:rsidRPr="000A64C7">
        <w:t xml:space="preserve"> </w:t>
      </w:r>
      <w:bookmarkEnd w:id="72"/>
      <w:r w:rsidR="003B5562" w:rsidRPr="000A64C7">
        <w:t xml:space="preserve">– </w:t>
      </w:r>
      <w:r w:rsidRPr="000A64C7">
        <w:t>TBD</w:t>
      </w:r>
      <w:bookmarkEnd w:id="79"/>
    </w:p>
    <w:p w14:paraId="0DA20ED6" w14:textId="77777777" w:rsidR="003B5562" w:rsidRDefault="003B5562" w:rsidP="003B5562">
      <w:pPr>
        <w:pStyle w:val="BodyText2"/>
      </w:pPr>
      <w:bookmarkStart w:id="80" w:name="_Toc203972798"/>
      <w:r w:rsidRPr="000A64C7">
        <w:sym w:font="Symbol" w:char="F0DE"/>
      </w:r>
    </w:p>
    <w:bookmarkEnd w:id="80"/>
    <w:p w14:paraId="1D1FE808" w14:textId="77777777" w:rsidR="00882B56" w:rsidRDefault="00882B56">
      <w:pPr>
        <w:rPr>
          <w:rFonts w:ascii="Arial" w:hAnsi="Arial"/>
          <w:sz w:val="22"/>
          <w:szCs w:val="20"/>
          <w:lang w:val="en-US" w:eastAsia="de-DE"/>
        </w:rPr>
      </w:pPr>
    </w:p>
    <w:p w14:paraId="6C154EE6" w14:textId="77777777" w:rsidR="00AC205C" w:rsidRDefault="00AC205C" w:rsidP="003B5562">
      <w:pPr>
        <w:pStyle w:val="BodyText2"/>
      </w:pPr>
    </w:p>
    <w:sectPr w:rsidR="00AC205C" w:rsidSect="00ED7A5F">
      <w:headerReference w:type="default" r:id="rId16"/>
      <w:footerReference w:type="default" r:id="rId17"/>
      <w:pgSz w:w="12240" w:h="15840" w:code="1"/>
      <w:pgMar w:top="864" w:right="1440" w:bottom="864" w:left="1440" w:header="432" w:footer="43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28E9D" w14:textId="77777777" w:rsidR="008D6E76" w:rsidRDefault="008D6E76">
      <w:r>
        <w:separator/>
      </w:r>
    </w:p>
  </w:endnote>
  <w:endnote w:type="continuationSeparator" w:id="0">
    <w:p w14:paraId="59D5267F" w14:textId="77777777" w:rsidR="008D6E76" w:rsidRDefault="008D6E76">
      <w:r>
        <w:continuationSeparator/>
      </w:r>
    </w:p>
  </w:endnote>
  <w:endnote w:type="continuationNotice" w:id="1">
    <w:p w14:paraId="5B665831" w14:textId="77777777" w:rsidR="003170DC" w:rsidRDefault="003170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ont195">
    <w:altName w:val="Times New Roman"/>
    <w:panose1 w:val="00000000000000000000"/>
    <w:charset w:val="00"/>
    <w:family w:val="auto"/>
    <w:notTrueType/>
    <w:pitch w:val="default"/>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2BF4B" w14:textId="14BC2E22" w:rsidR="00C126ED" w:rsidRPr="008A6F08" w:rsidRDefault="00C126ED" w:rsidP="0045694D">
    <w:pPr>
      <w:pStyle w:val="Footer2"/>
      <w:pBdr>
        <w:top w:val="single" w:sz="4" w:space="1" w:color="auto"/>
      </w:pBdr>
      <w:tabs>
        <w:tab w:val="clear" w:pos="4536"/>
        <w:tab w:val="left" w:pos="3138"/>
      </w:tabs>
    </w:pPr>
    <w:r>
      <w:tab/>
    </w:r>
    <w:r>
      <w:tab/>
    </w:r>
    <w:r w:rsidRPr="008A6F08">
      <w:t xml:space="preserve">Project Work Plan Template </w:t>
    </w:r>
    <w:r>
      <w:t>Version 2.</w:t>
    </w:r>
    <w:r w:rsidR="00185442">
      <w:t>4</w:t>
    </w:r>
    <w:r>
      <w:t xml:space="preserve"> - </w:t>
    </w:r>
    <w:r w:rsidRPr="008A6F08">
      <w:t>Revision Date:</w:t>
    </w:r>
    <w:r>
      <w:t xml:space="preserve"> </w:t>
    </w:r>
    <w:r w:rsidR="00A9503C">
      <w:t>0</w:t>
    </w:r>
    <w:r w:rsidR="00136838">
      <w:t>8</w:t>
    </w:r>
    <w:r w:rsidR="00A9503C">
      <w:t>/</w:t>
    </w:r>
    <w:r w:rsidR="00185442">
      <w:t>29</w:t>
    </w:r>
    <w:r>
      <w:t>/</w:t>
    </w:r>
    <w:r w:rsidR="005367DA">
      <w:t>202</w:t>
    </w:r>
    <w:r w:rsidR="00185442">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ABD6E" w14:textId="77777777" w:rsidR="00C126ED" w:rsidRPr="00506F66" w:rsidRDefault="00C126ED" w:rsidP="009A5E36">
    <w:pPr>
      <w:pStyle w:val="Footer"/>
    </w:pPr>
    <w:r>
      <w:tab/>
      <w:t xml:space="preserve">Page </w:t>
    </w:r>
    <w:sdt>
      <w:sdtPr>
        <w:id w:val="1025544631"/>
        <w:docPartObj>
          <w:docPartGallery w:val="Page Numbers (Bottom of Page)"/>
          <w:docPartUnique/>
        </w:docPartObj>
      </w:sdtPr>
      <w:sdtEndPr/>
      <w:sdtContent>
        <w:r>
          <w:fldChar w:fldCharType="begin"/>
        </w:r>
        <w:r>
          <w:instrText xml:space="preserve"> PAGE   \* MERGEFORMAT </w:instrText>
        </w:r>
        <w:r>
          <w:fldChar w:fldCharType="separate"/>
        </w:r>
        <w:r w:rsidR="00A9503C">
          <w:rPr>
            <w:noProof/>
          </w:rPr>
          <w:t>iii</w:t>
        </w:r>
        <w:r>
          <w:rPr>
            <w:noProof/>
          </w:rPr>
          <w:fldChar w:fldCharType="end"/>
        </w:r>
        <w:r>
          <w:tab/>
        </w:r>
        <w:r w:rsidRPr="00007976">
          <w:t>[Revision Dat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47C47" w14:textId="77777777" w:rsidR="00C126ED" w:rsidRPr="008604E1" w:rsidRDefault="00C126ED" w:rsidP="008F30A7">
    <w:pPr>
      <w:pStyle w:val="Footer"/>
    </w:pPr>
    <w:r>
      <w:rPr>
        <w:rStyle w:val="PageNumber"/>
      </w:rPr>
      <w:tab/>
    </w:r>
    <w:r w:rsidRPr="00A52A02">
      <w:rPr>
        <w:rStyle w:val="PageNumber"/>
      </w:rPr>
      <w:t xml:space="preserve">Page </w:t>
    </w:r>
    <w:r w:rsidRPr="00A52A02">
      <w:rPr>
        <w:rStyle w:val="PageNumber"/>
      </w:rPr>
      <w:fldChar w:fldCharType="begin"/>
    </w:r>
    <w:r w:rsidRPr="00A52A02">
      <w:rPr>
        <w:rStyle w:val="PageNumber"/>
      </w:rPr>
      <w:instrText xml:space="preserve"> PAGE </w:instrText>
    </w:r>
    <w:r w:rsidRPr="00A52A02">
      <w:rPr>
        <w:rStyle w:val="PageNumber"/>
      </w:rPr>
      <w:fldChar w:fldCharType="separate"/>
    </w:r>
    <w:r w:rsidR="00A9503C">
      <w:rPr>
        <w:rStyle w:val="PageNumber"/>
        <w:noProof/>
      </w:rPr>
      <w:t>17</w:t>
    </w:r>
    <w:r w:rsidRPr="00A52A02">
      <w:rPr>
        <w:rStyle w:val="PageNumber"/>
      </w:rPr>
      <w:fldChar w:fldCharType="end"/>
    </w:r>
    <w:r w:rsidRPr="00D63D86">
      <w:rPr>
        <w:rStyle w:val="PageNumber"/>
      </w:rPr>
      <w:t xml:space="preserve"> </w:t>
    </w:r>
    <w:r>
      <w:rPr>
        <w:rStyle w:val="PageNumber"/>
      </w:rPr>
      <w:tab/>
      <w:t>[Revision 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EFDF8" w14:textId="77777777" w:rsidR="008D6E76" w:rsidRDefault="008D6E76">
      <w:r>
        <w:separator/>
      </w:r>
    </w:p>
  </w:footnote>
  <w:footnote w:type="continuationSeparator" w:id="0">
    <w:p w14:paraId="3A5DF7E7" w14:textId="77777777" w:rsidR="008D6E76" w:rsidRDefault="008D6E76">
      <w:r>
        <w:continuationSeparator/>
      </w:r>
    </w:p>
  </w:footnote>
  <w:footnote w:type="continuationNotice" w:id="1">
    <w:p w14:paraId="723B7E27" w14:textId="77777777" w:rsidR="003170DC" w:rsidRDefault="003170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A0949" w14:textId="77777777" w:rsidR="00C126ED" w:rsidRDefault="00C126ED" w:rsidP="009A5E3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DA7E" w14:textId="77777777" w:rsidR="00C126ED" w:rsidRPr="00007976" w:rsidRDefault="00C126ED" w:rsidP="008F30A7">
    <w:pPr>
      <w:pStyle w:val="Header"/>
    </w:pPr>
    <w:r>
      <w:t>[Project Name] Work Plan</w:t>
    </w:r>
    <w:r w:rsidRPr="00007976">
      <w:tab/>
      <w:t>[Ver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54D62" w14:textId="77777777" w:rsidR="00C126ED" w:rsidRPr="008F30A7" w:rsidRDefault="00C126ED" w:rsidP="008F30A7">
    <w:pPr>
      <w:pStyle w:val="Header"/>
    </w:pPr>
    <w:r w:rsidRPr="008F30A7">
      <w:t>[Project Name] Work Plan</w:t>
    </w:r>
    <w:r w:rsidRPr="008F30A7">
      <w:tab/>
      <w:t>[Ver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05C0F04"/>
    <w:lvl w:ilvl="0">
      <w:start w:val="1"/>
      <w:numFmt w:val="bullet"/>
      <w:lvlText w:val=""/>
      <w:lvlJc w:val="left"/>
      <w:pPr>
        <w:ind w:left="720" w:hanging="360"/>
      </w:pPr>
      <w:rPr>
        <w:rFonts w:ascii="Wingdings" w:hAnsi="Wingdings" w:hint="default"/>
      </w:rPr>
    </w:lvl>
  </w:abstractNum>
  <w:abstractNum w:abstractNumId="1" w15:restartNumberingAfterBreak="0">
    <w:nsid w:val="FFFFFF82"/>
    <w:multiLevelType w:val="singleLevel"/>
    <w:tmpl w:val="D5A6CA62"/>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0437742C"/>
    <w:multiLevelType w:val="hybridMultilevel"/>
    <w:tmpl w:val="045A3FA4"/>
    <w:lvl w:ilvl="0" w:tplc="504252B2">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04EC7"/>
    <w:multiLevelType w:val="singleLevel"/>
    <w:tmpl w:val="BDDACEC0"/>
    <w:lvl w:ilvl="0">
      <w:start w:val="1"/>
      <w:numFmt w:val="decimal"/>
      <w:pStyle w:val="Rule"/>
      <w:lvlText w:val="[%1]"/>
      <w:lvlJc w:val="left"/>
      <w:pPr>
        <w:tabs>
          <w:tab w:val="num" w:pos="360"/>
        </w:tabs>
        <w:ind w:left="360" w:hanging="360"/>
      </w:pPr>
    </w:lvl>
  </w:abstractNum>
  <w:abstractNum w:abstractNumId="4" w15:restartNumberingAfterBreak="0">
    <w:nsid w:val="08137A93"/>
    <w:multiLevelType w:val="multilevel"/>
    <w:tmpl w:val="A3961B38"/>
    <w:lvl w:ilvl="0">
      <w:start w:val="1"/>
      <w:numFmt w:val="decimal"/>
      <w:pStyle w:val="Heading1"/>
      <w:isLgl/>
      <w:lvlText w:val="%1."/>
      <w:lvlJc w:val="left"/>
      <w:pPr>
        <w:tabs>
          <w:tab w:val="num" w:pos="360"/>
        </w:tabs>
        <w:ind w:left="360" w:hanging="360"/>
      </w:pPr>
      <w:rPr>
        <w:rFonts w:hint="default"/>
      </w:rPr>
    </w:lvl>
    <w:lvl w:ilvl="1">
      <w:start w:val="1"/>
      <w:numFmt w:val="decimal"/>
      <w:pStyle w:val="Heading2"/>
      <w:isLgl/>
      <w:lvlText w:val="%1.%2"/>
      <w:lvlJc w:val="left"/>
      <w:pPr>
        <w:tabs>
          <w:tab w:val="num" w:pos="1080"/>
        </w:tabs>
        <w:ind w:left="1080" w:hanging="720"/>
      </w:pPr>
      <w:rPr>
        <w:rFonts w:hint="default"/>
      </w:rPr>
    </w:lvl>
    <w:lvl w:ilvl="2">
      <w:start w:val="1"/>
      <w:numFmt w:val="decimal"/>
      <w:pStyle w:val="Heading3"/>
      <w:isLgl/>
      <w:lvlText w:val="%1.%2.%3"/>
      <w:lvlJc w:val="left"/>
      <w:pPr>
        <w:tabs>
          <w:tab w:val="num" w:pos="1080"/>
        </w:tabs>
        <w:ind w:left="1080" w:hanging="360"/>
      </w:pPr>
      <w:rPr>
        <w:rFonts w:hint="default"/>
      </w:rPr>
    </w:lvl>
    <w:lvl w:ilvl="3">
      <w:start w:val="1"/>
      <w:numFmt w:val="decimal"/>
      <w:pStyle w:val="Heading4"/>
      <w:isLgl/>
      <w:lvlText w:val="%1.%2.%3.%4"/>
      <w:lvlJc w:val="left"/>
      <w:pPr>
        <w:tabs>
          <w:tab w:val="num" w:pos="2016"/>
        </w:tabs>
        <w:ind w:left="2016" w:hanging="936"/>
      </w:pPr>
      <w:rPr>
        <w:rFonts w:hint="default"/>
      </w:rPr>
    </w:lvl>
    <w:lvl w:ilvl="4">
      <w:start w:val="1"/>
      <w:numFmt w:val="decimal"/>
      <w:lvlText w:val="%1.%2.%3.%4.%5"/>
      <w:lvlJc w:val="left"/>
      <w:pPr>
        <w:tabs>
          <w:tab w:val="num" w:pos="1800"/>
        </w:tabs>
        <w:ind w:left="1021" w:hanging="1021"/>
      </w:pPr>
      <w:rPr>
        <w:rFonts w:hint="default"/>
      </w:rPr>
    </w:lvl>
    <w:lvl w:ilvl="5">
      <w:start w:val="1"/>
      <w:numFmt w:val="decimal"/>
      <w:lvlText w:val="%1.%2.%3.%4.%5.%6"/>
      <w:lvlJc w:val="left"/>
      <w:pPr>
        <w:tabs>
          <w:tab w:val="num" w:pos="2160"/>
        </w:tabs>
        <w:ind w:left="1134" w:hanging="1134"/>
      </w:pPr>
      <w:rPr>
        <w:rFonts w:hint="default"/>
      </w:rPr>
    </w:lvl>
    <w:lvl w:ilvl="6">
      <w:start w:val="1"/>
      <w:numFmt w:val="decimal"/>
      <w:lvlText w:val="%1.%2.%3.%4.%5.%6.%7"/>
      <w:lvlJc w:val="left"/>
      <w:pPr>
        <w:tabs>
          <w:tab w:val="num" w:pos="2520"/>
        </w:tabs>
        <w:ind w:left="1247" w:hanging="1247"/>
      </w:pPr>
      <w:rPr>
        <w:rFonts w:hint="default"/>
      </w:rPr>
    </w:lvl>
    <w:lvl w:ilvl="7">
      <w:start w:val="1"/>
      <w:numFmt w:val="decimal"/>
      <w:lvlText w:val="%1.%2.%3.%4.%5.%6.%7.%8"/>
      <w:lvlJc w:val="left"/>
      <w:pPr>
        <w:tabs>
          <w:tab w:val="num" w:pos="2880"/>
        </w:tabs>
        <w:ind w:left="1361" w:hanging="1361"/>
      </w:pPr>
      <w:rPr>
        <w:rFonts w:hint="default"/>
      </w:rPr>
    </w:lvl>
    <w:lvl w:ilvl="8">
      <w:start w:val="1"/>
      <w:numFmt w:val="decimal"/>
      <w:lvlText w:val="%1.%2.%3.%4.%5.%6.%7.%8.%9"/>
      <w:lvlJc w:val="left"/>
      <w:pPr>
        <w:tabs>
          <w:tab w:val="num" w:pos="3240"/>
        </w:tabs>
        <w:ind w:left="1474" w:hanging="1474"/>
      </w:pPr>
      <w:rPr>
        <w:rFonts w:hint="default"/>
      </w:rPr>
    </w:lvl>
  </w:abstractNum>
  <w:abstractNum w:abstractNumId="5" w15:restartNumberingAfterBreak="0">
    <w:nsid w:val="09000356"/>
    <w:multiLevelType w:val="hybridMultilevel"/>
    <w:tmpl w:val="7BFA9F04"/>
    <w:lvl w:ilvl="0" w:tplc="59C2ED4A">
      <w:start w:val="1"/>
      <w:numFmt w:val="bullet"/>
      <w:pStyle w:val="ListBullet5"/>
      <w:lvlText w:val=""/>
      <w:lvlJc w:val="left"/>
      <w:pPr>
        <w:tabs>
          <w:tab w:val="num" w:pos="1800"/>
        </w:tabs>
        <w:ind w:left="1800" w:hanging="360"/>
      </w:pPr>
      <w:rPr>
        <w:rFonts w:ascii="Symbol" w:hAnsi="Symbol" w:hint="default"/>
        <w:color w:val="auto"/>
        <w:sz w:val="18"/>
      </w:rPr>
    </w:lvl>
    <w:lvl w:ilvl="1" w:tplc="D1705488" w:tentative="1">
      <w:start w:val="1"/>
      <w:numFmt w:val="bullet"/>
      <w:lvlText w:val="o"/>
      <w:lvlJc w:val="left"/>
      <w:pPr>
        <w:ind w:left="1440" w:hanging="360"/>
      </w:pPr>
      <w:rPr>
        <w:rFonts w:ascii="Courier New" w:hAnsi="Courier New" w:hint="default"/>
      </w:rPr>
    </w:lvl>
    <w:lvl w:ilvl="2" w:tplc="6B7C1520" w:tentative="1">
      <w:start w:val="1"/>
      <w:numFmt w:val="bullet"/>
      <w:lvlText w:val=""/>
      <w:lvlJc w:val="left"/>
      <w:pPr>
        <w:ind w:left="2160" w:hanging="360"/>
      </w:pPr>
      <w:rPr>
        <w:rFonts w:ascii="Wingdings" w:hAnsi="Wingdings" w:hint="default"/>
      </w:rPr>
    </w:lvl>
    <w:lvl w:ilvl="3" w:tplc="E16C6744" w:tentative="1">
      <w:start w:val="1"/>
      <w:numFmt w:val="bullet"/>
      <w:lvlText w:val=""/>
      <w:lvlJc w:val="left"/>
      <w:pPr>
        <w:ind w:left="2880" w:hanging="360"/>
      </w:pPr>
      <w:rPr>
        <w:rFonts w:ascii="Symbol" w:hAnsi="Symbol" w:hint="default"/>
      </w:rPr>
    </w:lvl>
    <w:lvl w:ilvl="4" w:tplc="37701630" w:tentative="1">
      <w:start w:val="1"/>
      <w:numFmt w:val="bullet"/>
      <w:lvlText w:val="o"/>
      <w:lvlJc w:val="left"/>
      <w:pPr>
        <w:ind w:left="3600" w:hanging="360"/>
      </w:pPr>
      <w:rPr>
        <w:rFonts w:ascii="Courier New" w:hAnsi="Courier New" w:hint="default"/>
      </w:rPr>
    </w:lvl>
    <w:lvl w:ilvl="5" w:tplc="8BF6FC5E" w:tentative="1">
      <w:start w:val="1"/>
      <w:numFmt w:val="bullet"/>
      <w:lvlText w:val=""/>
      <w:lvlJc w:val="left"/>
      <w:pPr>
        <w:ind w:left="4320" w:hanging="360"/>
      </w:pPr>
      <w:rPr>
        <w:rFonts w:ascii="Wingdings" w:hAnsi="Wingdings" w:hint="default"/>
      </w:rPr>
    </w:lvl>
    <w:lvl w:ilvl="6" w:tplc="4E0EC956" w:tentative="1">
      <w:start w:val="1"/>
      <w:numFmt w:val="bullet"/>
      <w:lvlText w:val=""/>
      <w:lvlJc w:val="left"/>
      <w:pPr>
        <w:ind w:left="5040" w:hanging="360"/>
      </w:pPr>
      <w:rPr>
        <w:rFonts w:ascii="Symbol" w:hAnsi="Symbol" w:hint="default"/>
      </w:rPr>
    </w:lvl>
    <w:lvl w:ilvl="7" w:tplc="6C543CA4" w:tentative="1">
      <w:start w:val="1"/>
      <w:numFmt w:val="bullet"/>
      <w:lvlText w:val="o"/>
      <w:lvlJc w:val="left"/>
      <w:pPr>
        <w:ind w:left="5760" w:hanging="360"/>
      </w:pPr>
      <w:rPr>
        <w:rFonts w:ascii="Courier New" w:hAnsi="Courier New" w:hint="default"/>
      </w:rPr>
    </w:lvl>
    <w:lvl w:ilvl="8" w:tplc="F05E0F8A" w:tentative="1">
      <w:start w:val="1"/>
      <w:numFmt w:val="bullet"/>
      <w:lvlText w:val=""/>
      <w:lvlJc w:val="left"/>
      <w:pPr>
        <w:ind w:left="6480" w:hanging="360"/>
      </w:pPr>
      <w:rPr>
        <w:rFonts w:ascii="Wingdings" w:hAnsi="Wingdings" w:hint="default"/>
      </w:rPr>
    </w:lvl>
  </w:abstractNum>
  <w:abstractNum w:abstractNumId="6" w15:restartNumberingAfterBreak="0">
    <w:nsid w:val="09AD6F21"/>
    <w:multiLevelType w:val="hybridMultilevel"/>
    <w:tmpl w:val="BCF8E8CA"/>
    <w:lvl w:ilvl="0" w:tplc="0B644832">
      <w:start w:val="1"/>
      <w:numFmt w:val="bullet"/>
      <w:pStyle w:val="ListBullet2"/>
      <w:lvlText w:val="■"/>
      <w:lvlJc w:val="left"/>
      <w:pPr>
        <w:tabs>
          <w:tab w:val="num" w:pos="0"/>
        </w:tabs>
        <w:ind w:left="144" w:hanging="144"/>
      </w:pPr>
      <w:rPr>
        <w:rFonts w:ascii="Arial" w:hAnsi="Arial" w:hint="default"/>
        <w:color w:val="auto"/>
        <w:sz w:val="14"/>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BC70EB"/>
    <w:multiLevelType w:val="hybridMultilevel"/>
    <w:tmpl w:val="6A5002AE"/>
    <w:lvl w:ilvl="0" w:tplc="097297C0">
      <w:start w:val="1"/>
      <w:numFmt w:val="decimal"/>
      <w:pStyle w:val="ListNum1"/>
      <w:lvlText w:val="%1."/>
      <w:lvlJc w:val="left"/>
      <w:pPr>
        <w:tabs>
          <w:tab w:val="num" w:pos="360"/>
        </w:tabs>
        <w:ind w:left="360" w:hanging="360"/>
      </w:pPr>
      <w:rPr>
        <w:rFonts w:ascii="Arial" w:hAnsi="Arial" w:hint="default"/>
        <w:b w:val="0"/>
        <w:i w:val="0"/>
        <w:sz w:val="22"/>
      </w:rPr>
    </w:lvl>
    <w:lvl w:ilvl="1" w:tplc="04090003">
      <w:start w:val="1"/>
      <w:numFmt w:val="lowerLetter"/>
      <w:lvlText w:val="%2."/>
      <w:lvlJc w:val="left"/>
      <w:pPr>
        <w:tabs>
          <w:tab w:val="num" w:pos="720"/>
        </w:tabs>
        <w:ind w:left="720" w:hanging="360"/>
      </w:pPr>
    </w:lvl>
    <w:lvl w:ilvl="2" w:tplc="04090005" w:tentative="1">
      <w:start w:val="1"/>
      <w:numFmt w:val="lowerRoman"/>
      <w:lvlText w:val="%3."/>
      <w:lvlJc w:val="right"/>
      <w:pPr>
        <w:tabs>
          <w:tab w:val="num" w:pos="1440"/>
        </w:tabs>
        <w:ind w:left="1440" w:hanging="180"/>
      </w:pPr>
    </w:lvl>
    <w:lvl w:ilvl="3" w:tplc="04090001" w:tentative="1">
      <w:start w:val="1"/>
      <w:numFmt w:val="decimal"/>
      <w:lvlText w:val="%4."/>
      <w:lvlJc w:val="left"/>
      <w:pPr>
        <w:tabs>
          <w:tab w:val="num" w:pos="2160"/>
        </w:tabs>
        <w:ind w:left="2160" w:hanging="360"/>
      </w:pPr>
    </w:lvl>
    <w:lvl w:ilvl="4" w:tplc="04090003" w:tentative="1">
      <w:start w:val="1"/>
      <w:numFmt w:val="lowerLetter"/>
      <w:lvlText w:val="%5."/>
      <w:lvlJc w:val="left"/>
      <w:pPr>
        <w:tabs>
          <w:tab w:val="num" w:pos="2880"/>
        </w:tabs>
        <w:ind w:left="2880" w:hanging="360"/>
      </w:pPr>
    </w:lvl>
    <w:lvl w:ilvl="5" w:tplc="04090005" w:tentative="1">
      <w:start w:val="1"/>
      <w:numFmt w:val="lowerRoman"/>
      <w:lvlText w:val="%6."/>
      <w:lvlJc w:val="right"/>
      <w:pPr>
        <w:tabs>
          <w:tab w:val="num" w:pos="3600"/>
        </w:tabs>
        <w:ind w:left="3600" w:hanging="180"/>
      </w:pPr>
    </w:lvl>
    <w:lvl w:ilvl="6" w:tplc="04090001" w:tentative="1">
      <w:start w:val="1"/>
      <w:numFmt w:val="decimal"/>
      <w:lvlText w:val="%7."/>
      <w:lvlJc w:val="left"/>
      <w:pPr>
        <w:tabs>
          <w:tab w:val="num" w:pos="4320"/>
        </w:tabs>
        <w:ind w:left="4320" w:hanging="360"/>
      </w:pPr>
    </w:lvl>
    <w:lvl w:ilvl="7" w:tplc="04090003" w:tentative="1">
      <w:start w:val="1"/>
      <w:numFmt w:val="lowerLetter"/>
      <w:lvlText w:val="%8."/>
      <w:lvlJc w:val="left"/>
      <w:pPr>
        <w:tabs>
          <w:tab w:val="num" w:pos="5040"/>
        </w:tabs>
        <w:ind w:left="5040" w:hanging="360"/>
      </w:pPr>
    </w:lvl>
    <w:lvl w:ilvl="8" w:tplc="04090005" w:tentative="1">
      <w:start w:val="1"/>
      <w:numFmt w:val="lowerRoman"/>
      <w:lvlText w:val="%9."/>
      <w:lvlJc w:val="right"/>
      <w:pPr>
        <w:tabs>
          <w:tab w:val="num" w:pos="5760"/>
        </w:tabs>
        <w:ind w:left="5760" w:hanging="180"/>
      </w:pPr>
    </w:lvl>
  </w:abstractNum>
  <w:abstractNum w:abstractNumId="8" w15:restartNumberingAfterBreak="0">
    <w:nsid w:val="18FE750D"/>
    <w:multiLevelType w:val="singleLevel"/>
    <w:tmpl w:val="DEC27CAE"/>
    <w:lvl w:ilvl="0">
      <w:start w:val="1"/>
      <w:numFmt w:val="bullet"/>
      <w:pStyle w:val="Text1"/>
      <w:lvlText w:val=""/>
      <w:lvlJc w:val="left"/>
      <w:pPr>
        <w:tabs>
          <w:tab w:val="num" w:pos="360"/>
        </w:tabs>
        <w:ind w:left="360" w:hanging="360"/>
      </w:pPr>
      <w:rPr>
        <w:rFonts w:ascii="Symbol" w:hAnsi="Symbol" w:hint="default"/>
      </w:rPr>
    </w:lvl>
  </w:abstractNum>
  <w:abstractNum w:abstractNumId="9" w15:restartNumberingAfterBreak="0">
    <w:nsid w:val="2C4871D5"/>
    <w:multiLevelType w:val="singleLevel"/>
    <w:tmpl w:val="3C8AE972"/>
    <w:lvl w:ilvl="0">
      <w:start w:val="17"/>
      <w:numFmt w:val="bullet"/>
      <w:pStyle w:val="Heading"/>
      <w:lvlText w:val="–"/>
      <w:lvlJc w:val="left"/>
      <w:pPr>
        <w:tabs>
          <w:tab w:val="num" w:pos="1080"/>
        </w:tabs>
        <w:ind w:left="1080" w:hanging="360"/>
      </w:pPr>
      <w:rPr>
        <w:rFonts w:ascii="Times New Roman" w:hAnsi="Times New Roman" w:hint="default"/>
      </w:rPr>
    </w:lvl>
  </w:abstractNum>
  <w:abstractNum w:abstractNumId="10" w15:restartNumberingAfterBreak="0">
    <w:nsid w:val="2EEB38D8"/>
    <w:multiLevelType w:val="hybridMultilevel"/>
    <w:tmpl w:val="0C38FBFE"/>
    <w:lvl w:ilvl="0" w:tplc="16DC4FA0">
      <w:start w:val="1"/>
      <w:numFmt w:val="decimal"/>
      <w:pStyle w:val="ListNum2"/>
      <w:lvlText w:val="%1."/>
      <w:lvlJc w:val="left"/>
      <w:pPr>
        <w:tabs>
          <w:tab w:val="num" w:pos="720"/>
        </w:tabs>
        <w:ind w:left="720" w:hanging="360"/>
      </w:pPr>
      <w:rPr>
        <w:rFonts w:ascii="Arial" w:hAnsi="Arial" w:hint="default"/>
        <w:sz w:val="22"/>
      </w:rPr>
    </w:lvl>
    <w:lvl w:ilvl="1" w:tplc="28E2B400">
      <w:start w:val="1"/>
      <w:numFmt w:val="lowerLetter"/>
      <w:lvlText w:val="%2."/>
      <w:lvlJc w:val="left"/>
      <w:pPr>
        <w:tabs>
          <w:tab w:val="num" w:pos="1080"/>
        </w:tabs>
        <w:ind w:left="1080" w:hanging="360"/>
      </w:pPr>
      <w:rPr>
        <w:rFonts w:ascii="Arial" w:hAnsi="Arial" w:hint="default"/>
        <w:b w:val="0"/>
        <w:i w:val="0"/>
        <w:sz w:val="22"/>
      </w:rPr>
    </w:lvl>
    <w:lvl w:ilvl="2" w:tplc="DB8E63A8" w:tentative="1">
      <w:start w:val="1"/>
      <w:numFmt w:val="lowerRoman"/>
      <w:lvlText w:val="%3."/>
      <w:lvlJc w:val="right"/>
      <w:pPr>
        <w:tabs>
          <w:tab w:val="num" w:pos="2160"/>
        </w:tabs>
        <w:ind w:left="2160" w:hanging="180"/>
      </w:pPr>
    </w:lvl>
    <w:lvl w:ilvl="3" w:tplc="95066DE6" w:tentative="1">
      <w:start w:val="1"/>
      <w:numFmt w:val="decimal"/>
      <w:lvlText w:val="%4."/>
      <w:lvlJc w:val="left"/>
      <w:pPr>
        <w:tabs>
          <w:tab w:val="num" w:pos="2880"/>
        </w:tabs>
        <w:ind w:left="2880" w:hanging="360"/>
      </w:pPr>
    </w:lvl>
    <w:lvl w:ilvl="4" w:tplc="90CC4E00" w:tentative="1">
      <w:start w:val="1"/>
      <w:numFmt w:val="lowerLetter"/>
      <w:lvlText w:val="%5."/>
      <w:lvlJc w:val="left"/>
      <w:pPr>
        <w:tabs>
          <w:tab w:val="num" w:pos="3600"/>
        </w:tabs>
        <w:ind w:left="3600" w:hanging="360"/>
      </w:pPr>
    </w:lvl>
    <w:lvl w:ilvl="5" w:tplc="AF2EE51E" w:tentative="1">
      <w:start w:val="1"/>
      <w:numFmt w:val="lowerRoman"/>
      <w:lvlText w:val="%6."/>
      <w:lvlJc w:val="right"/>
      <w:pPr>
        <w:tabs>
          <w:tab w:val="num" w:pos="4320"/>
        </w:tabs>
        <w:ind w:left="4320" w:hanging="180"/>
      </w:pPr>
    </w:lvl>
    <w:lvl w:ilvl="6" w:tplc="3E34A830" w:tentative="1">
      <w:start w:val="1"/>
      <w:numFmt w:val="decimal"/>
      <w:lvlText w:val="%7."/>
      <w:lvlJc w:val="left"/>
      <w:pPr>
        <w:tabs>
          <w:tab w:val="num" w:pos="5040"/>
        </w:tabs>
        <w:ind w:left="5040" w:hanging="360"/>
      </w:pPr>
    </w:lvl>
    <w:lvl w:ilvl="7" w:tplc="EC8443EE" w:tentative="1">
      <w:start w:val="1"/>
      <w:numFmt w:val="lowerLetter"/>
      <w:lvlText w:val="%8."/>
      <w:lvlJc w:val="left"/>
      <w:pPr>
        <w:tabs>
          <w:tab w:val="num" w:pos="5760"/>
        </w:tabs>
        <w:ind w:left="5760" w:hanging="360"/>
      </w:pPr>
    </w:lvl>
    <w:lvl w:ilvl="8" w:tplc="8EF498B8" w:tentative="1">
      <w:start w:val="1"/>
      <w:numFmt w:val="lowerRoman"/>
      <w:lvlText w:val="%9."/>
      <w:lvlJc w:val="right"/>
      <w:pPr>
        <w:tabs>
          <w:tab w:val="num" w:pos="6480"/>
        </w:tabs>
        <w:ind w:left="6480" w:hanging="180"/>
      </w:pPr>
    </w:lvl>
  </w:abstractNum>
  <w:abstractNum w:abstractNumId="11" w15:restartNumberingAfterBreak="0">
    <w:nsid w:val="30CE0118"/>
    <w:multiLevelType w:val="hybridMultilevel"/>
    <w:tmpl w:val="9E1C0948"/>
    <w:lvl w:ilvl="0" w:tplc="C3DC4226">
      <w:start w:val="1"/>
      <w:numFmt w:val="bullet"/>
      <w:pStyle w:val="ListBullet20"/>
      <w:lvlText w:val=""/>
      <w:lvlJc w:val="left"/>
      <w:pPr>
        <w:tabs>
          <w:tab w:val="num" w:pos="720"/>
        </w:tabs>
        <w:ind w:left="720" w:hanging="360"/>
      </w:pPr>
      <w:rPr>
        <w:rFonts w:ascii="Wingdings" w:hAnsi="Wingdings" w:hint="default"/>
      </w:rPr>
    </w:lvl>
    <w:lvl w:ilvl="1" w:tplc="06BE1480">
      <w:start w:val="1"/>
      <w:numFmt w:val="bullet"/>
      <w:lvlText w:val="●"/>
      <w:lvlJc w:val="left"/>
      <w:pPr>
        <w:tabs>
          <w:tab w:val="num" w:pos="720"/>
        </w:tabs>
        <w:ind w:left="720" w:hanging="360"/>
      </w:pPr>
      <w:rPr>
        <w:rFonts w:ascii="Arial" w:hAnsi="Arial" w:hint="default"/>
        <w:sz w:val="20"/>
      </w:rPr>
    </w:lvl>
    <w:lvl w:ilvl="2" w:tplc="D2BAE0F6" w:tentative="1">
      <w:start w:val="1"/>
      <w:numFmt w:val="bullet"/>
      <w:lvlText w:val=""/>
      <w:lvlJc w:val="left"/>
      <w:pPr>
        <w:tabs>
          <w:tab w:val="num" w:pos="3086"/>
        </w:tabs>
        <w:ind w:left="3086" w:hanging="360"/>
      </w:pPr>
      <w:rPr>
        <w:rFonts w:ascii="Wingdings" w:hAnsi="Wingdings" w:hint="default"/>
      </w:rPr>
    </w:lvl>
    <w:lvl w:ilvl="3" w:tplc="CABC4CD0" w:tentative="1">
      <w:start w:val="1"/>
      <w:numFmt w:val="bullet"/>
      <w:lvlText w:val=""/>
      <w:lvlJc w:val="left"/>
      <w:pPr>
        <w:tabs>
          <w:tab w:val="num" w:pos="3806"/>
        </w:tabs>
        <w:ind w:left="3806" w:hanging="360"/>
      </w:pPr>
      <w:rPr>
        <w:rFonts w:ascii="Symbol" w:hAnsi="Symbol" w:hint="default"/>
      </w:rPr>
    </w:lvl>
    <w:lvl w:ilvl="4" w:tplc="44C22F28" w:tentative="1">
      <w:start w:val="1"/>
      <w:numFmt w:val="bullet"/>
      <w:lvlText w:val="o"/>
      <w:lvlJc w:val="left"/>
      <w:pPr>
        <w:tabs>
          <w:tab w:val="num" w:pos="4526"/>
        </w:tabs>
        <w:ind w:left="4526" w:hanging="360"/>
      </w:pPr>
      <w:rPr>
        <w:rFonts w:ascii="Courier New" w:hAnsi="Courier New" w:cs="Wingdings" w:hint="default"/>
      </w:rPr>
    </w:lvl>
    <w:lvl w:ilvl="5" w:tplc="84704B1C" w:tentative="1">
      <w:start w:val="1"/>
      <w:numFmt w:val="bullet"/>
      <w:lvlText w:val=""/>
      <w:lvlJc w:val="left"/>
      <w:pPr>
        <w:tabs>
          <w:tab w:val="num" w:pos="5246"/>
        </w:tabs>
        <w:ind w:left="5246" w:hanging="360"/>
      </w:pPr>
      <w:rPr>
        <w:rFonts w:ascii="Wingdings" w:hAnsi="Wingdings" w:hint="default"/>
      </w:rPr>
    </w:lvl>
    <w:lvl w:ilvl="6" w:tplc="E6E6B2E8" w:tentative="1">
      <w:start w:val="1"/>
      <w:numFmt w:val="bullet"/>
      <w:lvlText w:val=""/>
      <w:lvlJc w:val="left"/>
      <w:pPr>
        <w:tabs>
          <w:tab w:val="num" w:pos="5966"/>
        </w:tabs>
        <w:ind w:left="5966" w:hanging="360"/>
      </w:pPr>
      <w:rPr>
        <w:rFonts w:ascii="Symbol" w:hAnsi="Symbol" w:hint="default"/>
      </w:rPr>
    </w:lvl>
    <w:lvl w:ilvl="7" w:tplc="E1B4440A" w:tentative="1">
      <w:start w:val="1"/>
      <w:numFmt w:val="bullet"/>
      <w:lvlText w:val="o"/>
      <w:lvlJc w:val="left"/>
      <w:pPr>
        <w:tabs>
          <w:tab w:val="num" w:pos="6686"/>
        </w:tabs>
        <w:ind w:left="6686" w:hanging="360"/>
      </w:pPr>
      <w:rPr>
        <w:rFonts w:ascii="Courier New" w:hAnsi="Courier New" w:cs="Wingdings" w:hint="default"/>
      </w:rPr>
    </w:lvl>
    <w:lvl w:ilvl="8" w:tplc="8138D400" w:tentative="1">
      <w:start w:val="1"/>
      <w:numFmt w:val="bullet"/>
      <w:lvlText w:val=""/>
      <w:lvlJc w:val="left"/>
      <w:pPr>
        <w:tabs>
          <w:tab w:val="num" w:pos="7406"/>
        </w:tabs>
        <w:ind w:left="7406" w:hanging="360"/>
      </w:pPr>
      <w:rPr>
        <w:rFonts w:ascii="Wingdings" w:hAnsi="Wingdings" w:hint="default"/>
      </w:rPr>
    </w:lvl>
  </w:abstractNum>
  <w:abstractNum w:abstractNumId="12" w15:restartNumberingAfterBreak="0">
    <w:nsid w:val="394A7F15"/>
    <w:multiLevelType w:val="hybridMultilevel"/>
    <w:tmpl w:val="21F86A84"/>
    <w:lvl w:ilvl="0" w:tplc="504252B2">
      <w:start w:val="1"/>
      <w:numFmt w:val="bullet"/>
      <w:lvlText w:val=""/>
      <w:lvlJc w:val="left"/>
      <w:pPr>
        <w:ind w:left="720" w:hanging="360"/>
      </w:pPr>
      <w:rPr>
        <w:rFonts w:ascii="Symbol" w:hAnsi="Symbol" w:hint="default"/>
        <w:sz w:val="20"/>
      </w:rPr>
    </w:lvl>
    <w:lvl w:ilvl="1" w:tplc="D0888F7C">
      <w:start w:val="1"/>
      <w:numFmt w:val="bullet"/>
      <w:pStyle w:val="InstructionBullet1"/>
      <w:lvlText w:val=""/>
      <w:lvlJc w:val="left"/>
      <w:pPr>
        <w:ind w:left="1440" w:hanging="360"/>
      </w:pPr>
      <w:rPr>
        <w:rFonts w:ascii="Symbol" w:hAnsi="Symbol" w:hint="default"/>
        <w:sz w:val="20"/>
      </w:rPr>
    </w:lvl>
    <w:lvl w:ilvl="2" w:tplc="81C4C25A">
      <w:start w:val="1"/>
      <w:numFmt w:val="bullet"/>
      <w:pStyle w:val="InstructionBullet2"/>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34EA1"/>
    <w:multiLevelType w:val="hybridMultilevel"/>
    <w:tmpl w:val="A342BD1A"/>
    <w:lvl w:ilvl="0" w:tplc="04090003">
      <w:start w:val="1"/>
      <w:numFmt w:val="decimal"/>
      <w:pStyle w:val="ListNumb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265E93"/>
    <w:multiLevelType w:val="hybridMultilevel"/>
    <w:tmpl w:val="004256CC"/>
    <w:lvl w:ilvl="0" w:tplc="11E84E28">
      <w:start w:val="1"/>
      <w:numFmt w:val="decimal"/>
      <w:pStyle w:val="ListNum3"/>
      <w:lvlText w:val="%1."/>
      <w:lvlJc w:val="left"/>
      <w:pPr>
        <w:tabs>
          <w:tab w:val="num" w:pos="1080"/>
        </w:tabs>
        <w:ind w:left="1080" w:hanging="360"/>
      </w:pPr>
      <w:rPr>
        <w:rFonts w:ascii="Arial" w:hAnsi="Arial" w:hint="default"/>
        <w:sz w:val="22"/>
      </w:rPr>
    </w:lvl>
    <w:lvl w:ilvl="1" w:tplc="D496295A" w:tentative="1">
      <w:start w:val="1"/>
      <w:numFmt w:val="lowerLetter"/>
      <w:lvlText w:val="%2."/>
      <w:lvlJc w:val="left"/>
      <w:pPr>
        <w:tabs>
          <w:tab w:val="num" w:pos="1440"/>
        </w:tabs>
        <w:ind w:left="1440" w:hanging="360"/>
      </w:pPr>
    </w:lvl>
    <w:lvl w:ilvl="2" w:tplc="AD0E7A6C" w:tentative="1">
      <w:start w:val="1"/>
      <w:numFmt w:val="lowerRoman"/>
      <w:lvlText w:val="%3."/>
      <w:lvlJc w:val="right"/>
      <w:pPr>
        <w:tabs>
          <w:tab w:val="num" w:pos="2160"/>
        </w:tabs>
        <w:ind w:left="2160" w:hanging="180"/>
      </w:pPr>
    </w:lvl>
    <w:lvl w:ilvl="3" w:tplc="ED649D86" w:tentative="1">
      <w:start w:val="1"/>
      <w:numFmt w:val="decimal"/>
      <w:lvlText w:val="%4."/>
      <w:lvlJc w:val="left"/>
      <w:pPr>
        <w:tabs>
          <w:tab w:val="num" w:pos="2880"/>
        </w:tabs>
        <w:ind w:left="2880" w:hanging="360"/>
      </w:pPr>
    </w:lvl>
    <w:lvl w:ilvl="4" w:tplc="8BBE6EFC" w:tentative="1">
      <w:start w:val="1"/>
      <w:numFmt w:val="lowerLetter"/>
      <w:lvlText w:val="%5."/>
      <w:lvlJc w:val="left"/>
      <w:pPr>
        <w:tabs>
          <w:tab w:val="num" w:pos="3600"/>
        </w:tabs>
        <w:ind w:left="3600" w:hanging="360"/>
      </w:pPr>
    </w:lvl>
    <w:lvl w:ilvl="5" w:tplc="1DA0F206" w:tentative="1">
      <w:start w:val="1"/>
      <w:numFmt w:val="lowerRoman"/>
      <w:lvlText w:val="%6."/>
      <w:lvlJc w:val="right"/>
      <w:pPr>
        <w:tabs>
          <w:tab w:val="num" w:pos="4320"/>
        </w:tabs>
        <w:ind w:left="4320" w:hanging="180"/>
      </w:pPr>
    </w:lvl>
    <w:lvl w:ilvl="6" w:tplc="6E0C6536" w:tentative="1">
      <w:start w:val="1"/>
      <w:numFmt w:val="decimal"/>
      <w:lvlText w:val="%7."/>
      <w:lvlJc w:val="left"/>
      <w:pPr>
        <w:tabs>
          <w:tab w:val="num" w:pos="5040"/>
        </w:tabs>
        <w:ind w:left="5040" w:hanging="360"/>
      </w:pPr>
    </w:lvl>
    <w:lvl w:ilvl="7" w:tplc="38068512" w:tentative="1">
      <w:start w:val="1"/>
      <w:numFmt w:val="lowerLetter"/>
      <w:lvlText w:val="%8."/>
      <w:lvlJc w:val="left"/>
      <w:pPr>
        <w:tabs>
          <w:tab w:val="num" w:pos="5760"/>
        </w:tabs>
        <w:ind w:left="5760" w:hanging="360"/>
      </w:pPr>
    </w:lvl>
    <w:lvl w:ilvl="8" w:tplc="A7AE655A" w:tentative="1">
      <w:start w:val="1"/>
      <w:numFmt w:val="lowerRoman"/>
      <w:lvlText w:val="%9."/>
      <w:lvlJc w:val="right"/>
      <w:pPr>
        <w:tabs>
          <w:tab w:val="num" w:pos="6480"/>
        </w:tabs>
        <w:ind w:left="6480" w:hanging="180"/>
      </w:pPr>
    </w:lvl>
  </w:abstractNum>
  <w:abstractNum w:abstractNumId="15" w15:restartNumberingAfterBreak="0">
    <w:nsid w:val="423F3E12"/>
    <w:multiLevelType w:val="hybridMultilevel"/>
    <w:tmpl w:val="DAE29884"/>
    <w:lvl w:ilvl="0" w:tplc="03AA0922">
      <w:start w:val="1"/>
      <w:numFmt w:val="bullet"/>
      <w:lvlText w:val=""/>
      <w:lvlJc w:val="left"/>
      <w:pPr>
        <w:tabs>
          <w:tab w:val="num" w:pos="720"/>
        </w:tabs>
        <w:ind w:left="720" w:hanging="360"/>
      </w:pPr>
      <w:rPr>
        <w:rFonts w:ascii="Wingdings" w:hAnsi="Wingdings" w:hint="default"/>
      </w:rPr>
    </w:lvl>
    <w:lvl w:ilvl="1" w:tplc="A3128A84">
      <w:start w:val="1"/>
      <w:numFmt w:val="bullet"/>
      <w:pStyle w:val="ListBullet3"/>
      <w:lvlText w:val="○"/>
      <w:lvlJc w:val="left"/>
      <w:pPr>
        <w:tabs>
          <w:tab w:val="num" w:pos="1080"/>
        </w:tabs>
        <w:ind w:left="1080" w:hanging="360"/>
      </w:pPr>
      <w:rPr>
        <w:rFonts w:ascii="Arial" w:hAnsi="Arial" w:hint="default"/>
      </w:rPr>
    </w:lvl>
    <w:lvl w:ilvl="2" w:tplc="8C2043DC" w:tentative="1">
      <w:start w:val="1"/>
      <w:numFmt w:val="bullet"/>
      <w:lvlText w:val=""/>
      <w:lvlJc w:val="left"/>
      <w:pPr>
        <w:tabs>
          <w:tab w:val="num" w:pos="2160"/>
        </w:tabs>
        <w:ind w:left="2160" w:hanging="360"/>
      </w:pPr>
      <w:rPr>
        <w:rFonts w:ascii="Wingdings" w:hAnsi="Wingdings" w:hint="default"/>
      </w:rPr>
    </w:lvl>
    <w:lvl w:ilvl="3" w:tplc="A190B380" w:tentative="1">
      <w:start w:val="1"/>
      <w:numFmt w:val="bullet"/>
      <w:lvlText w:val=""/>
      <w:lvlJc w:val="left"/>
      <w:pPr>
        <w:tabs>
          <w:tab w:val="num" w:pos="2880"/>
        </w:tabs>
        <w:ind w:left="2880" w:hanging="360"/>
      </w:pPr>
      <w:rPr>
        <w:rFonts w:ascii="Symbol" w:hAnsi="Symbol" w:hint="default"/>
      </w:rPr>
    </w:lvl>
    <w:lvl w:ilvl="4" w:tplc="E7E86F30" w:tentative="1">
      <w:start w:val="1"/>
      <w:numFmt w:val="bullet"/>
      <w:lvlText w:val="o"/>
      <w:lvlJc w:val="left"/>
      <w:pPr>
        <w:tabs>
          <w:tab w:val="num" w:pos="3600"/>
        </w:tabs>
        <w:ind w:left="3600" w:hanging="360"/>
      </w:pPr>
      <w:rPr>
        <w:rFonts w:ascii="Courier New" w:hAnsi="Courier New" w:cs="Wingdings" w:hint="default"/>
      </w:rPr>
    </w:lvl>
    <w:lvl w:ilvl="5" w:tplc="DD2A0DAE" w:tentative="1">
      <w:start w:val="1"/>
      <w:numFmt w:val="bullet"/>
      <w:lvlText w:val=""/>
      <w:lvlJc w:val="left"/>
      <w:pPr>
        <w:tabs>
          <w:tab w:val="num" w:pos="4320"/>
        </w:tabs>
        <w:ind w:left="4320" w:hanging="360"/>
      </w:pPr>
      <w:rPr>
        <w:rFonts w:ascii="Wingdings" w:hAnsi="Wingdings" w:hint="default"/>
      </w:rPr>
    </w:lvl>
    <w:lvl w:ilvl="6" w:tplc="27B0E716" w:tentative="1">
      <w:start w:val="1"/>
      <w:numFmt w:val="bullet"/>
      <w:lvlText w:val=""/>
      <w:lvlJc w:val="left"/>
      <w:pPr>
        <w:tabs>
          <w:tab w:val="num" w:pos="5040"/>
        </w:tabs>
        <w:ind w:left="5040" w:hanging="360"/>
      </w:pPr>
      <w:rPr>
        <w:rFonts w:ascii="Symbol" w:hAnsi="Symbol" w:hint="default"/>
      </w:rPr>
    </w:lvl>
    <w:lvl w:ilvl="7" w:tplc="C11E31EE" w:tentative="1">
      <w:start w:val="1"/>
      <w:numFmt w:val="bullet"/>
      <w:lvlText w:val="o"/>
      <w:lvlJc w:val="left"/>
      <w:pPr>
        <w:tabs>
          <w:tab w:val="num" w:pos="5760"/>
        </w:tabs>
        <w:ind w:left="5760" w:hanging="360"/>
      </w:pPr>
      <w:rPr>
        <w:rFonts w:ascii="Courier New" w:hAnsi="Courier New" w:cs="Wingdings" w:hint="default"/>
      </w:rPr>
    </w:lvl>
    <w:lvl w:ilvl="8" w:tplc="DD8AB65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452CB3"/>
    <w:multiLevelType w:val="hybridMultilevel"/>
    <w:tmpl w:val="827AE73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pStyle w:val="ListBullet1"/>
      <w:lvlText w:val="●"/>
      <w:lvlJc w:val="left"/>
      <w:pPr>
        <w:tabs>
          <w:tab w:val="num" w:pos="360"/>
        </w:tabs>
        <w:ind w:left="360" w:hanging="360"/>
      </w:pPr>
      <w:rPr>
        <w:rFonts w:ascii="Arial" w:hAnsi="Arial" w:hint="default"/>
        <w:sz w:val="20"/>
      </w:rPr>
    </w:lvl>
    <w:lvl w:ilvl="2" w:tplc="04090005" w:tentative="1">
      <w:start w:val="1"/>
      <w:numFmt w:val="bullet"/>
      <w:lvlText w:val=""/>
      <w:lvlJc w:val="left"/>
      <w:pPr>
        <w:tabs>
          <w:tab w:val="num" w:pos="2726"/>
        </w:tabs>
        <w:ind w:left="2726" w:hanging="360"/>
      </w:pPr>
      <w:rPr>
        <w:rFonts w:ascii="Wingdings" w:hAnsi="Wingdings" w:hint="default"/>
      </w:rPr>
    </w:lvl>
    <w:lvl w:ilvl="3" w:tplc="04090001" w:tentative="1">
      <w:start w:val="1"/>
      <w:numFmt w:val="bullet"/>
      <w:lvlText w:val=""/>
      <w:lvlJc w:val="left"/>
      <w:pPr>
        <w:tabs>
          <w:tab w:val="num" w:pos="3446"/>
        </w:tabs>
        <w:ind w:left="3446" w:hanging="360"/>
      </w:pPr>
      <w:rPr>
        <w:rFonts w:ascii="Symbol" w:hAnsi="Symbol" w:hint="default"/>
      </w:rPr>
    </w:lvl>
    <w:lvl w:ilvl="4" w:tplc="04090003" w:tentative="1">
      <w:start w:val="1"/>
      <w:numFmt w:val="bullet"/>
      <w:lvlText w:val="o"/>
      <w:lvlJc w:val="left"/>
      <w:pPr>
        <w:tabs>
          <w:tab w:val="num" w:pos="4166"/>
        </w:tabs>
        <w:ind w:left="4166" w:hanging="360"/>
      </w:pPr>
      <w:rPr>
        <w:rFonts w:ascii="Courier New" w:hAnsi="Courier New" w:cs="Wingdings" w:hint="default"/>
      </w:rPr>
    </w:lvl>
    <w:lvl w:ilvl="5" w:tplc="04090005" w:tentative="1">
      <w:start w:val="1"/>
      <w:numFmt w:val="bullet"/>
      <w:lvlText w:val=""/>
      <w:lvlJc w:val="left"/>
      <w:pPr>
        <w:tabs>
          <w:tab w:val="num" w:pos="4886"/>
        </w:tabs>
        <w:ind w:left="4886" w:hanging="360"/>
      </w:pPr>
      <w:rPr>
        <w:rFonts w:ascii="Wingdings" w:hAnsi="Wingdings" w:hint="default"/>
      </w:rPr>
    </w:lvl>
    <w:lvl w:ilvl="6" w:tplc="04090001" w:tentative="1">
      <w:start w:val="1"/>
      <w:numFmt w:val="bullet"/>
      <w:lvlText w:val=""/>
      <w:lvlJc w:val="left"/>
      <w:pPr>
        <w:tabs>
          <w:tab w:val="num" w:pos="5606"/>
        </w:tabs>
        <w:ind w:left="5606" w:hanging="360"/>
      </w:pPr>
      <w:rPr>
        <w:rFonts w:ascii="Symbol" w:hAnsi="Symbol" w:hint="default"/>
      </w:rPr>
    </w:lvl>
    <w:lvl w:ilvl="7" w:tplc="04090003" w:tentative="1">
      <w:start w:val="1"/>
      <w:numFmt w:val="bullet"/>
      <w:lvlText w:val="o"/>
      <w:lvlJc w:val="left"/>
      <w:pPr>
        <w:tabs>
          <w:tab w:val="num" w:pos="6326"/>
        </w:tabs>
        <w:ind w:left="6326" w:hanging="360"/>
      </w:pPr>
      <w:rPr>
        <w:rFonts w:ascii="Courier New" w:hAnsi="Courier New" w:cs="Wingdings" w:hint="default"/>
      </w:rPr>
    </w:lvl>
    <w:lvl w:ilvl="8" w:tplc="04090005" w:tentative="1">
      <w:start w:val="1"/>
      <w:numFmt w:val="bullet"/>
      <w:lvlText w:val=""/>
      <w:lvlJc w:val="left"/>
      <w:pPr>
        <w:tabs>
          <w:tab w:val="num" w:pos="7046"/>
        </w:tabs>
        <w:ind w:left="7046" w:hanging="360"/>
      </w:pPr>
      <w:rPr>
        <w:rFonts w:ascii="Wingdings" w:hAnsi="Wingdings" w:hint="default"/>
      </w:rPr>
    </w:lvl>
  </w:abstractNum>
  <w:abstractNum w:abstractNumId="17" w15:restartNumberingAfterBreak="0">
    <w:nsid w:val="4EE87172"/>
    <w:multiLevelType w:val="hybridMultilevel"/>
    <w:tmpl w:val="E514DB64"/>
    <w:lvl w:ilvl="0" w:tplc="FAA084BC">
      <w:start w:val="1"/>
      <w:numFmt w:val="bullet"/>
      <w:pStyle w:val="Bullet"/>
      <w:lvlText w:val=""/>
      <w:lvlJc w:val="left"/>
      <w:pPr>
        <w:tabs>
          <w:tab w:val="num" w:pos="777"/>
        </w:tabs>
        <w:ind w:left="777" w:hanging="360"/>
      </w:pPr>
      <w:rPr>
        <w:rFonts w:ascii="Symbol" w:hAnsi="Symbol" w:hint="default"/>
      </w:rPr>
    </w:lvl>
    <w:lvl w:ilvl="1" w:tplc="AC6C1EC8" w:tentative="1">
      <w:start w:val="1"/>
      <w:numFmt w:val="bullet"/>
      <w:lvlText w:val="o"/>
      <w:lvlJc w:val="left"/>
      <w:pPr>
        <w:tabs>
          <w:tab w:val="num" w:pos="1497"/>
        </w:tabs>
        <w:ind w:left="1497" w:hanging="360"/>
      </w:pPr>
      <w:rPr>
        <w:rFonts w:ascii="Courier New" w:hAnsi="Courier New" w:hint="default"/>
      </w:rPr>
    </w:lvl>
    <w:lvl w:ilvl="2" w:tplc="2B7A58C4" w:tentative="1">
      <w:start w:val="1"/>
      <w:numFmt w:val="bullet"/>
      <w:lvlText w:val=""/>
      <w:lvlJc w:val="left"/>
      <w:pPr>
        <w:tabs>
          <w:tab w:val="num" w:pos="2217"/>
        </w:tabs>
        <w:ind w:left="2217" w:hanging="360"/>
      </w:pPr>
      <w:rPr>
        <w:rFonts w:ascii="Wingdings" w:hAnsi="Wingdings" w:hint="default"/>
      </w:rPr>
    </w:lvl>
    <w:lvl w:ilvl="3" w:tplc="CD3E3DD4" w:tentative="1">
      <w:start w:val="1"/>
      <w:numFmt w:val="bullet"/>
      <w:lvlText w:val=""/>
      <w:lvlJc w:val="left"/>
      <w:pPr>
        <w:tabs>
          <w:tab w:val="num" w:pos="2937"/>
        </w:tabs>
        <w:ind w:left="2937" w:hanging="360"/>
      </w:pPr>
      <w:rPr>
        <w:rFonts w:ascii="Symbol" w:hAnsi="Symbol" w:hint="default"/>
      </w:rPr>
    </w:lvl>
    <w:lvl w:ilvl="4" w:tplc="735AC7C2" w:tentative="1">
      <w:start w:val="1"/>
      <w:numFmt w:val="bullet"/>
      <w:lvlText w:val="o"/>
      <w:lvlJc w:val="left"/>
      <w:pPr>
        <w:tabs>
          <w:tab w:val="num" w:pos="3657"/>
        </w:tabs>
        <w:ind w:left="3657" w:hanging="360"/>
      </w:pPr>
      <w:rPr>
        <w:rFonts w:ascii="Courier New" w:hAnsi="Courier New" w:hint="default"/>
      </w:rPr>
    </w:lvl>
    <w:lvl w:ilvl="5" w:tplc="E53EFA00" w:tentative="1">
      <w:start w:val="1"/>
      <w:numFmt w:val="bullet"/>
      <w:lvlText w:val=""/>
      <w:lvlJc w:val="left"/>
      <w:pPr>
        <w:tabs>
          <w:tab w:val="num" w:pos="4377"/>
        </w:tabs>
        <w:ind w:left="4377" w:hanging="360"/>
      </w:pPr>
      <w:rPr>
        <w:rFonts w:ascii="Wingdings" w:hAnsi="Wingdings" w:hint="default"/>
      </w:rPr>
    </w:lvl>
    <w:lvl w:ilvl="6" w:tplc="60C25868" w:tentative="1">
      <w:start w:val="1"/>
      <w:numFmt w:val="bullet"/>
      <w:lvlText w:val=""/>
      <w:lvlJc w:val="left"/>
      <w:pPr>
        <w:tabs>
          <w:tab w:val="num" w:pos="5097"/>
        </w:tabs>
        <w:ind w:left="5097" w:hanging="360"/>
      </w:pPr>
      <w:rPr>
        <w:rFonts w:ascii="Symbol" w:hAnsi="Symbol" w:hint="default"/>
      </w:rPr>
    </w:lvl>
    <w:lvl w:ilvl="7" w:tplc="E5D0F6DE" w:tentative="1">
      <w:start w:val="1"/>
      <w:numFmt w:val="bullet"/>
      <w:lvlText w:val="o"/>
      <w:lvlJc w:val="left"/>
      <w:pPr>
        <w:tabs>
          <w:tab w:val="num" w:pos="5817"/>
        </w:tabs>
        <w:ind w:left="5817" w:hanging="360"/>
      </w:pPr>
      <w:rPr>
        <w:rFonts w:ascii="Courier New" w:hAnsi="Courier New" w:hint="default"/>
      </w:rPr>
    </w:lvl>
    <w:lvl w:ilvl="8" w:tplc="246496A4" w:tentative="1">
      <w:start w:val="1"/>
      <w:numFmt w:val="bullet"/>
      <w:lvlText w:val=""/>
      <w:lvlJc w:val="left"/>
      <w:pPr>
        <w:tabs>
          <w:tab w:val="num" w:pos="6537"/>
        </w:tabs>
        <w:ind w:left="6537" w:hanging="360"/>
      </w:pPr>
      <w:rPr>
        <w:rFonts w:ascii="Wingdings" w:hAnsi="Wingdings" w:hint="default"/>
      </w:rPr>
    </w:lvl>
  </w:abstractNum>
  <w:abstractNum w:abstractNumId="18" w15:restartNumberingAfterBreak="0">
    <w:nsid w:val="50EB1BD0"/>
    <w:multiLevelType w:val="hybridMultilevel"/>
    <w:tmpl w:val="109A5E1E"/>
    <w:lvl w:ilvl="0" w:tplc="70A0310C">
      <w:start w:val="1"/>
      <w:numFmt w:val="bullet"/>
      <w:pStyle w:val="InstructionBullet3"/>
      <w:lvlText w:val="○"/>
      <w:lvlJc w:val="left"/>
      <w:pPr>
        <w:ind w:left="1440" w:hanging="360"/>
      </w:pPr>
      <w:rPr>
        <w:rFonts w:ascii="Arial" w:hAnsi="Arial" w:hint="default"/>
        <w:sz w:val="18"/>
      </w:rPr>
    </w:lvl>
    <w:lvl w:ilvl="1" w:tplc="F12E28E8" w:tentative="1">
      <w:start w:val="1"/>
      <w:numFmt w:val="bullet"/>
      <w:lvlText w:val="o"/>
      <w:lvlJc w:val="left"/>
      <w:pPr>
        <w:ind w:left="2160" w:hanging="360"/>
      </w:pPr>
      <w:rPr>
        <w:rFonts w:ascii="Courier New" w:hAnsi="Courier New" w:cs="Courier New" w:hint="default"/>
      </w:rPr>
    </w:lvl>
    <w:lvl w:ilvl="2" w:tplc="90CEAD34" w:tentative="1">
      <w:start w:val="1"/>
      <w:numFmt w:val="bullet"/>
      <w:lvlText w:val=""/>
      <w:lvlJc w:val="left"/>
      <w:pPr>
        <w:ind w:left="2880" w:hanging="360"/>
      </w:pPr>
      <w:rPr>
        <w:rFonts w:ascii="Wingdings" w:hAnsi="Wingdings" w:hint="default"/>
      </w:rPr>
    </w:lvl>
    <w:lvl w:ilvl="3" w:tplc="3DB4A820" w:tentative="1">
      <w:start w:val="1"/>
      <w:numFmt w:val="bullet"/>
      <w:lvlText w:val=""/>
      <w:lvlJc w:val="left"/>
      <w:pPr>
        <w:ind w:left="3600" w:hanging="360"/>
      </w:pPr>
      <w:rPr>
        <w:rFonts w:ascii="Symbol" w:hAnsi="Symbol" w:hint="default"/>
      </w:rPr>
    </w:lvl>
    <w:lvl w:ilvl="4" w:tplc="6542334C" w:tentative="1">
      <w:start w:val="1"/>
      <w:numFmt w:val="bullet"/>
      <w:lvlText w:val="o"/>
      <w:lvlJc w:val="left"/>
      <w:pPr>
        <w:ind w:left="4320" w:hanging="360"/>
      </w:pPr>
      <w:rPr>
        <w:rFonts w:ascii="Courier New" w:hAnsi="Courier New" w:cs="Courier New" w:hint="default"/>
      </w:rPr>
    </w:lvl>
    <w:lvl w:ilvl="5" w:tplc="47A0281A" w:tentative="1">
      <w:start w:val="1"/>
      <w:numFmt w:val="bullet"/>
      <w:lvlText w:val=""/>
      <w:lvlJc w:val="left"/>
      <w:pPr>
        <w:ind w:left="5040" w:hanging="360"/>
      </w:pPr>
      <w:rPr>
        <w:rFonts w:ascii="Wingdings" w:hAnsi="Wingdings" w:hint="default"/>
      </w:rPr>
    </w:lvl>
    <w:lvl w:ilvl="6" w:tplc="B0A2E5E0" w:tentative="1">
      <w:start w:val="1"/>
      <w:numFmt w:val="bullet"/>
      <w:lvlText w:val=""/>
      <w:lvlJc w:val="left"/>
      <w:pPr>
        <w:ind w:left="5760" w:hanging="360"/>
      </w:pPr>
      <w:rPr>
        <w:rFonts w:ascii="Symbol" w:hAnsi="Symbol" w:hint="default"/>
      </w:rPr>
    </w:lvl>
    <w:lvl w:ilvl="7" w:tplc="60143806" w:tentative="1">
      <w:start w:val="1"/>
      <w:numFmt w:val="bullet"/>
      <w:lvlText w:val="o"/>
      <w:lvlJc w:val="left"/>
      <w:pPr>
        <w:ind w:left="6480" w:hanging="360"/>
      </w:pPr>
      <w:rPr>
        <w:rFonts w:ascii="Courier New" w:hAnsi="Courier New" w:cs="Courier New" w:hint="default"/>
      </w:rPr>
    </w:lvl>
    <w:lvl w:ilvl="8" w:tplc="A6E2989C" w:tentative="1">
      <w:start w:val="1"/>
      <w:numFmt w:val="bullet"/>
      <w:lvlText w:val=""/>
      <w:lvlJc w:val="left"/>
      <w:pPr>
        <w:ind w:left="7200" w:hanging="360"/>
      </w:pPr>
      <w:rPr>
        <w:rFonts w:ascii="Wingdings" w:hAnsi="Wingdings" w:hint="default"/>
      </w:rPr>
    </w:lvl>
  </w:abstractNum>
  <w:abstractNum w:abstractNumId="19" w15:restartNumberingAfterBreak="0">
    <w:nsid w:val="57EA039E"/>
    <w:multiLevelType w:val="hybridMultilevel"/>
    <w:tmpl w:val="5FE8CFBE"/>
    <w:lvl w:ilvl="0" w:tplc="DE9A4C8E">
      <w:start w:val="1"/>
      <w:numFmt w:val="bullet"/>
      <w:pStyle w:val="ListBullet"/>
      <w:lvlText w:val=""/>
      <w:lvlJc w:val="left"/>
      <w:pPr>
        <w:tabs>
          <w:tab w:val="num" w:pos="360"/>
        </w:tabs>
        <w:ind w:left="360" w:hanging="360"/>
      </w:pPr>
      <w:rPr>
        <w:rFonts w:ascii="Symbol" w:hAnsi="Symbol" w:hint="default"/>
      </w:rPr>
    </w:lvl>
    <w:lvl w:ilvl="1" w:tplc="420EA4D2">
      <w:start w:val="1"/>
      <w:numFmt w:val="bullet"/>
      <w:lvlText w:val=""/>
      <w:lvlJc w:val="left"/>
      <w:pPr>
        <w:tabs>
          <w:tab w:val="num" w:pos="360"/>
        </w:tabs>
        <w:ind w:left="360" w:hanging="360"/>
      </w:pPr>
      <w:rPr>
        <w:rFonts w:ascii="Symbol" w:hAnsi="Symbol" w:hint="default"/>
      </w:rPr>
    </w:lvl>
    <w:lvl w:ilvl="2" w:tplc="8258F476" w:tentative="1">
      <w:start w:val="1"/>
      <w:numFmt w:val="bullet"/>
      <w:lvlText w:val=""/>
      <w:lvlJc w:val="left"/>
      <w:pPr>
        <w:tabs>
          <w:tab w:val="num" w:pos="2726"/>
        </w:tabs>
        <w:ind w:left="2726" w:hanging="360"/>
      </w:pPr>
      <w:rPr>
        <w:rFonts w:ascii="Wingdings" w:hAnsi="Wingdings" w:hint="default"/>
      </w:rPr>
    </w:lvl>
    <w:lvl w:ilvl="3" w:tplc="D32024DE" w:tentative="1">
      <w:start w:val="1"/>
      <w:numFmt w:val="bullet"/>
      <w:lvlText w:val=""/>
      <w:lvlJc w:val="left"/>
      <w:pPr>
        <w:tabs>
          <w:tab w:val="num" w:pos="3446"/>
        </w:tabs>
        <w:ind w:left="3446" w:hanging="360"/>
      </w:pPr>
      <w:rPr>
        <w:rFonts w:ascii="Symbol" w:hAnsi="Symbol" w:hint="default"/>
      </w:rPr>
    </w:lvl>
    <w:lvl w:ilvl="4" w:tplc="C26056F0" w:tentative="1">
      <w:start w:val="1"/>
      <w:numFmt w:val="bullet"/>
      <w:lvlText w:val="o"/>
      <w:lvlJc w:val="left"/>
      <w:pPr>
        <w:tabs>
          <w:tab w:val="num" w:pos="4166"/>
        </w:tabs>
        <w:ind w:left="4166" w:hanging="360"/>
      </w:pPr>
      <w:rPr>
        <w:rFonts w:ascii="Courier New" w:hAnsi="Courier New" w:cs="Wingdings" w:hint="default"/>
      </w:rPr>
    </w:lvl>
    <w:lvl w:ilvl="5" w:tplc="AB1CD384" w:tentative="1">
      <w:start w:val="1"/>
      <w:numFmt w:val="bullet"/>
      <w:lvlText w:val=""/>
      <w:lvlJc w:val="left"/>
      <w:pPr>
        <w:tabs>
          <w:tab w:val="num" w:pos="4886"/>
        </w:tabs>
        <w:ind w:left="4886" w:hanging="360"/>
      </w:pPr>
      <w:rPr>
        <w:rFonts w:ascii="Wingdings" w:hAnsi="Wingdings" w:hint="default"/>
      </w:rPr>
    </w:lvl>
    <w:lvl w:ilvl="6" w:tplc="FABCB696" w:tentative="1">
      <w:start w:val="1"/>
      <w:numFmt w:val="bullet"/>
      <w:lvlText w:val=""/>
      <w:lvlJc w:val="left"/>
      <w:pPr>
        <w:tabs>
          <w:tab w:val="num" w:pos="5606"/>
        </w:tabs>
        <w:ind w:left="5606" w:hanging="360"/>
      </w:pPr>
      <w:rPr>
        <w:rFonts w:ascii="Symbol" w:hAnsi="Symbol" w:hint="default"/>
      </w:rPr>
    </w:lvl>
    <w:lvl w:ilvl="7" w:tplc="33BE8AA4" w:tentative="1">
      <w:start w:val="1"/>
      <w:numFmt w:val="bullet"/>
      <w:lvlText w:val="o"/>
      <w:lvlJc w:val="left"/>
      <w:pPr>
        <w:tabs>
          <w:tab w:val="num" w:pos="6326"/>
        </w:tabs>
        <w:ind w:left="6326" w:hanging="360"/>
      </w:pPr>
      <w:rPr>
        <w:rFonts w:ascii="Courier New" w:hAnsi="Courier New" w:cs="Wingdings" w:hint="default"/>
      </w:rPr>
    </w:lvl>
    <w:lvl w:ilvl="8" w:tplc="5EC40E48" w:tentative="1">
      <w:start w:val="1"/>
      <w:numFmt w:val="bullet"/>
      <w:lvlText w:val=""/>
      <w:lvlJc w:val="left"/>
      <w:pPr>
        <w:tabs>
          <w:tab w:val="num" w:pos="7046"/>
        </w:tabs>
        <w:ind w:left="7046" w:hanging="360"/>
      </w:pPr>
      <w:rPr>
        <w:rFonts w:ascii="Wingdings" w:hAnsi="Wingdings" w:hint="default"/>
      </w:rPr>
    </w:lvl>
  </w:abstractNum>
  <w:abstractNum w:abstractNumId="20" w15:restartNumberingAfterBreak="0">
    <w:nsid w:val="5C0460A3"/>
    <w:multiLevelType w:val="hybridMultilevel"/>
    <w:tmpl w:val="3D08F066"/>
    <w:lvl w:ilvl="0" w:tplc="A0B00322">
      <w:start w:val="1"/>
      <w:numFmt w:val="bullet"/>
      <w:pStyle w:val="ListBullet6"/>
      <w:lvlText w:val=""/>
      <w:lvlJc w:val="left"/>
      <w:pPr>
        <w:ind w:left="2160" w:hanging="360"/>
      </w:pPr>
      <w:rPr>
        <w:rFonts w:ascii="Symbol" w:hAnsi="Symbol" w:hint="default"/>
        <w:color w:val="auto"/>
        <w:sz w:val="18"/>
      </w:rPr>
    </w:lvl>
    <w:lvl w:ilvl="1" w:tplc="80E09420" w:tentative="1">
      <w:start w:val="1"/>
      <w:numFmt w:val="bullet"/>
      <w:lvlText w:val="o"/>
      <w:lvlJc w:val="left"/>
      <w:pPr>
        <w:ind w:left="1440" w:hanging="360"/>
      </w:pPr>
      <w:rPr>
        <w:rFonts w:ascii="Courier New" w:hAnsi="Courier New" w:hint="default"/>
      </w:rPr>
    </w:lvl>
    <w:lvl w:ilvl="2" w:tplc="0A64E772" w:tentative="1">
      <w:start w:val="1"/>
      <w:numFmt w:val="bullet"/>
      <w:lvlText w:val=""/>
      <w:lvlJc w:val="left"/>
      <w:pPr>
        <w:ind w:left="2160" w:hanging="360"/>
      </w:pPr>
      <w:rPr>
        <w:rFonts w:ascii="Wingdings" w:hAnsi="Wingdings" w:hint="default"/>
      </w:rPr>
    </w:lvl>
    <w:lvl w:ilvl="3" w:tplc="99421444" w:tentative="1">
      <w:start w:val="1"/>
      <w:numFmt w:val="bullet"/>
      <w:lvlText w:val=""/>
      <w:lvlJc w:val="left"/>
      <w:pPr>
        <w:ind w:left="2880" w:hanging="360"/>
      </w:pPr>
      <w:rPr>
        <w:rFonts w:ascii="Symbol" w:hAnsi="Symbol" w:hint="default"/>
      </w:rPr>
    </w:lvl>
    <w:lvl w:ilvl="4" w:tplc="B30AFCE2" w:tentative="1">
      <w:start w:val="1"/>
      <w:numFmt w:val="bullet"/>
      <w:lvlText w:val="o"/>
      <w:lvlJc w:val="left"/>
      <w:pPr>
        <w:ind w:left="3600" w:hanging="360"/>
      </w:pPr>
      <w:rPr>
        <w:rFonts w:ascii="Courier New" w:hAnsi="Courier New" w:hint="default"/>
      </w:rPr>
    </w:lvl>
    <w:lvl w:ilvl="5" w:tplc="F440FD52" w:tentative="1">
      <w:start w:val="1"/>
      <w:numFmt w:val="bullet"/>
      <w:lvlText w:val=""/>
      <w:lvlJc w:val="left"/>
      <w:pPr>
        <w:ind w:left="4320" w:hanging="360"/>
      </w:pPr>
      <w:rPr>
        <w:rFonts w:ascii="Wingdings" w:hAnsi="Wingdings" w:hint="default"/>
      </w:rPr>
    </w:lvl>
    <w:lvl w:ilvl="6" w:tplc="BBDC5B84" w:tentative="1">
      <w:start w:val="1"/>
      <w:numFmt w:val="bullet"/>
      <w:lvlText w:val=""/>
      <w:lvlJc w:val="left"/>
      <w:pPr>
        <w:ind w:left="5040" w:hanging="360"/>
      </w:pPr>
      <w:rPr>
        <w:rFonts w:ascii="Symbol" w:hAnsi="Symbol" w:hint="default"/>
      </w:rPr>
    </w:lvl>
    <w:lvl w:ilvl="7" w:tplc="3DEE1ECC" w:tentative="1">
      <w:start w:val="1"/>
      <w:numFmt w:val="bullet"/>
      <w:lvlText w:val="o"/>
      <w:lvlJc w:val="left"/>
      <w:pPr>
        <w:ind w:left="5760" w:hanging="360"/>
      </w:pPr>
      <w:rPr>
        <w:rFonts w:ascii="Courier New" w:hAnsi="Courier New" w:hint="default"/>
      </w:rPr>
    </w:lvl>
    <w:lvl w:ilvl="8" w:tplc="F5D0D57C" w:tentative="1">
      <w:start w:val="1"/>
      <w:numFmt w:val="bullet"/>
      <w:lvlText w:val=""/>
      <w:lvlJc w:val="left"/>
      <w:pPr>
        <w:ind w:left="6480" w:hanging="360"/>
      </w:pPr>
      <w:rPr>
        <w:rFonts w:ascii="Wingdings" w:hAnsi="Wingdings" w:hint="default"/>
      </w:rPr>
    </w:lvl>
  </w:abstractNum>
  <w:abstractNum w:abstractNumId="21" w15:restartNumberingAfterBreak="0">
    <w:nsid w:val="5C847065"/>
    <w:multiLevelType w:val="hybridMultilevel"/>
    <w:tmpl w:val="4E30EB88"/>
    <w:lvl w:ilvl="0" w:tplc="672EB776">
      <w:start w:val="1"/>
      <w:numFmt w:val="bullet"/>
      <w:pStyle w:val="ListBullet4"/>
      <w:lvlText w:val="□"/>
      <w:lvlJc w:val="left"/>
      <w:pPr>
        <w:tabs>
          <w:tab w:val="num" w:pos="1440"/>
        </w:tabs>
        <w:ind w:left="1440" w:hanging="360"/>
      </w:pPr>
      <w:rPr>
        <w:rFonts w:ascii="Arial" w:hAnsi="Arial" w:hint="default"/>
        <w:color w:val="auto"/>
        <w:sz w:val="20"/>
      </w:rPr>
    </w:lvl>
    <w:lvl w:ilvl="1" w:tplc="A694EAF2">
      <w:start w:val="1"/>
      <w:numFmt w:val="bullet"/>
      <w:lvlText w:val="o"/>
      <w:lvlJc w:val="left"/>
      <w:pPr>
        <w:tabs>
          <w:tab w:val="num" w:pos="1440"/>
        </w:tabs>
        <w:ind w:left="1440" w:hanging="360"/>
      </w:pPr>
      <w:rPr>
        <w:rFonts w:ascii="Courier New" w:hAnsi="Courier New" w:cs="Wingdings" w:hint="default"/>
      </w:rPr>
    </w:lvl>
    <w:lvl w:ilvl="2" w:tplc="F66E7890">
      <w:start w:val="1"/>
      <w:numFmt w:val="bullet"/>
      <w:lvlText w:val=""/>
      <w:lvlJc w:val="left"/>
      <w:pPr>
        <w:tabs>
          <w:tab w:val="num" w:pos="2160"/>
        </w:tabs>
        <w:ind w:left="2160" w:hanging="360"/>
      </w:pPr>
      <w:rPr>
        <w:rFonts w:ascii="Wingdings" w:hAnsi="Wingdings" w:hint="default"/>
      </w:rPr>
    </w:lvl>
    <w:lvl w:ilvl="3" w:tplc="CD2CBDDA" w:tentative="1">
      <w:start w:val="1"/>
      <w:numFmt w:val="bullet"/>
      <w:lvlText w:val=""/>
      <w:lvlJc w:val="left"/>
      <w:pPr>
        <w:tabs>
          <w:tab w:val="num" w:pos="2880"/>
        </w:tabs>
        <w:ind w:left="2880" w:hanging="360"/>
      </w:pPr>
      <w:rPr>
        <w:rFonts w:ascii="Symbol" w:hAnsi="Symbol" w:hint="default"/>
      </w:rPr>
    </w:lvl>
    <w:lvl w:ilvl="4" w:tplc="D454563A" w:tentative="1">
      <w:start w:val="1"/>
      <w:numFmt w:val="bullet"/>
      <w:lvlText w:val="o"/>
      <w:lvlJc w:val="left"/>
      <w:pPr>
        <w:tabs>
          <w:tab w:val="num" w:pos="3600"/>
        </w:tabs>
        <w:ind w:left="3600" w:hanging="360"/>
      </w:pPr>
      <w:rPr>
        <w:rFonts w:ascii="Courier New" w:hAnsi="Courier New" w:cs="Wingdings" w:hint="default"/>
      </w:rPr>
    </w:lvl>
    <w:lvl w:ilvl="5" w:tplc="515474E2" w:tentative="1">
      <w:start w:val="1"/>
      <w:numFmt w:val="bullet"/>
      <w:lvlText w:val=""/>
      <w:lvlJc w:val="left"/>
      <w:pPr>
        <w:tabs>
          <w:tab w:val="num" w:pos="4320"/>
        </w:tabs>
        <w:ind w:left="4320" w:hanging="360"/>
      </w:pPr>
      <w:rPr>
        <w:rFonts w:ascii="Wingdings" w:hAnsi="Wingdings" w:hint="default"/>
      </w:rPr>
    </w:lvl>
    <w:lvl w:ilvl="6" w:tplc="94922896" w:tentative="1">
      <w:start w:val="1"/>
      <w:numFmt w:val="bullet"/>
      <w:lvlText w:val=""/>
      <w:lvlJc w:val="left"/>
      <w:pPr>
        <w:tabs>
          <w:tab w:val="num" w:pos="5040"/>
        </w:tabs>
        <w:ind w:left="5040" w:hanging="360"/>
      </w:pPr>
      <w:rPr>
        <w:rFonts w:ascii="Symbol" w:hAnsi="Symbol" w:hint="default"/>
      </w:rPr>
    </w:lvl>
    <w:lvl w:ilvl="7" w:tplc="596E3D58" w:tentative="1">
      <w:start w:val="1"/>
      <w:numFmt w:val="bullet"/>
      <w:lvlText w:val="o"/>
      <w:lvlJc w:val="left"/>
      <w:pPr>
        <w:tabs>
          <w:tab w:val="num" w:pos="5760"/>
        </w:tabs>
        <w:ind w:left="5760" w:hanging="360"/>
      </w:pPr>
      <w:rPr>
        <w:rFonts w:ascii="Courier New" w:hAnsi="Courier New" w:cs="Wingdings" w:hint="default"/>
      </w:rPr>
    </w:lvl>
    <w:lvl w:ilvl="8" w:tplc="CB2AAD5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2B44AB"/>
    <w:multiLevelType w:val="hybridMultilevel"/>
    <w:tmpl w:val="9366171E"/>
    <w:lvl w:ilvl="0" w:tplc="89A2B590">
      <w:start w:val="1"/>
      <w:numFmt w:val="bullet"/>
      <w:pStyle w:val="Chartbullet10"/>
      <w:lvlText w:val=""/>
      <w:lvlJc w:val="left"/>
      <w:pPr>
        <w:ind w:left="360" w:hanging="360"/>
      </w:pPr>
      <w:rPr>
        <w:rFonts w:ascii="Symbol" w:hAnsi="Symbol" w:hint="default"/>
      </w:rPr>
    </w:lvl>
    <w:lvl w:ilvl="1" w:tplc="9B36D9E8"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62433FB"/>
    <w:multiLevelType w:val="hybridMultilevel"/>
    <w:tmpl w:val="B5FAE83E"/>
    <w:lvl w:ilvl="0" w:tplc="504252B2">
      <w:start w:val="1"/>
      <w:numFmt w:val="bullet"/>
      <w:lvlText w:val=""/>
      <w:lvlJc w:val="left"/>
      <w:pPr>
        <w:ind w:left="720" w:hanging="360"/>
      </w:pPr>
      <w:rPr>
        <w:rFonts w:ascii="Symbol" w:hAnsi="Symbol" w:hint="default"/>
        <w:sz w:val="20"/>
      </w:rPr>
    </w:lvl>
    <w:lvl w:ilvl="1" w:tplc="504252B2">
      <w:start w:val="1"/>
      <w:numFmt w:val="bullet"/>
      <w:lvlText w:val=""/>
      <w:lvlJc w:val="left"/>
      <w:pPr>
        <w:ind w:left="1440" w:hanging="360"/>
      </w:pPr>
      <w:rPr>
        <w:rFonts w:ascii="Symbol" w:hAnsi="Symbol"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F3235C"/>
    <w:multiLevelType w:val="hybridMultilevel"/>
    <w:tmpl w:val="84B8F2E2"/>
    <w:lvl w:ilvl="0" w:tplc="1004AF1E">
      <w:start w:val="1"/>
      <w:numFmt w:val="bullet"/>
      <w:pStyle w:val="list-bullet"/>
      <w:lvlText w:val=""/>
      <w:lvlJc w:val="left"/>
      <w:pPr>
        <w:tabs>
          <w:tab w:val="num" w:pos="2664"/>
        </w:tabs>
        <w:ind w:left="2664" w:hanging="360"/>
      </w:pPr>
      <w:rPr>
        <w:rFonts w:ascii="Symbol" w:hAnsi="Symbol" w:hint="default"/>
      </w:rPr>
    </w:lvl>
    <w:lvl w:ilvl="1" w:tplc="04090003" w:tentative="1">
      <w:start w:val="1"/>
      <w:numFmt w:val="bullet"/>
      <w:lvlText w:val="o"/>
      <w:lvlJc w:val="left"/>
      <w:pPr>
        <w:tabs>
          <w:tab w:val="num" w:pos="3744"/>
        </w:tabs>
        <w:ind w:left="3744" w:hanging="360"/>
      </w:pPr>
      <w:rPr>
        <w:rFonts w:ascii="Courier New" w:hAnsi="Courier New" w:hint="default"/>
      </w:rPr>
    </w:lvl>
    <w:lvl w:ilvl="2" w:tplc="04090005" w:tentative="1">
      <w:start w:val="1"/>
      <w:numFmt w:val="bullet"/>
      <w:lvlText w:val=""/>
      <w:lvlJc w:val="left"/>
      <w:pPr>
        <w:tabs>
          <w:tab w:val="num" w:pos="4464"/>
        </w:tabs>
        <w:ind w:left="4464" w:hanging="360"/>
      </w:pPr>
      <w:rPr>
        <w:rFonts w:ascii="Wingdings" w:hAnsi="Wingdings" w:hint="default"/>
      </w:rPr>
    </w:lvl>
    <w:lvl w:ilvl="3" w:tplc="04090001" w:tentative="1">
      <w:start w:val="1"/>
      <w:numFmt w:val="bullet"/>
      <w:lvlText w:val=""/>
      <w:lvlJc w:val="left"/>
      <w:pPr>
        <w:tabs>
          <w:tab w:val="num" w:pos="5184"/>
        </w:tabs>
        <w:ind w:left="5184" w:hanging="360"/>
      </w:pPr>
      <w:rPr>
        <w:rFonts w:ascii="Symbol" w:hAnsi="Symbol" w:hint="default"/>
      </w:rPr>
    </w:lvl>
    <w:lvl w:ilvl="4" w:tplc="04090003" w:tentative="1">
      <w:start w:val="1"/>
      <w:numFmt w:val="bullet"/>
      <w:lvlText w:val="o"/>
      <w:lvlJc w:val="left"/>
      <w:pPr>
        <w:tabs>
          <w:tab w:val="num" w:pos="5904"/>
        </w:tabs>
        <w:ind w:left="5904" w:hanging="360"/>
      </w:pPr>
      <w:rPr>
        <w:rFonts w:ascii="Courier New" w:hAnsi="Courier New" w:hint="default"/>
      </w:rPr>
    </w:lvl>
    <w:lvl w:ilvl="5" w:tplc="04090005" w:tentative="1">
      <w:start w:val="1"/>
      <w:numFmt w:val="bullet"/>
      <w:lvlText w:val=""/>
      <w:lvlJc w:val="left"/>
      <w:pPr>
        <w:tabs>
          <w:tab w:val="num" w:pos="6624"/>
        </w:tabs>
        <w:ind w:left="6624" w:hanging="360"/>
      </w:pPr>
      <w:rPr>
        <w:rFonts w:ascii="Wingdings" w:hAnsi="Wingdings" w:hint="default"/>
      </w:rPr>
    </w:lvl>
    <w:lvl w:ilvl="6" w:tplc="04090001" w:tentative="1">
      <w:start w:val="1"/>
      <w:numFmt w:val="bullet"/>
      <w:lvlText w:val=""/>
      <w:lvlJc w:val="left"/>
      <w:pPr>
        <w:tabs>
          <w:tab w:val="num" w:pos="7344"/>
        </w:tabs>
        <w:ind w:left="7344" w:hanging="360"/>
      </w:pPr>
      <w:rPr>
        <w:rFonts w:ascii="Symbol" w:hAnsi="Symbol" w:hint="default"/>
      </w:rPr>
    </w:lvl>
    <w:lvl w:ilvl="7" w:tplc="04090003" w:tentative="1">
      <w:start w:val="1"/>
      <w:numFmt w:val="bullet"/>
      <w:lvlText w:val="o"/>
      <w:lvlJc w:val="left"/>
      <w:pPr>
        <w:tabs>
          <w:tab w:val="num" w:pos="8064"/>
        </w:tabs>
        <w:ind w:left="8064" w:hanging="360"/>
      </w:pPr>
      <w:rPr>
        <w:rFonts w:ascii="Courier New" w:hAnsi="Courier New" w:hint="default"/>
      </w:rPr>
    </w:lvl>
    <w:lvl w:ilvl="8" w:tplc="04090005" w:tentative="1">
      <w:start w:val="1"/>
      <w:numFmt w:val="bullet"/>
      <w:lvlText w:val=""/>
      <w:lvlJc w:val="left"/>
      <w:pPr>
        <w:tabs>
          <w:tab w:val="num" w:pos="8784"/>
        </w:tabs>
        <w:ind w:left="8784" w:hanging="360"/>
      </w:pPr>
      <w:rPr>
        <w:rFonts w:ascii="Wingdings" w:hAnsi="Wingdings" w:hint="default"/>
      </w:rPr>
    </w:lvl>
  </w:abstractNum>
  <w:abstractNum w:abstractNumId="25" w15:restartNumberingAfterBreak="0">
    <w:nsid w:val="6C0542BA"/>
    <w:multiLevelType w:val="hybridMultilevel"/>
    <w:tmpl w:val="FAA883A8"/>
    <w:lvl w:ilvl="0" w:tplc="B1102AC8">
      <w:start w:val="1"/>
      <w:numFmt w:val="bullet"/>
      <w:pStyle w:val="Table-bullet"/>
      <w:lvlText w:val="■"/>
      <w:lvlJc w:val="left"/>
      <w:pPr>
        <w:tabs>
          <w:tab w:val="num" w:pos="432"/>
        </w:tabs>
        <w:ind w:left="432" w:hanging="288"/>
      </w:pPr>
      <w:rPr>
        <w:rFonts w:ascii="Arial" w:hAnsi="Arial" w:hint="default"/>
        <w:color w:val="auto"/>
        <w:sz w:val="16"/>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6DE36E14"/>
    <w:multiLevelType w:val="hybridMultilevel"/>
    <w:tmpl w:val="52E8266E"/>
    <w:lvl w:ilvl="0" w:tplc="F992019E">
      <w:start w:val="1"/>
      <w:numFmt w:val="bullet"/>
      <w:lvlText w:val="■"/>
      <w:lvlJc w:val="left"/>
      <w:pPr>
        <w:tabs>
          <w:tab w:val="num" w:pos="720"/>
        </w:tabs>
        <w:ind w:left="720" w:hanging="360"/>
      </w:pPr>
      <w:rPr>
        <w:rFonts w:ascii="Arial" w:hAnsi="Arial" w:hint="default"/>
        <w:b/>
        <w:i w:val="0"/>
        <w:sz w:val="18"/>
      </w:rPr>
    </w:lvl>
    <w:lvl w:ilvl="1" w:tplc="96746046">
      <w:start w:val="1"/>
      <w:numFmt w:val="bullet"/>
      <w:lvlText w:val="o"/>
      <w:lvlJc w:val="left"/>
      <w:pPr>
        <w:tabs>
          <w:tab w:val="num" w:pos="720"/>
        </w:tabs>
        <w:ind w:left="720" w:firstLine="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EDF3663"/>
    <w:multiLevelType w:val="hybridMultilevel"/>
    <w:tmpl w:val="5356764A"/>
    <w:lvl w:ilvl="0" w:tplc="504252B2">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72920"/>
    <w:multiLevelType w:val="hybridMultilevel"/>
    <w:tmpl w:val="687CBBB8"/>
    <w:lvl w:ilvl="0" w:tplc="4CE8B0E8">
      <w:start w:val="1"/>
      <w:numFmt w:val="bullet"/>
      <w:pStyle w:val="List-bullet0"/>
      <w:lvlText w:val="•"/>
      <w:lvlJc w:val="left"/>
      <w:pPr>
        <w:tabs>
          <w:tab w:val="num" w:pos="1454"/>
        </w:tabs>
        <w:ind w:left="1454" w:hanging="360"/>
      </w:pPr>
      <w:rPr>
        <w:rFonts w:hint="default"/>
        <w:color w:val="auto"/>
        <w:sz w:val="18"/>
      </w:rPr>
    </w:lvl>
    <w:lvl w:ilvl="1" w:tplc="2078DC96" w:tentative="1">
      <w:start w:val="1"/>
      <w:numFmt w:val="bullet"/>
      <w:lvlText w:val="o"/>
      <w:lvlJc w:val="left"/>
      <w:pPr>
        <w:tabs>
          <w:tab w:val="num" w:pos="1440"/>
        </w:tabs>
        <w:ind w:left="1440" w:hanging="360"/>
      </w:pPr>
      <w:rPr>
        <w:rFonts w:ascii="Courier New" w:hAnsi="Courier New" w:hint="default"/>
      </w:rPr>
    </w:lvl>
    <w:lvl w:ilvl="2" w:tplc="0A163FE2" w:tentative="1">
      <w:start w:val="1"/>
      <w:numFmt w:val="bullet"/>
      <w:lvlText w:val=""/>
      <w:lvlJc w:val="left"/>
      <w:pPr>
        <w:tabs>
          <w:tab w:val="num" w:pos="2160"/>
        </w:tabs>
        <w:ind w:left="2160" w:hanging="360"/>
      </w:pPr>
      <w:rPr>
        <w:rFonts w:ascii="Wingdings" w:hAnsi="Wingdings" w:hint="default"/>
      </w:rPr>
    </w:lvl>
    <w:lvl w:ilvl="3" w:tplc="46DCBEF8" w:tentative="1">
      <w:start w:val="1"/>
      <w:numFmt w:val="bullet"/>
      <w:lvlText w:val=""/>
      <w:lvlJc w:val="left"/>
      <w:pPr>
        <w:tabs>
          <w:tab w:val="num" w:pos="2880"/>
        </w:tabs>
        <w:ind w:left="2880" w:hanging="360"/>
      </w:pPr>
      <w:rPr>
        <w:rFonts w:ascii="Symbol" w:hAnsi="Symbol" w:hint="default"/>
      </w:rPr>
    </w:lvl>
    <w:lvl w:ilvl="4" w:tplc="C284BDC8" w:tentative="1">
      <w:start w:val="1"/>
      <w:numFmt w:val="bullet"/>
      <w:lvlText w:val="o"/>
      <w:lvlJc w:val="left"/>
      <w:pPr>
        <w:tabs>
          <w:tab w:val="num" w:pos="3600"/>
        </w:tabs>
        <w:ind w:left="3600" w:hanging="360"/>
      </w:pPr>
      <w:rPr>
        <w:rFonts w:ascii="Courier New" w:hAnsi="Courier New" w:hint="default"/>
      </w:rPr>
    </w:lvl>
    <w:lvl w:ilvl="5" w:tplc="3DFE86C2" w:tentative="1">
      <w:start w:val="1"/>
      <w:numFmt w:val="bullet"/>
      <w:lvlText w:val=""/>
      <w:lvlJc w:val="left"/>
      <w:pPr>
        <w:tabs>
          <w:tab w:val="num" w:pos="4320"/>
        </w:tabs>
        <w:ind w:left="4320" w:hanging="360"/>
      </w:pPr>
      <w:rPr>
        <w:rFonts w:ascii="Wingdings" w:hAnsi="Wingdings" w:hint="default"/>
      </w:rPr>
    </w:lvl>
    <w:lvl w:ilvl="6" w:tplc="36CC8DA8" w:tentative="1">
      <w:start w:val="1"/>
      <w:numFmt w:val="bullet"/>
      <w:lvlText w:val=""/>
      <w:lvlJc w:val="left"/>
      <w:pPr>
        <w:tabs>
          <w:tab w:val="num" w:pos="5040"/>
        </w:tabs>
        <w:ind w:left="5040" w:hanging="360"/>
      </w:pPr>
      <w:rPr>
        <w:rFonts w:ascii="Symbol" w:hAnsi="Symbol" w:hint="default"/>
      </w:rPr>
    </w:lvl>
    <w:lvl w:ilvl="7" w:tplc="E2A0BB82" w:tentative="1">
      <w:start w:val="1"/>
      <w:numFmt w:val="bullet"/>
      <w:lvlText w:val="o"/>
      <w:lvlJc w:val="left"/>
      <w:pPr>
        <w:tabs>
          <w:tab w:val="num" w:pos="5760"/>
        </w:tabs>
        <w:ind w:left="5760" w:hanging="360"/>
      </w:pPr>
      <w:rPr>
        <w:rFonts w:ascii="Courier New" w:hAnsi="Courier New" w:hint="default"/>
      </w:rPr>
    </w:lvl>
    <w:lvl w:ilvl="8" w:tplc="EFA08196"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19B08FC"/>
    <w:multiLevelType w:val="hybridMultilevel"/>
    <w:tmpl w:val="270ED1FE"/>
    <w:lvl w:ilvl="0" w:tplc="52ECAD6A">
      <w:numFmt w:val="none"/>
      <w:pStyle w:val="List-bullet00"/>
      <w:lvlText w:val="•"/>
      <w:lvlJc w:val="left"/>
      <w:pPr>
        <w:tabs>
          <w:tab w:val="num" w:pos="2174"/>
        </w:tabs>
        <w:ind w:left="1987" w:hanging="173"/>
      </w:pPr>
      <w:rPr>
        <w:rFonts w:ascii="font195" w:hAnsi="font195" w:hint="default"/>
        <w:color w:val="auto"/>
      </w:rPr>
    </w:lvl>
    <w:lvl w:ilvl="1" w:tplc="9B36D9E8"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71F50DA0"/>
    <w:multiLevelType w:val="hybridMultilevel"/>
    <w:tmpl w:val="3D3C77C8"/>
    <w:lvl w:ilvl="0" w:tplc="9CE20910">
      <w:start w:val="1"/>
      <w:numFmt w:val="decimal"/>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3804262"/>
    <w:multiLevelType w:val="hybridMultilevel"/>
    <w:tmpl w:val="70B0A19E"/>
    <w:lvl w:ilvl="0" w:tplc="178E2794">
      <w:start w:val="1"/>
      <w:numFmt w:val="bullet"/>
      <w:pStyle w:val="char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8521728">
    <w:abstractNumId w:val="9"/>
  </w:num>
  <w:num w:numId="2" w16cid:durableId="238759994">
    <w:abstractNumId w:val="8"/>
  </w:num>
  <w:num w:numId="3" w16cid:durableId="662050483">
    <w:abstractNumId w:val="3"/>
  </w:num>
  <w:num w:numId="4" w16cid:durableId="963539174">
    <w:abstractNumId w:val="1"/>
  </w:num>
  <w:num w:numId="5" w16cid:durableId="650447433">
    <w:abstractNumId w:val="17"/>
  </w:num>
  <w:num w:numId="6" w16cid:durableId="1189298252">
    <w:abstractNumId w:val="19"/>
  </w:num>
  <w:num w:numId="7" w16cid:durableId="1427575412">
    <w:abstractNumId w:val="15"/>
  </w:num>
  <w:num w:numId="8" w16cid:durableId="18285401">
    <w:abstractNumId w:val="0"/>
  </w:num>
  <w:num w:numId="9" w16cid:durableId="935408922">
    <w:abstractNumId w:val="16"/>
  </w:num>
  <w:num w:numId="10" w16cid:durableId="251862668">
    <w:abstractNumId w:val="26"/>
  </w:num>
  <w:num w:numId="11" w16cid:durableId="2040204536">
    <w:abstractNumId w:val="14"/>
  </w:num>
  <w:num w:numId="12" w16cid:durableId="126240254">
    <w:abstractNumId w:val="10"/>
  </w:num>
  <w:num w:numId="13" w16cid:durableId="1633056305">
    <w:abstractNumId w:val="7"/>
  </w:num>
  <w:num w:numId="14" w16cid:durableId="1371417282">
    <w:abstractNumId w:val="24"/>
  </w:num>
  <w:num w:numId="15" w16cid:durableId="1959019484">
    <w:abstractNumId w:val="21"/>
  </w:num>
  <w:num w:numId="16" w16cid:durableId="1901746226">
    <w:abstractNumId w:val="5"/>
  </w:num>
  <w:num w:numId="17" w16cid:durableId="831720647">
    <w:abstractNumId w:val="20"/>
  </w:num>
  <w:num w:numId="18" w16cid:durableId="2008896758">
    <w:abstractNumId w:val="4"/>
  </w:num>
  <w:num w:numId="19" w16cid:durableId="548759430">
    <w:abstractNumId w:val="6"/>
  </w:num>
  <w:num w:numId="20" w16cid:durableId="1962031464">
    <w:abstractNumId w:val="25"/>
  </w:num>
  <w:num w:numId="21" w16cid:durableId="2060739709">
    <w:abstractNumId w:val="11"/>
  </w:num>
  <w:num w:numId="22" w16cid:durableId="1650330287">
    <w:abstractNumId w:val="13"/>
  </w:num>
  <w:num w:numId="23" w16cid:durableId="1932740376">
    <w:abstractNumId w:val="31"/>
  </w:num>
  <w:num w:numId="24" w16cid:durableId="955647054">
    <w:abstractNumId w:val="28"/>
  </w:num>
  <w:num w:numId="25" w16cid:durableId="632491980">
    <w:abstractNumId w:val="29"/>
  </w:num>
  <w:num w:numId="26" w16cid:durableId="2065175819">
    <w:abstractNumId w:val="18"/>
  </w:num>
  <w:num w:numId="27" w16cid:durableId="1816756157">
    <w:abstractNumId w:val="22"/>
  </w:num>
  <w:num w:numId="28" w16cid:durableId="2329325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895372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45953320">
    <w:abstractNumId w:val="4"/>
  </w:num>
  <w:num w:numId="31" w16cid:durableId="384067440">
    <w:abstractNumId w:val="4"/>
  </w:num>
  <w:num w:numId="32" w16cid:durableId="6068887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1033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88403070">
    <w:abstractNumId w:val="4"/>
  </w:num>
  <w:num w:numId="35" w16cid:durableId="2044163750">
    <w:abstractNumId w:val="4"/>
  </w:num>
  <w:num w:numId="36" w16cid:durableId="937103553">
    <w:abstractNumId w:val="2"/>
  </w:num>
  <w:num w:numId="37" w16cid:durableId="1030258184">
    <w:abstractNumId w:val="23"/>
  </w:num>
  <w:num w:numId="38" w16cid:durableId="1273978807">
    <w:abstractNumId w:val="4"/>
  </w:num>
  <w:num w:numId="39" w16cid:durableId="648945435">
    <w:abstractNumId w:val="30"/>
  </w:num>
  <w:num w:numId="40" w16cid:durableId="9702854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75353122">
    <w:abstractNumId w:val="27"/>
  </w:num>
  <w:num w:numId="42" w16cid:durableId="839471211">
    <w:abstractNumId w:val="12"/>
  </w:num>
  <w:num w:numId="43" w16cid:durableId="679698660">
    <w:abstractNumId w:val="12"/>
  </w:num>
  <w:num w:numId="44" w16cid:durableId="2081511542">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TAzNDG2NDS2NDNV0lEKTi0uzszPAykwqwUAvZVqMCwAAAA="/>
  </w:docVars>
  <w:rsids>
    <w:rsidRoot w:val="008A5738"/>
    <w:rsid w:val="000003D7"/>
    <w:rsid w:val="000074B3"/>
    <w:rsid w:val="00007FFE"/>
    <w:rsid w:val="0001101A"/>
    <w:rsid w:val="00015226"/>
    <w:rsid w:val="00023E08"/>
    <w:rsid w:val="00025EE1"/>
    <w:rsid w:val="00027955"/>
    <w:rsid w:val="00034198"/>
    <w:rsid w:val="000357B3"/>
    <w:rsid w:val="00036F1F"/>
    <w:rsid w:val="000402BF"/>
    <w:rsid w:val="00040413"/>
    <w:rsid w:val="0004389E"/>
    <w:rsid w:val="00043CC6"/>
    <w:rsid w:val="00050A30"/>
    <w:rsid w:val="00050AE8"/>
    <w:rsid w:val="00053ADD"/>
    <w:rsid w:val="000634C7"/>
    <w:rsid w:val="00067802"/>
    <w:rsid w:val="00081E56"/>
    <w:rsid w:val="000840EA"/>
    <w:rsid w:val="00084348"/>
    <w:rsid w:val="00085862"/>
    <w:rsid w:val="00085E9D"/>
    <w:rsid w:val="00086B5A"/>
    <w:rsid w:val="00087495"/>
    <w:rsid w:val="000A0A48"/>
    <w:rsid w:val="000A217B"/>
    <w:rsid w:val="000A6165"/>
    <w:rsid w:val="000A64C7"/>
    <w:rsid w:val="000B20E9"/>
    <w:rsid w:val="000B3689"/>
    <w:rsid w:val="000B3BC2"/>
    <w:rsid w:val="000B6CA2"/>
    <w:rsid w:val="000C389F"/>
    <w:rsid w:val="000C7D52"/>
    <w:rsid w:val="000D23C2"/>
    <w:rsid w:val="000D3712"/>
    <w:rsid w:val="000D4F97"/>
    <w:rsid w:val="000E1F63"/>
    <w:rsid w:val="000E2CD3"/>
    <w:rsid w:val="000F10F9"/>
    <w:rsid w:val="000F11B7"/>
    <w:rsid w:val="000F2F3C"/>
    <w:rsid w:val="000F3EA2"/>
    <w:rsid w:val="000F56FE"/>
    <w:rsid w:val="000F6EB8"/>
    <w:rsid w:val="000F7267"/>
    <w:rsid w:val="000F737B"/>
    <w:rsid w:val="00101E2F"/>
    <w:rsid w:val="00105DAA"/>
    <w:rsid w:val="00110F9A"/>
    <w:rsid w:val="0011448F"/>
    <w:rsid w:val="0013119C"/>
    <w:rsid w:val="00132F46"/>
    <w:rsid w:val="00135F1F"/>
    <w:rsid w:val="00136838"/>
    <w:rsid w:val="00141596"/>
    <w:rsid w:val="001438DA"/>
    <w:rsid w:val="00143A2D"/>
    <w:rsid w:val="00143E40"/>
    <w:rsid w:val="001444E0"/>
    <w:rsid w:val="00145514"/>
    <w:rsid w:val="00147783"/>
    <w:rsid w:val="001504C5"/>
    <w:rsid w:val="0015478C"/>
    <w:rsid w:val="0015739F"/>
    <w:rsid w:val="00160B68"/>
    <w:rsid w:val="001615A3"/>
    <w:rsid w:val="00166D7C"/>
    <w:rsid w:val="00170E8B"/>
    <w:rsid w:val="00171C0C"/>
    <w:rsid w:val="00185442"/>
    <w:rsid w:val="00190EB9"/>
    <w:rsid w:val="0019233C"/>
    <w:rsid w:val="00193FAD"/>
    <w:rsid w:val="0019627D"/>
    <w:rsid w:val="001A2BA7"/>
    <w:rsid w:val="001B3DCE"/>
    <w:rsid w:val="001B5099"/>
    <w:rsid w:val="001C2E88"/>
    <w:rsid w:val="001D195C"/>
    <w:rsid w:val="001E7CCB"/>
    <w:rsid w:val="001F1FDA"/>
    <w:rsid w:val="00201D68"/>
    <w:rsid w:val="002020FA"/>
    <w:rsid w:val="0021138F"/>
    <w:rsid w:val="002171B2"/>
    <w:rsid w:val="002236A6"/>
    <w:rsid w:val="00225CA9"/>
    <w:rsid w:val="00236BEE"/>
    <w:rsid w:val="002402C0"/>
    <w:rsid w:val="002414C6"/>
    <w:rsid w:val="00242B0C"/>
    <w:rsid w:val="002433F7"/>
    <w:rsid w:val="00244790"/>
    <w:rsid w:val="002478A9"/>
    <w:rsid w:val="0025041C"/>
    <w:rsid w:val="0025652C"/>
    <w:rsid w:val="00256799"/>
    <w:rsid w:val="002600AD"/>
    <w:rsid w:val="002611C5"/>
    <w:rsid w:val="00270990"/>
    <w:rsid w:val="00271B65"/>
    <w:rsid w:val="0027207B"/>
    <w:rsid w:val="002724C1"/>
    <w:rsid w:val="002735C4"/>
    <w:rsid w:val="00274DC4"/>
    <w:rsid w:val="00277DA3"/>
    <w:rsid w:val="00283B73"/>
    <w:rsid w:val="00286D54"/>
    <w:rsid w:val="00290874"/>
    <w:rsid w:val="002A07B6"/>
    <w:rsid w:val="002A1434"/>
    <w:rsid w:val="002A24BF"/>
    <w:rsid w:val="002B0058"/>
    <w:rsid w:val="002B51C8"/>
    <w:rsid w:val="002D2CAF"/>
    <w:rsid w:val="002D57F4"/>
    <w:rsid w:val="002E25CD"/>
    <w:rsid w:val="002E4AD4"/>
    <w:rsid w:val="002E6EF6"/>
    <w:rsid w:val="002F4571"/>
    <w:rsid w:val="002F7E22"/>
    <w:rsid w:val="00301327"/>
    <w:rsid w:val="00302225"/>
    <w:rsid w:val="00313C41"/>
    <w:rsid w:val="003170DC"/>
    <w:rsid w:val="0032051C"/>
    <w:rsid w:val="0032434F"/>
    <w:rsid w:val="00327AF0"/>
    <w:rsid w:val="00333888"/>
    <w:rsid w:val="00344526"/>
    <w:rsid w:val="00344BF8"/>
    <w:rsid w:val="00345971"/>
    <w:rsid w:val="00345CDD"/>
    <w:rsid w:val="003513DA"/>
    <w:rsid w:val="00364A11"/>
    <w:rsid w:val="00373153"/>
    <w:rsid w:val="003778CD"/>
    <w:rsid w:val="00380B05"/>
    <w:rsid w:val="003821FD"/>
    <w:rsid w:val="00383314"/>
    <w:rsid w:val="00390BD9"/>
    <w:rsid w:val="003944C5"/>
    <w:rsid w:val="00395769"/>
    <w:rsid w:val="00397954"/>
    <w:rsid w:val="003A0FB2"/>
    <w:rsid w:val="003A4118"/>
    <w:rsid w:val="003A442B"/>
    <w:rsid w:val="003A6A40"/>
    <w:rsid w:val="003A71B2"/>
    <w:rsid w:val="003B1018"/>
    <w:rsid w:val="003B12CC"/>
    <w:rsid w:val="003B5562"/>
    <w:rsid w:val="003B7CA9"/>
    <w:rsid w:val="003C00FF"/>
    <w:rsid w:val="003C0CC8"/>
    <w:rsid w:val="003C4EE7"/>
    <w:rsid w:val="003C72EA"/>
    <w:rsid w:val="003D0136"/>
    <w:rsid w:val="003D1D9A"/>
    <w:rsid w:val="003D4D8D"/>
    <w:rsid w:val="003D7548"/>
    <w:rsid w:val="003E34F1"/>
    <w:rsid w:val="003E3636"/>
    <w:rsid w:val="003E4DB9"/>
    <w:rsid w:val="003F08A1"/>
    <w:rsid w:val="003F0EF9"/>
    <w:rsid w:val="003F24B2"/>
    <w:rsid w:val="003F25B7"/>
    <w:rsid w:val="003F3461"/>
    <w:rsid w:val="003F6E1D"/>
    <w:rsid w:val="004040EE"/>
    <w:rsid w:val="00404B56"/>
    <w:rsid w:val="00406923"/>
    <w:rsid w:val="00417CF0"/>
    <w:rsid w:val="004239D6"/>
    <w:rsid w:val="0042561D"/>
    <w:rsid w:val="00440651"/>
    <w:rsid w:val="00441A39"/>
    <w:rsid w:val="004551B8"/>
    <w:rsid w:val="0045694D"/>
    <w:rsid w:val="00457638"/>
    <w:rsid w:val="00466822"/>
    <w:rsid w:val="00467010"/>
    <w:rsid w:val="00467A69"/>
    <w:rsid w:val="00474520"/>
    <w:rsid w:val="004767DD"/>
    <w:rsid w:val="004830B3"/>
    <w:rsid w:val="00484E66"/>
    <w:rsid w:val="00484FD4"/>
    <w:rsid w:val="00486869"/>
    <w:rsid w:val="0049097A"/>
    <w:rsid w:val="00496F84"/>
    <w:rsid w:val="004A5B7D"/>
    <w:rsid w:val="004D44A2"/>
    <w:rsid w:val="004D7842"/>
    <w:rsid w:val="004E06C3"/>
    <w:rsid w:val="004E1949"/>
    <w:rsid w:val="004E1E7B"/>
    <w:rsid w:val="004E61A6"/>
    <w:rsid w:val="004F7FAB"/>
    <w:rsid w:val="00503E08"/>
    <w:rsid w:val="0050520A"/>
    <w:rsid w:val="00506EBA"/>
    <w:rsid w:val="00507CD5"/>
    <w:rsid w:val="0051181E"/>
    <w:rsid w:val="0051249A"/>
    <w:rsid w:val="00520568"/>
    <w:rsid w:val="00521101"/>
    <w:rsid w:val="005278E2"/>
    <w:rsid w:val="005367DA"/>
    <w:rsid w:val="0054077C"/>
    <w:rsid w:val="0055290F"/>
    <w:rsid w:val="0055374B"/>
    <w:rsid w:val="00553E88"/>
    <w:rsid w:val="00561DF4"/>
    <w:rsid w:val="005700E4"/>
    <w:rsid w:val="005754B6"/>
    <w:rsid w:val="00582FDA"/>
    <w:rsid w:val="00590072"/>
    <w:rsid w:val="0059394E"/>
    <w:rsid w:val="005977B8"/>
    <w:rsid w:val="005A7520"/>
    <w:rsid w:val="005B3628"/>
    <w:rsid w:val="005B4EB9"/>
    <w:rsid w:val="005B6571"/>
    <w:rsid w:val="005D086C"/>
    <w:rsid w:val="005E0FB2"/>
    <w:rsid w:val="005E3302"/>
    <w:rsid w:val="005F0107"/>
    <w:rsid w:val="005F4ADB"/>
    <w:rsid w:val="00601D98"/>
    <w:rsid w:val="00612F83"/>
    <w:rsid w:val="00626C72"/>
    <w:rsid w:val="00632B55"/>
    <w:rsid w:val="006330F7"/>
    <w:rsid w:val="00636570"/>
    <w:rsid w:val="006443AF"/>
    <w:rsid w:val="00645A16"/>
    <w:rsid w:val="006501C0"/>
    <w:rsid w:val="006536FA"/>
    <w:rsid w:val="0066185F"/>
    <w:rsid w:val="006635C6"/>
    <w:rsid w:val="00673E50"/>
    <w:rsid w:val="00677D3C"/>
    <w:rsid w:val="00685F73"/>
    <w:rsid w:val="00696DEC"/>
    <w:rsid w:val="006A130F"/>
    <w:rsid w:val="006A29A0"/>
    <w:rsid w:val="006B3916"/>
    <w:rsid w:val="006C0C16"/>
    <w:rsid w:val="006C0CE5"/>
    <w:rsid w:val="006E151D"/>
    <w:rsid w:val="006E5E59"/>
    <w:rsid w:val="006E7632"/>
    <w:rsid w:val="006F0109"/>
    <w:rsid w:val="006F63F4"/>
    <w:rsid w:val="006F78FF"/>
    <w:rsid w:val="0070084F"/>
    <w:rsid w:val="00701B76"/>
    <w:rsid w:val="007027E0"/>
    <w:rsid w:val="00714586"/>
    <w:rsid w:val="00724715"/>
    <w:rsid w:val="00724F96"/>
    <w:rsid w:val="00724F97"/>
    <w:rsid w:val="00726007"/>
    <w:rsid w:val="00736D81"/>
    <w:rsid w:val="00737901"/>
    <w:rsid w:val="00741645"/>
    <w:rsid w:val="0074437B"/>
    <w:rsid w:val="0075157D"/>
    <w:rsid w:val="007547C0"/>
    <w:rsid w:val="007639C4"/>
    <w:rsid w:val="0078136E"/>
    <w:rsid w:val="00782F0C"/>
    <w:rsid w:val="007868C0"/>
    <w:rsid w:val="00787406"/>
    <w:rsid w:val="0078756D"/>
    <w:rsid w:val="007A5C79"/>
    <w:rsid w:val="007A6812"/>
    <w:rsid w:val="007B2E37"/>
    <w:rsid w:val="007B2ED6"/>
    <w:rsid w:val="007B7B1E"/>
    <w:rsid w:val="007C1B46"/>
    <w:rsid w:val="007C40C7"/>
    <w:rsid w:val="007C786B"/>
    <w:rsid w:val="007D1837"/>
    <w:rsid w:val="007D3A40"/>
    <w:rsid w:val="007D3D4D"/>
    <w:rsid w:val="007D7879"/>
    <w:rsid w:val="007E3976"/>
    <w:rsid w:val="007F4208"/>
    <w:rsid w:val="007F5141"/>
    <w:rsid w:val="007F5487"/>
    <w:rsid w:val="007F58FE"/>
    <w:rsid w:val="007F59A2"/>
    <w:rsid w:val="007F7EF2"/>
    <w:rsid w:val="00811078"/>
    <w:rsid w:val="00815D1E"/>
    <w:rsid w:val="00815EEE"/>
    <w:rsid w:val="00815EF1"/>
    <w:rsid w:val="00821478"/>
    <w:rsid w:val="00827D88"/>
    <w:rsid w:val="00830CBA"/>
    <w:rsid w:val="00833574"/>
    <w:rsid w:val="00837118"/>
    <w:rsid w:val="00842252"/>
    <w:rsid w:val="0084689C"/>
    <w:rsid w:val="00847F60"/>
    <w:rsid w:val="00850EE0"/>
    <w:rsid w:val="00851A02"/>
    <w:rsid w:val="008543B5"/>
    <w:rsid w:val="00854D5C"/>
    <w:rsid w:val="008604E1"/>
    <w:rsid w:val="00863426"/>
    <w:rsid w:val="0086585F"/>
    <w:rsid w:val="008711F1"/>
    <w:rsid w:val="0087592F"/>
    <w:rsid w:val="0088124A"/>
    <w:rsid w:val="00881DAE"/>
    <w:rsid w:val="00882B56"/>
    <w:rsid w:val="00882CD3"/>
    <w:rsid w:val="00883790"/>
    <w:rsid w:val="00885097"/>
    <w:rsid w:val="00887306"/>
    <w:rsid w:val="00890F14"/>
    <w:rsid w:val="00895CF1"/>
    <w:rsid w:val="00897083"/>
    <w:rsid w:val="008A0131"/>
    <w:rsid w:val="008A2504"/>
    <w:rsid w:val="008A5738"/>
    <w:rsid w:val="008A5AB7"/>
    <w:rsid w:val="008A6F08"/>
    <w:rsid w:val="008B020B"/>
    <w:rsid w:val="008B596B"/>
    <w:rsid w:val="008C0387"/>
    <w:rsid w:val="008C4C94"/>
    <w:rsid w:val="008D1864"/>
    <w:rsid w:val="008D2CBF"/>
    <w:rsid w:val="008D3362"/>
    <w:rsid w:val="008D6E76"/>
    <w:rsid w:val="008E2838"/>
    <w:rsid w:val="008E2A48"/>
    <w:rsid w:val="008E39CC"/>
    <w:rsid w:val="008F1868"/>
    <w:rsid w:val="008F30A7"/>
    <w:rsid w:val="0090197C"/>
    <w:rsid w:val="00905DCA"/>
    <w:rsid w:val="009155D3"/>
    <w:rsid w:val="00920943"/>
    <w:rsid w:val="00926193"/>
    <w:rsid w:val="0093006C"/>
    <w:rsid w:val="009317F9"/>
    <w:rsid w:val="00935441"/>
    <w:rsid w:val="00942A8C"/>
    <w:rsid w:val="00942B48"/>
    <w:rsid w:val="009453D2"/>
    <w:rsid w:val="00946442"/>
    <w:rsid w:val="009554A7"/>
    <w:rsid w:val="00975319"/>
    <w:rsid w:val="00980CD2"/>
    <w:rsid w:val="00985EA3"/>
    <w:rsid w:val="009A3085"/>
    <w:rsid w:val="009A5E36"/>
    <w:rsid w:val="009A5F01"/>
    <w:rsid w:val="009B463F"/>
    <w:rsid w:val="009B46B5"/>
    <w:rsid w:val="009B4F07"/>
    <w:rsid w:val="009B6929"/>
    <w:rsid w:val="009C00C6"/>
    <w:rsid w:val="009C6025"/>
    <w:rsid w:val="009D127D"/>
    <w:rsid w:val="009E0082"/>
    <w:rsid w:val="009E086B"/>
    <w:rsid w:val="009E0B39"/>
    <w:rsid w:val="009E1EED"/>
    <w:rsid w:val="009E5137"/>
    <w:rsid w:val="009E6903"/>
    <w:rsid w:val="009E73F4"/>
    <w:rsid w:val="009F00EF"/>
    <w:rsid w:val="009F129F"/>
    <w:rsid w:val="009F37A3"/>
    <w:rsid w:val="009F7DC7"/>
    <w:rsid w:val="00A00344"/>
    <w:rsid w:val="00A007B8"/>
    <w:rsid w:val="00A06AB3"/>
    <w:rsid w:val="00A0730B"/>
    <w:rsid w:val="00A10A18"/>
    <w:rsid w:val="00A1120B"/>
    <w:rsid w:val="00A22C6C"/>
    <w:rsid w:val="00A236CD"/>
    <w:rsid w:val="00A23A28"/>
    <w:rsid w:val="00A251EF"/>
    <w:rsid w:val="00A271E2"/>
    <w:rsid w:val="00A32B67"/>
    <w:rsid w:val="00A3645C"/>
    <w:rsid w:val="00A41CA0"/>
    <w:rsid w:val="00A41E35"/>
    <w:rsid w:val="00A43244"/>
    <w:rsid w:val="00A4567F"/>
    <w:rsid w:val="00A504AE"/>
    <w:rsid w:val="00A51524"/>
    <w:rsid w:val="00A5183B"/>
    <w:rsid w:val="00A524CE"/>
    <w:rsid w:val="00A52AF6"/>
    <w:rsid w:val="00A5323D"/>
    <w:rsid w:val="00A54C28"/>
    <w:rsid w:val="00A55D72"/>
    <w:rsid w:val="00A62F82"/>
    <w:rsid w:val="00A65CB2"/>
    <w:rsid w:val="00A667A1"/>
    <w:rsid w:val="00A77926"/>
    <w:rsid w:val="00A8094F"/>
    <w:rsid w:val="00A81CE6"/>
    <w:rsid w:val="00A91F0C"/>
    <w:rsid w:val="00A92C3F"/>
    <w:rsid w:val="00A9503C"/>
    <w:rsid w:val="00A96F4F"/>
    <w:rsid w:val="00A97898"/>
    <w:rsid w:val="00AA0287"/>
    <w:rsid w:val="00AA621B"/>
    <w:rsid w:val="00AB18A3"/>
    <w:rsid w:val="00AC1643"/>
    <w:rsid w:val="00AC205C"/>
    <w:rsid w:val="00AC704E"/>
    <w:rsid w:val="00AD1B31"/>
    <w:rsid w:val="00AD2762"/>
    <w:rsid w:val="00AD39D1"/>
    <w:rsid w:val="00AE2798"/>
    <w:rsid w:val="00AE28B2"/>
    <w:rsid w:val="00AE796B"/>
    <w:rsid w:val="00AF066A"/>
    <w:rsid w:val="00AF2D99"/>
    <w:rsid w:val="00AF79BC"/>
    <w:rsid w:val="00B00885"/>
    <w:rsid w:val="00B02B40"/>
    <w:rsid w:val="00B046A4"/>
    <w:rsid w:val="00B05319"/>
    <w:rsid w:val="00B05D73"/>
    <w:rsid w:val="00B15A2A"/>
    <w:rsid w:val="00B15BBB"/>
    <w:rsid w:val="00B235FD"/>
    <w:rsid w:val="00B2650E"/>
    <w:rsid w:val="00B31B4C"/>
    <w:rsid w:val="00B346EA"/>
    <w:rsid w:val="00B410C5"/>
    <w:rsid w:val="00B425C2"/>
    <w:rsid w:val="00B5502C"/>
    <w:rsid w:val="00B5506C"/>
    <w:rsid w:val="00B6316D"/>
    <w:rsid w:val="00B711B4"/>
    <w:rsid w:val="00B7744D"/>
    <w:rsid w:val="00B82E42"/>
    <w:rsid w:val="00B840A0"/>
    <w:rsid w:val="00B86238"/>
    <w:rsid w:val="00B866F8"/>
    <w:rsid w:val="00B87B80"/>
    <w:rsid w:val="00B90140"/>
    <w:rsid w:val="00B926B2"/>
    <w:rsid w:val="00B9503D"/>
    <w:rsid w:val="00BB51DF"/>
    <w:rsid w:val="00BC3FA9"/>
    <w:rsid w:val="00BC7818"/>
    <w:rsid w:val="00BD0F04"/>
    <w:rsid w:val="00BD2598"/>
    <w:rsid w:val="00BD2D21"/>
    <w:rsid w:val="00BD3078"/>
    <w:rsid w:val="00BD3E59"/>
    <w:rsid w:val="00BE22D6"/>
    <w:rsid w:val="00BE3895"/>
    <w:rsid w:val="00BE42E7"/>
    <w:rsid w:val="00BF051D"/>
    <w:rsid w:val="00BF1B38"/>
    <w:rsid w:val="00BF4D47"/>
    <w:rsid w:val="00C01C75"/>
    <w:rsid w:val="00C0358A"/>
    <w:rsid w:val="00C0688E"/>
    <w:rsid w:val="00C126ED"/>
    <w:rsid w:val="00C14F39"/>
    <w:rsid w:val="00C247C3"/>
    <w:rsid w:val="00C253F2"/>
    <w:rsid w:val="00C30EEE"/>
    <w:rsid w:val="00C324D6"/>
    <w:rsid w:val="00C36E4A"/>
    <w:rsid w:val="00C37FD8"/>
    <w:rsid w:val="00C421C6"/>
    <w:rsid w:val="00C4514B"/>
    <w:rsid w:val="00C45AF6"/>
    <w:rsid w:val="00C56F18"/>
    <w:rsid w:val="00C617A9"/>
    <w:rsid w:val="00C63882"/>
    <w:rsid w:val="00C63CD3"/>
    <w:rsid w:val="00C6427D"/>
    <w:rsid w:val="00C679E3"/>
    <w:rsid w:val="00C75EDE"/>
    <w:rsid w:val="00C81AAF"/>
    <w:rsid w:val="00C91A8F"/>
    <w:rsid w:val="00C93506"/>
    <w:rsid w:val="00C955EA"/>
    <w:rsid w:val="00C96840"/>
    <w:rsid w:val="00CA1081"/>
    <w:rsid w:val="00CA1E69"/>
    <w:rsid w:val="00CA4256"/>
    <w:rsid w:val="00CA47A8"/>
    <w:rsid w:val="00CA4AA6"/>
    <w:rsid w:val="00CC226B"/>
    <w:rsid w:val="00CC2656"/>
    <w:rsid w:val="00CC75F2"/>
    <w:rsid w:val="00CC790A"/>
    <w:rsid w:val="00CC7BBC"/>
    <w:rsid w:val="00CD3945"/>
    <w:rsid w:val="00CE5041"/>
    <w:rsid w:val="00CE6189"/>
    <w:rsid w:val="00CF0AAC"/>
    <w:rsid w:val="00CF25CB"/>
    <w:rsid w:val="00CF2C07"/>
    <w:rsid w:val="00CF32EC"/>
    <w:rsid w:val="00D13B97"/>
    <w:rsid w:val="00D14D74"/>
    <w:rsid w:val="00D169D7"/>
    <w:rsid w:val="00D1747C"/>
    <w:rsid w:val="00D17602"/>
    <w:rsid w:val="00D2367A"/>
    <w:rsid w:val="00D23A7B"/>
    <w:rsid w:val="00D25A9F"/>
    <w:rsid w:val="00D311FB"/>
    <w:rsid w:val="00D3215E"/>
    <w:rsid w:val="00D3586F"/>
    <w:rsid w:val="00D3782C"/>
    <w:rsid w:val="00D4029E"/>
    <w:rsid w:val="00D534BA"/>
    <w:rsid w:val="00D54BD1"/>
    <w:rsid w:val="00D56A7F"/>
    <w:rsid w:val="00D56B41"/>
    <w:rsid w:val="00D57E67"/>
    <w:rsid w:val="00D64460"/>
    <w:rsid w:val="00D7098D"/>
    <w:rsid w:val="00D8462A"/>
    <w:rsid w:val="00D85F34"/>
    <w:rsid w:val="00D874B0"/>
    <w:rsid w:val="00D930E8"/>
    <w:rsid w:val="00D938D4"/>
    <w:rsid w:val="00DA0ED9"/>
    <w:rsid w:val="00DA4E1B"/>
    <w:rsid w:val="00DA69C7"/>
    <w:rsid w:val="00DB3574"/>
    <w:rsid w:val="00DB3ECF"/>
    <w:rsid w:val="00DC0924"/>
    <w:rsid w:val="00DC24AD"/>
    <w:rsid w:val="00DE2B89"/>
    <w:rsid w:val="00DF4BF6"/>
    <w:rsid w:val="00E01D55"/>
    <w:rsid w:val="00E02491"/>
    <w:rsid w:val="00E02936"/>
    <w:rsid w:val="00E078D6"/>
    <w:rsid w:val="00E079AC"/>
    <w:rsid w:val="00E13995"/>
    <w:rsid w:val="00E21433"/>
    <w:rsid w:val="00E25534"/>
    <w:rsid w:val="00E30F6F"/>
    <w:rsid w:val="00E33846"/>
    <w:rsid w:val="00E44C9A"/>
    <w:rsid w:val="00E45F89"/>
    <w:rsid w:val="00E46FD2"/>
    <w:rsid w:val="00E471D1"/>
    <w:rsid w:val="00E5028E"/>
    <w:rsid w:val="00E6314C"/>
    <w:rsid w:val="00E65462"/>
    <w:rsid w:val="00E71904"/>
    <w:rsid w:val="00E8749E"/>
    <w:rsid w:val="00E91567"/>
    <w:rsid w:val="00E926A3"/>
    <w:rsid w:val="00E946BF"/>
    <w:rsid w:val="00E95570"/>
    <w:rsid w:val="00E97672"/>
    <w:rsid w:val="00EA0736"/>
    <w:rsid w:val="00EA272E"/>
    <w:rsid w:val="00EA3037"/>
    <w:rsid w:val="00EB3123"/>
    <w:rsid w:val="00EC1791"/>
    <w:rsid w:val="00EC1F67"/>
    <w:rsid w:val="00EC231F"/>
    <w:rsid w:val="00EC2605"/>
    <w:rsid w:val="00EC2FB1"/>
    <w:rsid w:val="00EC400D"/>
    <w:rsid w:val="00ED2A58"/>
    <w:rsid w:val="00ED50C2"/>
    <w:rsid w:val="00ED7A5F"/>
    <w:rsid w:val="00EE0906"/>
    <w:rsid w:val="00EE113C"/>
    <w:rsid w:val="00EE393D"/>
    <w:rsid w:val="00EF1D26"/>
    <w:rsid w:val="00F04D75"/>
    <w:rsid w:val="00F20EB2"/>
    <w:rsid w:val="00F26C34"/>
    <w:rsid w:val="00F334A2"/>
    <w:rsid w:val="00F53E54"/>
    <w:rsid w:val="00F541D0"/>
    <w:rsid w:val="00F56405"/>
    <w:rsid w:val="00F714B7"/>
    <w:rsid w:val="00F761D0"/>
    <w:rsid w:val="00F97C5D"/>
    <w:rsid w:val="00FA1E1A"/>
    <w:rsid w:val="00FB0001"/>
    <w:rsid w:val="00FB10E8"/>
    <w:rsid w:val="00FC17FC"/>
    <w:rsid w:val="00FC5A1C"/>
    <w:rsid w:val="00FC6DE4"/>
    <w:rsid w:val="00FD4D1F"/>
    <w:rsid w:val="00FD5A72"/>
    <w:rsid w:val="00FE03FD"/>
    <w:rsid w:val="00FE4B82"/>
    <w:rsid w:val="00FE5F38"/>
    <w:rsid w:val="00FE7525"/>
    <w:rsid w:val="00FF099D"/>
    <w:rsid w:val="00FF0C6C"/>
    <w:rsid w:val="00FF267B"/>
    <w:rsid w:val="00FF3B38"/>
    <w:rsid w:val="00FF4414"/>
    <w:rsid w:val="00FF53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59090BE"/>
  <w15:docId w15:val="{7DFD7B29-0841-409F-961E-3F2BECB11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51C8"/>
    <w:rPr>
      <w:sz w:val="24"/>
      <w:szCs w:val="24"/>
      <w:lang w:val="en-GB"/>
    </w:rPr>
  </w:style>
  <w:style w:type="paragraph" w:styleId="Heading1">
    <w:name w:val="heading 1"/>
    <w:aliases w:val="H1"/>
    <w:basedOn w:val="Normal"/>
    <w:next w:val="Body1"/>
    <w:link w:val="Heading1Char"/>
    <w:qFormat/>
    <w:rsid w:val="00297A60"/>
    <w:pPr>
      <w:keepNext/>
      <w:numPr>
        <w:numId w:val="18"/>
      </w:numPr>
      <w:spacing w:before="180" w:after="60"/>
      <w:outlineLvl w:val="0"/>
    </w:pPr>
    <w:rPr>
      <w:rFonts w:ascii="Arial Black" w:hAnsi="Arial Black" w:cs="Arial"/>
      <w:b/>
      <w:bCs/>
      <w:kern w:val="32"/>
      <w:sz w:val="28"/>
      <w:szCs w:val="28"/>
    </w:rPr>
  </w:style>
  <w:style w:type="paragraph" w:styleId="Heading2">
    <w:name w:val="heading 2"/>
    <w:aliases w:val="H2"/>
    <w:basedOn w:val="Heading1"/>
    <w:next w:val="Body2"/>
    <w:link w:val="Heading2Char"/>
    <w:qFormat/>
    <w:rsid w:val="00EC231F"/>
    <w:pPr>
      <w:numPr>
        <w:ilvl w:val="1"/>
      </w:numPr>
      <w:spacing w:before="240"/>
      <w:outlineLvl w:val="1"/>
    </w:pPr>
    <w:rPr>
      <w:rFonts w:ascii="Arial" w:hAnsi="Arial"/>
      <w:sz w:val="24"/>
    </w:rPr>
  </w:style>
  <w:style w:type="paragraph" w:styleId="Heading3">
    <w:name w:val="heading 3"/>
    <w:basedOn w:val="Heading2"/>
    <w:next w:val="Body3"/>
    <w:link w:val="Heading3Char"/>
    <w:qFormat/>
    <w:rsid w:val="00CC7BBC"/>
    <w:pPr>
      <w:numPr>
        <w:ilvl w:val="2"/>
      </w:numPr>
      <w:tabs>
        <w:tab w:val="clear" w:pos="1080"/>
      </w:tabs>
      <w:ind w:left="1656" w:hanging="936"/>
      <w:outlineLvl w:val="2"/>
    </w:pPr>
  </w:style>
  <w:style w:type="paragraph" w:styleId="Heading4">
    <w:name w:val="heading 4"/>
    <w:basedOn w:val="Heading3"/>
    <w:next w:val="Body4"/>
    <w:link w:val="Heading4Char"/>
    <w:qFormat/>
    <w:rsid w:val="00132F46"/>
    <w:pPr>
      <w:numPr>
        <w:ilvl w:val="3"/>
      </w:numPr>
      <w:tabs>
        <w:tab w:val="left" w:pos="720"/>
      </w:tabs>
      <w:spacing w:before="120"/>
      <w:ind w:right="115"/>
      <w:outlineLvl w:val="3"/>
    </w:pPr>
    <w:rPr>
      <w:rFonts w:cs="Tahoma"/>
      <w:i/>
      <w:sz w:val="22"/>
      <w:szCs w:val="22"/>
      <w:lang w:val="en-US" w:eastAsia="de-DE"/>
    </w:rPr>
  </w:style>
  <w:style w:type="paragraph" w:styleId="Heading5">
    <w:name w:val="heading 5"/>
    <w:basedOn w:val="Body4"/>
    <w:next w:val="Normal"/>
    <w:link w:val="Heading5Char"/>
    <w:qFormat/>
    <w:rsid w:val="006331CA"/>
    <w:pPr>
      <w:spacing w:before="120" w:after="60"/>
      <w:outlineLvl w:val="4"/>
    </w:pPr>
    <w:rPr>
      <w:b/>
      <w:u w:val="single"/>
    </w:rPr>
  </w:style>
  <w:style w:type="paragraph" w:styleId="Heading6">
    <w:name w:val="heading 6"/>
    <w:basedOn w:val="Heading"/>
    <w:next w:val="Normal"/>
    <w:link w:val="Heading6Char"/>
    <w:qFormat/>
    <w:rsid w:val="00297A60"/>
    <w:pPr>
      <w:spacing w:line="280" w:lineRule="exact"/>
      <w:outlineLvl w:val="5"/>
    </w:pPr>
    <w:rPr>
      <w:rFonts w:ascii="AvantGarde" w:hAnsi="AvantGarde"/>
      <w:bCs/>
      <w:sz w:val="24"/>
      <w:szCs w:val="22"/>
      <w:lang w:eastAsia="en-US"/>
    </w:rPr>
  </w:style>
  <w:style w:type="paragraph" w:styleId="Heading7">
    <w:name w:val="heading 7"/>
    <w:basedOn w:val="Normal"/>
    <w:next w:val="Normal"/>
    <w:link w:val="Heading7Char"/>
    <w:qFormat/>
    <w:rsid w:val="00495085"/>
    <w:pPr>
      <w:spacing w:before="240" w:after="60"/>
      <w:outlineLvl w:val="6"/>
    </w:pPr>
  </w:style>
  <w:style w:type="paragraph" w:styleId="Heading8">
    <w:name w:val="heading 8"/>
    <w:basedOn w:val="Heading6"/>
    <w:next w:val="Normal"/>
    <w:link w:val="Heading8Char"/>
    <w:qFormat/>
    <w:rsid w:val="00297A60"/>
    <w:pPr>
      <w:tabs>
        <w:tab w:val="left" w:pos="3686"/>
      </w:tabs>
      <w:spacing w:before="120" w:after="0" w:line="240" w:lineRule="auto"/>
      <w:ind w:left="3686" w:hanging="2126"/>
      <w:jc w:val="both"/>
      <w:outlineLvl w:val="7"/>
    </w:pPr>
    <w:rPr>
      <w:rFonts w:ascii="Arial" w:hAnsi="Arial"/>
    </w:rPr>
  </w:style>
  <w:style w:type="paragraph" w:styleId="Heading9">
    <w:name w:val="heading 9"/>
    <w:basedOn w:val="Normal"/>
    <w:next w:val="Normal"/>
    <w:link w:val="Heading9Char"/>
    <w:qFormat/>
    <w:rsid w:val="00495085"/>
    <w:pPr>
      <w:spacing w:before="240" w:after="60" w:line="280" w:lineRule="exact"/>
      <w:ind w:left="709"/>
      <w:jc w:val="both"/>
      <w:outlineLvl w:val="8"/>
    </w:pPr>
    <w:rPr>
      <w:rFonts w:ascii="Arial" w:hAnsi="Arial"/>
      <w:b/>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495085"/>
    <w:rPr>
      <w:color w:val="2839CD"/>
      <w:u w:val="single"/>
    </w:rPr>
  </w:style>
  <w:style w:type="character" w:customStyle="1" w:styleId="textssecondarysummary">
    <w:name w:val="textssecondarysummary"/>
    <w:basedOn w:val="DefaultParagraphFont"/>
    <w:rsid w:val="00495085"/>
  </w:style>
  <w:style w:type="character" w:customStyle="1" w:styleId="newbody">
    <w:name w:val="newbody"/>
    <w:basedOn w:val="DefaultParagraphFont"/>
    <w:rsid w:val="00495085"/>
  </w:style>
  <w:style w:type="paragraph" w:styleId="NormalWeb">
    <w:name w:val="Normal (Web)"/>
    <w:basedOn w:val="Normal"/>
    <w:rsid w:val="00495085"/>
    <w:pPr>
      <w:spacing w:before="100" w:beforeAutospacing="1" w:after="100" w:afterAutospacing="1"/>
    </w:pPr>
    <w:rPr>
      <w:rFonts w:ascii="Arial Unicode MS" w:eastAsia="Arial Unicode MS" w:hAnsi="Arial Unicode MS" w:cs="Arial Unicode MS"/>
    </w:rPr>
  </w:style>
  <w:style w:type="character" w:customStyle="1" w:styleId="newheadline">
    <w:name w:val="newheadline"/>
    <w:basedOn w:val="DefaultParagraphFont"/>
    <w:rsid w:val="00495085"/>
    <w:rPr>
      <w:rFonts w:ascii="Arial" w:hAnsi="Arial" w:cs="Arial"/>
      <w:sz w:val="28"/>
    </w:rPr>
  </w:style>
  <w:style w:type="paragraph" w:styleId="Title">
    <w:name w:val="Title"/>
    <w:basedOn w:val="Normal"/>
    <w:link w:val="TitleChar"/>
    <w:uiPriority w:val="10"/>
    <w:qFormat/>
    <w:rsid w:val="00495085"/>
    <w:pPr>
      <w:jc w:val="center"/>
    </w:pPr>
    <w:rPr>
      <w:rFonts w:ascii="Arial" w:hAnsi="Arial" w:cs="Arial"/>
      <w:b/>
      <w:bCs/>
      <w:sz w:val="32"/>
      <w:szCs w:val="32"/>
    </w:rPr>
  </w:style>
  <w:style w:type="character" w:styleId="FollowedHyperlink">
    <w:name w:val="FollowedHyperlink"/>
    <w:basedOn w:val="DefaultParagraphFont"/>
    <w:rsid w:val="00495085"/>
    <w:rPr>
      <w:color w:val="800080"/>
      <w:u w:val="single"/>
    </w:rPr>
  </w:style>
  <w:style w:type="paragraph" w:styleId="Header">
    <w:name w:val="header"/>
    <w:link w:val="HeaderChar"/>
    <w:autoRedefine/>
    <w:uiPriority w:val="99"/>
    <w:rsid w:val="008F30A7"/>
    <w:pPr>
      <w:pBdr>
        <w:bottom w:val="single" w:sz="4" w:space="0" w:color="auto"/>
      </w:pBdr>
      <w:tabs>
        <w:tab w:val="right" w:pos="9360"/>
      </w:tabs>
      <w:spacing w:after="120"/>
    </w:pPr>
    <w:rPr>
      <w:rFonts w:ascii="Arial" w:hAnsi="Arial" w:cs="Arial"/>
      <w:i/>
      <w:lang w:val="en-GB"/>
    </w:rPr>
  </w:style>
  <w:style w:type="paragraph" w:styleId="Footer">
    <w:name w:val="footer"/>
    <w:link w:val="FooterChar"/>
    <w:uiPriority w:val="99"/>
    <w:rsid w:val="008F30A7"/>
    <w:pPr>
      <w:pBdr>
        <w:top w:val="single" w:sz="4" w:space="1" w:color="auto"/>
      </w:pBdr>
      <w:tabs>
        <w:tab w:val="center" w:pos="4680"/>
        <w:tab w:val="right" w:pos="9360"/>
      </w:tabs>
      <w:jc w:val="center"/>
    </w:pPr>
    <w:rPr>
      <w:rFonts w:ascii="Arial" w:hAnsi="Arial" w:cs="Arial"/>
      <w:i/>
      <w:lang w:val="en-GB"/>
    </w:rPr>
  </w:style>
  <w:style w:type="table" w:styleId="TableGrid">
    <w:name w:val="Table Grid"/>
    <w:basedOn w:val="TableNormal"/>
    <w:rsid w:val="00495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495085"/>
  </w:style>
  <w:style w:type="paragraph" w:customStyle="1" w:styleId="Body">
    <w:name w:val="Body"/>
    <w:basedOn w:val="Normal"/>
    <w:rsid w:val="00495085"/>
    <w:pPr>
      <w:spacing w:before="120"/>
      <w:ind w:left="709"/>
    </w:pPr>
    <w:rPr>
      <w:rFonts w:ascii="Arial" w:hAnsi="Arial"/>
      <w:sz w:val="20"/>
      <w:szCs w:val="20"/>
      <w:lang w:val="en-US" w:eastAsia="de-DE"/>
    </w:rPr>
  </w:style>
  <w:style w:type="paragraph" w:customStyle="1" w:styleId="Heading">
    <w:name w:val="Heading"/>
    <w:basedOn w:val="Normal"/>
    <w:next w:val="Normal"/>
    <w:rsid w:val="00297A60"/>
    <w:pPr>
      <w:keepNext/>
      <w:numPr>
        <w:numId w:val="1"/>
      </w:numPr>
      <w:tabs>
        <w:tab w:val="clear" w:pos="1080"/>
      </w:tabs>
      <w:spacing w:before="600" w:after="240" w:line="480" w:lineRule="exact"/>
      <w:ind w:left="0" w:firstLine="0"/>
    </w:pPr>
    <w:rPr>
      <w:rFonts w:ascii="Arial" w:hAnsi="Arial"/>
      <w:b/>
      <w:sz w:val="32"/>
      <w:szCs w:val="20"/>
      <w:lang w:val="en-US" w:eastAsia="de-DE"/>
    </w:rPr>
  </w:style>
  <w:style w:type="paragraph" w:customStyle="1" w:styleId="CellBody">
    <w:name w:val="CellBody"/>
    <w:basedOn w:val="Normal"/>
    <w:rsid w:val="00495085"/>
    <w:pPr>
      <w:spacing w:before="40" w:after="20"/>
      <w:ind w:left="57"/>
    </w:pPr>
    <w:rPr>
      <w:rFonts w:ascii="Arial" w:hAnsi="Arial"/>
      <w:sz w:val="20"/>
      <w:szCs w:val="20"/>
      <w:lang w:val="en-US" w:eastAsia="de-DE"/>
    </w:rPr>
  </w:style>
  <w:style w:type="paragraph" w:customStyle="1" w:styleId="Hyphen">
    <w:name w:val="Hyphen"/>
    <w:basedOn w:val="CellBody"/>
    <w:rsid w:val="00495085"/>
    <w:pPr>
      <w:tabs>
        <w:tab w:val="num" w:pos="720"/>
      </w:tabs>
      <w:spacing w:before="0" w:after="0"/>
      <w:ind w:left="720" w:hanging="360"/>
    </w:pPr>
  </w:style>
  <w:style w:type="paragraph" w:customStyle="1" w:styleId="Bullet">
    <w:name w:val="Bullet"/>
    <w:basedOn w:val="CellBody"/>
    <w:rsid w:val="00297A60"/>
    <w:pPr>
      <w:numPr>
        <w:numId w:val="5"/>
      </w:numPr>
      <w:tabs>
        <w:tab w:val="clear" w:pos="777"/>
        <w:tab w:val="num" w:pos="1134"/>
      </w:tabs>
      <w:spacing w:before="60" w:after="0"/>
      <w:ind w:left="1135" w:hanging="284"/>
    </w:pPr>
  </w:style>
  <w:style w:type="paragraph" w:customStyle="1" w:styleId="Text1">
    <w:name w:val="Text1"/>
    <w:basedOn w:val="Hyphen"/>
    <w:rsid w:val="00297A60"/>
    <w:pPr>
      <w:numPr>
        <w:numId w:val="2"/>
      </w:numPr>
      <w:tabs>
        <w:tab w:val="clear" w:pos="360"/>
      </w:tabs>
      <w:ind w:left="720" w:firstLine="0"/>
    </w:pPr>
  </w:style>
  <w:style w:type="paragraph" w:customStyle="1" w:styleId="Text2">
    <w:name w:val="Text2"/>
    <w:basedOn w:val="Hyphen"/>
    <w:rsid w:val="00495085"/>
    <w:pPr>
      <w:tabs>
        <w:tab w:val="clear" w:pos="720"/>
      </w:tabs>
      <w:ind w:firstLine="0"/>
    </w:pPr>
  </w:style>
  <w:style w:type="paragraph" w:customStyle="1" w:styleId="Bullet1">
    <w:name w:val="Bullet1"/>
    <w:basedOn w:val="Bullet"/>
    <w:rsid w:val="00495085"/>
    <w:pPr>
      <w:numPr>
        <w:numId w:val="0"/>
      </w:numPr>
      <w:tabs>
        <w:tab w:val="num" w:pos="1080"/>
      </w:tabs>
      <w:ind w:left="1080" w:hanging="360"/>
    </w:pPr>
  </w:style>
  <w:style w:type="paragraph" w:customStyle="1" w:styleId="Text3">
    <w:name w:val="Text3"/>
    <w:basedOn w:val="Text2"/>
    <w:rsid w:val="00495085"/>
    <w:pPr>
      <w:ind w:left="1350" w:hanging="630"/>
    </w:pPr>
  </w:style>
  <w:style w:type="paragraph" w:customStyle="1" w:styleId="Text4">
    <w:name w:val="Text4"/>
    <w:basedOn w:val="Text3"/>
    <w:rsid w:val="00495085"/>
    <w:pPr>
      <w:ind w:left="1440" w:firstLine="0"/>
    </w:pPr>
  </w:style>
  <w:style w:type="paragraph" w:customStyle="1" w:styleId="Rule">
    <w:name w:val="Rule"/>
    <w:basedOn w:val="Body"/>
    <w:rsid w:val="00297A60"/>
    <w:pPr>
      <w:numPr>
        <w:numId w:val="3"/>
      </w:numPr>
      <w:tabs>
        <w:tab w:val="clear" w:pos="360"/>
      </w:tabs>
      <w:ind w:left="1152" w:hanging="432"/>
    </w:pPr>
  </w:style>
  <w:style w:type="paragraph" w:customStyle="1" w:styleId="Reference">
    <w:name w:val="Reference"/>
    <w:basedOn w:val="Body"/>
    <w:rsid w:val="00495085"/>
    <w:pPr>
      <w:tabs>
        <w:tab w:val="num" w:pos="360"/>
        <w:tab w:val="left" w:pos="1260"/>
        <w:tab w:val="left" w:pos="2970"/>
      </w:tabs>
      <w:ind w:left="360" w:hanging="360"/>
      <w:jc w:val="both"/>
    </w:pPr>
  </w:style>
  <w:style w:type="paragraph" w:styleId="FootnoteText">
    <w:name w:val="footnote text"/>
    <w:basedOn w:val="Normal"/>
    <w:link w:val="FootnoteTextChar"/>
    <w:semiHidden/>
    <w:rsid w:val="00495085"/>
    <w:pPr>
      <w:ind w:left="170" w:right="57" w:hanging="113"/>
    </w:pPr>
    <w:rPr>
      <w:rFonts w:ascii="Arial" w:hAnsi="Arial"/>
      <w:sz w:val="20"/>
      <w:szCs w:val="20"/>
      <w:lang w:val="de-DE" w:eastAsia="de-DE"/>
    </w:rPr>
  </w:style>
  <w:style w:type="paragraph" w:customStyle="1" w:styleId="DocumentTitle">
    <w:name w:val="Document Title"/>
    <w:basedOn w:val="Normal"/>
    <w:rsid w:val="00495085"/>
    <w:pPr>
      <w:spacing w:before="120" w:after="120"/>
      <w:ind w:right="57"/>
      <w:jc w:val="center"/>
    </w:pPr>
    <w:rPr>
      <w:rFonts w:ascii="Arial" w:hAnsi="Arial"/>
      <w:sz w:val="56"/>
      <w:szCs w:val="20"/>
      <w:lang w:val="de-DE" w:eastAsia="de-DE"/>
    </w:rPr>
  </w:style>
  <w:style w:type="paragraph" w:customStyle="1" w:styleId="CellHeading">
    <w:name w:val="CellHeading"/>
    <w:basedOn w:val="Normal"/>
    <w:rsid w:val="00495085"/>
    <w:pPr>
      <w:tabs>
        <w:tab w:val="left" w:pos="3856"/>
        <w:tab w:val="left" w:pos="5103"/>
        <w:tab w:val="left" w:pos="6407"/>
        <w:tab w:val="left" w:pos="7711"/>
        <w:tab w:val="left" w:pos="8959"/>
      </w:tabs>
      <w:spacing w:before="60" w:after="20" w:line="240" w:lineRule="exact"/>
      <w:ind w:left="170" w:right="227"/>
    </w:pPr>
    <w:rPr>
      <w:rFonts w:ascii="Helvetica" w:hAnsi="Helvetica"/>
      <w:b/>
      <w:sz w:val="20"/>
      <w:szCs w:val="20"/>
      <w:lang w:val="en-US" w:eastAsia="de-DE"/>
    </w:rPr>
  </w:style>
  <w:style w:type="paragraph" w:customStyle="1" w:styleId="RuleHeader">
    <w:name w:val="RuleHeader"/>
    <w:basedOn w:val="Rule"/>
    <w:rsid w:val="00297A60"/>
    <w:rPr>
      <w:b/>
    </w:rPr>
  </w:style>
  <w:style w:type="paragraph" w:customStyle="1" w:styleId="BulletIntendent">
    <w:name w:val="Bullet Intendent"/>
    <w:basedOn w:val="ListBullet3"/>
    <w:rsid w:val="00495085"/>
    <w:pPr>
      <w:numPr>
        <w:ilvl w:val="0"/>
        <w:numId w:val="0"/>
      </w:numPr>
      <w:tabs>
        <w:tab w:val="num" w:pos="926"/>
      </w:tabs>
      <w:spacing w:before="80" w:after="80" w:line="280" w:lineRule="exact"/>
      <w:ind w:left="926" w:hanging="360"/>
      <w:jc w:val="both"/>
    </w:pPr>
    <w:rPr>
      <w:sz w:val="24"/>
    </w:rPr>
  </w:style>
  <w:style w:type="paragraph" w:styleId="ListBullet3">
    <w:name w:val="List Bullet 3"/>
    <w:basedOn w:val="Body3"/>
    <w:link w:val="ListBullet3Char"/>
    <w:rsid w:val="00297A60"/>
    <w:pPr>
      <w:numPr>
        <w:ilvl w:val="1"/>
        <w:numId w:val="7"/>
      </w:numPr>
    </w:pPr>
  </w:style>
  <w:style w:type="paragraph" w:styleId="ListBullet20">
    <w:name w:val="List Bullet 2"/>
    <w:basedOn w:val="Body2"/>
    <w:rsid w:val="003C0CC8"/>
    <w:pPr>
      <w:numPr>
        <w:numId w:val="21"/>
      </w:numPr>
    </w:pPr>
    <w:rPr>
      <w:iCs/>
    </w:rPr>
  </w:style>
  <w:style w:type="paragraph" w:styleId="ListBullet">
    <w:name w:val="List Bullet"/>
    <w:basedOn w:val="Normal"/>
    <w:autoRedefine/>
    <w:rsid w:val="00297A60"/>
    <w:pPr>
      <w:numPr>
        <w:numId w:val="6"/>
      </w:numPr>
      <w:spacing w:before="80" w:after="80" w:line="280" w:lineRule="exact"/>
      <w:jc w:val="both"/>
    </w:pPr>
    <w:rPr>
      <w:rFonts w:ascii="Arial" w:hAnsi="Arial"/>
      <w:sz w:val="22"/>
      <w:szCs w:val="20"/>
      <w:lang w:val="en-US" w:eastAsia="de-DE"/>
    </w:rPr>
  </w:style>
  <w:style w:type="paragraph" w:customStyle="1" w:styleId="BulletIndent">
    <w:name w:val="Bullet Indent"/>
    <w:basedOn w:val="ListBullet3"/>
    <w:rsid w:val="00495085"/>
    <w:pPr>
      <w:numPr>
        <w:ilvl w:val="0"/>
        <w:numId w:val="0"/>
      </w:numPr>
      <w:tabs>
        <w:tab w:val="num" w:pos="926"/>
      </w:tabs>
      <w:spacing w:before="80" w:after="80" w:line="280" w:lineRule="exact"/>
      <w:ind w:left="926" w:hanging="360"/>
      <w:jc w:val="both"/>
    </w:pPr>
  </w:style>
  <w:style w:type="paragraph" w:styleId="BodyText3">
    <w:name w:val="Body Text 3"/>
    <w:basedOn w:val="BodyText2"/>
    <w:link w:val="BodyText3Char"/>
    <w:rsid w:val="008E2A48"/>
    <w:pPr>
      <w:ind w:left="720"/>
    </w:pPr>
  </w:style>
  <w:style w:type="paragraph" w:styleId="TOC9">
    <w:name w:val="toc 9"/>
    <w:basedOn w:val="Normal"/>
    <w:next w:val="Normal"/>
    <w:autoRedefine/>
    <w:semiHidden/>
    <w:rsid w:val="00495085"/>
    <w:pPr>
      <w:spacing w:before="240" w:after="240" w:line="280" w:lineRule="exact"/>
      <w:ind w:left="1920"/>
      <w:jc w:val="both"/>
    </w:pPr>
    <w:rPr>
      <w:szCs w:val="20"/>
      <w:lang w:val="en-US" w:eastAsia="de-DE"/>
    </w:rPr>
  </w:style>
  <w:style w:type="paragraph" w:customStyle="1" w:styleId="Heading20">
    <w:name w:val="Heading_2"/>
    <w:basedOn w:val="Normal"/>
    <w:rsid w:val="00495085"/>
    <w:pPr>
      <w:spacing w:before="360" w:after="120"/>
    </w:pPr>
    <w:rPr>
      <w:rFonts w:ascii="Arial" w:hAnsi="Arial"/>
      <w:b/>
      <w:sz w:val="28"/>
      <w:szCs w:val="20"/>
      <w:lang w:val="en-US" w:eastAsia="de-DE"/>
    </w:rPr>
  </w:style>
  <w:style w:type="paragraph" w:customStyle="1" w:styleId="Text">
    <w:name w:val="Text"/>
    <w:basedOn w:val="Normal"/>
    <w:rsid w:val="00495085"/>
    <w:pPr>
      <w:spacing w:before="120" w:after="120"/>
    </w:pPr>
    <w:rPr>
      <w:rFonts w:ascii="Arial" w:hAnsi="Arial"/>
      <w:sz w:val="22"/>
      <w:szCs w:val="20"/>
      <w:lang w:val="en-US" w:eastAsia="de-DE"/>
    </w:rPr>
  </w:style>
  <w:style w:type="paragraph" w:customStyle="1" w:styleId="Body10">
    <w:name w:val="Body_1"/>
    <w:basedOn w:val="BulletIntendent"/>
    <w:rsid w:val="00495085"/>
    <w:pPr>
      <w:jc w:val="left"/>
    </w:pPr>
    <w:rPr>
      <w:sz w:val="22"/>
    </w:rPr>
  </w:style>
  <w:style w:type="paragraph" w:customStyle="1" w:styleId="Bodyitalic">
    <w:name w:val="Body_italic"/>
    <w:basedOn w:val="Normal"/>
    <w:rsid w:val="00495085"/>
    <w:rPr>
      <w:rFonts w:ascii="Arial" w:hAnsi="Arial"/>
      <w:i/>
      <w:sz w:val="22"/>
      <w:szCs w:val="20"/>
      <w:lang w:val="en-US" w:eastAsia="de-DE"/>
    </w:rPr>
  </w:style>
  <w:style w:type="paragraph" w:styleId="TOC1">
    <w:name w:val="toc 1"/>
    <w:basedOn w:val="Normal"/>
    <w:next w:val="Normal"/>
    <w:autoRedefine/>
    <w:uiPriority w:val="39"/>
    <w:rsid w:val="00495085"/>
    <w:pPr>
      <w:tabs>
        <w:tab w:val="left" w:pos="720"/>
        <w:tab w:val="right" w:leader="dot" w:pos="9360"/>
      </w:tabs>
      <w:spacing w:before="120"/>
      <w:ind w:left="113" w:right="26"/>
      <w:jc w:val="both"/>
    </w:pPr>
    <w:rPr>
      <w:rFonts w:ascii="Arial" w:hAnsi="Arial"/>
      <w:b/>
      <w:noProof/>
      <w:szCs w:val="20"/>
      <w:lang w:val="en-US" w:eastAsia="de-DE"/>
    </w:rPr>
  </w:style>
  <w:style w:type="paragraph" w:styleId="TOC4">
    <w:name w:val="toc 4"/>
    <w:basedOn w:val="Normal"/>
    <w:next w:val="Normal"/>
    <w:autoRedefine/>
    <w:semiHidden/>
    <w:rsid w:val="00495085"/>
    <w:pPr>
      <w:spacing w:before="240" w:after="240" w:line="280" w:lineRule="exact"/>
      <w:ind w:left="720"/>
      <w:jc w:val="both"/>
    </w:pPr>
    <w:rPr>
      <w:szCs w:val="20"/>
      <w:lang w:val="en-US" w:eastAsia="de-DE"/>
    </w:rPr>
  </w:style>
  <w:style w:type="paragraph" w:styleId="TOC2">
    <w:name w:val="toc 2"/>
    <w:basedOn w:val="Normal"/>
    <w:next w:val="Normal"/>
    <w:autoRedefine/>
    <w:uiPriority w:val="39"/>
    <w:rsid w:val="00495085"/>
    <w:pPr>
      <w:tabs>
        <w:tab w:val="left" w:pos="737"/>
        <w:tab w:val="left" w:pos="1418"/>
        <w:tab w:val="right" w:leader="dot" w:pos="9356"/>
      </w:tabs>
      <w:spacing w:before="40" w:after="20"/>
      <w:ind w:left="737"/>
      <w:jc w:val="both"/>
    </w:pPr>
    <w:rPr>
      <w:rFonts w:ascii="Arial" w:hAnsi="Arial"/>
      <w:b/>
      <w:noProof/>
      <w:sz w:val="22"/>
      <w:szCs w:val="20"/>
      <w:lang w:val="en-US" w:eastAsia="de-DE"/>
    </w:rPr>
  </w:style>
  <w:style w:type="paragraph" w:styleId="TOC3">
    <w:name w:val="toc 3"/>
    <w:basedOn w:val="Normal"/>
    <w:next w:val="Normal"/>
    <w:autoRedefine/>
    <w:rsid w:val="00495085"/>
    <w:pPr>
      <w:tabs>
        <w:tab w:val="left" w:pos="2268"/>
        <w:tab w:val="right" w:leader="dot" w:pos="9356"/>
      </w:tabs>
      <w:spacing w:before="20" w:after="20"/>
      <w:ind w:left="1418" w:right="17"/>
      <w:jc w:val="both"/>
    </w:pPr>
    <w:rPr>
      <w:rFonts w:ascii="Arial" w:hAnsi="Arial"/>
      <w:noProof/>
      <w:sz w:val="20"/>
      <w:szCs w:val="20"/>
      <w:lang w:val="en-US" w:eastAsia="de-DE"/>
    </w:rPr>
  </w:style>
  <w:style w:type="paragraph" w:styleId="TOC5">
    <w:name w:val="toc 5"/>
    <w:basedOn w:val="Normal"/>
    <w:next w:val="Normal"/>
    <w:autoRedefine/>
    <w:semiHidden/>
    <w:rsid w:val="00495085"/>
    <w:pPr>
      <w:spacing w:before="240" w:after="240" w:line="280" w:lineRule="exact"/>
      <w:ind w:left="960"/>
      <w:jc w:val="both"/>
    </w:pPr>
    <w:rPr>
      <w:szCs w:val="20"/>
      <w:lang w:val="en-US" w:eastAsia="de-DE"/>
    </w:rPr>
  </w:style>
  <w:style w:type="paragraph" w:styleId="TOC6">
    <w:name w:val="toc 6"/>
    <w:basedOn w:val="Normal"/>
    <w:next w:val="Normal"/>
    <w:autoRedefine/>
    <w:semiHidden/>
    <w:rsid w:val="00495085"/>
    <w:pPr>
      <w:spacing w:before="240" w:after="240" w:line="280" w:lineRule="exact"/>
      <w:ind w:left="1200"/>
      <w:jc w:val="both"/>
    </w:pPr>
    <w:rPr>
      <w:szCs w:val="20"/>
      <w:lang w:val="en-US" w:eastAsia="de-DE"/>
    </w:rPr>
  </w:style>
  <w:style w:type="paragraph" w:styleId="TOC7">
    <w:name w:val="toc 7"/>
    <w:basedOn w:val="Normal"/>
    <w:next w:val="Normal"/>
    <w:autoRedefine/>
    <w:semiHidden/>
    <w:rsid w:val="00495085"/>
    <w:pPr>
      <w:spacing w:before="240" w:after="240" w:line="280" w:lineRule="exact"/>
      <w:ind w:left="1440"/>
      <w:jc w:val="both"/>
    </w:pPr>
    <w:rPr>
      <w:szCs w:val="20"/>
      <w:lang w:val="en-US" w:eastAsia="de-DE"/>
    </w:rPr>
  </w:style>
  <w:style w:type="paragraph" w:styleId="TOC8">
    <w:name w:val="toc 8"/>
    <w:basedOn w:val="Normal"/>
    <w:next w:val="Normal"/>
    <w:autoRedefine/>
    <w:semiHidden/>
    <w:rsid w:val="00495085"/>
    <w:pPr>
      <w:spacing w:before="240" w:after="240" w:line="280" w:lineRule="exact"/>
      <w:ind w:left="1680"/>
      <w:jc w:val="both"/>
    </w:pPr>
    <w:rPr>
      <w:szCs w:val="20"/>
      <w:lang w:val="en-US" w:eastAsia="de-DE"/>
    </w:rPr>
  </w:style>
  <w:style w:type="paragraph" w:customStyle="1" w:styleId="TableStyle">
    <w:name w:val="TableStyle"/>
    <w:rsid w:val="00495085"/>
    <w:pPr>
      <w:ind w:left="85"/>
    </w:pPr>
    <w:rPr>
      <w:rFonts w:ascii="Arial" w:hAnsi="Arial"/>
      <w:sz w:val="22"/>
      <w:lang w:val="en-GB"/>
    </w:rPr>
  </w:style>
  <w:style w:type="paragraph" w:customStyle="1" w:styleId="Contents">
    <w:name w:val="Contents"/>
    <w:next w:val="Text"/>
    <w:rsid w:val="00B70B6B"/>
    <w:pPr>
      <w:spacing w:before="120" w:after="120"/>
      <w:ind w:right="1440"/>
    </w:pPr>
    <w:rPr>
      <w:rFonts w:ascii="Arial" w:hAnsi="Arial"/>
      <w:b/>
      <w:sz w:val="28"/>
      <w:lang w:eastAsia="de-DE"/>
    </w:rPr>
  </w:style>
  <w:style w:type="paragraph" w:styleId="BodyText">
    <w:name w:val="Body Text"/>
    <w:link w:val="BodyTextChar"/>
    <w:rsid w:val="00495085"/>
    <w:pPr>
      <w:keepLines/>
      <w:tabs>
        <w:tab w:val="left" w:pos="1247"/>
        <w:tab w:val="left" w:pos="2552"/>
        <w:tab w:val="left" w:pos="3856"/>
        <w:tab w:val="left" w:pos="5216"/>
        <w:tab w:val="left" w:pos="6464"/>
        <w:tab w:val="left" w:pos="7768"/>
        <w:tab w:val="left" w:pos="9072"/>
        <w:tab w:val="left" w:pos="10206"/>
      </w:tabs>
      <w:spacing w:before="240"/>
      <w:ind w:left="2552"/>
    </w:pPr>
    <w:rPr>
      <w:rFonts w:ascii="Arial" w:hAnsi="Arial"/>
      <w:sz w:val="22"/>
      <w:lang w:val="en-GB"/>
    </w:rPr>
  </w:style>
  <w:style w:type="paragraph" w:styleId="BodyText2">
    <w:name w:val="Body Text 2"/>
    <w:basedOn w:val="BodyText1"/>
    <w:link w:val="BodyText2Char"/>
    <w:rsid w:val="006E151D"/>
    <w:pPr>
      <w:ind w:left="360"/>
    </w:pPr>
    <w:rPr>
      <w:szCs w:val="20"/>
      <w:lang w:eastAsia="de-DE"/>
    </w:rPr>
  </w:style>
  <w:style w:type="paragraph" w:customStyle="1" w:styleId="Instruction1">
    <w:name w:val="Instruction 1"/>
    <w:basedOn w:val="Body1"/>
    <w:next w:val="Body1"/>
    <w:rsid w:val="00495085"/>
    <w:rPr>
      <w:i/>
      <w:color w:val="0000FF"/>
    </w:rPr>
  </w:style>
  <w:style w:type="paragraph" w:customStyle="1" w:styleId="Instruction2">
    <w:name w:val="Instruction 2"/>
    <w:basedOn w:val="Body2"/>
    <w:next w:val="Body2"/>
    <w:rsid w:val="00495085"/>
    <w:rPr>
      <w:i/>
      <w:color w:val="0000FF"/>
    </w:rPr>
  </w:style>
  <w:style w:type="paragraph" w:customStyle="1" w:styleId="Instruction3">
    <w:name w:val="Instruction 3"/>
    <w:basedOn w:val="Body3"/>
    <w:next w:val="Body3"/>
    <w:rsid w:val="00495085"/>
    <w:rPr>
      <w:i/>
      <w:color w:val="0000FF"/>
    </w:rPr>
  </w:style>
  <w:style w:type="paragraph" w:customStyle="1" w:styleId="zHelp">
    <w:name w:val="zHelp"/>
    <w:basedOn w:val="Body"/>
    <w:rsid w:val="00495085"/>
    <w:pPr>
      <w:spacing w:before="0" w:after="120"/>
      <w:ind w:left="2552" w:hanging="1134"/>
    </w:pPr>
    <w:rPr>
      <w:rFonts w:ascii="Times New Roman" w:hAnsi="Times New Roman"/>
      <w:i/>
      <w:vanish/>
      <w:color w:val="0000FF"/>
    </w:rPr>
  </w:style>
  <w:style w:type="paragraph" w:customStyle="1" w:styleId="TableHeading1">
    <w:name w:val="Table Heading 1"/>
    <w:basedOn w:val="Normal"/>
    <w:rsid w:val="00495085"/>
    <w:pPr>
      <w:jc w:val="center"/>
    </w:pPr>
    <w:rPr>
      <w:rFonts w:ascii="Arial" w:hAnsi="Arial"/>
      <w:b/>
    </w:rPr>
  </w:style>
  <w:style w:type="paragraph" w:customStyle="1" w:styleId="zHelpCont">
    <w:name w:val="zHelp Cont."/>
    <w:basedOn w:val="zHelp"/>
    <w:rsid w:val="00495085"/>
    <w:pPr>
      <w:ind w:firstLine="0"/>
    </w:pPr>
  </w:style>
  <w:style w:type="paragraph" w:customStyle="1" w:styleId="zComment">
    <w:name w:val="zComment"/>
    <w:basedOn w:val="Body"/>
    <w:rsid w:val="00495085"/>
    <w:pPr>
      <w:spacing w:before="0" w:after="120"/>
      <w:ind w:left="1418" w:hanging="1418"/>
    </w:pPr>
    <w:rPr>
      <w:rFonts w:ascii="Times New Roman" w:hAnsi="Times New Roman"/>
    </w:rPr>
  </w:style>
  <w:style w:type="paragraph" w:customStyle="1" w:styleId="BodyHeading">
    <w:name w:val="BodyHeading"/>
    <w:basedOn w:val="Normal"/>
    <w:next w:val="Body"/>
    <w:rsid w:val="00495085"/>
    <w:pPr>
      <w:widowControl w:val="0"/>
      <w:spacing w:before="240" w:after="120" w:line="-240" w:lineRule="auto"/>
      <w:ind w:left="1134" w:right="284"/>
    </w:pPr>
    <w:rPr>
      <w:rFonts w:ascii="Helvetica" w:hAnsi="Helvetica"/>
      <w:b/>
      <w:szCs w:val="20"/>
      <w:lang w:val="en-US" w:eastAsia="de-DE"/>
    </w:rPr>
  </w:style>
  <w:style w:type="paragraph" w:customStyle="1" w:styleId="BodyHeader">
    <w:name w:val="BodyHeader"/>
    <w:basedOn w:val="Body"/>
    <w:rsid w:val="00495085"/>
    <w:rPr>
      <w:rFonts w:ascii="Helvetica" w:hAnsi="Helvetica"/>
      <w:b/>
    </w:rPr>
  </w:style>
  <w:style w:type="paragraph" w:customStyle="1" w:styleId="TableHeading2">
    <w:name w:val="Table Heading 2"/>
    <w:basedOn w:val="TableHeading1"/>
    <w:rsid w:val="00495085"/>
    <w:rPr>
      <w:sz w:val="22"/>
    </w:rPr>
  </w:style>
  <w:style w:type="paragraph" w:customStyle="1" w:styleId="Question">
    <w:name w:val="Question"/>
    <w:basedOn w:val="Body"/>
    <w:rsid w:val="00495085"/>
    <w:pPr>
      <w:ind w:left="1276" w:hanging="567"/>
    </w:pPr>
    <w:rPr>
      <w:snapToGrid w:val="0"/>
      <w:lang w:eastAsia="en-US"/>
    </w:rPr>
  </w:style>
  <w:style w:type="paragraph" w:customStyle="1" w:styleId="Acronym">
    <w:name w:val="Acronym"/>
    <w:basedOn w:val="Body"/>
    <w:rsid w:val="00495085"/>
    <w:pPr>
      <w:ind w:left="1701" w:hanging="992"/>
    </w:pPr>
  </w:style>
  <w:style w:type="character" w:styleId="LineNumber">
    <w:name w:val="line number"/>
    <w:basedOn w:val="DefaultParagraphFont"/>
    <w:rsid w:val="00495085"/>
  </w:style>
  <w:style w:type="paragraph" w:customStyle="1" w:styleId="Body4">
    <w:name w:val="Body 4"/>
    <w:basedOn w:val="Body3"/>
    <w:link w:val="Body4Char"/>
    <w:rsid w:val="00495085"/>
    <w:pPr>
      <w:ind w:left="1080"/>
    </w:pPr>
  </w:style>
  <w:style w:type="paragraph" w:customStyle="1" w:styleId="Body1">
    <w:name w:val="Body 1"/>
    <w:basedOn w:val="Normal"/>
    <w:link w:val="Body1Char"/>
    <w:rsid w:val="00495085"/>
    <w:pPr>
      <w:autoSpaceDE w:val="0"/>
      <w:autoSpaceDN w:val="0"/>
      <w:spacing w:after="120"/>
    </w:pPr>
    <w:rPr>
      <w:rFonts w:ascii="Arial" w:hAnsi="Arial" w:cs="Arial"/>
      <w:sz w:val="22"/>
      <w:szCs w:val="22"/>
      <w:lang w:val="en-US"/>
    </w:rPr>
  </w:style>
  <w:style w:type="paragraph" w:customStyle="1" w:styleId="bodytable">
    <w:name w:val="body table"/>
    <w:basedOn w:val="Body1"/>
    <w:link w:val="bodytableChar"/>
    <w:rsid w:val="00495085"/>
  </w:style>
  <w:style w:type="character" w:customStyle="1" w:styleId="Body1Char">
    <w:name w:val="Body 1 Char"/>
    <w:basedOn w:val="DefaultParagraphFont"/>
    <w:link w:val="Body1"/>
    <w:rsid w:val="00495085"/>
    <w:rPr>
      <w:rFonts w:ascii="Arial" w:hAnsi="Arial" w:cs="Arial"/>
      <w:sz w:val="22"/>
      <w:szCs w:val="22"/>
    </w:rPr>
  </w:style>
  <w:style w:type="paragraph" w:customStyle="1" w:styleId="CoverTitle">
    <w:name w:val="Cover Title"/>
    <w:rsid w:val="008F30A7"/>
    <w:pPr>
      <w:jc w:val="center"/>
    </w:pPr>
    <w:rPr>
      <w:rFonts w:ascii="Arial" w:hAnsi="Arial" w:cs="Arial"/>
      <w:b/>
      <w:caps/>
      <w:color w:val="000000"/>
      <w:sz w:val="52"/>
      <w:szCs w:val="52"/>
    </w:rPr>
  </w:style>
  <w:style w:type="paragraph" w:customStyle="1" w:styleId="CoverSubtitle">
    <w:name w:val="Cover Subtitle"/>
    <w:basedOn w:val="CoverTitle"/>
    <w:rsid w:val="00495085"/>
    <w:rPr>
      <w:caps w:val="0"/>
      <w:sz w:val="36"/>
      <w:szCs w:val="36"/>
    </w:rPr>
  </w:style>
  <w:style w:type="paragraph" w:customStyle="1" w:styleId="Body2">
    <w:name w:val="Body 2"/>
    <w:basedOn w:val="Body1"/>
    <w:link w:val="Body2Char"/>
    <w:rsid w:val="00495085"/>
    <w:pPr>
      <w:ind w:left="360"/>
    </w:pPr>
  </w:style>
  <w:style w:type="paragraph" w:customStyle="1" w:styleId="Body3">
    <w:name w:val="Body 3"/>
    <w:basedOn w:val="Body2"/>
    <w:link w:val="Body3Char"/>
    <w:rsid w:val="00495085"/>
    <w:pPr>
      <w:ind w:left="720"/>
    </w:pPr>
  </w:style>
  <w:style w:type="character" w:customStyle="1" w:styleId="Body2Char">
    <w:name w:val="Body 2 Char"/>
    <w:basedOn w:val="Body1Char"/>
    <w:link w:val="Body2"/>
    <w:rsid w:val="00495085"/>
    <w:rPr>
      <w:rFonts w:ascii="Arial" w:hAnsi="Arial" w:cs="Arial"/>
      <w:sz w:val="22"/>
      <w:szCs w:val="22"/>
    </w:rPr>
  </w:style>
  <w:style w:type="paragraph" w:customStyle="1" w:styleId="ListBullet1">
    <w:name w:val="List Bullet 1"/>
    <w:basedOn w:val="Body1"/>
    <w:rsid w:val="00297A60"/>
    <w:pPr>
      <w:numPr>
        <w:ilvl w:val="1"/>
        <w:numId w:val="9"/>
      </w:numPr>
    </w:pPr>
  </w:style>
  <w:style w:type="paragraph" w:styleId="Subtitle">
    <w:name w:val="Subtitle"/>
    <w:basedOn w:val="Normal"/>
    <w:link w:val="SubtitleChar"/>
    <w:uiPriority w:val="11"/>
    <w:qFormat/>
    <w:rsid w:val="00495085"/>
    <w:pPr>
      <w:spacing w:after="60"/>
      <w:jc w:val="center"/>
      <w:outlineLvl w:val="1"/>
    </w:pPr>
    <w:rPr>
      <w:rFonts w:ascii="Arial" w:hAnsi="Arial" w:cs="Arial"/>
    </w:rPr>
  </w:style>
  <w:style w:type="paragraph" w:customStyle="1" w:styleId="TableText10C">
    <w:name w:val="Table Text 10C"/>
    <w:basedOn w:val="TableHeading10L"/>
    <w:rsid w:val="009B4F07"/>
    <w:pPr>
      <w:jc w:val="center"/>
    </w:pPr>
  </w:style>
  <w:style w:type="paragraph" w:customStyle="1" w:styleId="Instructions">
    <w:name w:val="Instructions"/>
    <w:basedOn w:val="Instruction1"/>
    <w:next w:val="BodyText"/>
    <w:link w:val="InstructionsChar"/>
    <w:rsid w:val="0090197C"/>
    <w:rPr>
      <w:b/>
    </w:rPr>
  </w:style>
  <w:style w:type="character" w:customStyle="1" w:styleId="InstructionsChar">
    <w:name w:val="Instructions Char"/>
    <w:basedOn w:val="DefaultParagraphFont"/>
    <w:link w:val="Instructions"/>
    <w:rsid w:val="0090197C"/>
    <w:rPr>
      <w:rFonts w:ascii="Arial" w:hAnsi="Arial" w:cs="Arial"/>
      <w:b/>
      <w:i/>
      <w:color w:val="0000FF"/>
      <w:sz w:val="22"/>
      <w:szCs w:val="22"/>
    </w:rPr>
  </w:style>
  <w:style w:type="paragraph" w:styleId="ListBullet4">
    <w:name w:val="List Bullet 4"/>
    <w:basedOn w:val="Body4"/>
    <w:rsid w:val="00297A60"/>
    <w:pPr>
      <w:numPr>
        <w:numId w:val="15"/>
      </w:numPr>
    </w:pPr>
  </w:style>
  <w:style w:type="paragraph" w:styleId="ListNumber">
    <w:name w:val="List Number"/>
    <w:rsid w:val="00147783"/>
    <w:pPr>
      <w:numPr>
        <w:numId w:val="22"/>
      </w:numPr>
      <w:spacing w:after="120"/>
      <w:ind w:left="360"/>
    </w:pPr>
    <w:rPr>
      <w:rFonts w:ascii="Arial" w:hAnsi="Arial" w:cs="Arial"/>
      <w:sz w:val="22"/>
      <w:szCs w:val="22"/>
      <w:lang w:val="en-GB"/>
    </w:rPr>
  </w:style>
  <w:style w:type="paragraph" w:styleId="ListNumber2">
    <w:name w:val="List Number 2"/>
    <w:basedOn w:val="Body2"/>
    <w:rsid w:val="007F5141"/>
    <w:pPr>
      <w:ind w:left="720" w:hanging="360"/>
    </w:pPr>
  </w:style>
  <w:style w:type="paragraph" w:customStyle="1" w:styleId="TableText1Bullet">
    <w:name w:val="Table Text1 Bullet"/>
    <w:basedOn w:val="TableText10C"/>
    <w:rsid w:val="00495085"/>
  </w:style>
  <w:style w:type="character" w:customStyle="1" w:styleId="Heading1Char">
    <w:name w:val="Heading 1 Char"/>
    <w:aliases w:val="H1 Char"/>
    <w:basedOn w:val="DefaultParagraphFont"/>
    <w:link w:val="Heading1"/>
    <w:rsid w:val="00297A60"/>
    <w:rPr>
      <w:rFonts w:ascii="Arial Black" w:hAnsi="Arial Black" w:cs="Arial"/>
      <w:b/>
      <w:bCs/>
      <w:kern w:val="32"/>
      <w:sz w:val="28"/>
      <w:szCs w:val="28"/>
      <w:lang w:val="en-GB"/>
    </w:rPr>
  </w:style>
  <w:style w:type="character" w:customStyle="1" w:styleId="Heading2Char">
    <w:name w:val="Heading 2 Char"/>
    <w:aliases w:val="H2 Char"/>
    <w:basedOn w:val="DefaultParagraphFont"/>
    <w:link w:val="Heading2"/>
    <w:rsid w:val="00EC231F"/>
    <w:rPr>
      <w:rFonts w:ascii="Arial" w:hAnsi="Arial" w:cs="Arial"/>
      <w:b/>
      <w:bCs/>
      <w:kern w:val="32"/>
      <w:sz w:val="24"/>
      <w:szCs w:val="28"/>
      <w:lang w:val="en-GB"/>
    </w:rPr>
  </w:style>
  <w:style w:type="character" w:customStyle="1" w:styleId="Heading3Char">
    <w:name w:val="Heading 3 Char"/>
    <w:basedOn w:val="DefaultParagraphFont"/>
    <w:link w:val="Heading3"/>
    <w:rsid w:val="00CC7BBC"/>
    <w:rPr>
      <w:rFonts w:ascii="Arial" w:hAnsi="Arial" w:cs="Arial"/>
      <w:b/>
      <w:bCs/>
      <w:kern w:val="32"/>
      <w:sz w:val="24"/>
      <w:szCs w:val="28"/>
      <w:lang w:val="en-GB"/>
    </w:rPr>
  </w:style>
  <w:style w:type="character" w:customStyle="1" w:styleId="Heading4Char">
    <w:name w:val="Heading 4 Char"/>
    <w:basedOn w:val="DefaultParagraphFont"/>
    <w:link w:val="Heading4"/>
    <w:rsid w:val="00132F46"/>
    <w:rPr>
      <w:rFonts w:ascii="Arial" w:hAnsi="Arial" w:cs="Tahoma"/>
      <w:b/>
      <w:bCs/>
      <w:i/>
      <w:kern w:val="32"/>
      <w:sz w:val="22"/>
      <w:szCs w:val="22"/>
      <w:lang w:eastAsia="de-DE"/>
    </w:rPr>
  </w:style>
  <w:style w:type="character" w:customStyle="1" w:styleId="Heading5Char">
    <w:name w:val="Heading 5 Char"/>
    <w:basedOn w:val="DefaultParagraphFont"/>
    <w:link w:val="Heading5"/>
    <w:rsid w:val="006331CA"/>
    <w:rPr>
      <w:rFonts w:ascii="Arial" w:hAnsi="Arial" w:cs="Arial"/>
      <w:b/>
      <w:sz w:val="22"/>
      <w:szCs w:val="22"/>
      <w:u w:val="single"/>
    </w:rPr>
  </w:style>
  <w:style w:type="character" w:customStyle="1" w:styleId="Heading6Char">
    <w:name w:val="Heading 6 Char"/>
    <w:basedOn w:val="DefaultParagraphFont"/>
    <w:link w:val="Heading6"/>
    <w:rsid w:val="00297A60"/>
    <w:rPr>
      <w:rFonts w:ascii="AvantGarde" w:hAnsi="AvantGarde"/>
      <w:b/>
      <w:bCs/>
      <w:sz w:val="24"/>
      <w:szCs w:val="22"/>
    </w:rPr>
  </w:style>
  <w:style w:type="character" w:customStyle="1" w:styleId="Heading7Char">
    <w:name w:val="Heading 7 Char"/>
    <w:basedOn w:val="DefaultParagraphFont"/>
    <w:link w:val="Heading7"/>
    <w:rsid w:val="003C69B8"/>
    <w:rPr>
      <w:sz w:val="24"/>
      <w:szCs w:val="24"/>
      <w:lang w:val="en-GB"/>
    </w:rPr>
  </w:style>
  <w:style w:type="character" w:customStyle="1" w:styleId="Heading8Char">
    <w:name w:val="Heading 8 Char"/>
    <w:basedOn w:val="DefaultParagraphFont"/>
    <w:link w:val="Heading8"/>
    <w:rsid w:val="00297A60"/>
    <w:rPr>
      <w:rFonts w:ascii="Arial" w:hAnsi="Arial"/>
      <w:b/>
      <w:bCs/>
      <w:sz w:val="24"/>
      <w:szCs w:val="22"/>
    </w:rPr>
  </w:style>
  <w:style w:type="character" w:customStyle="1" w:styleId="Heading9Char">
    <w:name w:val="Heading 9 Char"/>
    <w:basedOn w:val="DefaultParagraphFont"/>
    <w:link w:val="Heading9"/>
    <w:rsid w:val="003C69B8"/>
    <w:rPr>
      <w:rFonts w:ascii="Arial" w:hAnsi="Arial"/>
      <w:b/>
      <w:sz w:val="24"/>
      <w:lang w:eastAsia="de-DE"/>
    </w:rPr>
  </w:style>
  <w:style w:type="character" w:customStyle="1" w:styleId="BodyText3Char">
    <w:name w:val="Body Text 3 Char"/>
    <w:basedOn w:val="DefaultParagraphFont"/>
    <w:link w:val="BodyText3"/>
    <w:rsid w:val="008E2A48"/>
    <w:rPr>
      <w:rFonts w:ascii="Times" w:hAnsi="Times"/>
      <w:sz w:val="22"/>
      <w:lang w:eastAsia="de-DE"/>
    </w:rPr>
  </w:style>
  <w:style w:type="paragraph" w:styleId="BodyTextIndent">
    <w:name w:val="Body Text Indent"/>
    <w:basedOn w:val="Normal"/>
    <w:link w:val="BodyTextIndentChar"/>
    <w:rsid w:val="003C69B8"/>
    <w:pPr>
      <w:jc w:val="center"/>
    </w:pPr>
    <w:rPr>
      <w:b/>
      <w:sz w:val="18"/>
    </w:rPr>
  </w:style>
  <w:style w:type="character" w:customStyle="1" w:styleId="BodyTextIndentChar">
    <w:name w:val="Body Text Indent Char"/>
    <w:basedOn w:val="DefaultParagraphFont"/>
    <w:link w:val="BodyTextIndent"/>
    <w:rsid w:val="003C69B8"/>
    <w:rPr>
      <w:b/>
      <w:sz w:val="18"/>
      <w:szCs w:val="24"/>
      <w:lang w:val="en-GB"/>
    </w:rPr>
  </w:style>
  <w:style w:type="character" w:customStyle="1" w:styleId="TitleChar">
    <w:name w:val="Title Char"/>
    <w:basedOn w:val="DefaultParagraphFont"/>
    <w:link w:val="Title"/>
    <w:uiPriority w:val="10"/>
    <w:rsid w:val="003C69B8"/>
    <w:rPr>
      <w:rFonts w:ascii="Arial" w:hAnsi="Arial" w:cs="Arial"/>
      <w:b/>
      <w:bCs/>
      <w:sz w:val="32"/>
      <w:szCs w:val="32"/>
      <w:lang w:val="en-GB"/>
    </w:rPr>
  </w:style>
  <w:style w:type="character" w:customStyle="1" w:styleId="HeaderChar">
    <w:name w:val="Header Char"/>
    <w:basedOn w:val="DefaultParagraphFont"/>
    <w:link w:val="Header"/>
    <w:uiPriority w:val="99"/>
    <w:rsid w:val="008F30A7"/>
    <w:rPr>
      <w:rFonts w:ascii="Arial" w:hAnsi="Arial" w:cs="Arial"/>
      <w:i/>
      <w:lang w:val="en-GB"/>
    </w:rPr>
  </w:style>
  <w:style w:type="character" w:customStyle="1" w:styleId="FooterChar">
    <w:name w:val="Footer Char"/>
    <w:basedOn w:val="DefaultParagraphFont"/>
    <w:link w:val="Footer"/>
    <w:uiPriority w:val="99"/>
    <w:rsid w:val="008F30A7"/>
    <w:rPr>
      <w:rFonts w:ascii="Arial" w:hAnsi="Arial" w:cs="Arial"/>
      <w:i/>
      <w:lang w:val="en-GB"/>
    </w:rPr>
  </w:style>
  <w:style w:type="character" w:customStyle="1" w:styleId="FootnoteTextChar">
    <w:name w:val="Footnote Text Char"/>
    <w:basedOn w:val="DefaultParagraphFont"/>
    <w:link w:val="FootnoteText"/>
    <w:semiHidden/>
    <w:rsid w:val="003C69B8"/>
    <w:rPr>
      <w:rFonts w:ascii="Arial" w:hAnsi="Arial"/>
      <w:lang w:val="de-DE" w:eastAsia="de-DE"/>
    </w:rPr>
  </w:style>
  <w:style w:type="character" w:customStyle="1" w:styleId="BodyTextChar">
    <w:name w:val="Body Text Char"/>
    <w:basedOn w:val="DefaultParagraphFont"/>
    <w:link w:val="BodyText"/>
    <w:rsid w:val="003C69B8"/>
    <w:rPr>
      <w:rFonts w:ascii="Arial" w:hAnsi="Arial"/>
      <w:sz w:val="22"/>
      <w:lang w:val="en-GB" w:eastAsia="en-US" w:bidi="ar-SA"/>
    </w:rPr>
  </w:style>
  <w:style w:type="character" w:customStyle="1" w:styleId="BodyText2Char">
    <w:name w:val="Body Text 2 Char"/>
    <w:basedOn w:val="DefaultParagraphFont"/>
    <w:link w:val="BodyText2"/>
    <w:rsid w:val="006E151D"/>
    <w:rPr>
      <w:rFonts w:ascii="Arial" w:hAnsi="Arial"/>
      <w:sz w:val="22"/>
      <w:lang w:eastAsia="de-DE"/>
    </w:rPr>
  </w:style>
  <w:style w:type="character" w:customStyle="1" w:styleId="SubtitleChar">
    <w:name w:val="Subtitle Char"/>
    <w:basedOn w:val="DefaultParagraphFont"/>
    <w:link w:val="Subtitle"/>
    <w:uiPriority w:val="11"/>
    <w:rsid w:val="003C69B8"/>
    <w:rPr>
      <w:rFonts w:ascii="Arial" w:hAnsi="Arial" w:cs="Arial"/>
      <w:sz w:val="24"/>
      <w:szCs w:val="24"/>
      <w:lang w:val="en-GB"/>
    </w:rPr>
  </w:style>
  <w:style w:type="paragraph" w:styleId="ListBullet5">
    <w:name w:val="List Bullet 5"/>
    <w:basedOn w:val="Body4"/>
    <w:rsid w:val="002F020A"/>
    <w:pPr>
      <w:numPr>
        <w:numId w:val="16"/>
      </w:numPr>
      <w:spacing w:after="60"/>
    </w:pPr>
  </w:style>
  <w:style w:type="paragraph" w:customStyle="1" w:styleId="StyleHeading4Right0">
    <w:name w:val="Style Heading 4 + Right:  0&quot;"/>
    <w:basedOn w:val="Heading4"/>
    <w:autoRedefine/>
    <w:rsid w:val="003C69B8"/>
    <w:pPr>
      <w:keepNext w:val="0"/>
      <w:numPr>
        <w:ilvl w:val="0"/>
        <w:numId w:val="0"/>
      </w:numPr>
      <w:tabs>
        <w:tab w:val="clear" w:pos="720"/>
        <w:tab w:val="num" w:pos="1296"/>
      </w:tabs>
      <w:spacing w:before="0" w:after="0"/>
      <w:ind w:left="1296" w:right="0" w:hanging="216"/>
    </w:pPr>
    <w:rPr>
      <w:rFonts w:cs="Times New Roman"/>
      <w:szCs w:val="20"/>
      <w:lang w:val="en-GB" w:eastAsia="en-US"/>
    </w:rPr>
  </w:style>
  <w:style w:type="paragraph" w:customStyle="1" w:styleId="ListNum3">
    <w:name w:val="List Num 3"/>
    <w:basedOn w:val="Body3"/>
    <w:rsid w:val="00297A60"/>
    <w:pPr>
      <w:numPr>
        <w:numId w:val="11"/>
      </w:numPr>
    </w:pPr>
  </w:style>
  <w:style w:type="paragraph" w:customStyle="1" w:styleId="ListLet3">
    <w:name w:val="List Let 3"/>
    <w:basedOn w:val="Normal"/>
    <w:rsid w:val="003C69B8"/>
    <w:pPr>
      <w:autoSpaceDE w:val="0"/>
      <w:autoSpaceDN w:val="0"/>
      <w:spacing w:after="120"/>
    </w:pPr>
    <w:rPr>
      <w:rFonts w:ascii="Arial" w:hAnsi="Arial" w:cs="Arial"/>
      <w:sz w:val="22"/>
      <w:szCs w:val="22"/>
      <w:lang w:val="en-US"/>
    </w:rPr>
  </w:style>
  <w:style w:type="paragraph" w:customStyle="1" w:styleId="ListNum1">
    <w:name w:val="List Num 1"/>
    <w:basedOn w:val="Normal"/>
    <w:rsid w:val="00297A60"/>
    <w:pPr>
      <w:numPr>
        <w:numId w:val="13"/>
      </w:numPr>
      <w:autoSpaceDE w:val="0"/>
      <w:autoSpaceDN w:val="0"/>
      <w:spacing w:after="120"/>
    </w:pPr>
    <w:rPr>
      <w:rFonts w:ascii="Arial" w:hAnsi="Arial" w:cs="Arial"/>
      <w:sz w:val="22"/>
      <w:szCs w:val="22"/>
      <w:lang w:val="en-US"/>
    </w:rPr>
  </w:style>
  <w:style w:type="paragraph" w:customStyle="1" w:styleId="ListNum2">
    <w:name w:val="List Num 2"/>
    <w:basedOn w:val="Body2"/>
    <w:rsid w:val="00297A60"/>
    <w:pPr>
      <w:numPr>
        <w:numId w:val="12"/>
      </w:numPr>
    </w:pPr>
  </w:style>
  <w:style w:type="paragraph" w:customStyle="1" w:styleId="subp-statement">
    <w:name w:val="subp-statement"/>
    <w:basedOn w:val="Normal"/>
    <w:rsid w:val="006A4029"/>
    <w:pPr>
      <w:keepLines/>
      <w:tabs>
        <w:tab w:val="left" w:pos="2304"/>
      </w:tabs>
      <w:suppressAutoHyphens/>
      <w:spacing w:before="60" w:after="120" w:line="260" w:lineRule="exact"/>
      <w:ind w:left="2736" w:hanging="432"/>
    </w:pPr>
    <w:rPr>
      <w:rFonts w:ascii="Arial" w:hAnsi="Arial"/>
      <w:sz w:val="21"/>
      <w:szCs w:val="20"/>
      <w:lang w:val="en-US"/>
    </w:rPr>
  </w:style>
  <w:style w:type="paragraph" w:customStyle="1" w:styleId="list-bullet">
    <w:name w:val="list-bullet"/>
    <w:rsid w:val="00297A60"/>
    <w:pPr>
      <w:numPr>
        <w:numId w:val="14"/>
      </w:numPr>
      <w:suppressAutoHyphens/>
      <w:spacing w:before="60" w:after="60" w:line="260" w:lineRule="exact"/>
    </w:pPr>
    <w:rPr>
      <w:rFonts w:ascii="Arial" w:hAnsi="Arial"/>
      <w:sz w:val="21"/>
    </w:rPr>
  </w:style>
  <w:style w:type="paragraph" w:styleId="BalloonText">
    <w:name w:val="Balloon Text"/>
    <w:basedOn w:val="Normal"/>
    <w:link w:val="BalloonTextChar"/>
    <w:rsid w:val="00270CA8"/>
    <w:rPr>
      <w:rFonts w:ascii="Tahoma" w:hAnsi="Tahoma" w:cs="Tahoma"/>
      <w:sz w:val="16"/>
      <w:szCs w:val="16"/>
    </w:rPr>
  </w:style>
  <w:style w:type="paragraph" w:customStyle="1" w:styleId="Draft">
    <w:name w:val="Draft"/>
    <w:qFormat/>
    <w:rsid w:val="00BB6B98"/>
    <w:pPr>
      <w:jc w:val="center"/>
    </w:pPr>
    <w:rPr>
      <w:rFonts w:ascii="Arial" w:hAnsi="Arial" w:cs="Arial"/>
      <w:color w:val="C0C0C0"/>
      <w:sz w:val="144"/>
      <w:szCs w:val="22"/>
    </w:rPr>
  </w:style>
  <w:style w:type="character" w:customStyle="1" w:styleId="Body4Char">
    <w:name w:val="Body 4 Char"/>
    <w:basedOn w:val="DefaultParagraphFont"/>
    <w:link w:val="Body4"/>
    <w:rsid w:val="001744EE"/>
    <w:rPr>
      <w:rFonts w:ascii="Arial" w:hAnsi="Arial" w:cs="Arial"/>
      <w:sz w:val="22"/>
      <w:szCs w:val="22"/>
    </w:rPr>
  </w:style>
  <w:style w:type="character" w:styleId="Strong">
    <w:name w:val="Strong"/>
    <w:basedOn w:val="DefaultParagraphFont"/>
    <w:uiPriority w:val="22"/>
    <w:qFormat/>
    <w:rsid w:val="00870F29"/>
    <w:rPr>
      <w:b/>
    </w:rPr>
  </w:style>
  <w:style w:type="paragraph" w:customStyle="1" w:styleId="Body5">
    <w:name w:val="Body 5"/>
    <w:basedOn w:val="Body4"/>
    <w:qFormat/>
    <w:rsid w:val="001E7BC5"/>
    <w:pPr>
      <w:ind w:left="1440"/>
    </w:pPr>
  </w:style>
  <w:style w:type="paragraph" w:customStyle="1" w:styleId="Body6">
    <w:name w:val="Body 6"/>
    <w:basedOn w:val="Body5"/>
    <w:qFormat/>
    <w:rsid w:val="00036B8D"/>
    <w:pPr>
      <w:ind w:left="1800"/>
    </w:pPr>
  </w:style>
  <w:style w:type="paragraph" w:customStyle="1" w:styleId="ListBullet6">
    <w:name w:val="List Bullet 6"/>
    <w:basedOn w:val="Body6"/>
    <w:qFormat/>
    <w:rsid w:val="001F7B6E"/>
    <w:pPr>
      <w:numPr>
        <w:numId w:val="17"/>
      </w:numPr>
    </w:pPr>
  </w:style>
  <w:style w:type="paragraph" w:customStyle="1" w:styleId="TableText2">
    <w:name w:val="Table Text 2"/>
    <w:basedOn w:val="TableText10C"/>
    <w:qFormat/>
    <w:rsid w:val="00133BAE"/>
  </w:style>
  <w:style w:type="character" w:customStyle="1" w:styleId="ListBullet3Char">
    <w:name w:val="List Bullet 3 Char"/>
    <w:basedOn w:val="DefaultParagraphFont"/>
    <w:link w:val="ListBullet3"/>
    <w:rsid w:val="000A1ACF"/>
    <w:rPr>
      <w:rFonts w:ascii="Arial" w:hAnsi="Arial" w:cs="Arial"/>
      <w:sz w:val="22"/>
      <w:szCs w:val="22"/>
    </w:rPr>
  </w:style>
  <w:style w:type="character" w:customStyle="1" w:styleId="Body3Char">
    <w:name w:val="Body 3 Char"/>
    <w:basedOn w:val="DefaultParagraphFont"/>
    <w:link w:val="Body3"/>
    <w:rsid w:val="000A1ACF"/>
    <w:rPr>
      <w:rFonts w:ascii="Arial" w:hAnsi="Arial" w:cs="Arial"/>
      <w:sz w:val="22"/>
      <w:szCs w:val="22"/>
    </w:rPr>
  </w:style>
  <w:style w:type="character" w:styleId="CommentReference">
    <w:name w:val="annotation reference"/>
    <w:basedOn w:val="DefaultParagraphFont"/>
    <w:rsid w:val="008E1B18"/>
    <w:rPr>
      <w:sz w:val="16"/>
      <w:szCs w:val="16"/>
    </w:rPr>
  </w:style>
  <w:style w:type="paragraph" w:styleId="CommentText">
    <w:name w:val="annotation text"/>
    <w:basedOn w:val="Normal"/>
    <w:link w:val="CommentTextChar"/>
    <w:rsid w:val="008E1B18"/>
    <w:rPr>
      <w:sz w:val="20"/>
      <w:szCs w:val="20"/>
    </w:rPr>
  </w:style>
  <w:style w:type="character" w:customStyle="1" w:styleId="CommentTextChar">
    <w:name w:val="Comment Text Char"/>
    <w:basedOn w:val="DefaultParagraphFont"/>
    <w:link w:val="CommentText"/>
    <w:rsid w:val="008E1B18"/>
    <w:rPr>
      <w:lang w:val="en-GB"/>
    </w:rPr>
  </w:style>
  <w:style w:type="paragraph" w:styleId="CommentSubject">
    <w:name w:val="annotation subject"/>
    <w:basedOn w:val="CommentText"/>
    <w:next w:val="CommentText"/>
    <w:link w:val="CommentSubjectChar"/>
    <w:rsid w:val="008E1B18"/>
    <w:rPr>
      <w:b/>
      <w:bCs/>
    </w:rPr>
  </w:style>
  <w:style w:type="character" w:customStyle="1" w:styleId="CommentSubjectChar">
    <w:name w:val="Comment Subject Char"/>
    <w:basedOn w:val="CommentTextChar"/>
    <w:link w:val="CommentSubject"/>
    <w:rsid w:val="008E1B18"/>
    <w:rPr>
      <w:b/>
      <w:bCs/>
      <w:lang w:val="en-GB"/>
    </w:rPr>
  </w:style>
  <w:style w:type="character" w:customStyle="1" w:styleId="ital-inline">
    <w:name w:val="ital-inline"/>
    <w:basedOn w:val="DefaultParagraphFont"/>
    <w:rsid w:val="001117E1"/>
  </w:style>
  <w:style w:type="paragraph" w:styleId="Revision">
    <w:name w:val="Revision"/>
    <w:hidden/>
    <w:uiPriority w:val="99"/>
    <w:semiHidden/>
    <w:rsid w:val="001117E1"/>
    <w:rPr>
      <w:sz w:val="24"/>
      <w:szCs w:val="24"/>
      <w:lang w:val="en-GB"/>
    </w:rPr>
  </w:style>
  <w:style w:type="paragraph" w:customStyle="1" w:styleId="ListBullet2">
    <w:name w:val="List Bullet2"/>
    <w:rsid w:val="00181E1A"/>
    <w:pPr>
      <w:numPr>
        <w:numId w:val="19"/>
      </w:numPr>
      <w:spacing w:after="40"/>
    </w:pPr>
    <w:rPr>
      <w:rFonts w:ascii="Arial" w:hAnsi="Arial" w:cs="Arial"/>
      <w:sz w:val="17"/>
      <w:szCs w:val="17"/>
    </w:rPr>
  </w:style>
  <w:style w:type="paragraph" w:customStyle="1" w:styleId="Body1A">
    <w:name w:val="Body 1A"/>
    <w:basedOn w:val="Body1"/>
    <w:rsid w:val="00CE32B9"/>
    <w:pPr>
      <w:autoSpaceDE/>
      <w:autoSpaceDN/>
      <w:jc w:val="center"/>
    </w:pPr>
    <w:rPr>
      <w:b/>
      <w:sz w:val="19"/>
      <w:szCs w:val="19"/>
      <w:lang w:bidi="ar-MA"/>
    </w:rPr>
  </w:style>
  <w:style w:type="paragraph" w:customStyle="1" w:styleId="Body2A">
    <w:name w:val="Body 2A"/>
    <w:basedOn w:val="Body2"/>
    <w:rsid w:val="00C15B27"/>
    <w:pPr>
      <w:autoSpaceDE/>
      <w:autoSpaceDN/>
      <w:spacing w:after="0"/>
      <w:ind w:left="0"/>
      <w:jc w:val="center"/>
    </w:pPr>
    <w:rPr>
      <w:b/>
      <w:sz w:val="16"/>
      <w:szCs w:val="16"/>
      <w:lang w:bidi="ar-MA"/>
    </w:rPr>
  </w:style>
  <w:style w:type="paragraph" w:customStyle="1" w:styleId="Body3A">
    <w:name w:val="Body 3A"/>
    <w:basedOn w:val="Body3"/>
    <w:rsid w:val="00C15B27"/>
    <w:pPr>
      <w:autoSpaceDE/>
      <w:autoSpaceDN/>
      <w:spacing w:before="20" w:after="60"/>
      <w:ind w:left="0"/>
      <w:jc w:val="center"/>
    </w:pPr>
    <w:rPr>
      <w:b/>
      <w:sz w:val="11"/>
      <w:szCs w:val="11"/>
      <w:lang w:bidi="ar-MA"/>
    </w:rPr>
  </w:style>
  <w:style w:type="paragraph" w:customStyle="1" w:styleId="Body3b">
    <w:name w:val="Body 3b"/>
    <w:rsid w:val="005C63A0"/>
    <w:rPr>
      <w:rFonts w:ascii="Arial" w:hAnsi="Arial" w:cs="Arial"/>
      <w:sz w:val="17"/>
      <w:szCs w:val="17"/>
    </w:rPr>
  </w:style>
  <w:style w:type="paragraph" w:customStyle="1" w:styleId="Body2B">
    <w:name w:val="Body 2B"/>
    <w:basedOn w:val="Body2A"/>
    <w:rsid w:val="005C63A0"/>
    <w:rPr>
      <w:sz w:val="17"/>
      <w:szCs w:val="17"/>
    </w:rPr>
  </w:style>
  <w:style w:type="paragraph" w:customStyle="1" w:styleId="Table-bullet">
    <w:name w:val="Table-bullet"/>
    <w:basedOn w:val="Normal"/>
    <w:rsid w:val="00311D28"/>
    <w:pPr>
      <w:numPr>
        <w:numId w:val="20"/>
      </w:numPr>
      <w:tabs>
        <w:tab w:val="left" w:pos="180"/>
      </w:tabs>
      <w:spacing w:line="220" w:lineRule="exact"/>
    </w:pPr>
    <w:rPr>
      <w:rFonts w:ascii="Arial" w:hAnsi="Arial" w:cs="Arial"/>
      <w:sz w:val="20"/>
      <w:szCs w:val="20"/>
      <w:lang w:val="en-US"/>
    </w:rPr>
  </w:style>
  <w:style w:type="paragraph" w:customStyle="1" w:styleId="TableText1a">
    <w:name w:val="Table Text1a"/>
    <w:basedOn w:val="TableText10C"/>
    <w:qFormat/>
    <w:rsid w:val="00311D28"/>
    <w:rPr>
      <w:szCs w:val="20"/>
    </w:rPr>
  </w:style>
  <w:style w:type="paragraph" w:customStyle="1" w:styleId="FormTitle">
    <w:name w:val="Form Title"/>
    <w:basedOn w:val="Body1"/>
    <w:rsid w:val="00311D28"/>
    <w:pPr>
      <w:jc w:val="center"/>
    </w:pPr>
    <w:rPr>
      <w:b/>
      <w:sz w:val="24"/>
    </w:rPr>
  </w:style>
  <w:style w:type="paragraph" w:customStyle="1" w:styleId="FormText1">
    <w:name w:val="Form Text 1"/>
    <w:rsid w:val="003B127E"/>
    <w:pPr>
      <w:spacing w:after="120"/>
    </w:pPr>
    <w:rPr>
      <w:rFonts w:ascii="Arial" w:hAnsi="Arial" w:cs="Arial"/>
      <w:szCs w:val="22"/>
    </w:rPr>
  </w:style>
  <w:style w:type="paragraph" w:customStyle="1" w:styleId="FormHeading1">
    <w:name w:val="Form Heading 1"/>
    <w:rsid w:val="00B552E2"/>
    <w:pPr>
      <w:spacing w:before="180" w:after="60"/>
    </w:pPr>
    <w:rPr>
      <w:rFonts w:ascii="Arial" w:hAnsi="Arial" w:cs="Arial"/>
      <w:b/>
      <w:bCs/>
      <w:kern w:val="32"/>
      <w:sz w:val="22"/>
      <w:szCs w:val="28"/>
      <w:u w:val="single"/>
      <w:lang w:val="en-GB"/>
    </w:rPr>
  </w:style>
  <w:style w:type="paragraph" w:customStyle="1" w:styleId="chartbullet1">
    <w:name w:val="chart bullet 1"/>
    <w:qFormat/>
    <w:rsid w:val="002B51C8"/>
    <w:pPr>
      <w:numPr>
        <w:numId w:val="23"/>
      </w:numPr>
      <w:ind w:left="101" w:hanging="101"/>
    </w:pPr>
    <w:rPr>
      <w:rFonts w:ascii="Arial Narrow" w:hAnsi="Arial Narrow" w:cs="Arial"/>
    </w:rPr>
  </w:style>
  <w:style w:type="character" w:customStyle="1" w:styleId="bodytableChar">
    <w:name w:val="body table Char"/>
    <w:basedOn w:val="DefaultParagraphFont"/>
    <w:link w:val="bodytable"/>
    <w:rsid w:val="002B51C8"/>
    <w:rPr>
      <w:rFonts w:ascii="Arial" w:hAnsi="Arial" w:cs="Arial"/>
      <w:sz w:val="22"/>
      <w:szCs w:val="22"/>
    </w:rPr>
  </w:style>
  <w:style w:type="paragraph" w:customStyle="1" w:styleId="Chartbody1">
    <w:name w:val="Chart body 1"/>
    <w:qFormat/>
    <w:rsid w:val="002B51C8"/>
    <w:rPr>
      <w:rFonts w:ascii="Arial Narrow" w:hAnsi="Arial Narrow" w:cs="Arial"/>
      <w:b/>
      <w:bCs/>
    </w:rPr>
  </w:style>
  <w:style w:type="paragraph" w:customStyle="1" w:styleId="Chartbody2">
    <w:name w:val="Chart body 2"/>
    <w:basedOn w:val="Normal"/>
    <w:rsid w:val="001F1FDA"/>
    <w:pPr>
      <w:spacing w:after="60" w:line="200" w:lineRule="exact"/>
      <w:jc w:val="center"/>
    </w:pPr>
    <w:rPr>
      <w:rFonts w:ascii="Arial Narrow" w:hAnsi="Arial Narrow" w:cs="Arial"/>
      <w:b/>
      <w:bCs/>
      <w:sz w:val="18"/>
      <w:szCs w:val="20"/>
      <w:lang w:val="en-US"/>
    </w:rPr>
  </w:style>
  <w:style w:type="paragraph" w:customStyle="1" w:styleId="Chartbody3">
    <w:name w:val="Chart body 3"/>
    <w:qFormat/>
    <w:rsid w:val="00E079AC"/>
    <w:pPr>
      <w:spacing w:line="140" w:lineRule="exact"/>
      <w:jc w:val="center"/>
    </w:pPr>
    <w:rPr>
      <w:rFonts w:ascii="Arial Narrow" w:hAnsi="Arial Narrow" w:cs="Arial"/>
      <w:b/>
      <w:sz w:val="15"/>
      <w:szCs w:val="15"/>
    </w:rPr>
  </w:style>
  <w:style w:type="paragraph" w:customStyle="1" w:styleId="spacer8">
    <w:name w:val="spacer 8"/>
    <w:qFormat/>
    <w:rsid w:val="001F1FDA"/>
    <w:rPr>
      <w:rFonts w:ascii="Arial" w:hAnsi="Arial" w:cs="Arial"/>
      <w:sz w:val="16"/>
      <w:szCs w:val="22"/>
    </w:rPr>
  </w:style>
  <w:style w:type="paragraph" w:customStyle="1" w:styleId="chartbullet3">
    <w:name w:val="chart bullet 3"/>
    <w:qFormat/>
    <w:rsid w:val="001F1FDA"/>
    <w:pPr>
      <w:spacing w:after="200" w:line="276" w:lineRule="auto"/>
    </w:pPr>
    <w:rPr>
      <w:rFonts w:ascii="Arial Narrow" w:hAnsi="Arial Narrow"/>
      <w:sz w:val="18"/>
      <w:szCs w:val="24"/>
      <w:lang w:val="en-GB"/>
    </w:rPr>
  </w:style>
  <w:style w:type="character" w:customStyle="1" w:styleId="apple-style-span">
    <w:name w:val="apple-style-span"/>
    <w:basedOn w:val="DefaultParagraphFont"/>
    <w:rsid w:val="006635C6"/>
  </w:style>
  <w:style w:type="paragraph" w:customStyle="1" w:styleId="TableText9BL">
    <w:name w:val="Table Text 9BL"/>
    <w:basedOn w:val="TableText9L"/>
    <w:rsid w:val="003B5562"/>
    <w:rPr>
      <w:b/>
      <w:szCs w:val="24"/>
      <w:lang w:val="en-GB"/>
    </w:rPr>
  </w:style>
  <w:style w:type="paragraph" w:customStyle="1" w:styleId="TableText9BC">
    <w:name w:val="Table Text 9BC"/>
    <w:basedOn w:val="TableText9C"/>
    <w:rsid w:val="003B5562"/>
    <w:rPr>
      <w:b/>
    </w:rPr>
  </w:style>
  <w:style w:type="paragraph" w:customStyle="1" w:styleId="TableText9C">
    <w:name w:val="Table Text 9C"/>
    <w:basedOn w:val="TableText9L"/>
    <w:rsid w:val="003B5562"/>
    <w:pPr>
      <w:jc w:val="center"/>
    </w:pPr>
    <w:rPr>
      <w:rFonts w:cs="Arial"/>
    </w:rPr>
  </w:style>
  <w:style w:type="paragraph" w:customStyle="1" w:styleId="Style1">
    <w:name w:val="Style1"/>
    <w:basedOn w:val="Normal"/>
    <w:rsid w:val="003B5562"/>
    <w:pPr>
      <w:autoSpaceDE w:val="0"/>
      <w:autoSpaceDN w:val="0"/>
      <w:spacing w:after="120"/>
      <w:ind w:left="1440"/>
    </w:pPr>
    <w:rPr>
      <w:rFonts w:ascii="Arial" w:hAnsi="Arial" w:cs="Arial"/>
      <w:sz w:val="22"/>
      <w:szCs w:val="22"/>
      <w:lang w:val="en-US"/>
    </w:rPr>
  </w:style>
  <w:style w:type="paragraph" w:customStyle="1" w:styleId="TableText10BL">
    <w:name w:val="Table Text10BL"/>
    <w:basedOn w:val="TableText10L"/>
    <w:autoRedefine/>
    <w:rsid w:val="003B5562"/>
    <w:rPr>
      <w:b/>
      <w:szCs w:val="24"/>
      <w:lang w:val="en-GB"/>
    </w:rPr>
  </w:style>
  <w:style w:type="paragraph" w:customStyle="1" w:styleId="Table10Text1">
    <w:name w:val="Table10 Text1"/>
    <w:autoRedefine/>
    <w:rsid w:val="003B5562"/>
    <w:rPr>
      <w:rFonts w:ascii="Arial" w:hAnsi="Arial" w:cs="Arial"/>
      <w:b/>
    </w:rPr>
  </w:style>
  <w:style w:type="paragraph" w:customStyle="1" w:styleId="Table10Text1Bold">
    <w:name w:val="Table10 Text1 Bold"/>
    <w:basedOn w:val="Table10Text1"/>
    <w:rsid w:val="003B5562"/>
  </w:style>
  <w:style w:type="paragraph" w:customStyle="1" w:styleId="Table10list2">
    <w:name w:val="Table10 list2"/>
    <w:basedOn w:val="Normal"/>
    <w:rsid w:val="003B5562"/>
    <w:pPr>
      <w:ind w:left="173"/>
    </w:pPr>
    <w:rPr>
      <w:rFonts w:ascii="Arial" w:hAnsi="Arial" w:cs="Arial"/>
      <w:sz w:val="20"/>
      <w:szCs w:val="20"/>
      <w:lang w:val="en-US"/>
    </w:rPr>
  </w:style>
  <w:style w:type="character" w:customStyle="1" w:styleId="BalloonTextChar">
    <w:name w:val="Balloon Text Char"/>
    <w:basedOn w:val="DefaultParagraphFont"/>
    <w:link w:val="BalloonText"/>
    <w:rsid w:val="003B5562"/>
    <w:rPr>
      <w:rFonts w:ascii="Tahoma" w:hAnsi="Tahoma" w:cs="Tahoma"/>
      <w:sz w:val="16"/>
      <w:szCs w:val="16"/>
      <w:lang w:val="en-GB"/>
    </w:rPr>
  </w:style>
  <w:style w:type="paragraph" w:styleId="BlockText">
    <w:name w:val="Block Text"/>
    <w:basedOn w:val="Normal"/>
    <w:rsid w:val="003B5562"/>
    <w:pPr>
      <w:spacing w:after="200"/>
      <w:ind w:right="720"/>
    </w:pPr>
    <w:rPr>
      <w:rFonts w:ascii="Arial" w:hAnsi="Arial"/>
      <w:i/>
      <w:sz w:val="22"/>
      <w:szCs w:val="22"/>
      <w:lang w:val="en-US"/>
    </w:rPr>
  </w:style>
  <w:style w:type="paragraph" w:customStyle="1" w:styleId="FigureHead">
    <w:name w:val="Figure Head"/>
    <w:basedOn w:val="Normal"/>
    <w:rsid w:val="003B5562"/>
    <w:pPr>
      <w:spacing w:after="200"/>
    </w:pPr>
    <w:rPr>
      <w:rFonts w:ascii="Arial Bold" w:hAnsi="Arial Bold"/>
      <w:b/>
      <w:bCs/>
      <w:sz w:val="16"/>
      <w:szCs w:val="22"/>
      <w:lang w:val="en-US"/>
    </w:rPr>
  </w:style>
  <w:style w:type="paragraph" w:customStyle="1" w:styleId="List-bullet0">
    <w:name w:val="List-bullet"/>
    <w:basedOn w:val="Normal"/>
    <w:rsid w:val="003B5562"/>
    <w:pPr>
      <w:numPr>
        <w:numId w:val="24"/>
      </w:numPr>
      <w:tabs>
        <w:tab w:val="left" w:pos="1080"/>
      </w:tabs>
      <w:spacing w:after="200"/>
    </w:pPr>
    <w:rPr>
      <w:rFonts w:ascii="Arial" w:hAnsi="Arial"/>
      <w:sz w:val="22"/>
      <w:szCs w:val="22"/>
      <w:lang w:val="en-US"/>
    </w:rPr>
  </w:style>
  <w:style w:type="paragraph" w:customStyle="1" w:styleId="List-bullet00">
    <w:name w:val="List-bullet 0/0"/>
    <w:basedOn w:val="List-bullet0"/>
    <w:rsid w:val="003B5562"/>
    <w:pPr>
      <w:numPr>
        <w:numId w:val="25"/>
      </w:numPr>
      <w:spacing w:after="0"/>
    </w:pPr>
  </w:style>
  <w:style w:type="paragraph" w:customStyle="1" w:styleId="Normal00">
    <w:name w:val="Normal 0/0"/>
    <w:basedOn w:val="Normal"/>
    <w:rsid w:val="003B5562"/>
    <w:rPr>
      <w:rFonts w:ascii="Arial" w:hAnsi="Arial"/>
      <w:sz w:val="22"/>
      <w:szCs w:val="22"/>
      <w:lang w:val="en-US"/>
    </w:rPr>
  </w:style>
  <w:style w:type="character" w:customStyle="1" w:styleId="Normal-IndentChar">
    <w:name w:val="Normal-Indent Char"/>
    <w:rsid w:val="003B5562"/>
    <w:rPr>
      <w:rFonts w:ascii="Arial" w:hAnsi="Arial"/>
      <w:szCs w:val="22"/>
      <w:lang w:val="en-US" w:eastAsia="en-US" w:bidi="ar-SA"/>
    </w:rPr>
  </w:style>
  <w:style w:type="paragraph" w:customStyle="1" w:styleId="PFRHistoryTitle">
    <w:name w:val="PFR History Title"/>
    <w:basedOn w:val="Normal"/>
    <w:rsid w:val="003B5562"/>
    <w:pPr>
      <w:tabs>
        <w:tab w:val="left" w:pos="1440"/>
        <w:tab w:val="right" w:pos="9360"/>
      </w:tabs>
      <w:spacing w:before="1440" w:after="60"/>
      <w:jc w:val="center"/>
    </w:pPr>
    <w:rPr>
      <w:rFonts w:ascii="Arial Bold" w:hAnsi="Arial Bold"/>
      <w:b/>
      <w:szCs w:val="22"/>
      <w:lang w:val="en-US"/>
    </w:rPr>
  </w:style>
  <w:style w:type="paragraph" w:customStyle="1" w:styleId="PFRRevisionNote">
    <w:name w:val="PFR Revision Note"/>
    <w:basedOn w:val="Normal"/>
    <w:rsid w:val="003B5562"/>
    <w:pPr>
      <w:tabs>
        <w:tab w:val="right" w:pos="6840"/>
        <w:tab w:val="right" w:pos="9360"/>
      </w:tabs>
    </w:pPr>
    <w:rPr>
      <w:rFonts w:ascii="Arial Bold" w:hAnsi="Arial Bold"/>
      <w:b/>
      <w:sz w:val="22"/>
      <w:szCs w:val="22"/>
      <w:lang w:val="en-US"/>
    </w:rPr>
  </w:style>
  <w:style w:type="paragraph" w:customStyle="1" w:styleId="TableText9L">
    <w:name w:val="Table Text 9L"/>
    <w:rsid w:val="003B5562"/>
    <w:pPr>
      <w:spacing w:line="220" w:lineRule="exact"/>
    </w:pPr>
    <w:rPr>
      <w:rFonts w:ascii="Arial" w:hAnsi="Arial"/>
      <w:sz w:val="18"/>
      <w:szCs w:val="22"/>
    </w:rPr>
  </w:style>
  <w:style w:type="paragraph" w:customStyle="1" w:styleId="TextBox">
    <w:name w:val="Text Box"/>
    <w:rsid w:val="003B5562"/>
    <w:pPr>
      <w:spacing w:line="180" w:lineRule="exact"/>
      <w:jc w:val="center"/>
    </w:pPr>
    <w:rPr>
      <w:rFonts w:ascii="Arial" w:hAnsi="Arial"/>
      <w:sz w:val="14"/>
    </w:rPr>
  </w:style>
  <w:style w:type="paragraph" w:customStyle="1" w:styleId="Z-agcycvr-Title">
    <w:name w:val="Z-agcycvr-Title"/>
    <w:basedOn w:val="Heading4"/>
    <w:rsid w:val="003B5562"/>
    <w:pPr>
      <w:numPr>
        <w:ilvl w:val="0"/>
        <w:numId w:val="0"/>
      </w:numPr>
      <w:tabs>
        <w:tab w:val="clear" w:pos="720"/>
        <w:tab w:val="center" w:pos="4680"/>
        <w:tab w:val="right" w:pos="9360"/>
      </w:tabs>
      <w:spacing w:before="0" w:after="240"/>
      <w:ind w:right="0"/>
      <w:jc w:val="center"/>
    </w:pPr>
    <w:rPr>
      <w:rFonts w:ascii="Arial Black" w:hAnsi="Arial Black" w:cs="Arial"/>
      <w:b w:val="0"/>
      <w:i w:val="0"/>
      <w:kern w:val="0"/>
      <w:sz w:val="36"/>
      <w:szCs w:val="36"/>
      <w:lang w:eastAsia="en-US"/>
    </w:rPr>
  </w:style>
  <w:style w:type="paragraph" w:customStyle="1" w:styleId="Z-agcycvr-Doctype">
    <w:name w:val="Z-agcycvr-Doctype"/>
    <w:basedOn w:val="Z-agcycvr-Title"/>
    <w:rsid w:val="003B5562"/>
    <w:pPr>
      <w:spacing w:line="400" w:lineRule="exact"/>
    </w:pPr>
  </w:style>
  <w:style w:type="paragraph" w:customStyle="1" w:styleId="Z-agcycvr-name">
    <w:name w:val="Z-agcycvr-name"/>
    <w:basedOn w:val="Normal"/>
    <w:rsid w:val="003B5562"/>
    <w:pPr>
      <w:tabs>
        <w:tab w:val="center" w:pos="4680"/>
        <w:tab w:val="right" w:pos="9360"/>
      </w:tabs>
      <w:spacing w:before="1440"/>
      <w:jc w:val="center"/>
    </w:pPr>
    <w:rPr>
      <w:rFonts w:ascii="Arial Bold" w:hAnsi="Arial Bold" w:cs="Arial"/>
      <w:b/>
      <w:sz w:val="30"/>
      <w:szCs w:val="36"/>
      <w:lang w:val="en-US"/>
    </w:rPr>
  </w:style>
  <w:style w:type="paragraph" w:customStyle="1" w:styleId="Z-agcycvr-sot">
    <w:name w:val="Z-agcycvr-sot"/>
    <w:basedOn w:val="Normal"/>
    <w:rsid w:val="003B5562"/>
    <w:pPr>
      <w:tabs>
        <w:tab w:val="left" w:pos="7985"/>
      </w:tabs>
      <w:spacing w:after="200"/>
    </w:pPr>
    <w:rPr>
      <w:rFonts w:ascii="Arial Narrow" w:hAnsi="Arial Narrow"/>
      <w:b/>
      <w:bCs/>
      <w:spacing w:val="20"/>
      <w:szCs w:val="22"/>
      <w:lang w:val="en-US"/>
      <w14:shadow w14:blurRad="50800" w14:dist="38100" w14:dir="2700000" w14:sx="100000" w14:sy="100000" w14:kx="0" w14:ky="0" w14:algn="tl">
        <w14:srgbClr w14:val="000000">
          <w14:alpha w14:val="60000"/>
        </w14:srgbClr>
      </w14:shadow>
    </w:rPr>
  </w:style>
  <w:style w:type="paragraph" w:customStyle="1" w:styleId="Z-agcycvr-tpdf">
    <w:name w:val="Z-agcycvr-tpdf"/>
    <w:basedOn w:val="Z-agcycvr-name"/>
    <w:rsid w:val="003B5562"/>
    <w:pPr>
      <w:tabs>
        <w:tab w:val="left" w:pos="7985"/>
      </w:tabs>
      <w:spacing w:before="0"/>
    </w:pPr>
    <w:rPr>
      <w:rFonts w:ascii="Arial Narrow" w:hAnsi="Arial Narrow"/>
      <w:b w:val="0"/>
      <w:bCs/>
      <w:spacing w:val="20"/>
      <w:sz w:val="20"/>
    </w:rPr>
  </w:style>
  <w:style w:type="paragraph" w:customStyle="1" w:styleId="Z-Bul1">
    <w:name w:val="Z-Bul1"/>
    <w:basedOn w:val="Normal"/>
    <w:rsid w:val="003B5562"/>
    <w:pPr>
      <w:tabs>
        <w:tab w:val="center" w:pos="4680"/>
        <w:tab w:val="right" w:pos="9360"/>
      </w:tabs>
      <w:spacing w:after="200"/>
    </w:pPr>
    <w:rPr>
      <w:rFonts w:ascii="Arial" w:hAnsi="Arial" w:cs="Arial"/>
      <w:sz w:val="22"/>
      <w:szCs w:val="22"/>
      <w:lang w:val="en-US"/>
    </w:rPr>
  </w:style>
  <w:style w:type="paragraph" w:customStyle="1" w:styleId="Z-cvr-docinfo">
    <w:name w:val="Z-cvr-docinfo"/>
    <w:basedOn w:val="Normal"/>
    <w:rsid w:val="003B5562"/>
    <w:pPr>
      <w:tabs>
        <w:tab w:val="center" w:pos="4680"/>
        <w:tab w:val="right" w:pos="9360"/>
      </w:tabs>
      <w:spacing w:before="1280" w:after="100" w:afterAutospacing="1"/>
      <w:jc w:val="right"/>
    </w:pPr>
    <w:rPr>
      <w:rFonts w:ascii="Arial Narrow" w:hAnsi="Arial Narrow" w:cs="Arial"/>
      <w:bCs/>
      <w:sz w:val="28"/>
      <w:szCs w:val="22"/>
      <w:lang w:val="en-US"/>
    </w:rPr>
  </w:style>
  <w:style w:type="paragraph" w:customStyle="1" w:styleId="Z-cvr-H1">
    <w:name w:val="Z-cvr-H1"/>
    <w:basedOn w:val="Heading3"/>
    <w:rsid w:val="003B5562"/>
    <w:pPr>
      <w:numPr>
        <w:ilvl w:val="0"/>
        <w:numId w:val="0"/>
      </w:numPr>
      <w:tabs>
        <w:tab w:val="center" w:pos="4680"/>
        <w:tab w:val="right" w:pos="9360"/>
      </w:tabs>
      <w:spacing w:before="0" w:after="200" w:line="400" w:lineRule="exact"/>
    </w:pPr>
    <w:rPr>
      <w:rFonts w:ascii="Arial Black" w:hAnsi="Arial Black"/>
      <w:b w:val="0"/>
      <w:bCs w:val="0"/>
      <w:kern w:val="0"/>
      <w:sz w:val="32"/>
      <w:szCs w:val="24"/>
      <w:lang w:val="en-US"/>
    </w:rPr>
  </w:style>
  <w:style w:type="paragraph" w:customStyle="1" w:styleId="Z-cvr-Header">
    <w:name w:val="Z-cvr-Header"/>
    <w:basedOn w:val="Header"/>
    <w:rsid w:val="003B5562"/>
    <w:pPr>
      <w:pBdr>
        <w:bottom w:val="dotted" w:sz="4" w:space="3" w:color="B40000"/>
      </w:pBdr>
      <w:spacing w:after="0" w:line="240" w:lineRule="exact"/>
      <w:jc w:val="right"/>
    </w:pPr>
    <w:rPr>
      <w:rFonts w:ascii="Arial Narrow" w:hAnsi="Arial Narrow" w:cs="Times New Roman"/>
      <w:color w:val="B40000"/>
      <w:spacing w:val="20"/>
      <w:sz w:val="16"/>
      <w:lang w:val="en-US"/>
    </w:rPr>
  </w:style>
  <w:style w:type="paragraph" w:customStyle="1" w:styleId="Z-cvr-Normal">
    <w:name w:val="Z-cvr-Normal"/>
    <w:basedOn w:val="Normal"/>
    <w:rsid w:val="003B5562"/>
    <w:pPr>
      <w:tabs>
        <w:tab w:val="center" w:pos="4680"/>
        <w:tab w:val="right" w:pos="9360"/>
      </w:tabs>
      <w:spacing w:after="200"/>
    </w:pPr>
    <w:rPr>
      <w:rFonts w:ascii="Arial" w:hAnsi="Arial" w:cs="Arial"/>
      <w:bCs/>
      <w:sz w:val="22"/>
      <w:szCs w:val="22"/>
      <w:lang w:val="en-US"/>
    </w:rPr>
  </w:style>
  <w:style w:type="paragraph" w:customStyle="1" w:styleId="Z-cvr-Title">
    <w:name w:val="Z-cvr-Title"/>
    <w:basedOn w:val="Normal"/>
    <w:rsid w:val="003B5562"/>
    <w:pPr>
      <w:tabs>
        <w:tab w:val="center" w:pos="4680"/>
        <w:tab w:val="right" w:pos="9360"/>
      </w:tabs>
      <w:spacing w:before="1560"/>
      <w:jc w:val="right"/>
    </w:pPr>
    <w:rPr>
      <w:rFonts w:ascii="Arial Black" w:hAnsi="Arial Black" w:cs="Arial"/>
      <w:bCs/>
      <w:sz w:val="68"/>
      <w:szCs w:val="22"/>
      <w:lang w:val="en-US"/>
    </w:rPr>
  </w:style>
  <w:style w:type="paragraph" w:customStyle="1" w:styleId="Z-cvr-SubTitle">
    <w:name w:val="Z-cvr-SubTitle"/>
    <w:basedOn w:val="Z-cvr-Title"/>
    <w:rsid w:val="003B5562"/>
    <w:pPr>
      <w:spacing w:before="120"/>
    </w:pPr>
    <w:rPr>
      <w:rFonts w:ascii="Arial" w:hAnsi="Arial"/>
      <w:color w:val="B40000"/>
      <w:sz w:val="56"/>
    </w:rPr>
  </w:style>
  <w:style w:type="paragraph" w:customStyle="1" w:styleId="Z-FooterNote">
    <w:name w:val="Z-FooterNote"/>
    <w:basedOn w:val="Normal"/>
    <w:rsid w:val="003B5562"/>
    <w:pPr>
      <w:tabs>
        <w:tab w:val="center" w:pos="4680"/>
        <w:tab w:val="right" w:pos="9360"/>
      </w:tabs>
      <w:spacing w:after="120"/>
      <w:jc w:val="right"/>
    </w:pPr>
    <w:rPr>
      <w:rFonts w:ascii="Arial" w:hAnsi="Arial" w:cs="Arial"/>
      <w:color w:val="B40000"/>
      <w:sz w:val="22"/>
      <w:szCs w:val="22"/>
      <w:lang w:val="en-US"/>
    </w:rPr>
  </w:style>
  <w:style w:type="paragraph" w:customStyle="1" w:styleId="Z-Heading1">
    <w:name w:val="Z-Heading 1"/>
    <w:basedOn w:val="Heading1"/>
    <w:rsid w:val="003B5562"/>
    <w:pPr>
      <w:spacing w:before="0" w:after="200"/>
    </w:pPr>
    <w:rPr>
      <w:rFonts w:cs="Times New Roman"/>
      <w:b w:val="0"/>
      <w:bCs w:val="0"/>
      <w:caps/>
      <w:kern w:val="0"/>
      <w:sz w:val="32"/>
      <w:szCs w:val="32"/>
      <w:lang w:val="en-US"/>
    </w:rPr>
  </w:style>
  <w:style w:type="paragraph" w:styleId="BodyTextIndent2">
    <w:name w:val="Body Text Indent 2"/>
    <w:basedOn w:val="Normal"/>
    <w:link w:val="BodyTextIndent2Char"/>
    <w:rsid w:val="003B5562"/>
    <w:pPr>
      <w:keepNext/>
      <w:spacing w:after="200"/>
    </w:pPr>
    <w:rPr>
      <w:rFonts w:ascii="Arial" w:hAnsi="Arial"/>
      <w:sz w:val="22"/>
      <w:szCs w:val="22"/>
      <w:lang w:val="en-US"/>
    </w:rPr>
  </w:style>
  <w:style w:type="character" w:customStyle="1" w:styleId="BodyTextIndent2Char">
    <w:name w:val="Body Text Indent 2 Char"/>
    <w:basedOn w:val="DefaultParagraphFont"/>
    <w:link w:val="BodyTextIndent2"/>
    <w:rsid w:val="003B5562"/>
    <w:rPr>
      <w:rFonts w:ascii="Arial" w:hAnsi="Arial"/>
      <w:sz w:val="22"/>
      <w:szCs w:val="22"/>
    </w:rPr>
  </w:style>
  <w:style w:type="paragraph" w:customStyle="1" w:styleId="BodyText1">
    <w:name w:val="Body Text 1"/>
    <w:qFormat/>
    <w:rsid w:val="003B5562"/>
    <w:pPr>
      <w:spacing w:after="200"/>
    </w:pPr>
    <w:rPr>
      <w:rFonts w:ascii="Arial" w:hAnsi="Arial"/>
      <w:sz w:val="22"/>
      <w:szCs w:val="22"/>
    </w:rPr>
  </w:style>
  <w:style w:type="paragraph" w:customStyle="1" w:styleId="TableText10R">
    <w:name w:val="Table Text10R"/>
    <w:basedOn w:val="TableHeading10L"/>
    <w:qFormat/>
    <w:rsid w:val="009B4F07"/>
    <w:pPr>
      <w:jc w:val="right"/>
    </w:pPr>
    <w:rPr>
      <w:szCs w:val="22"/>
    </w:rPr>
  </w:style>
  <w:style w:type="paragraph" w:customStyle="1" w:styleId="TableHeading10BC">
    <w:name w:val="Table Heading10BC"/>
    <w:basedOn w:val="TableText10BL"/>
    <w:qFormat/>
    <w:rsid w:val="003B5562"/>
    <w:pPr>
      <w:jc w:val="center"/>
    </w:pPr>
  </w:style>
  <w:style w:type="paragraph" w:customStyle="1" w:styleId="Default">
    <w:name w:val="Default"/>
    <w:rsid w:val="003B5562"/>
    <w:pPr>
      <w:autoSpaceDE w:val="0"/>
      <w:autoSpaceDN w:val="0"/>
      <w:adjustRightInd w:val="0"/>
    </w:pPr>
    <w:rPr>
      <w:color w:val="000000"/>
      <w:sz w:val="24"/>
      <w:szCs w:val="24"/>
    </w:rPr>
  </w:style>
  <w:style w:type="paragraph" w:customStyle="1" w:styleId="InstructionBullet2">
    <w:name w:val="Instruction Bullet 2"/>
    <w:basedOn w:val="ListBullet20"/>
    <w:qFormat/>
    <w:rsid w:val="0088124A"/>
    <w:pPr>
      <w:numPr>
        <w:ilvl w:val="2"/>
        <w:numId w:val="42"/>
      </w:numPr>
      <w:ind w:left="720"/>
    </w:pPr>
    <w:rPr>
      <w:i/>
      <w:color w:val="3333FF"/>
    </w:rPr>
  </w:style>
  <w:style w:type="character" w:customStyle="1" w:styleId="apple-converted-space">
    <w:name w:val="apple-converted-space"/>
    <w:basedOn w:val="DefaultParagraphFont"/>
    <w:rsid w:val="003B5562"/>
  </w:style>
  <w:style w:type="paragraph" w:customStyle="1" w:styleId="TableText10L">
    <w:name w:val="Table Text10L"/>
    <w:qFormat/>
    <w:rsid w:val="003B5562"/>
    <w:rPr>
      <w:rFonts w:ascii="Arial" w:hAnsi="Arial"/>
      <w:szCs w:val="22"/>
    </w:rPr>
  </w:style>
  <w:style w:type="paragraph" w:customStyle="1" w:styleId="TableText10BC">
    <w:name w:val="Table Text10BC"/>
    <w:basedOn w:val="TableText10BL"/>
    <w:qFormat/>
    <w:rsid w:val="003B5562"/>
    <w:pPr>
      <w:jc w:val="center"/>
    </w:pPr>
  </w:style>
  <w:style w:type="paragraph" w:customStyle="1" w:styleId="TableText10BR">
    <w:name w:val="Table Text10BR"/>
    <w:basedOn w:val="TableText10L"/>
    <w:qFormat/>
    <w:rsid w:val="003B5562"/>
    <w:pPr>
      <w:jc w:val="right"/>
    </w:pPr>
    <w:rPr>
      <w:b/>
    </w:rPr>
  </w:style>
  <w:style w:type="paragraph" w:customStyle="1" w:styleId="TableText10BL0">
    <w:name w:val="Table Text 10BL"/>
    <w:basedOn w:val="TableText10L"/>
    <w:qFormat/>
    <w:rsid w:val="003B5562"/>
    <w:rPr>
      <w:b/>
    </w:rPr>
  </w:style>
  <w:style w:type="paragraph" w:customStyle="1" w:styleId="TableText10C0">
    <w:name w:val="Table Text10C"/>
    <w:basedOn w:val="TableText10L"/>
    <w:qFormat/>
    <w:rsid w:val="003B5562"/>
    <w:pPr>
      <w:jc w:val="center"/>
    </w:pPr>
  </w:style>
  <w:style w:type="paragraph" w:customStyle="1" w:styleId="InstructionBullet3">
    <w:name w:val="Instruction Bullet 3"/>
    <w:basedOn w:val="Instruction3"/>
    <w:qFormat/>
    <w:rsid w:val="003B5562"/>
    <w:pPr>
      <w:numPr>
        <w:numId w:val="26"/>
      </w:numPr>
      <w:ind w:left="1080"/>
    </w:pPr>
  </w:style>
  <w:style w:type="paragraph" w:customStyle="1" w:styleId="ChartText11">
    <w:name w:val="Chart Text 11"/>
    <w:qFormat/>
    <w:rsid w:val="003B5562"/>
    <w:pPr>
      <w:spacing w:line="210" w:lineRule="exact"/>
      <w:jc w:val="center"/>
    </w:pPr>
    <w:rPr>
      <w:rFonts w:ascii="Arial Narrow" w:hAnsi="Arial Narrow" w:cs="Arial"/>
      <w:b/>
      <w:sz w:val="22"/>
      <w:szCs w:val="22"/>
    </w:rPr>
  </w:style>
  <w:style w:type="paragraph" w:customStyle="1" w:styleId="Charttext10">
    <w:name w:val="Chart text 10"/>
    <w:qFormat/>
    <w:rsid w:val="003B5562"/>
    <w:pPr>
      <w:jc w:val="center"/>
    </w:pPr>
    <w:rPr>
      <w:rFonts w:ascii="Arial Narrow" w:eastAsia="Calibri" w:hAnsi="Arial Narrow" w:cs="Arial"/>
      <w:b/>
      <w:bCs/>
      <w:color w:val="000000"/>
      <w:szCs w:val="24"/>
    </w:rPr>
  </w:style>
  <w:style w:type="paragraph" w:customStyle="1" w:styleId="Charttext12">
    <w:name w:val="Chart text 12"/>
    <w:qFormat/>
    <w:rsid w:val="003B5562"/>
    <w:pPr>
      <w:spacing w:line="260" w:lineRule="exact"/>
      <w:jc w:val="center"/>
    </w:pPr>
    <w:rPr>
      <w:rFonts w:ascii="Arial Narrow" w:eastAsia="Calibri" w:hAnsi="Arial Narrow" w:cs="Arial"/>
      <w:b/>
      <w:bCs/>
      <w:color w:val="000000"/>
      <w:sz w:val="24"/>
      <w:szCs w:val="24"/>
    </w:rPr>
  </w:style>
  <w:style w:type="paragraph" w:customStyle="1" w:styleId="Chartbullet10">
    <w:name w:val="Chart bullet 10"/>
    <w:qFormat/>
    <w:rsid w:val="003B5562"/>
    <w:pPr>
      <w:numPr>
        <w:numId w:val="27"/>
      </w:numPr>
      <w:ind w:left="144" w:hanging="144"/>
    </w:pPr>
    <w:rPr>
      <w:rFonts w:ascii="Arial Narrow" w:hAnsi="Arial Narrow" w:cs="Arial"/>
    </w:rPr>
  </w:style>
  <w:style w:type="paragraph" w:customStyle="1" w:styleId="InstructionBullet1">
    <w:name w:val="Instruction Bullet 1"/>
    <w:basedOn w:val="ListBullet1"/>
    <w:qFormat/>
    <w:rsid w:val="0088124A"/>
    <w:pPr>
      <w:numPr>
        <w:numId w:val="42"/>
      </w:numPr>
      <w:ind w:left="360"/>
    </w:pPr>
    <w:rPr>
      <w:i/>
      <w:color w:val="0000FF"/>
    </w:rPr>
  </w:style>
  <w:style w:type="paragraph" w:customStyle="1" w:styleId="Instruction1C">
    <w:name w:val="Instruction 1C"/>
    <w:basedOn w:val="Instruction1"/>
    <w:qFormat/>
    <w:rsid w:val="003B5562"/>
    <w:pPr>
      <w:jc w:val="center"/>
    </w:pPr>
    <w:rPr>
      <w:noProof/>
    </w:rPr>
  </w:style>
  <w:style w:type="paragraph" w:customStyle="1" w:styleId="Body1C">
    <w:name w:val="Body 1C"/>
    <w:basedOn w:val="Body1"/>
    <w:qFormat/>
    <w:rsid w:val="003B5562"/>
    <w:pPr>
      <w:jc w:val="center"/>
    </w:pPr>
  </w:style>
  <w:style w:type="paragraph" w:customStyle="1" w:styleId="CoverSubtitle2">
    <w:name w:val="Cover Subtitle2"/>
    <w:basedOn w:val="CoverSubtitle"/>
    <w:qFormat/>
    <w:rsid w:val="003B5562"/>
    <w:rPr>
      <w:sz w:val="28"/>
    </w:rPr>
  </w:style>
  <w:style w:type="paragraph" w:customStyle="1" w:styleId="H-sp-name-2">
    <w:name w:val="H-sp-name-2"/>
    <w:basedOn w:val="Normal"/>
    <w:rsid w:val="003B5562"/>
    <w:pPr>
      <w:suppressAutoHyphens/>
      <w:spacing w:line="260" w:lineRule="exact"/>
      <w:ind w:left="1080" w:hanging="720"/>
    </w:pPr>
    <w:rPr>
      <w:rFonts w:ascii="Arial" w:hAnsi="Arial"/>
      <w:color w:val="000000"/>
      <w:sz w:val="14"/>
      <w:szCs w:val="20"/>
      <w:lang w:val="en-US"/>
    </w:rPr>
  </w:style>
  <w:style w:type="paragraph" w:customStyle="1" w:styleId="goal-name-2">
    <w:name w:val="goal-name-2"/>
    <w:basedOn w:val="Normal"/>
    <w:rsid w:val="003B5562"/>
    <w:pPr>
      <w:keepNext/>
      <w:keepLines/>
      <w:tabs>
        <w:tab w:val="left" w:pos="1152"/>
      </w:tabs>
      <w:suppressAutoHyphens/>
      <w:spacing w:before="60"/>
    </w:pPr>
    <w:rPr>
      <w:rFonts w:ascii="Arial" w:hAnsi="Arial"/>
      <w:sz w:val="14"/>
      <w:szCs w:val="20"/>
      <w:lang w:val="en-US"/>
    </w:rPr>
  </w:style>
  <w:style w:type="paragraph" w:customStyle="1" w:styleId="TableHeading10L">
    <w:name w:val="Table Heading10L"/>
    <w:autoRedefine/>
    <w:rsid w:val="009B4F07"/>
    <w:rPr>
      <w:rFonts w:ascii="Arial" w:hAnsi="Arial"/>
      <w:szCs w:val="24"/>
      <w:lang w:val="en-GB"/>
    </w:rPr>
  </w:style>
  <w:style w:type="paragraph" w:styleId="NormalIndent">
    <w:name w:val="Normal Indent"/>
    <w:basedOn w:val="Normal"/>
    <w:rsid w:val="003B5562"/>
    <w:pPr>
      <w:spacing w:after="240"/>
      <w:ind w:left="432"/>
    </w:pPr>
    <w:rPr>
      <w:szCs w:val="20"/>
      <w:lang w:val="en-CA"/>
    </w:rPr>
  </w:style>
  <w:style w:type="paragraph" w:customStyle="1" w:styleId="TableText9R">
    <w:name w:val="Table Text 9R"/>
    <w:basedOn w:val="TableText9L"/>
    <w:qFormat/>
    <w:rsid w:val="003B5562"/>
    <w:pPr>
      <w:jc w:val="right"/>
    </w:pPr>
  </w:style>
  <w:style w:type="paragraph" w:customStyle="1" w:styleId="TableText9BR">
    <w:name w:val="Table Text 9BR"/>
    <w:basedOn w:val="TableText9R"/>
    <w:qFormat/>
    <w:rsid w:val="003B5562"/>
    <w:rPr>
      <w:b/>
    </w:rPr>
  </w:style>
  <w:style w:type="paragraph" w:styleId="NoSpacing">
    <w:name w:val="No Spacing"/>
    <w:link w:val="NoSpacingChar"/>
    <w:uiPriority w:val="1"/>
    <w:qFormat/>
    <w:rsid w:val="00A504AE"/>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504AE"/>
    <w:rPr>
      <w:rFonts w:asciiTheme="minorHAnsi" w:eastAsiaTheme="minorEastAsia" w:hAnsiTheme="minorHAnsi" w:cstheme="minorBidi"/>
      <w:sz w:val="22"/>
      <w:szCs w:val="22"/>
    </w:rPr>
  </w:style>
  <w:style w:type="paragraph" w:customStyle="1" w:styleId="BodyText4">
    <w:name w:val="Body Text 4"/>
    <w:basedOn w:val="BodyText3"/>
    <w:qFormat/>
    <w:rsid w:val="00CC7BBC"/>
    <w:pPr>
      <w:ind w:left="1080"/>
    </w:pPr>
  </w:style>
  <w:style w:type="paragraph" w:customStyle="1" w:styleId="TableText">
    <w:name w:val="Table Text"/>
    <w:basedOn w:val="Normal"/>
    <w:rsid w:val="00BD3E59"/>
    <w:pPr>
      <w:spacing w:line="220" w:lineRule="exact"/>
    </w:pPr>
    <w:rPr>
      <w:rFonts w:ascii="Arial" w:hAnsi="Arial"/>
      <w:sz w:val="18"/>
      <w:lang w:val="en-US"/>
    </w:rPr>
  </w:style>
  <w:style w:type="paragraph" w:customStyle="1" w:styleId="TableText9NC">
    <w:name w:val="Table Text 9NC"/>
    <w:basedOn w:val="TableText9NL"/>
    <w:qFormat/>
    <w:rsid w:val="000C7D52"/>
    <w:pPr>
      <w:jc w:val="center"/>
    </w:pPr>
    <w:rPr>
      <w:rFonts w:cs="Arial"/>
    </w:rPr>
  </w:style>
  <w:style w:type="paragraph" w:customStyle="1" w:styleId="TableText9NL">
    <w:name w:val="Table Text 9NL"/>
    <w:qFormat/>
    <w:rsid w:val="000C7D52"/>
    <w:pPr>
      <w:keepNext/>
    </w:pPr>
    <w:rPr>
      <w:rFonts w:ascii="Arial Narrow" w:hAnsi="Arial Narrow"/>
      <w:sz w:val="18"/>
      <w:szCs w:val="24"/>
    </w:rPr>
  </w:style>
  <w:style w:type="paragraph" w:customStyle="1" w:styleId="TableText9NR">
    <w:name w:val="Table Text 9NR"/>
    <w:basedOn w:val="TableText9NL"/>
    <w:qFormat/>
    <w:rsid w:val="000C7D52"/>
    <w:pPr>
      <w:jc w:val="right"/>
    </w:pPr>
  </w:style>
  <w:style w:type="paragraph" w:customStyle="1" w:styleId="Footer2">
    <w:name w:val="Footer2"/>
    <w:basedOn w:val="Footer"/>
    <w:qFormat/>
    <w:rsid w:val="008A6F08"/>
    <w:pPr>
      <w:pBdr>
        <w:top w:val="none" w:sz="0" w:space="0" w:color="auto"/>
      </w:pBdr>
      <w:tabs>
        <w:tab w:val="clear" w:pos="4680"/>
        <w:tab w:val="center" w:pos="4536"/>
      </w:tabs>
      <w:spacing w:before="120"/>
      <w:jc w:val="left"/>
    </w:pPr>
    <w:rPr>
      <w:i w:val="0"/>
      <w:sz w:val="16"/>
    </w:rPr>
  </w:style>
  <w:style w:type="paragraph" w:styleId="DocumentMap">
    <w:name w:val="Document Map"/>
    <w:basedOn w:val="Normal"/>
    <w:link w:val="DocumentMapChar"/>
    <w:rsid w:val="000402BF"/>
    <w:rPr>
      <w:rFonts w:ascii="Lucida Grande" w:hAnsi="Lucida Grande" w:cs="Lucida Grande"/>
    </w:rPr>
  </w:style>
  <w:style w:type="character" w:customStyle="1" w:styleId="DocumentMapChar">
    <w:name w:val="Document Map Char"/>
    <w:basedOn w:val="DefaultParagraphFont"/>
    <w:link w:val="DocumentMap"/>
    <w:rsid w:val="000402BF"/>
    <w:rPr>
      <w:rFonts w:ascii="Lucida Grande" w:hAnsi="Lucida Grande" w:cs="Lucida Grande"/>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69744">
      <w:bodyDiv w:val="1"/>
      <w:marLeft w:val="0"/>
      <w:marRight w:val="0"/>
      <w:marTop w:val="0"/>
      <w:marBottom w:val="0"/>
      <w:divBdr>
        <w:top w:val="none" w:sz="0" w:space="0" w:color="auto"/>
        <w:left w:val="none" w:sz="0" w:space="0" w:color="auto"/>
        <w:bottom w:val="none" w:sz="0" w:space="0" w:color="auto"/>
        <w:right w:val="none" w:sz="0" w:space="0" w:color="auto"/>
      </w:divBdr>
    </w:div>
    <w:div w:id="193863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E879E40AB6ED4AA578CFBC0E69A04E" ma:contentTypeVersion="0" ma:contentTypeDescription="Create a new document." ma:contentTypeScope="" ma:versionID="0b7231e660dec17e92c8517ccbc36ee9">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5BE528-5FED-4999-A6E6-20BB0244E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B47BF69-DE87-4FD7-96B2-E16121C090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F80D65-6AB8-4EDF-BAA8-5952E92D89ED}">
  <ds:schemaRefs>
    <ds:schemaRef ds:uri="http://schemas.openxmlformats.org/officeDocument/2006/bibliography"/>
  </ds:schemaRefs>
</ds:datastoreItem>
</file>

<file path=customXml/itemProps4.xml><?xml version="1.0" encoding="utf-8"?>
<ds:datastoreItem xmlns:ds="http://schemas.openxmlformats.org/officeDocument/2006/customXml" ds:itemID="{880E191A-A57B-47BB-9C83-1F5F7BFE92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3643</Words>
  <Characters>23572</Characters>
  <Application>Microsoft Office Word</Application>
  <DocSecurity>0</DocSecurity>
  <Lines>196</Lines>
  <Paragraphs>54</Paragraphs>
  <ScaleCrop>false</ScaleCrop>
  <HeadingPairs>
    <vt:vector size="2" baseType="variant">
      <vt:variant>
        <vt:lpstr>Title</vt:lpstr>
      </vt:variant>
      <vt:variant>
        <vt:i4>1</vt:i4>
      </vt:variant>
    </vt:vector>
  </HeadingPairs>
  <TitlesOfParts>
    <vt:vector size="1" baseType="lpstr">
      <vt:lpstr>Deliverable Planning and Acceptance Standard</vt:lpstr>
    </vt:vector>
  </TitlesOfParts>
  <Company/>
  <LinksUpToDate>false</LinksUpToDate>
  <CharactersWithSpaces>27161</CharactersWithSpaces>
  <SharedDoc>false</SharedDoc>
  <HLinks>
    <vt:vector size="336" baseType="variant">
      <vt:variant>
        <vt:i4>1048626</vt:i4>
      </vt:variant>
      <vt:variant>
        <vt:i4>332</vt:i4>
      </vt:variant>
      <vt:variant>
        <vt:i4>0</vt:i4>
      </vt:variant>
      <vt:variant>
        <vt:i4>5</vt:i4>
      </vt:variant>
      <vt:variant>
        <vt:lpwstr/>
      </vt:variant>
      <vt:variant>
        <vt:lpwstr>_Toc253475437</vt:lpwstr>
      </vt:variant>
      <vt:variant>
        <vt:i4>1048626</vt:i4>
      </vt:variant>
      <vt:variant>
        <vt:i4>326</vt:i4>
      </vt:variant>
      <vt:variant>
        <vt:i4>0</vt:i4>
      </vt:variant>
      <vt:variant>
        <vt:i4>5</vt:i4>
      </vt:variant>
      <vt:variant>
        <vt:lpwstr/>
      </vt:variant>
      <vt:variant>
        <vt:lpwstr>_Toc253475436</vt:lpwstr>
      </vt:variant>
      <vt:variant>
        <vt:i4>1048626</vt:i4>
      </vt:variant>
      <vt:variant>
        <vt:i4>320</vt:i4>
      </vt:variant>
      <vt:variant>
        <vt:i4>0</vt:i4>
      </vt:variant>
      <vt:variant>
        <vt:i4>5</vt:i4>
      </vt:variant>
      <vt:variant>
        <vt:lpwstr/>
      </vt:variant>
      <vt:variant>
        <vt:lpwstr>_Toc253475435</vt:lpwstr>
      </vt:variant>
      <vt:variant>
        <vt:i4>1048626</vt:i4>
      </vt:variant>
      <vt:variant>
        <vt:i4>314</vt:i4>
      </vt:variant>
      <vt:variant>
        <vt:i4>0</vt:i4>
      </vt:variant>
      <vt:variant>
        <vt:i4>5</vt:i4>
      </vt:variant>
      <vt:variant>
        <vt:lpwstr/>
      </vt:variant>
      <vt:variant>
        <vt:lpwstr>_Toc253475434</vt:lpwstr>
      </vt:variant>
      <vt:variant>
        <vt:i4>1048626</vt:i4>
      </vt:variant>
      <vt:variant>
        <vt:i4>308</vt:i4>
      </vt:variant>
      <vt:variant>
        <vt:i4>0</vt:i4>
      </vt:variant>
      <vt:variant>
        <vt:i4>5</vt:i4>
      </vt:variant>
      <vt:variant>
        <vt:lpwstr/>
      </vt:variant>
      <vt:variant>
        <vt:lpwstr>_Toc253475433</vt:lpwstr>
      </vt:variant>
      <vt:variant>
        <vt:i4>1048626</vt:i4>
      </vt:variant>
      <vt:variant>
        <vt:i4>302</vt:i4>
      </vt:variant>
      <vt:variant>
        <vt:i4>0</vt:i4>
      </vt:variant>
      <vt:variant>
        <vt:i4>5</vt:i4>
      </vt:variant>
      <vt:variant>
        <vt:lpwstr/>
      </vt:variant>
      <vt:variant>
        <vt:lpwstr>_Toc253475432</vt:lpwstr>
      </vt:variant>
      <vt:variant>
        <vt:i4>1048626</vt:i4>
      </vt:variant>
      <vt:variant>
        <vt:i4>296</vt:i4>
      </vt:variant>
      <vt:variant>
        <vt:i4>0</vt:i4>
      </vt:variant>
      <vt:variant>
        <vt:i4>5</vt:i4>
      </vt:variant>
      <vt:variant>
        <vt:lpwstr/>
      </vt:variant>
      <vt:variant>
        <vt:lpwstr>_Toc253475431</vt:lpwstr>
      </vt:variant>
      <vt:variant>
        <vt:i4>1048626</vt:i4>
      </vt:variant>
      <vt:variant>
        <vt:i4>290</vt:i4>
      </vt:variant>
      <vt:variant>
        <vt:i4>0</vt:i4>
      </vt:variant>
      <vt:variant>
        <vt:i4>5</vt:i4>
      </vt:variant>
      <vt:variant>
        <vt:lpwstr/>
      </vt:variant>
      <vt:variant>
        <vt:lpwstr>_Toc253475430</vt:lpwstr>
      </vt:variant>
      <vt:variant>
        <vt:i4>1114162</vt:i4>
      </vt:variant>
      <vt:variant>
        <vt:i4>284</vt:i4>
      </vt:variant>
      <vt:variant>
        <vt:i4>0</vt:i4>
      </vt:variant>
      <vt:variant>
        <vt:i4>5</vt:i4>
      </vt:variant>
      <vt:variant>
        <vt:lpwstr/>
      </vt:variant>
      <vt:variant>
        <vt:lpwstr>_Toc253475429</vt:lpwstr>
      </vt:variant>
      <vt:variant>
        <vt:i4>1114162</vt:i4>
      </vt:variant>
      <vt:variant>
        <vt:i4>278</vt:i4>
      </vt:variant>
      <vt:variant>
        <vt:i4>0</vt:i4>
      </vt:variant>
      <vt:variant>
        <vt:i4>5</vt:i4>
      </vt:variant>
      <vt:variant>
        <vt:lpwstr/>
      </vt:variant>
      <vt:variant>
        <vt:lpwstr>_Toc253475428</vt:lpwstr>
      </vt:variant>
      <vt:variant>
        <vt:i4>1114162</vt:i4>
      </vt:variant>
      <vt:variant>
        <vt:i4>272</vt:i4>
      </vt:variant>
      <vt:variant>
        <vt:i4>0</vt:i4>
      </vt:variant>
      <vt:variant>
        <vt:i4>5</vt:i4>
      </vt:variant>
      <vt:variant>
        <vt:lpwstr/>
      </vt:variant>
      <vt:variant>
        <vt:lpwstr>_Toc253475427</vt:lpwstr>
      </vt:variant>
      <vt:variant>
        <vt:i4>1114162</vt:i4>
      </vt:variant>
      <vt:variant>
        <vt:i4>266</vt:i4>
      </vt:variant>
      <vt:variant>
        <vt:i4>0</vt:i4>
      </vt:variant>
      <vt:variant>
        <vt:i4>5</vt:i4>
      </vt:variant>
      <vt:variant>
        <vt:lpwstr/>
      </vt:variant>
      <vt:variant>
        <vt:lpwstr>_Toc253475426</vt:lpwstr>
      </vt:variant>
      <vt:variant>
        <vt:i4>1114162</vt:i4>
      </vt:variant>
      <vt:variant>
        <vt:i4>260</vt:i4>
      </vt:variant>
      <vt:variant>
        <vt:i4>0</vt:i4>
      </vt:variant>
      <vt:variant>
        <vt:i4>5</vt:i4>
      </vt:variant>
      <vt:variant>
        <vt:lpwstr/>
      </vt:variant>
      <vt:variant>
        <vt:lpwstr>_Toc253475425</vt:lpwstr>
      </vt:variant>
      <vt:variant>
        <vt:i4>1114162</vt:i4>
      </vt:variant>
      <vt:variant>
        <vt:i4>254</vt:i4>
      </vt:variant>
      <vt:variant>
        <vt:i4>0</vt:i4>
      </vt:variant>
      <vt:variant>
        <vt:i4>5</vt:i4>
      </vt:variant>
      <vt:variant>
        <vt:lpwstr/>
      </vt:variant>
      <vt:variant>
        <vt:lpwstr>_Toc253475424</vt:lpwstr>
      </vt:variant>
      <vt:variant>
        <vt:i4>1114162</vt:i4>
      </vt:variant>
      <vt:variant>
        <vt:i4>248</vt:i4>
      </vt:variant>
      <vt:variant>
        <vt:i4>0</vt:i4>
      </vt:variant>
      <vt:variant>
        <vt:i4>5</vt:i4>
      </vt:variant>
      <vt:variant>
        <vt:lpwstr/>
      </vt:variant>
      <vt:variant>
        <vt:lpwstr>_Toc253475423</vt:lpwstr>
      </vt:variant>
      <vt:variant>
        <vt:i4>1114162</vt:i4>
      </vt:variant>
      <vt:variant>
        <vt:i4>242</vt:i4>
      </vt:variant>
      <vt:variant>
        <vt:i4>0</vt:i4>
      </vt:variant>
      <vt:variant>
        <vt:i4>5</vt:i4>
      </vt:variant>
      <vt:variant>
        <vt:lpwstr/>
      </vt:variant>
      <vt:variant>
        <vt:lpwstr>_Toc253475422</vt:lpwstr>
      </vt:variant>
      <vt:variant>
        <vt:i4>1114162</vt:i4>
      </vt:variant>
      <vt:variant>
        <vt:i4>236</vt:i4>
      </vt:variant>
      <vt:variant>
        <vt:i4>0</vt:i4>
      </vt:variant>
      <vt:variant>
        <vt:i4>5</vt:i4>
      </vt:variant>
      <vt:variant>
        <vt:lpwstr/>
      </vt:variant>
      <vt:variant>
        <vt:lpwstr>_Toc253475421</vt:lpwstr>
      </vt:variant>
      <vt:variant>
        <vt:i4>1114162</vt:i4>
      </vt:variant>
      <vt:variant>
        <vt:i4>230</vt:i4>
      </vt:variant>
      <vt:variant>
        <vt:i4>0</vt:i4>
      </vt:variant>
      <vt:variant>
        <vt:i4>5</vt:i4>
      </vt:variant>
      <vt:variant>
        <vt:lpwstr/>
      </vt:variant>
      <vt:variant>
        <vt:lpwstr>_Toc253475420</vt:lpwstr>
      </vt:variant>
      <vt:variant>
        <vt:i4>1179698</vt:i4>
      </vt:variant>
      <vt:variant>
        <vt:i4>224</vt:i4>
      </vt:variant>
      <vt:variant>
        <vt:i4>0</vt:i4>
      </vt:variant>
      <vt:variant>
        <vt:i4>5</vt:i4>
      </vt:variant>
      <vt:variant>
        <vt:lpwstr/>
      </vt:variant>
      <vt:variant>
        <vt:lpwstr>_Toc253475419</vt:lpwstr>
      </vt:variant>
      <vt:variant>
        <vt:i4>1179698</vt:i4>
      </vt:variant>
      <vt:variant>
        <vt:i4>218</vt:i4>
      </vt:variant>
      <vt:variant>
        <vt:i4>0</vt:i4>
      </vt:variant>
      <vt:variant>
        <vt:i4>5</vt:i4>
      </vt:variant>
      <vt:variant>
        <vt:lpwstr/>
      </vt:variant>
      <vt:variant>
        <vt:lpwstr>_Toc253475418</vt:lpwstr>
      </vt:variant>
      <vt:variant>
        <vt:i4>1179698</vt:i4>
      </vt:variant>
      <vt:variant>
        <vt:i4>212</vt:i4>
      </vt:variant>
      <vt:variant>
        <vt:i4>0</vt:i4>
      </vt:variant>
      <vt:variant>
        <vt:i4>5</vt:i4>
      </vt:variant>
      <vt:variant>
        <vt:lpwstr/>
      </vt:variant>
      <vt:variant>
        <vt:lpwstr>_Toc253475417</vt:lpwstr>
      </vt:variant>
      <vt:variant>
        <vt:i4>1179698</vt:i4>
      </vt:variant>
      <vt:variant>
        <vt:i4>206</vt:i4>
      </vt:variant>
      <vt:variant>
        <vt:i4>0</vt:i4>
      </vt:variant>
      <vt:variant>
        <vt:i4>5</vt:i4>
      </vt:variant>
      <vt:variant>
        <vt:lpwstr/>
      </vt:variant>
      <vt:variant>
        <vt:lpwstr>_Toc253475416</vt:lpwstr>
      </vt:variant>
      <vt:variant>
        <vt:i4>1179698</vt:i4>
      </vt:variant>
      <vt:variant>
        <vt:i4>200</vt:i4>
      </vt:variant>
      <vt:variant>
        <vt:i4>0</vt:i4>
      </vt:variant>
      <vt:variant>
        <vt:i4>5</vt:i4>
      </vt:variant>
      <vt:variant>
        <vt:lpwstr/>
      </vt:variant>
      <vt:variant>
        <vt:lpwstr>_Toc253475415</vt:lpwstr>
      </vt:variant>
      <vt:variant>
        <vt:i4>1179698</vt:i4>
      </vt:variant>
      <vt:variant>
        <vt:i4>194</vt:i4>
      </vt:variant>
      <vt:variant>
        <vt:i4>0</vt:i4>
      </vt:variant>
      <vt:variant>
        <vt:i4>5</vt:i4>
      </vt:variant>
      <vt:variant>
        <vt:lpwstr/>
      </vt:variant>
      <vt:variant>
        <vt:lpwstr>_Toc253475414</vt:lpwstr>
      </vt:variant>
      <vt:variant>
        <vt:i4>1179698</vt:i4>
      </vt:variant>
      <vt:variant>
        <vt:i4>188</vt:i4>
      </vt:variant>
      <vt:variant>
        <vt:i4>0</vt:i4>
      </vt:variant>
      <vt:variant>
        <vt:i4>5</vt:i4>
      </vt:variant>
      <vt:variant>
        <vt:lpwstr/>
      </vt:variant>
      <vt:variant>
        <vt:lpwstr>_Toc253475413</vt:lpwstr>
      </vt:variant>
      <vt:variant>
        <vt:i4>1179698</vt:i4>
      </vt:variant>
      <vt:variant>
        <vt:i4>182</vt:i4>
      </vt:variant>
      <vt:variant>
        <vt:i4>0</vt:i4>
      </vt:variant>
      <vt:variant>
        <vt:i4>5</vt:i4>
      </vt:variant>
      <vt:variant>
        <vt:lpwstr/>
      </vt:variant>
      <vt:variant>
        <vt:lpwstr>_Toc253475412</vt:lpwstr>
      </vt:variant>
      <vt:variant>
        <vt:i4>1179698</vt:i4>
      </vt:variant>
      <vt:variant>
        <vt:i4>176</vt:i4>
      </vt:variant>
      <vt:variant>
        <vt:i4>0</vt:i4>
      </vt:variant>
      <vt:variant>
        <vt:i4>5</vt:i4>
      </vt:variant>
      <vt:variant>
        <vt:lpwstr/>
      </vt:variant>
      <vt:variant>
        <vt:lpwstr>_Toc253475411</vt:lpwstr>
      </vt:variant>
      <vt:variant>
        <vt:i4>1179698</vt:i4>
      </vt:variant>
      <vt:variant>
        <vt:i4>170</vt:i4>
      </vt:variant>
      <vt:variant>
        <vt:i4>0</vt:i4>
      </vt:variant>
      <vt:variant>
        <vt:i4>5</vt:i4>
      </vt:variant>
      <vt:variant>
        <vt:lpwstr/>
      </vt:variant>
      <vt:variant>
        <vt:lpwstr>_Toc253475410</vt:lpwstr>
      </vt:variant>
      <vt:variant>
        <vt:i4>1245234</vt:i4>
      </vt:variant>
      <vt:variant>
        <vt:i4>164</vt:i4>
      </vt:variant>
      <vt:variant>
        <vt:i4>0</vt:i4>
      </vt:variant>
      <vt:variant>
        <vt:i4>5</vt:i4>
      </vt:variant>
      <vt:variant>
        <vt:lpwstr/>
      </vt:variant>
      <vt:variant>
        <vt:lpwstr>_Toc253475409</vt:lpwstr>
      </vt:variant>
      <vt:variant>
        <vt:i4>1245234</vt:i4>
      </vt:variant>
      <vt:variant>
        <vt:i4>158</vt:i4>
      </vt:variant>
      <vt:variant>
        <vt:i4>0</vt:i4>
      </vt:variant>
      <vt:variant>
        <vt:i4>5</vt:i4>
      </vt:variant>
      <vt:variant>
        <vt:lpwstr/>
      </vt:variant>
      <vt:variant>
        <vt:lpwstr>_Toc253475408</vt:lpwstr>
      </vt:variant>
      <vt:variant>
        <vt:i4>1245234</vt:i4>
      </vt:variant>
      <vt:variant>
        <vt:i4>152</vt:i4>
      </vt:variant>
      <vt:variant>
        <vt:i4>0</vt:i4>
      </vt:variant>
      <vt:variant>
        <vt:i4>5</vt:i4>
      </vt:variant>
      <vt:variant>
        <vt:lpwstr/>
      </vt:variant>
      <vt:variant>
        <vt:lpwstr>_Toc253475407</vt:lpwstr>
      </vt:variant>
      <vt:variant>
        <vt:i4>1245234</vt:i4>
      </vt:variant>
      <vt:variant>
        <vt:i4>146</vt:i4>
      </vt:variant>
      <vt:variant>
        <vt:i4>0</vt:i4>
      </vt:variant>
      <vt:variant>
        <vt:i4>5</vt:i4>
      </vt:variant>
      <vt:variant>
        <vt:lpwstr/>
      </vt:variant>
      <vt:variant>
        <vt:lpwstr>_Toc253475406</vt:lpwstr>
      </vt:variant>
      <vt:variant>
        <vt:i4>1245234</vt:i4>
      </vt:variant>
      <vt:variant>
        <vt:i4>140</vt:i4>
      </vt:variant>
      <vt:variant>
        <vt:i4>0</vt:i4>
      </vt:variant>
      <vt:variant>
        <vt:i4>5</vt:i4>
      </vt:variant>
      <vt:variant>
        <vt:lpwstr/>
      </vt:variant>
      <vt:variant>
        <vt:lpwstr>_Toc253475405</vt:lpwstr>
      </vt:variant>
      <vt:variant>
        <vt:i4>1245234</vt:i4>
      </vt:variant>
      <vt:variant>
        <vt:i4>134</vt:i4>
      </vt:variant>
      <vt:variant>
        <vt:i4>0</vt:i4>
      </vt:variant>
      <vt:variant>
        <vt:i4>5</vt:i4>
      </vt:variant>
      <vt:variant>
        <vt:lpwstr/>
      </vt:variant>
      <vt:variant>
        <vt:lpwstr>_Toc253475404</vt:lpwstr>
      </vt:variant>
      <vt:variant>
        <vt:i4>1245234</vt:i4>
      </vt:variant>
      <vt:variant>
        <vt:i4>128</vt:i4>
      </vt:variant>
      <vt:variant>
        <vt:i4>0</vt:i4>
      </vt:variant>
      <vt:variant>
        <vt:i4>5</vt:i4>
      </vt:variant>
      <vt:variant>
        <vt:lpwstr/>
      </vt:variant>
      <vt:variant>
        <vt:lpwstr>_Toc253475403</vt:lpwstr>
      </vt:variant>
      <vt:variant>
        <vt:i4>1245234</vt:i4>
      </vt:variant>
      <vt:variant>
        <vt:i4>122</vt:i4>
      </vt:variant>
      <vt:variant>
        <vt:i4>0</vt:i4>
      </vt:variant>
      <vt:variant>
        <vt:i4>5</vt:i4>
      </vt:variant>
      <vt:variant>
        <vt:lpwstr/>
      </vt:variant>
      <vt:variant>
        <vt:lpwstr>_Toc253475402</vt:lpwstr>
      </vt:variant>
      <vt:variant>
        <vt:i4>1245234</vt:i4>
      </vt:variant>
      <vt:variant>
        <vt:i4>116</vt:i4>
      </vt:variant>
      <vt:variant>
        <vt:i4>0</vt:i4>
      </vt:variant>
      <vt:variant>
        <vt:i4>5</vt:i4>
      </vt:variant>
      <vt:variant>
        <vt:lpwstr/>
      </vt:variant>
      <vt:variant>
        <vt:lpwstr>_Toc253475401</vt:lpwstr>
      </vt:variant>
      <vt:variant>
        <vt:i4>1245234</vt:i4>
      </vt:variant>
      <vt:variant>
        <vt:i4>110</vt:i4>
      </vt:variant>
      <vt:variant>
        <vt:i4>0</vt:i4>
      </vt:variant>
      <vt:variant>
        <vt:i4>5</vt:i4>
      </vt:variant>
      <vt:variant>
        <vt:lpwstr/>
      </vt:variant>
      <vt:variant>
        <vt:lpwstr>_Toc253475400</vt:lpwstr>
      </vt:variant>
      <vt:variant>
        <vt:i4>1703989</vt:i4>
      </vt:variant>
      <vt:variant>
        <vt:i4>104</vt:i4>
      </vt:variant>
      <vt:variant>
        <vt:i4>0</vt:i4>
      </vt:variant>
      <vt:variant>
        <vt:i4>5</vt:i4>
      </vt:variant>
      <vt:variant>
        <vt:lpwstr/>
      </vt:variant>
      <vt:variant>
        <vt:lpwstr>_Toc253475399</vt:lpwstr>
      </vt:variant>
      <vt:variant>
        <vt:i4>1703989</vt:i4>
      </vt:variant>
      <vt:variant>
        <vt:i4>98</vt:i4>
      </vt:variant>
      <vt:variant>
        <vt:i4>0</vt:i4>
      </vt:variant>
      <vt:variant>
        <vt:i4>5</vt:i4>
      </vt:variant>
      <vt:variant>
        <vt:lpwstr/>
      </vt:variant>
      <vt:variant>
        <vt:lpwstr>_Toc253475398</vt:lpwstr>
      </vt:variant>
      <vt:variant>
        <vt:i4>1703989</vt:i4>
      </vt:variant>
      <vt:variant>
        <vt:i4>92</vt:i4>
      </vt:variant>
      <vt:variant>
        <vt:i4>0</vt:i4>
      </vt:variant>
      <vt:variant>
        <vt:i4>5</vt:i4>
      </vt:variant>
      <vt:variant>
        <vt:lpwstr/>
      </vt:variant>
      <vt:variant>
        <vt:lpwstr>_Toc253475397</vt:lpwstr>
      </vt:variant>
      <vt:variant>
        <vt:i4>1703989</vt:i4>
      </vt:variant>
      <vt:variant>
        <vt:i4>86</vt:i4>
      </vt:variant>
      <vt:variant>
        <vt:i4>0</vt:i4>
      </vt:variant>
      <vt:variant>
        <vt:i4>5</vt:i4>
      </vt:variant>
      <vt:variant>
        <vt:lpwstr/>
      </vt:variant>
      <vt:variant>
        <vt:lpwstr>_Toc253475396</vt:lpwstr>
      </vt:variant>
      <vt:variant>
        <vt:i4>1703989</vt:i4>
      </vt:variant>
      <vt:variant>
        <vt:i4>80</vt:i4>
      </vt:variant>
      <vt:variant>
        <vt:i4>0</vt:i4>
      </vt:variant>
      <vt:variant>
        <vt:i4>5</vt:i4>
      </vt:variant>
      <vt:variant>
        <vt:lpwstr/>
      </vt:variant>
      <vt:variant>
        <vt:lpwstr>_Toc253475395</vt:lpwstr>
      </vt:variant>
      <vt:variant>
        <vt:i4>1703989</vt:i4>
      </vt:variant>
      <vt:variant>
        <vt:i4>74</vt:i4>
      </vt:variant>
      <vt:variant>
        <vt:i4>0</vt:i4>
      </vt:variant>
      <vt:variant>
        <vt:i4>5</vt:i4>
      </vt:variant>
      <vt:variant>
        <vt:lpwstr/>
      </vt:variant>
      <vt:variant>
        <vt:lpwstr>_Toc253475394</vt:lpwstr>
      </vt:variant>
      <vt:variant>
        <vt:i4>1703989</vt:i4>
      </vt:variant>
      <vt:variant>
        <vt:i4>68</vt:i4>
      </vt:variant>
      <vt:variant>
        <vt:i4>0</vt:i4>
      </vt:variant>
      <vt:variant>
        <vt:i4>5</vt:i4>
      </vt:variant>
      <vt:variant>
        <vt:lpwstr/>
      </vt:variant>
      <vt:variant>
        <vt:lpwstr>_Toc253475393</vt:lpwstr>
      </vt:variant>
      <vt:variant>
        <vt:i4>1703989</vt:i4>
      </vt:variant>
      <vt:variant>
        <vt:i4>62</vt:i4>
      </vt:variant>
      <vt:variant>
        <vt:i4>0</vt:i4>
      </vt:variant>
      <vt:variant>
        <vt:i4>5</vt:i4>
      </vt:variant>
      <vt:variant>
        <vt:lpwstr/>
      </vt:variant>
      <vt:variant>
        <vt:lpwstr>_Toc253475392</vt:lpwstr>
      </vt:variant>
      <vt:variant>
        <vt:i4>1703989</vt:i4>
      </vt:variant>
      <vt:variant>
        <vt:i4>56</vt:i4>
      </vt:variant>
      <vt:variant>
        <vt:i4>0</vt:i4>
      </vt:variant>
      <vt:variant>
        <vt:i4>5</vt:i4>
      </vt:variant>
      <vt:variant>
        <vt:lpwstr/>
      </vt:variant>
      <vt:variant>
        <vt:lpwstr>_Toc253475391</vt:lpwstr>
      </vt:variant>
      <vt:variant>
        <vt:i4>1703989</vt:i4>
      </vt:variant>
      <vt:variant>
        <vt:i4>50</vt:i4>
      </vt:variant>
      <vt:variant>
        <vt:i4>0</vt:i4>
      </vt:variant>
      <vt:variant>
        <vt:i4>5</vt:i4>
      </vt:variant>
      <vt:variant>
        <vt:lpwstr/>
      </vt:variant>
      <vt:variant>
        <vt:lpwstr>_Toc253475390</vt:lpwstr>
      </vt:variant>
      <vt:variant>
        <vt:i4>1769525</vt:i4>
      </vt:variant>
      <vt:variant>
        <vt:i4>44</vt:i4>
      </vt:variant>
      <vt:variant>
        <vt:i4>0</vt:i4>
      </vt:variant>
      <vt:variant>
        <vt:i4>5</vt:i4>
      </vt:variant>
      <vt:variant>
        <vt:lpwstr/>
      </vt:variant>
      <vt:variant>
        <vt:lpwstr>_Toc253475389</vt:lpwstr>
      </vt:variant>
      <vt:variant>
        <vt:i4>1769525</vt:i4>
      </vt:variant>
      <vt:variant>
        <vt:i4>38</vt:i4>
      </vt:variant>
      <vt:variant>
        <vt:i4>0</vt:i4>
      </vt:variant>
      <vt:variant>
        <vt:i4>5</vt:i4>
      </vt:variant>
      <vt:variant>
        <vt:lpwstr/>
      </vt:variant>
      <vt:variant>
        <vt:lpwstr>_Toc253475388</vt:lpwstr>
      </vt:variant>
      <vt:variant>
        <vt:i4>1769525</vt:i4>
      </vt:variant>
      <vt:variant>
        <vt:i4>32</vt:i4>
      </vt:variant>
      <vt:variant>
        <vt:i4>0</vt:i4>
      </vt:variant>
      <vt:variant>
        <vt:i4>5</vt:i4>
      </vt:variant>
      <vt:variant>
        <vt:lpwstr/>
      </vt:variant>
      <vt:variant>
        <vt:lpwstr>_Toc253475387</vt:lpwstr>
      </vt:variant>
      <vt:variant>
        <vt:i4>1769525</vt:i4>
      </vt:variant>
      <vt:variant>
        <vt:i4>26</vt:i4>
      </vt:variant>
      <vt:variant>
        <vt:i4>0</vt:i4>
      </vt:variant>
      <vt:variant>
        <vt:i4>5</vt:i4>
      </vt:variant>
      <vt:variant>
        <vt:lpwstr/>
      </vt:variant>
      <vt:variant>
        <vt:lpwstr>_Toc253475386</vt:lpwstr>
      </vt:variant>
      <vt:variant>
        <vt:i4>1769525</vt:i4>
      </vt:variant>
      <vt:variant>
        <vt:i4>20</vt:i4>
      </vt:variant>
      <vt:variant>
        <vt:i4>0</vt:i4>
      </vt:variant>
      <vt:variant>
        <vt:i4>5</vt:i4>
      </vt:variant>
      <vt:variant>
        <vt:lpwstr/>
      </vt:variant>
      <vt:variant>
        <vt:lpwstr>_Toc253475385</vt:lpwstr>
      </vt:variant>
      <vt:variant>
        <vt:i4>1769525</vt:i4>
      </vt:variant>
      <vt:variant>
        <vt:i4>14</vt:i4>
      </vt:variant>
      <vt:variant>
        <vt:i4>0</vt:i4>
      </vt:variant>
      <vt:variant>
        <vt:i4>5</vt:i4>
      </vt:variant>
      <vt:variant>
        <vt:lpwstr/>
      </vt:variant>
      <vt:variant>
        <vt:lpwstr>_Toc253475384</vt:lpwstr>
      </vt:variant>
      <vt:variant>
        <vt:i4>1769525</vt:i4>
      </vt:variant>
      <vt:variant>
        <vt:i4>8</vt:i4>
      </vt:variant>
      <vt:variant>
        <vt:i4>0</vt:i4>
      </vt:variant>
      <vt:variant>
        <vt:i4>5</vt:i4>
      </vt:variant>
      <vt:variant>
        <vt:lpwstr/>
      </vt:variant>
      <vt:variant>
        <vt:lpwstr>_Toc253475383</vt:lpwstr>
      </vt:variant>
      <vt:variant>
        <vt:i4>1769525</vt:i4>
      </vt:variant>
      <vt:variant>
        <vt:i4>2</vt:i4>
      </vt:variant>
      <vt:variant>
        <vt:i4>0</vt:i4>
      </vt:variant>
      <vt:variant>
        <vt:i4>5</vt:i4>
      </vt:variant>
      <vt:variant>
        <vt:lpwstr/>
      </vt:variant>
      <vt:variant>
        <vt:lpwstr>_Toc2534753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Planning and Acceptance Standard</dc:title>
  <dc:subject>Standards and Guidelines</dc:subject>
  <dc:creator>Dan C. Wyly</dc:creator>
  <cp:lastModifiedBy>Tim Jennings</cp:lastModifiedBy>
  <cp:revision>6</cp:revision>
  <cp:lastPrinted>2010-06-08T17:39:00Z</cp:lastPrinted>
  <dcterms:created xsi:type="dcterms:W3CDTF">2020-08-13T16:55:00Z</dcterms:created>
  <dcterms:modified xsi:type="dcterms:W3CDTF">2022-10-10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879E40AB6ED4AA578CFBC0E69A04E</vt:lpwstr>
  </property>
</Properties>
</file>